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CFBCA" w14:textId="77777777" w:rsidR="00067898" w:rsidRDefault="00067898">
      <w:pPr>
        <w:rPr>
          <w:u w:val="single"/>
        </w:rPr>
      </w:pPr>
    </w:p>
    <w:p w14:paraId="1237DBD3" w14:textId="77777777" w:rsidR="00067898" w:rsidRPr="00841AEE" w:rsidRDefault="00067898">
      <w:pPr>
        <w:rPr>
          <w:sz w:val="44"/>
          <w:szCs w:val="44"/>
        </w:rPr>
      </w:pPr>
    </w:p>
    <w:p w14:paraId="7CE76BE8" w14:textId="4AD5E7B7" w:rsidR="00067898" w:rsidRPr="00841AEE" w:rsidRDefault="00067898" w:rsidP="00067898">
      <w:pPr>
        <w:jc w:val="center"/>
        <w:rPr>
          <w:sz w:val="44"/>
          <w:szCs w:val="44"/>
        </w:rPr>
      </w:pPr>
      <w:r w:rsidRPr="00841AEE">
        <w:rPr>
          <w:sz w:val="44"/>
          <w:szCs w:val="44"/>
        </w:rPr>
        <w:t>CSY2061- Mobile Application 1</w:t>
      </w:r>
    </w:p>
    <w:p w14:paraId="0B2738BE" w14:textId="64F8DC59" w:rsidR="00FE3058" w:rsidRPr="00841AEE" w:rsidRDefault="00FE3058" w:rsidP="00067898">
      <w:pPr>
        <w:jc w:val="center"/>
        <w:rPr>
          <w:sz w:val="44"/>
          <w:szCs w:val="44"/>
        </w:rPr>
      </w:pPr>
      <w:r w:rsidRPr="00841AEE">
        <w:rPr>
          <w:sz w:val="44"/>
          <w:szCs w:val="44"/>
        </w:rPr>
        <w:t>Assessment 2</w:t>
      </w:r>
    </w:p>
    <w:p w14:paraId="3A2A2B15" w14:textId="57028FB3" w:rsidR="00FE3058" w:rsidRDefault="00987091" w:rsidP="00067898">
      <w:pPr>
        <w:jc w:val="center"/>
        <w:rPr>
          <w:sz w:val="44"/>
          <w:szCs w:val="44"/>
        </w:rPr>
      </w:pPr>
      <w:r w:rsidRPr="00841AEE">
        <w:rPr>
          <w:sz w:val="44"/>
          <w:szCs w:val="44"/>
        </w:rPr>
        <w:t>TimeLine Application (Android Studio)</w:t>
      </w:r>
    </w:p>
    <w:p w14:paraId="184FB48D" w14:textId="49CD382D" w:rsidR="00630533" w:rsidRPr="00841AEE" w:rsidRDefault="00630533" w:rsidP="00067898">
      <w:pPr>
        <w:jc w:val="center"/>
        <w:rPr>
          <w:sz w:val="44"/>
          <w:szCs w:val="44"/>
        </w:rPr>
      </w:pPr>
      <w:r>
        <w:rPr>
          <w:sz w:val="44"/>
          <w:szCs w:val="44"/>
        </w:rPr>
        <w:t>Written Report</w:t>
      </w:r>
    </w:p>
    <w:p w14:paraId="14A29A7B" w14:textId="3D0D14FC" w:rsidR="00987091" w:rsidRPr="00841AEE" w:rsidRDefault="00987091" w:rsidP="00067898">
      <w:pPr>
        <w:jc w:val="center"/>
        <w:rPr>
          <w:sz w:val="44"/>
          <w:szCs w:val="44"/>
        </w:rPr>
      </w:pPr>
    </w:p>
    <w:p w14:paraId="01791677" w14:textId="66A5059A" w:rsidR="00987091" w:rsidRPr="00841AEE" w:rsidRDefault="00987091" w:rsidP="00987091">
      <w:pPr>
        <w:jc w:val="center"/>
        <w:rPr>
          <w:sz w:val="44"/>
          <w:szCs w:val="44"/>
        </w:rPr>
      </w:pPr>
      <w:r w:rsidRPr="00841AEE">
        <w:rPr>
          <w:sz w:val="44"/>
          <w:szCs w:val="44"/>
        </w:rPr>
        <w:t>Author: Emily Elizabeth Fletcher</w:t>
      </w:r>
    </w:p>
    <w:p w14:paraId="63D4D6C2" w14:textId="7AFB1B9F" w:rsidR="00987091" w:rsidRPr="00841AEE" w:rsidRDefault="00987091" w:rsidP="00987091">
      <w:pPr>
        <w:jc w:val="center"/>
        <w:rPr>
          <w:sz w:val="44"/>
          <w:szCs w:val="44"/>
        </w:rPr>
      </w:pPr>
      <w:r w:rsidRPr="00841AEE">
        <w:rPr>
          <w:sz w:val="44"/>
          <w:szCs w:val="44"/>
        </w:rPr>
        <w:t>Student Number: 18410839</w:t>
      </w:r>
    </w:p>
    <w:p w14:paraId="0E5FADC2" w14:textId="0F2E157B" w:rsidR="00D17496" w:rsidRPr="00841AEE" w:rsidRDefault="00D17496" w:rsidP="00987091">
      <w:pPr>
        <w:jc w:val="center"/>
        <w:rPr>
          <w:sz w:val="44"/>
          <w:szCs w:val="44"/>
        </w:rPr>
      </w:pPr>
      <w:r w:rsidRPr="00841AEE">
        <w:rPr>
          <w:sz w:val="44"/>
          <w:szCs w:val="44"/>
        </w:rPr>
        <w:t xml:space="preserve">Date: </w:t>
      </w:r>
      <w:r w:rsidR="00F4456F">
        <w:rPr>
          <w:sz w:val="44"/>
          <w:szCs w:val="44"/>
        </w:rPr>
        <w:t>1</w:t>
      </w:r>
      <w:r w:rsidR="00B12C0C">
        <w:rPr>
          <w:sz w:val="44"/>
          <w:szCs w:val="44"/>
        </w:rPr>
        <w:t>9</w:t>
      </w:r>
      <w:r w:rsidRPr="00841AEE">
        <w:rPr>
          <w:sz w:val="44"/>
          <w:szCs w:val="44"/>
        </w:rPr>
        <w:t>/05/2022</w:t>
      </w:r>
    </w:p>
    <w:p w14:paraId="721F58E9" w14:textId="77777777" w:rsidR="00067898" w:rsidRDefault="00067898" w:rsidP="00067898">
      <w:pPr>
        <w:jc w:val="center"/>
        <w:rPr>
          <w:u w:val="single"/>
        </w:rPr>
      </w:pPr>
    </w:p>
    <w:p w14:paraId="552F27C1" w14:textId="77777777" w:rsidR="00067898" w:rsidRDefault="00067898">
      <w:pPr>
        <w:rPr>
          <w:u w:val="single"/>
        </w:rPr>
      </w:pPr>
    </w:p>
    <w:p w14:paraId="7752B379" w14:textId="77777777" w:rsidR="00067898" w:rsidRDefault="00067898">
      <w:pPr>
        <w:rPr>
          <w:u w:val="single"/>
        </w:rPr>
      </w:pPr>
    </w:p>
    <w:p w14:paraId="5F41BE8A" w14:textId="77777777" w:rsidR="00067898" w:rsidRDefault="00067898">
      <w:pPr>
        <w:rPr>
          <w:u w:val="single"/>
        </w:rPr>
      </w:pPr>
    </w:p>
    <w:p w14:paraId="08F1DCBE" w14:textId="77777777" w:rsidR="00067898" w:rsidRDefault="00067898">
      <w:pPr>
        <w:rPr>
          <w:u w:val="single"/>
        </w:rPr>
      </w:pPr>
    </w:p>
    <w:p w14:paraId="4D7908FC" w14:textId="77777777" w:rsidR="00067898" w:rsidRDefault="00067898">
      <w:pPr>
        <w:rPr>
          <w:u w:val="single"/>
        </w:rPr>
      </w:pPr>
    </w:p>
    <w:p w14:paraId="2676FBBE" w14:textId="77777777" w:rsidR="00067898" w:rsidRDefault="00067898">
      <w:pPr>
        <w:rPr>
          <w:u w:val="single"/>
        </w:rPr>
      </w:pPr>
    </w:p>
    <w:p w14:paraId="6898A9AA" w14:textId="77777777" w:rsidR="00067898" w:rsidRDefault="00067898">
      <w:pPr>
        <w:rPr>
          <w:u w:val="single"/>
        </w:rPr>
      </w:pPr>
    </w:p>
    <w:p w14:paraId="18D1DFE8" w14:textId="77777777" w:rsidR="00067898" w:rsidRDefault="00067898">
      <w:pPr>
        <w:rPr>
          <w:u w:val="single"/>
        </w:rPr>
      </w:pPr>
    </w:p>
    <w:p w14:paraId="568E755F" w14:textId="77777777" w:rsidR="00067898" w:rsidRDefault="00067898">
      <w:pPr>
        <w:rPr>
          <w:u w:val="single"/>
        </w:rPr>
      </w:pPr>
    </w:p>
    <w:p w14:paraId="686A129B" w14:textId="77777777" w:rsidR="00067898" w:rsidRDefault="00067898">
      <w:pPr>
        <w:rPr>
          <w:u w:val="single"/>
        </w:rPr>
      </w:pPr>
    </w:p>
    <w:p w14:paraId="0B30A40C" w14:textId="5C539651" w:rsidR="00067898" w:rsidRDefault="00067898">
      <w:pPr>
        <w:rPr>
          <w:u w:val="single"/>
        </w:rPr>
      </w:pPr>
    </w:p>
    <w:p w14:paraId="0DBA848F" w14:textId="477C2157" w:rsidR="00067898" w:rsidRDefault="00067898">
      <w:pPr>
        <w:rPr>
          <w:u w:val="single"/>
        </w:rPr>
      </w:pPr>
    </w:p>
    <w:p w14:paraId="0017D3B6" w14:textId="2D219D13" w:rsidR="00067898" w:rsidRDefault="00067898">
      <w:pPr>
        <w:rPr>
          <w:u w:val="single"/>
        </w:rPr>
      </w:pPr>
    </w:p>
    <w:p w14:paraId="7D939EF8" w14:textId="234678FF" w:rsidR="00067898" w:rsidRDefault="00067898">
      <w:pPr>
        <w:rPr>
          <w:u w:val="single"/>
        </w:rPr>
      </w:pPr>
    </w:p>
    <w:p w14:paraId="619C8D80" w14:textId="4DED508D" w:rsidR="00067898" w:rsidRDefault="00067898">
      <w:pPr>
        <w:rPr>
          <w:u w:val="single"/>
        </w:rPr>
      </w:pPr>
    </w:p>
    <w:p w14:paraId="797A1A65" w14:textId="77777777" w:rsidR="00067898" w:rsidRDefault="00067898">
      <w:pPr>
        <w:rPr>
          <w:u w:val="single"/>
        </w:rPr>
      </w:pPr>
    </w:p>
    <w:p w14:paraId="1AF90F0D" w14:textId="7C29CB91" w:rsidR="007A0E0E" w:rsidRDefault="007A0E0E">
      <w:pPr>
        <w:rPr>
          <w:u w:val="single"/>
        </w:rPr>
      </w:pPr>
      <w:r>
        <w:rPr>
          <w:u w:val="single"/>
        </w:rPr>
        <w:t>Logins and Passwords</w:t>
      </w:r>
    </w:p>
    <w:p w14:paraId="6A737588" w14:textId="31B0857D" w:rsidR="007A0E0E" w:rsidRDefault="007A0E0E">
      <w:r w:rsidRPr="00E3121D">
        <w:t>Standard User Logins:</w:t>
      </w:r>
    </w:p>
    <w:p w14:paraId="5BFDD34A" w14:textId="780E7A0D" w:rsidR="00E3121D" w:rsidRDefault="00E3121D">
      <w:r>
        <w:tab/>
        <w:t xml:space="preserve">Username: </w:t>
      </w:r>
      <w:hyperlink r:id="rId8" w:history="1">
        <w:r w:rsidRPr="009F3AAB">
          <w:rPr>
            <w:rStyle w:val="Hyperlink"/>
          </w:rPr>
          <w:t>UserAccount1@example.com</w:t>
        </w:r>
      </w:hyperlink>
    </w:p>
    <w:p w14:paraId="175FCDD5" w14:textId="247B4621" w:rsidR="00E3121D" w:rsidRDefault="00E3121D">
      <w:r>
        <w:tab/>
        <w:t>Password: Password</w:t>
      </w:r>
    </w:p>
    <w:p w14:paraId="283E346F" w14:textId="756E54FF" w:rsidR="00E3121D" w:rsidRDefault="00E3121D"/>
    <w:p w14:paraId="24BFB034" w14:textId="18DDE811" w:rsidR="00E3121D" w:rsidRDefault="00E3121D">
      <w:r>
        <w:tab/>
        <w:t xml:space="preserve">Username: </w:t>
      </w:r>
      <w:hyperlink r:id="rId9" w:history="1">
        <w:r w:rsidRPr="009F3AAB">
          <w:rPr>
            <w:rStyle w:val="Hyperlink"/>
          </w:rPr>
          <w:t>UserAccount2@example.com</w:t>
        </w:r>
      </w:hyperlink>
    </w:p>
    <w:p w14:paraId="3901F4EE" w14:textId="5AD23DE2" w:rsidR="00E3121D" w:rsidRDefault="00E3121D">
      <w:r>
        <w:tab/>
        <w:t>Password: Password</w:t>
      </w:r>
    </w:p>
    <w:p w14:paraId="6F1DB34B" w14:textId="61742BDF" w:rsidR="007A0E0E" w:rsidRDefault="007A0E0E"/>
    <w:p w14:paraId="40C3EBF1" w14:textId="465634A6" w:rsidR="007A0E0E" w:rsidRDefault="007A0E0E">
      <w:r>
        <w:t>Admin User Logins:</w:t>
      </w:r>
    </w:p>
    <w:p w14:paraId="742EA5B5" w14:textId="2C764A6F" w:rsidR="007A0E0E" w:rsidRDefault="007A0E0E">
      <w:r>
        <w:t>Account 1:</w:t>
      </w:r>
    </w:p>
    <w:p w14:paraId="1DC8AFE1" w14:textId="043A145B" w:rsidR="007A0E0E" w:rsidRDefault="007A0E0E">
      <w:r>
        <w:tab/>
        <w:t>Username: Admin</w:t>
      </w:r>
    </w:p>
    <w:p w14:paraId="432B9A4F" w14:textId="14149F0C" w:rsidR="007A0E0E" w:rsidRDefault="007A0E0E">
      <w:r>
        <w:tab/>
        <w:t>Password: Admin</w:t>
      </w:r>
    </w:p>
    <w:p w14:paraId="76263DE3" w14:textId="77777777" w:rsidR="00FF5E37" w:rsidRPr="007A0E0E" w:rsidRDefault="00FF5E37"/>
    <w:p w14:paraId="5C065B8D" w14:textId="6EF6ACF1" w:rsidR="007A0E0E" w:rsidRDefault="00645B08">
      <w:pPr>
        <w:rPr>
          <w:u w:val="single"/>
        </w:rPr>
      </w:pPr>
      <w:r>
        <w:rPr>
          <w:u w:val="single"/>
        </w:rPr>
        <w:t>Features Implemented:</w:t>
      </w:r>
    </w:p>
    <w:tbl>
      <w:tblPr>
        <w:tblStyle w:val="TableGrid"/>
        <w:tblW w:w="0" w:type="auto"/>
        <w:tblLook w:val="04A0" w:firstRow="1" w:lastRow="0" w:firstColumn="1" w:lastColumn="0" w:noHBand="0" w:noVBand="1"/>
      </w:tblPr>
      <w:tblGrid>
        <w:gridCol w:w="2263"/>
        <w:gridCol w:w="2410"/>
        <w:gridCol w:w="4343"/>
      </w:tblGrid>
      <w:tr w:rsidR="00BF47A6" w14:paraId="4E675596" w14:textId="77777777" w:rsidTr="00AB396D">
        <w:tc>
          <w:tcPr>
            <w:tcW w:w="2263" w:type="dxa"/>
          </w:tcPr>
          <w:p w14:paraId="39BAD406" w14:textId="775A3D3F" w:rsidR="00BF47A6" w:rsidRPr="00BF47A6" w:rsidRDefault="00BF47A6">
            <w:r>
              <w:t>Feature Implemented</w:t>
            </w:r>
          </w:p>
        </w:tc>
        <w:tc>
          <w:tcPr>
            <w:tcW w:w="2410" w:type="dxa"/>
          </w:tcPr>
          <w:p w14:paraId="4F64ACDE" w14:textId="1B92CDBC" w:rsidR="00BF47A6" w:rsidRDefault="00BF47A6">
            <w:r>
              <w:t>Degree of Implication</w:t>
            </w:r>
          </w:p>
        </w:tc>
        <w:tc>
          <w:tcPr>
            <w:tcW w:w="4343" w:type="dxa"/>
          </w:tcPr>
          <w:p w14:paraId="64488D73" w14:textId="46C8996F" w:rsidR="00BF47A6" w:rsidRDefault="00BF47A6">
            <w:r>
              <w:t>Comments</w:t>
            </w:r>
          </w:p>
        </w:tc>
      </w:tr>
      <w:tr w:rsidR="00E46127" w14:paraId="78FB61DC" w14:textId="77777777" w:rsidTr="00AB396D">
        <w:tc>
          <w:tcPr>
            <w:tcW w:w="2263" w:type="dxa"/>
          </w:tcPr>
          <w:p w14:paraId="16CF9843" w14:textId="2ED16D11" w:rsidR="00E46127" w:rsidRDefault="00E46127">
            <w:r>
              <w:t>Splash Screen</w:t>
            </w:r>
          </w:p>
        </w:tc>
        <w:tc>
          <w:tcPr>
            <w:tcW w:w="2410" w:type="dxa"/>
          </w:tcPr>
          <w:p w14:paraId="351111FD" w14:textId="3F40CB90" w:rsidR="00E46127" w:rsidRDefault="00E46127">
            <w:r>
              <w:t>Completed</w:t>
            </w:r>
          </w:p>
        </w:tc>
        <w:tc>
          <w:tcPr>
            <w:tcW w:w="4343" w:type="dxa"/>
          </w:tcPr>
          <w:p w14:paraId="6AEBF3F8" w14:textId="098FA2F0" w:rsidR="00E46127" w:rsidRDefault="00AB396D">
            <w:r>
              <w:t>Additionally added</w:t>
            </w:r>
            <w:r w:rsidR="00E71A2D">
              <w:t xml:space="preserve"> to make opening the app look more complete and less confusing to the end</w:t>
            </w:r>
            <w:r w:rsidR="0097372B">
              <w:t>-</w:t>
            </w:r>
            <w:r w:rsidR="00E71A2D">
              <w:t>user.</w:t>
            </w:r>
          </w:p>
        </w:tc>
      </w:tr>
      <w:tr w:rsidR="00FF5E37" w14:paraId="4866E7EB" w14:textId="77777777" w:rsidTr="00AB396D">
        <w:tc>
          <w:tcPr>
            <w:tcW w:w="2263" w:type="dxa"/>
          </w:tcPr>
          <w:p w14:paraId="306CCAC1" w14:textId="35AE3ED4" w:rsidR="00FF5E37" w:rsidRDefault="00066CDF">
            <w:r>
              <w:t>Register for the Application</w:t>
            </w:r>
          </w:p>
        </w:tc>
        <w:tc>
          <w:tcPr>
            <w:tcW w:w="2410" w:type="dxa"/>
          </w:tcPr>
          <w:p w14:paraId="58AB1F69" w14:textId="1D16DA35" w:rsidR="00FF5E37" w:rsidRDefault="00066CDF">
            <w:r>
              <w:t>Completed</w:t>
            </w:r>
          </w:p>
        </w:tc>
        <w:tc>
          <w:tcPr>
            <w:tcW w:w="4343" w:type="dxa"/>
          </w:tcPr>
          <w:p w14:paraId="37E0DC0E" w14:textId="496B3ED6" w:rsidR="00FF5E37" w:rsidRDefault="00066CDF">
            <w:r>
              <w:t xml:space="preserve">User registers with First name, Surname, Email Address, Date of birth, Password, </w:t>
            </w:r>
            <w:r w:rsidR="00866A43" w:rsidRPr="00C94436">
              <w:rPr>
                <w:color w:val="000000" w:themeColor="text1"/>
              </w:rPr>
              <w:t xml:space="preserve">Date Created </w:t>
            </w:r>
            <w:r w:rsidR="00866A43">
              <w:t xml:space="preserve">and </w:t>
            </w:r>
            <w:r>
              <w:t>Date last updated assigned automatically.</w:t>
            </w:r>
          </w:p>
        </w:tc>
      </w:tr>
      <w:tr w:rsidR="00FF5E37" w14:paraId="206D16E9" w14:textId="77777777" w:rsidTr="00AB396D">
        <w:tc>
          <w:tcPr>
            <w:tcW w:w="2263" w:type="dxa"/>
          </w:tcPr>
          <w:p w14:paraId="219BF0C1" w14:textId="666A98D1" w:rsidR="00FF5E37" w:rsidRDefault="00066CDF">
            <w:r>
              <w:t>User</w:t>
            </w:r>
            <w:r w:rsidR="0097372B">
              <w:t>s</w:t>
            </w:r>
            <w:r>
              <w:t xml:space="preserve"> Login into the application</w:t>
            </w:r>
          </w:p>
        </w:tc>
        <w:tc>
          <w:tcPr>
            <w:tcW w:w="2410" w:type="dxa"/>
          </w:tcPr>
          <w:p w14:paraId="766FE072" w14:textId="22345E7A" w:rsidR="00FF5E37" w:rsidRDefault="00066CDF">
            <w:r>
              <w:t>Completed</w:t>
            </w:r>
          </w:p>
        </w:tc>
        <w:tc>
          <w:tcPr>
            <w:tcW w:w="4343" w:type="dxa"/>
          </w:tcPr>
          <w:p w14:paraId="3D02686E" w14:textId="22757CA5" w:rsidR="00FF5E37" w:rsidRDefault="009F481C">
            <w:r>
              <w:t xml:space="preserve">User Logins </w:t>
            </w:r>
            <w:r w:rsidR="0097372B">
              <w:t xml:space="preserve">are </w:t>
            </w:r>
            <w:r>
              <w:t>provided in the first part of this document</w:t>
            </w:r>
            <w:r w:rsidR="008B0404">
              <w:t>.</w:t>
            </w:r>
          </w:p>
        </w:tc>
      </w:tr>
      <w:tr w:rsidR="00FF5E37" w14:paraId="2404A89F" w14:textId="77777777" w:rsidTr="00AB396D">
        <w:tc>
          <w:tcPr>
            <w:tcW w:w="2263" w:type="dxa"/>
          </w:tcPr>
          <w:p w14:paraId="47869D77" w14:textId="3714CD23" w:rsidR="00FF5E37" w:rsidRDefault="00DD79D2">
            <w:r>
              <w:t>Update User Profile</w:t>
            </w:r>
          </w:p>
        </w:tc>
        <w:tc>
          <w:tcPr>
            <w:tcW w:w="2410" w:type="dxa"/>
          </w:tcPr>
          <w:p w14:paraId="1253BF31" w14:textId="43246B38" w:rsidR="00FF5E37" w:rsidRDefault="00DD79D2">
            <w:r>
              <w:t>Completed</w:t>
            </w:r>
          </w:p>
        </w:tc>
        <w:tc>
          <w:tcPr>
            <w:tcW w:w="4343" w:type="dxa"/>
          </w:tcPr>
          <w:p w14:paraId="31DA6FED" w14:textId="5065EC38" w:rsidR="00FF5E37" w:rsidRDefault="0097372B">
            <w:r>
              <w:t>The d</w:t>
            </w:r>
            <w:r w:rsidR="00DD79D2">
              <w:t xml:space="preserve">ate is updated </w:t>
            </w:r>
            <w:r w:rsidR="00D926F9">
              <w:t>automatically when</w:t>
            </w:r>
            <w:r w:rsidR="002510C5">
              <w:t xml:space="preserve"> </w:t>
            </w:r>
            <w:r>
              <w:t xml:space="preserve">the </w:t>
            </w:r>
            <w:r w:rsidR="002510C5">
              <w:t>button is pressed the activity is refreshed.</w:t>
            </w:r>
          </w:p>
        </w:tc>
      </w:tr>
      <w:tr w:rsidR="00DA7737" w14:paraId="0F9678C2" w14:textId="77777777" w:rsidTr="00AB396D">
        <w:tc>
          <w:tcPr>
            <w:tcW w:w="2263" w:type="dxa"/>
          </w:tcPr>
          <w:p w14:paraId="4E394A03" w14:textId="779E56D7" w:rsidR="00DA7737" w:rsidRDefault="00136579">
            <w:r>
              <w:t>All re</w:t>
            </w:r>
            <w:r w:rsidR="005039BF">
              <w:t>gistered users have access to the General Timeline</w:t>
            </w:r>
          </w:p>
        </w:tc>
        <w:tc>
          <w:tcPr>
            <w:tcW w:w="2410" w:type="dxa"/>
          </w:tcPr>
          <w:p w14:paraId="06D946E9" w14:textId="6720B81D" w:rsidR="00DA7737" w:rsidRDefault="005039BF">
            <w:r>
              <w:t>Completed</w:t>
            </w:r>
          </w:p>
        </w:tc>
        <w:tc>
          <w:tcPr>
            <w:tcW w:w="4343" w:type="dxa"/>
          </w:tcPr>
          <w:p w14:paraId="588208BF" w14:textId="05AF1B08" w:rsidR="00DA7737" w:rsidRDefault="005039BF">
            <w:r>
              <w:t>General Timeline is displayed on the user’s home page when they first log</w:t>
            </w:r>
            <w:r w:rsidR="0097372B">
              <w:t xml:space="preserve"> </w:t>
            </w:r>
            <w:r>
              <w:t xml:space="preserve">in to their account. </w:t>
            </w:r>
            <w:r w:rsidR="00D926F9">
              <w:t>Auto refreshes posts on a tick</w:t>
            </w:r>
            <w:r w:rsidR="00652209">
              <w:t xml:space="preserve">. </w:t>
            </w:r>
            <w:r w:rsidR="0097372B">
              <w:t>The n</w:t>
            </w:r>
            <w:r w:rsidR="00652209">
              <w:t>ewest posts are show</w:t>
            </w:r>
            <w:r w:rsidR="0097372B">
              <w:t>n</w:t>
            </w:r>
            <w:r w:rsidR="00652209">
              <w:t xml:space="preserve"> at the top</w:t>
            </w:r>
          </w:p>
        </w:tc>
      </w:tr>
      <w:tr w:rsidR="00DA7737" w14:paraId="1B47AE3D" w14:textId="77777777" w:rsidTr="00AB396D">
        <w:tc>
          <w:tcPr>
            <w:tcW w:w="2263" w:type="dxa"/>
          </w:tcPr>
          <w:p w14:paraId="4D2F63B7" w14:textId="3E8ABCD3" w:rsidR="00DA7737" w:rsidRDefault="005039BF">
            <w:r>
              <w:t>All users can post a comment on the general timeline</w:t>
            </w:r>
          </w:p>
        </w:tc>
        <w:tc>
          <w:tcPr>
            <w:tcW w:w="2410" w:type="dxa"/>
          </w:tcPr>
          <w:p w14:paraId="2E114F27" w14:textId="0A36BD59" w:rsidR="00DA7737" w:rsidRDefault="005039BF">
            <w:r>
              <w:t>Completed</w:t>
            </w:r>
          </w:p>
        </w:tc>
        <w:tc>
          <w:tcPr>
            <w:tcW w:w="4343" w:type="dxa"/>
          </w:tcPr>
          <w:p w14:paraId="691665AE" w14:textId="77777777" w:rsidR="00DA7737" w:rsidRDefault="00DA7737"/>
        </w:tc>
      </w:tr>
      <w:tr w:rsidR="00DA7737" w14:paraId="5A93F9E1" w14:textId="77777777" w:rsidTr="00AB396D">
        <w:tc>
          <w:tcPr>
            <w:tcW w:w="2263" w:type="dxa"/>
          </w:tcPr>
          <w:p w14:paraId="49CCF28D" w14:textId="66CF1318" w:rsidR="00DA7737" w:rsidRDefault="00356C57">
            <w:r>
              <w:t xml:space="preserve">Any comments on the timeline show the date of the post, the post content and the </w:t>
            </w:r>
            <w:r>
              <w:lastRenderedPageBreak/>
              <w:t>name of the user who posted.</w:t>
            </w:r>
          </w:p>
        </w:tc>
        <w:tc>
          <w:tcPr>
            <w:tcW w:w="2410" w:type="dxa"/>
          </w:tcPr>
          <w:p w14:paraId="5681F326" w14:textId="4BC7155C" w:rsidR="00DA7737" w:rsidRDefault="00356C57">
            <w:r>
              <w:lastRenderedPageBreak/>
              <w:t>Completed</w:t>
            </w:r>
          </w:p>
        </w:tc>
        <w:tc>
          <w:tcPr>
            <w:tcW w:w="4343" w:type="dxa"/>
          </w:tcPr>
          <w:p w14:paraId="5259D02C" w14:textId="1F107392" w:rsidR="00DA7737" w:rsidRPr="00356C57" w:rsidRDefault="00DA7737">
            <w:pPr>
              <w:rPr>
                <w:highlight w:val="yellow"/>
              </w:rPr>
            </w:pPr>
          </w:p>
        </w:tc>
      </w:tr>
      <w:tr w:rsidR="00DA7737" w14:paraId="0C39BFB8" w14:textId="77777777" w:rsidTr="00AB396D">
        <w:tc>
          <w:tcPr>
            <w:tcW w:w="2263" w:type="dxa"/>
          </w:tcPr>
          <w:p w14:paraId="3384B57A" w14:textId="0DE7F9D6" w:rsidR="00DA7737" w:rsidRDefault="00D607BB">
            <w:r>
              <w:t>Users can access MyTimeline activity, this shows all the</w:t>
            </w:r>
            <w:r w:rsidR="00B93407">
              <w:t xml:space="preserve"> posts for the user who is currently logged in.</w:t>
            </w:r>
          </w:p>
        </w:tc>
        <w:tc>
          <w:tcPr>
            <w:tcW w:w="2410" w:type="dxa"/>
          </w:tcPr>
          <w:p w14:paraId="0532D91F" w14:textId="66856512" w:rsidR="00DA7737" w:rsidRDefault="00D607BB">
            <w:r>
              <w:t>Completed</w:t>
            </w:r>
          </w:p>
        </w:tc>
        <w:tc>
          <w:tcPr>
            <w:tcW w:w="4343" w:type="dxa"/>
          </w:tcPr>
          <w:p w14:paraId="0AC03EE6" w14:textId="46DED761" w:rsidR="00DA7737" w:rsidRDefault="001C5204">
            <w:r>
              <w:t>Posts auto</w:t>
            </w:r>
            <w:r w:rsidR="0097372B">
              <w:t>-</w:t>
            </w:r>
            <w:r>
              <w:t>refreshes on a device tick</w:t>
            </w:r>
            <w:r w:rsidR="008F7C65">
              <w:t xml:space="preserve">. </w:t>
            </w:r>
            <w:r w:rsidR="0097372B">
              <w:t>The n</w:t>
            </w:r>
            <w:r w:rsidR="008F7C65">
              <w:t>ewest posts are shown at the top.</w:t>
            </w:r>
          </w:p>
        </w:tc>
      </w:tr>
      <w:tr w:rsidR="00B93407" w14:paraId="5C4340FB" w14:textId="77777777" w:rsidTr="00AB396D">
        <w:tc>
          <w:tcPr>
            <w:tcW w:w="2263" w:type="dxa"/>
          </w:tcPr>
          <w:p w14:paraId="1ABCEADD" w14:textId="099E1584" w:rsidR="00B93407" w:rsidRDefault="00B93407">
            <w:r>
              <w:t>All posts in the myTimeline have the date.</w:t>
            </w:r>
          </w:p>
        </w:tc>
        <w:tc>
          <w:tcPr>
            <w:tcW w:w="2410" w:type="dxa"/>
          </w:tcPr>
          <w:p w14:paraId="5C8AD88E" w14:textId="7F0AF6E1" w:rsidR="00B93407" w:rsidRDefault="00B93407">
            <w:r>
              <w:t>Completed</w:t>
            </w:r>
          </w:p>
        </w:tc>
        <w:tc>
          <w:tcPr>
            <w:tcW w:w="4343" w:type="dxa"/>
          </w:tcPr>
          <w:p w14:paraId="55A2A93C" w14:textId="77777777" w:rsidR="00B93407" w:rsidRDefault="00B93407"/>
        </w:tc>
      </w:tr>
      <w:tr w:rsidR="004122C1" w14:paraId="7672CBCF" w14:textId="77777777" w:rsidTr="00AB396D">
        <w:tc>
          <w:tcPr>
            <w:tcW w:w="2263" w:type="dxa"/>
          </w:tcPr>
          <w:p w14:paraId="70E6B9F3" w14:textId="6DF991A2" w:rsidR="004122C1" w:rsidRDefault="004122C1">
            <w:r>
              <w:t xml:space="preserve">A user can delete their posts in the </w:t>
            </w:r>
            <w:proofErr w:type="spellStart"/>
            <w:r>
              <w:t>myTimeline</w:t>
            </w:r>
            <w:proofErr w:type="spellEnd"/>
            <w:r>
              <w:t xml:space="preserve"> Activity</w:t>
            </w:r>
          </w:p>
        </w:tc>
        <w:tc>
          <w:tcPr>
            <w:tcW w:w="2410" w:type="dxa"/>
          </w:tcPr>
          <w:p w14:paraId="5E788EB2" w14:textId="0745FBB8" w:rsidR="004122C1" w:rsidRDefault="004122C1">
            <w:r>
              <w:t>Completed</w:t>
            </w:r>
          </w:p>
        </w:tc>
        <w:tc>
          <w:tcPr>
            <w:tcW w:w="4343" w:type="dxa"/>
          </w:tcPr>
          <w:p w14:paraId="52072066" w14:textId="4383441D" w:rsidR="004122C1" w:rsidRDefault="0038352F">
            <w:r>
              <w:t xml:space="preserve">When the delete button is clicked </w:t>
            </w:r>
            <w:r w:rsidR="00524DCF">
              <w:t xml:space="preserve">the activity </w:t>
            </w:r>
            <w:r w:rsidR="009D1E7E">
              <w:t>auto</w:t>
            </w:r>
            <w:r w:rsidR="0097372B">
              <w:t>-</w:t>
            </w:r>
            <w:r w:rsidR="009D1E7E">
              <w:t>refreshes so the data viewed by the user is up to date.</w:t>
            </w:r>
          </w:p>
        </w:tc>
      </w:tr>
      <w:tr w:rsidR="004122C1" w14:paraId="1CB9791D" w14:textId="77777777" w:rsidTr="00AB396D">
        <w:tc>
          <w:tcPr>
            <w:tcW w:w="2263" w:type="dxa"/>
          </w:tcPr>
          <w:p w14:paraId="16DA46C2" w14:textId="3E26E378" w:rsidR="004122C1" w:rsidRDefault="00E96E24">
            <w:r>
              <w:t>A user can update any of their posts in the myTimeline Activity</w:t>
            </w:r>
          </w:p>
        </w:tc>
        <w:tc>
          <w:tcPr>
            <w:tcW w:w="2410" w:type="dxa"/>
          </w:tcPr>
          <w:p w14:paraId="4ED9384C" w14:textId="7D1475FC" w:rsidR="004122C1" w:rsidRPr="0038352F" w:rsidRDefault="0038352F">
            <w:r w:rsidRPr="0038352F">
              <w:t>Completed</w:t>
            </w:r>
          </w:p>
        </w:tc>
        <w:tc>
          <w:tcPr>
            <w:tcW w:w="4343" w:type="dxa"/>
          </w:tcPr>
          <w:p w14:paraId="7E51A1CF" w14:textId="77777777" w:rsidR="004122C1" w:rsidRDefault="004122C1"/>
        </w:tc>
      </w:tr>
      <w:tr w:rsidR="00830B61" w14:paraId="3662B145" w14:textId="77777777" w:rsidTr="00AB396D">
        <w:tc>
          <w:tcPr>
            <w:tcW w:w="2263" w:type="dxa"/>
          </w:tcPr>
          <w:p w14:paraId="78CE5364" w14:textId="19DAD8C3" w:rsidR="00830B61" w:rsidRDefault="00830B61">
            <w:r>
              <w:t>Administrators can log into the application</w:t>
            </w:r>
          </w:p>
        </w:tc>
        <w:tc>
          <w:tcPr>
            <w:tcW w:w="2410" w:type="dxa"/>
          </w:tcPr>
          <w:p w14:paraId="1E6213F3" w14:textId="232FC261" w:rsidR="00830B61" w:rsidRPr="0012146F" w:rsidRDefault="00830B61">
            <w:pPr>
              <w:rPr>
                <w:highlight w:val="yellow"/>
              </w:rPr>
            </w:pPr>
            <w:r w:rsidRPr="00830B61">
              <w:t>Completed</w:t>
            </w:r>
          </w:p>
        </w:tc>
        <w:tc>
          <w:tcPr>
            <w:tcW w:w="4343" w:type="dxa"/>
          </w:tcPr>
          <w:p w14:paraId="33A4050E" w14:textId="1DD8F6C9" w:rsidR="00830B61" w:rsidRDefault="00830B61">
            <w:r>
              <w:t xml:space="preserve">Admin Account </w:t>
            </w:r>
            <w:r w:rsidR="0097372B">
              <w:t xml:space="preserve">is </w:t>
            </w:r>
            <w:r>
              <w:t>provided in the first section of this document.</w:t>
            </w:r>
          </w:p>
        </w:tc>
      </w:tr>
      <w:tr w:rsidR="0034497C" w14:paraId="33363132" w14:textId="77777777" w:rsidTr="00AB396D">
        <w:tc>
          <w:tcPr>
            <w:tcW w:w="2263" w:type="dxa"/>
          </w:tcPr>
          <w:p w14:paraId="122F233B" w14:textId="6622E089" w:rsidR="0034497C" w:rsidRDefault="0034497C">
            <w:r>
              <w:t>Administrators can view all the registered user ac</w:t>
            </w:r>
            <w:r w:rsidR="00E921F8">
              <w:t>c</w:t>
            </w:r>
            <w:r>
              <w:t>ounts.</w:t>
            </w:r>
          </w:p>
        </w:tc>
        <w:tc>
          <w:tcPr>
            <w:tcW w:w="2410" w:type="dxa"/>
          </w:tcPr>
          <w:p w14:paraId="35674D4D" w14:textId="4F14678E" w:rsidR="0034497C" w:rsidRPr="00830B61" w:rsidRDefault="0034497C">
            <w:r>
              <w:t>Completed</w:t>
            </w:r>
          </w:p>
        </w:tc>
        <w:tc>
          <w:tcPr>
            <w:tcW w:w="4343" w:type="dxa"/>
          </w:tcPr>
          <w:p w14:paraId="570D45A8" w14:textId="3376B624" w:rsidR="0034497C" w:rsidRDefault="0034497C"/>
        </w:tc>
      </w:tr>
      <w:tr w:rsidR="00CC1EC8" w14:paraId="7E194BFA" w14:textId="77777777" w:rsidTr="00AB396D">
        <w:tc>
          <w:tcPr>
            <w:tcW w:w="2263" w:type="dxa"/>
          </w:tcPr>
          <w:p w14:paraId="2F48B75F" w14:textId="3D9A8B64" w:rsidR="00CC1EC8" w:rsidRDefault="00CC1EC8">
            <w:r>
              <w:t>Administrators can delete users</w:t>
            </w:r>
          </w:p>
        </w:tc>
        <w:tc>
          <w:tcPr>
            <w:tcW w:w="2410" w:type="dxa"/>
          </w:tcPr>
          <w:p w14:paraId="13AF7E8C" w14:textId="7050FDBD" w:rsidR="00CC1EC8" w:rsidRDefault="00CC1EC8">
            <w:r>
              <w:t>Completed</w:t>
            </w:r>
          </w:p>
        </w:tc>
        <w:tc>
          <w:tcPr>
            <w:tcW w:w="4343" w:type="dxa"/>
          </w:tcPr>
          <w:p w14:paraId="4E967BD4" w14:textId="77777777" w:rsidR="00CC1EC8" w:rsidRDefault="00CC1EC8"/>
        </w:tc>
      </w:tr>
      <w:tr w:rsidR="00CC1EC8" w14:paraId="52A4A661" w14:textId="77777777" w:rsidTr="00AB396D">
        <w:tc>
          <w:tcPr>
            <w:tcW w:w="2263" w:type="dxa"/>
          </w:tcPr>
          <w:p w14:paraId="6C5C629A" w14:textId="7F12E44D" w:rsidR="00CC1EC8" w:rsidRDefault="00CC1EC8">
            <w:r>
              <w:t xml:space="preserve">When an account is </w:t>
            </w:r>
            <w:r w:rsidR="00D22270">
              <w:t>deleted,</w:t>
            </w:r>
            <w:r>
              <w:t xml:space="preserve"> </w:t>
            </w:r>
            <w:r w:rsidR="0097372B">
              <w:t>its</w:t>
            </w:r>
            <w:r>
              <w:t xml:space="preserve"> posts are also deleted.</w:t>
            </w:r>
          </w:p>
        </w:tc>
        <w:tc>
          <w:tcPr>
            <w:tcW w:w="2410" w:type="dxa"/>
          </w:tcPr>
          <w:p w14:paraId="2F3F92E0" w14:textId="62F26B84" w:rsidR="00CC1EC8" w:rsidRDefault="00D22270">
            <w:r>
              <w:t>Completed</w:t>
            </w:r>
          </w:p>
        </w:tc>
        <w:tc>
          <w:tcPr>
            <w:tcW w:w="4343" w:type="dxa"/>
          </w:tcPr>
          <w:p w14:paraId="34F268A1" w14:textId="6AB140F5" w:rsidR="00CC1EC8" w:rsidRDefault="00781E53">
            <w:r>
              <w:t>Automatically deletes users</w:t>
            </w:r>
            <w:r w:rsidR="0097372B">
              <w:t>'</w:t>
            </w:r>
            <w:r>
              <w:t xml:space="preserve"> posts when </w:t>
            </w:r>
            <w:r w:rsidR="0097372B">
              <w:t xml:space="preserve">the </w:t>
            </w:r>
            <w:r>
              <w:t>account is removed</w:t>
            </w:r>
          </w:p>
        </w:tc>
      </w:tr>
      <w:tr w:rsidR="00D22270" w14:paraId="1E7FC30C" w14:textId="77777777" w:rsidTr="00AB396D">
        <w:tc>
          <w:tcPr>
            <w:tcW w:w="2263" w:type="dxa"/>
          </w:tcPr>
          <w:p w14:paraId="46070A86" w14:textId="1BD10E9E" w:rsidR="00D22270" w:rsidRDefault="00D22270">
            <w:r>
              <w:t>The administrator should be able to export users to a file</w:t>
            </w:r>
          </w:p>
        </w:tc>
        <w:tc>
          <w:tcPr>
            <w:tcW w:w="2410" w:type="dxa"/>
          </w:tcPr>
          <w:p w14:paraId="172BA1D4" w14:textId="200F85F9" w:rsidR="00D22270" w:rsidRDefault="00930EA7">
            <w:r>
              <w:t>Completed</w:t>
            </w:r>
          </w:p>
        </w:tc>
        <w:tc>
          <w:tcPr>
            <w:tcW w:w="4343" w:type="dxa"/>
          </w:tcPr>
          <w:p w14:paraId="7FEC121C" w14:textId="6474BABE" w:rsidR="00D22270" w:rsidRDefault="006540D4">
            <w:r>
              <w:t>Toast message displays file location saved too.</w:t>
            </w:r>
          </w:p>
        </w:tc>
      </w:tr>
      <w:tr w:rsidR="00E10EA5" w14:paraId="62B37D27" w14:textId="77777777" w:rsidTr="00AB396D">
        <w:tc>
          <w:tcPr>
            <w:tcW w:w="2263" w:type="dxa"/>
          </w:tcPr>
          <w:p w14:paraId="0A6AB6F7" w14:textId="47E3B1BF" w:rsidR="00E10EA5" w:rsidRDefault="00E10EA5">
            <w:r>
              <w:t xml:space="preserve">Live Refreshes </w:t>
            </w:r>
          </w:p>
        </w:tc>
        <w:tc>
          <w:tcPr>
            <w:tcW w:w="2410" w:type="dxa"/>
          </w:tcPr>
          <w:p w14:paraId="3AF9E7F0" w14:textId="6E933501" w:rsidR="00E10EA5" w:rsidRDefault="00E10EA5">
            <w:r>
              <w:t>Completed</w:t>
            </w:r>
          </w:p>
        </w:tc>
        <w:tc>
          <w:tcPr>
            <w:tcW w:w="4343" w:type="dxa"/>
          </w:tcPr>
          <w:p w14:paraId="2043C399" w14:textId="08581B29" w:rsidR="00E10EA5" w:rsidRDefault="001D25D7">
            <w:r>
              <w:t xml:space="preserve">When the user updates certain activities the activity closes and restarts, this allows the most up to date </w:t>
            </w:r>
            <w:r w:rsidR="00E70A50">
              <w:t>information to be displayed.</w:t>
            </w:r>
          </w:p>
        </w:tc>
      </w:tr>
      <w:tr w:rsidR="00E10EA5" w14:paraId="49FFF836" w14:textId="77777777" w:rsidTr="00AB396D">
        <w:tc>
          <w:tcPr>
            <w:tcW w:w="2263" w:type="dxa"/>
          </w:tcPr>
          <w:p w14:paraId="4099066C" w14:textId="27A0B610" w:rsidR="00E10EA5" w:rsidRDefault="00E10EA5">
            <w:r>
              <w:t>Empty Field Validation</w:t>
            </w:r>
          </w:p>
        </w:tc>
        <w:tc>
          <w:tcPr>
            <w:tcW w:w="2410" w:type="dxa"/>
          </w:tcPr>
          <w:p w14:paraId="4998314E" w14:textId="39E734FB" w:rsidR="00E10EA5" w:rsidRDefault="00E10EA5">
            <w:r>
              <w:t>Completed</w:t>
            </w:r>
          </w:p>
        </w:tc>
        <w:tc>
          <w:tcPr>
            <w:tcW w:w="4343" w:type="dxa"/>
          </w:tcPr>
          <w:p w14:paraId="6EA84F88" w14:textId="2D15D843" w:rsidR="00E10EA5" w:rsidRDefault="00C72443">
            <w:r>
              <w:t>The user cannot submit any activities that have empty fields in the form</w:t>
            </w:r>
            <w:r w:rsidR="00B75B95">
              <w:t xml:space="preserve">, </w:t>
            </w:r>
            <w:r w:rsidR="0097372B">
              <w:t xml:space="preserve">which </w:t>
            </w:r>
            <w:r w:rsidR="00B75B95">
              <w:t>stops empty fields from being added to the database.</w:t>
            </w:r>
          </w:p>
        </w:tc>
      </w:tr>
      <w:tr w:rsidR="00E10EA5" w14:paraId="664247E8" w14:textId="77777777" w:rsidTr="00AB396D">
        <w:tc>
          <w:tcPr>
            <w:tcW w:w="2263" w:type="dxa"/>
          </w:tcPr>
          <w:p w14:paraId="3F04AFF4" w14:textId="56505BFE" w:rsidR="00E10EA5" w:rsidRDefault="00E10EA5">
            <w:r>
              <w:t>Timeline refreshes</w:t>
            </w:r>
          </w:p>
        </w:tc>
        <w:tc>
          <w:tcPr>
            <w:tcW w:w="2410" w:type="dxa"/>
          </w:tcPr>
          <w:p w14:paraId="31DEEB59" w14:textId="4EECF625" w:rsidR="00E10EA5" w:rsidRDefault="00E10EA5">
            <w:r>
              <w:t>Completed</w:t>
            </w:r>
          </w:p>
        </w:tc>
        <w:tc>
          <w:tcPr>
            <w:tcW w:w="4343" w:type="dxa"/>
          </w:tcPr>
          <w:p w14:paraId="4FF788A7" w14:textId="1F258B32" w:rsidR="00E10EA5" w:rsidRDefault="00717EBE">
            <w:r>
              <w:t>The timeline refreshes automatically on device ticks</w:t>
            </w:r>
            <w:r w:rsidR="00E44E89">
              <w:t>.</w:t>
            </w:r>
          </w:p>
        </w:tc>
      </w:tr>
    </w:tbl>
    <w:p w14:paraId="6AE237F7" w14:textId="77777777" w:rsidR="00FF5E37" w:rsidRDefault="00FF5E37" w:rsidP="00BA6E52">
      <w:pPr>
        <w:jc w:val="both"/>
        <w:rPr>
          <w:color w:val="231F20"/>
        </w:rPr>
      </w:pPr>
    </w:p>
    <w:p w14:paraId="2D97EB85" w14:textId="77777777" w:rsidR="000C25D2" w:rsidRDefault="000C25D2">
      <w:pPr>
        <w:rPr>
          <w:u w:val="single"/>
        </w:rPr>
      </w:pPr>
    </w:p>
    <w:p w14:paraId="1BA60FE6" w14:textId="77777777" w:rsidR="000C25D2" w:rsidRDefault="000C25D2">
      <w:pPr>
        <w:rPr>
          <w:u w:val="single"/>
        </w:rPr>
      </w:pPr>
    </w:p>
    <w:p w14:paraId="7C0A1EEF" w14:textId="77777777" w:rsidR="000C25D2" w:rsidRDefault="000C25D2">
      <w:pPr>
        <w:rPr>
          <w:u w:val="single"/>
        </w:rPr>
      </w:pPr>
    </w:p>
    <w:p w14:paraId="7ABEC414" w14:textId="77777777" w:rsidR="000C25D2" w:rsidRDefault="000C25D2">
      <w:pPr>
        <w:rPr>
          <w:u w:val="single"/>
        </w:rPr>
      </w:pPr>
    </w:p>
    <w:p w14:paraId="3FB21208" w14:textId="77777777" w:rsidR="000C25D2" w:rsidRDefault="000C25D2">
      <w:pPr>
        <w:rPr>
          <w:u w:val="single"/>
        </w:rPr>
      </w:pPr>
    </w:p>
    <w:p w14:paraId="6CDE124A" w14:textId="77777777" w:rsidR="000C25D2" w:rsidRDefault="000C25D2">
      <w:pPr>
        <w:rPr>
          <w:u w:val="single"/>
        </w:rPr>
      </w:pPr>
    </w:p>
    <w:p w14:paraId="60009043" w14:textId="77777777" w:rsidR="000C25D2" w:rsidRDefault="000C25D2">
      <w:pPr>
        <w:rPr>
          <w:u w:val="single"/>
        </w:rPr>
      </w:pPr>
    </w:p>
    <w:p w14:paraId="12933F2C" w14:textId="77777777" w:rsidR="000C25D2" w:rsidRDefault="000C25D2">
      <w:pPr>
        <w:rPr>
          <w:u w:val="single"/>
        </w:rPr>
      </w:pPr>
    </w:p>
    <w:p w14:paraId="28940890" w14:textId="10AB3169" w:rsidR="00111BF5" w:rsidRDefault="00111BF5">
      <w:pPr>
        <w:rPr>
          <w:u w:val="single"/>
        </w:rPr>
      </w:pPr>
      <w:r>
        <w:rPr>
          <w:u w:val="single"/>
        </w:rPr>
        <w:t>Code Explanation:</w:t>
      </w:r>
    </w:p>
    <w:p w14:paraId="10928594" w14:textId="45A5B490" w:rsidR="009305CB" w:rsidRDefault="006351C2">
      <w:r>
        <w:t xml:space="preserve">All the code written follows a similar pattern </w:t>
      </w:r>
      <w:r w:rsidR="000C25D2">
        <w:t>regarding</w:t>
      </w:r>
      <w:r>
        <w:t xml:space="preserve"> </w:t>
      </w:r>
      <w:r w:rsidR="0097372B">
        <w:t xml:space="preserve">the </w:t>
      </w:r>
      <w:r w:rsidR="009305CB">
        <w:t>header</w:t>
      </w:r>
      <w:r w:rsidR="0097372B">
        <w:t xml:space="preserve"> comments</w:t>
      </w:r>
      <w:r>
        <w:t xml:space="preserve">. An </w:t>
      </w:r>
      <w:r w:rsidR="0097372B">
        <w:t>e</w:t>
      </w:r>
      <w:r>
        <w:t>xample is shown below.</w:t>
      </w:r>
      <w:r w:rsidR="009305CB">
        <w:t xml:space="preserve"> These comments act as a header and as references. </w:t>
      </w:r>
    </w:p>
    <w:p w14:paraId="15563184" w14:textId="5100CEC1" w:rsidR="00420B99" w:rsidRDefault="009305CB">
      <w:r>
        <w:t xml:space="preserve">The first comment block is the header. This contains the title, so you know the header matches the file. </w:t>
      </w:r>
      <w:proofErr w:type="gramStart"/>
      <w:r>
        <w:t>The purpose,</w:t>
      </w:r>
      <w:proofErr w:type="gramEnd"/>
      <w:r>
        <w:t xml:space="preserve"> tells you what the file</w:t>
      </w:r>
      <w:r w:rsidR="00E26807">
        <w:t>'</w:t>
      </w:r>
      <w:r>
        <w:t xml:space="preserve">s overall function is. The activity order, in this example A(admin) two, lets the reader have a better understanding of where this code file fits </w:t>
      </w:r>
      <w:r w:rsidR="00E26807">
        <w:t>concerning</w:t>
      </w:r>
      <w:r>
        <w:t xml:space="preserve"> navigation. In this case, the second activity </w:t>
      </w:r>
      <w:r w:rsidR="00E26807">
        <w:t xml:space="preserve">is </w:t>
      </w:r>
      <w:r>
        <w:t>related to the admin part of the application. The code author, and the author</w:t>
      </w:r>
      <w:r w:rsidR="00E26807">
        <w:t>'</w:t>
      </w:r>
      <w:r>
        <w:t xml:space="preserve">s student number. </w:t>
      </w:r>
    </w:p>
    <w:p w14:paraId="6A125C83" w14:textId="2708A685" w:rsidR="006351C2" w:rsidRPr="006351C2" w:rsidRDefault="00420B99">
      <w:r>
        <w:t xml:space="preserve">The second comment block is for citations for that activity. These are all the </w:t>
      </w:r>
      <w:r w:rsidR="00C00977">
        <w:t>shorthand</w:t>
      </w:r>
      <w:r>
        <w:t xml:space="preserve"> references for all code material that</w:t>
      </w:r>
      <w:r w:rsidR="00C00977">
        <w:t xml:space="preserve"> was</w:t>
      </w:r>
      <w:r>
        <w:t xml:space="preserve"> used from other </w:t>
      </w:r>
      <w:r w:rsidR="00C00977">
        <w:t>sources;</w:t>
      </w:r>
      <w:r>
        <w:t xml:space="preserve"> the full references are included in this document at the bottom of this report.</w:t>
      </w:r>
      <w:r w:rsidR="000C25D2">
        <w:rPr>
          <w:noProof/>
        </w:rPr>
        <w:drawing>
          <wp:inline distT="0" distB="0" distL="0" distR="0" wp14:anchorId="69E31063" wp14:editId="74CF313D">
            <wp:extent cx="5730240" cy="19354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240" cy="1935480"/>
                    </a:xfrm>
                    <a:prstGeom prst="rect">
                      <a:avLst/>
                    </a:prstGeom>
                    <a:noFill/>
                    <a:ln>
                      <a:noFill/>
                    </a:ln>
                  </pic:spPr>
                </pic:pic>
              </a:graphicData>
            </a:graphic>
          </wp:inline>
        </w:drawing>
      </w:r>
    </w:p>
    <w:p w14:paraId="6C21758E" w14:textId="619688BD" w:rsidR="00111BF5" w:rsidRPr="003A548C" w:rsidRDefault="00111BF5">
      <w:pPr>
        <w:rPr>
          <w:highlight w:val="yellow"/>
        </w:rPr>
      </w:pPr>
    </w:p>
    <w:p w14:paraId="59E795C8" w14:textId="173D2D50" w:rsidR="00111BF5" w:rsidRPr="00A727B0" w:rsidRDefault="00111BF5">
      <w:pPr>
        <w:rPr>
          <w:u w:val="single"/>
        </w:rPr>
      </w:pPr>
      <w:r w:rsidRPr="00A727B0">
        <w:rPr>
          <w:u w:val="single"/>
        </w:rPr>
        <w:t>Object Classes</w:t>
      </w:r>
    </w:p>
    <w:p w14:paraId="788FB95D" w14:textId="47A7DB9E" w:rsidR="00800467" w:rsidRPr="007A58EF" w:rsidRDefault="00AC6499">
      <w:r w:rsidRPr="007A58EF">
        <w:t>Th</w:t>
      </w:r>
      <w:r w:rsidR="00903533">
        <w:t>ree .java files</w:t>
      </w:r>
      <w:r w:rsidRPr="007A58EF">
        <w:t xml:space="preserve"> are used to define objects. These objects are used to interact with the database. </w:t>
      </w:r>
      <w:r w:rsidR="004C4C36" w:rsidRPr="007A58EF">
        <w:t>All</w:t>
      </w:r>
      <w:r w:rsidR="00B804CA" w:rsidRPr="007A58EF">
        <w:t xml:space="preserve"> the Object Classes contain a similar naming pattern where they are singular plural nouns. </w:t>
      </w:r>
      <w:r w:rsidR="004C4C36">
        <w:t>T</w:t>
      </w:r>
      <w:r w:rsidR="00B804CA" w:rsidRPr="007A58EF">
        <w:t xml:space="preserve">hese files are admins, </w:t>
      </w:r>
      <w:r w:rsidR="009472D8" w:rsidRPr="007A58EF">
        <w:t>users,</w:t>
      </w:r>
      <w:r w:rsidR="00B804CA" w:rsidRPr="007A58EF">
        <w:t xml:space="preserve"> and posts.</w:t>
      </w:r>
      <w:r w:rsidR="00800467" w:rsidRPr="007A58EF">
        <w:t xml:space="preserve"> These files contain constructors for the objects as well as the getter and setters.</w:t>
      </w:r>
    </w:p>
    <w:p w14:paraId="1CF2FE53" w14:textId="0ABF60B2" w:rsidR="007A58EF" w:rsidRDefault="007A58EF">
      <w:pPr>
        <w:rPr>
          <w:u w:val="single"/>
        </w:rPr>
      </w:pPr>
      <w:r w:rsidRPr="00A727B0">
        <w:rPr>
          <w:u w:val="single"/>
        </w:rPr>
        <w:t>Admins</w:t>
      </w:r>
    </w:p>
    <w:p w14:paraId="6AED4070" w14:textId="171FB375" w:rsidR="007A7D8A" w:rsidRPr="007A7D8A" w:rsidRDefault="007A7D8A">
      <w:pPr>
        <w:rPr>
          <w:iCs/>
        </w:rPr>
      </w:pPr>
      <w:r>
        <w:t xml:space="preserve">This file defines an admin object with the values of an ID, an email </w:t>
      </w:r>
      <w:proofErr w:type="gramStart"/>
      <w:r>
        <w:t>address</w:t>
      </w:r>
      <w:proofErr w:type="gramEnd"/>
      <w:r>
        <w:t xml:space="preserve"> and a password. It also has two constructors. The default Constructor sets all the values to whatever is passed to it by the main activities and the database connect files. The second constructor does not have an </w:t>
      </w:r>
      <w:r>
        <w:rPr>
          <w:iCs/>
        </w:rPr>
        <w:t xml:space="preserve">ID value set. This is because </w:t>
      </w:r>
      <w:r w:rsidR="00C16FD4">
        <w:rPr>
          <w:iCs/>
        </w:rPr>
        <w:t>the admin</w:t>
      </w:r>
      <w:r w:rsidR="007866BE">
        <w:rPr>
          <w:iCs/>
        </w:rPr>
        <w:t xml:space="preserve"> </w:t>
      </w:r>
      <w:r w:rsidR="00161A79">
        <w:rPr>
          <w:iCs/>
        </w:rPr>
        <w:t>object</w:t>
      </w:r>
      <w:r w:rsidR="00903533">
        <w:rPr>
          <w:iCs/>
        </w:rPr>
        <w:t>-</w:t>
      </w:r>
      <w:r w:rsidR="00C16FD4">
        <w:rPr>
          <w:iCs/>
        </w:rPr>
        <w:t>related code does not need the ID value, however</w:t>
      </w:r>
      <w:r w:rsidR="00903533">
        <w:rPr>
          <w:iCs/>
        </w:rPr>
        <w:t>,</w:t>
      </w:r>
      <w:r w:rsidR="00C16FD4">
        <w:rPr>
          <w:iCs/>
        </w:rPr>
        <w:t xml:space="preserve"> the database does. The database uses the ID as the primary </w:t>
      </w:r>
      <w:r w:rsidR="00161A79">
        <w:rPr>
          <w:iCs/>
        </w:rPr>
        <w:t>key,</w:t>
      </w:r>
      <w:r w:rsidR="00C16FD4">
        <w:rPr>
          <w:iCs/>
        </w:rPr>
        <w:t xml:space="preserve"> so it </w:t>
      </w:r>
      <w:r w:rsidR="00903533">
        <w:rPr>
          <w:iCs/>
        </w:rPr>
        <w:t>must be</w:t>
      </w:r>
      <w:r w:rsidR="00C16FD4">
        <w:rPr>
          <w:iCs/>
        </w:rPr>
        <w:t xml:space="preserve"> included, even if it is not used.</w:t>
      </w:r>
      <w:r w:rsidR="007866BE">
        <w:rPr>
          <w:iCs/>
        </w:rPr>
        <w:t xml:space="preserve"> </w:t>
      </w:r>
      <w:r w:rsidR="00EA17F5">
        <w:rPr>
          <w:iCs/>
        </w:rPr>
        <w:t xml:space="preserve"> Underneath this </w:t>
      </w:r>
      <w:r w:rsidR="00B40993">
        <w:rPr>
          <w:iCs/>
        </w:rPr>
        <w:t>is the default setters and getters for the admin objects.</w:t>
      </w:r>
    </w:p>
    <w:p w14:paraId="4517029B" w14:textId="42043194" w:rsidR="004C4C36" w:rsidRDefault="00A727B0">
      <w:pPr>
        <w:rPr>
          <w:highlight w:val="yellow"/>
        </w:rPr>
      </w:pPr>
      <w:r w:rsidRPr="004C4C36">
        <w:rPr>
          <w:noProof/>
        </w:rPr>
        <w:lastRenderedPageBreak/>
        <w:drawing>
          <wp:anchor distT="0" distB="0" distL="114300" distR="114300" simplePos="0" relativeHeight="251664384" behindDoc="0" locked="0" layoutInCell="1" allowOverlap="1" wp14:anchorId="2F07A7CD" wp14:editId="1E56E768">
            <wp:simplePos x="0" y="0"/>
            <wp:positionH relativeFrom="margin">
              <wp:align>left</wp:align>
            </wp:positionH>
            <wp:positionV relativeFrom="paragraph">
              <wp:posOffset>0</wp:posOffset>
            </wp:positionV>
            <wp:extent cx="4815840" cy="3253105"/>
            <wp:effectExtent l="0" t="0" r="3810"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15840" cy="3253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C36" w:rsidRPr="004C4C36">
        <w:rPr>
          <w:noProof/>
        </w:rPr>
        <w:drawing>
          <wp:inline distT="0" distB="0" distL="0" distR="0" wp14:anchorId="522F3C6B" wp14:editId="79460947">
            <wp:extent cx="4815840" cy="1902000"/>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33249" cy="1908876"/>
                    </a:xfrm>
                    <a:prstGeom prst="rect">
                      <a:avLst/>
                    </a:prstGeom>
                    <a:noFill/>
                    <a:ln>
                      <a:noFill/>
                    </a:ln>
                  </pic:spPr>
                </pic:pic>
              </a:graphicData>
            </a:graphic>
          </wp:inline>
        </w:drawing>
      </w:r>
    </w:p>
    <w:p w14:paraId="35EEE23E" w14:textId="44D982A6" w:rsidR="00A727B0" w:rsidRPr="00D74B6E" w:rsidRDefault="00A727B0">
      <w:pPr>
        <w:rPr>
          <w:u w:val="single"/>
        </w:rPr>
      </w:pPr>
      <w:r w:rsidRPr="00D74B6E">
        <w:rPr>
          <w:u w:val="single"/>
        </w:rPr>
        <w:t xml:space="preserve">Users </w:t>
      </w:r>
    </w:p>
    <w:p w14:paraId="6775EBC0" w14:textId="3B0F2BF7" w:rsidR="00F779B4" w:rsidRDefault="00F779B4">
      <w:pPr>
        <w:rPr>
          <w:iCs/>
        </w:rPr>
      </w:pPr>
      <w:r w:rsidRPr="00D74B6E">
        <w:t xml:space="preserve">This file is used to create </w:t>
      </w:r>
      <w:r w:rsidR="00327527" w:rsidRPr="00D74B6E">
        <w:t>users’</w:t>
      </w:r>
      <w:r w:rsidRPr="00D74B6E">
        <w:t xml:space="preserve"> objects, user objects have the following values set to them, id, </w:t>
      </w:r>
      <w:r w:rsidR="00821549" w:rsidRPr="00D74B6E">
        <w:t>first name</w:t>
      </w:r>
      <w:r w:rsidRPr="00D74B6E">
        <w:t>, surname, email, date of birth, password, date and created date.</w:t>
      </w:r>
      <w:r w:rsidR="00636EE6" w:rsidRPr="00D74B6E">
        <w:t xml:space="preserve"> This file has three constructors within it. </w:t>
      </w:r>
      <w:r w:rsidR="00E14ECE" w:rsidRPr="00D74B6E">
        <w:t>The first constructor is the default constructor, this is used to set all the values the object has. The second constructor is similar except it does not have the ID. This is because most of the activity code does not need the user ID to operate, however</w:t>
      </w:r>
      <w:r w:rsidR="00903533">
        <w:t>,</w:t>
      </w:r>
      <w:r w:rsidR="00E14ECE" w:rsidRPr="00D74B6E">
        <w:t xml:space="preserve"> the User ID needs to still be included to create the database</w:t>
      </w:r>
      <w:r w:rsidR="006C25A8" w:rsidRPr="00D74B6E">
        <w:t xml:space="preserve"> to ensure that every record had a unique primary key. </w:t>
      </w:r>
      <w:r w:rsidR="00841FBD" w:rsidRPr="00D74B6E">
        <w:t>The third constructor contains the email and password values. This constructor is required for finding accounts for the user login. It only requires these two values as these are the only ones being retrieved from the database at that time.</w:t>
      </w:r>
      <w:r w:rsidR="002D40BF" w:rsidRPr="00D74B6E">
        <w:t xml:space="preserve"> </w:t>
      </w:r>
      <w:r w:rsidR="002D40BF">
        <w:rPr>
          <w:iCs/>
        </w:rPr>
        <w:t>Underneath this is the default setters and getters for the user objects.</w:t>
      </w:r>
    </w:p>
    <w:p w14:paraId="699BA0C6" w14:textId="0971C999" w:rsidR="00EE469F" w:rsidRDefault="00EE469F">
      <w:pPr>
        <w:rPr>
          <w:highlight w:val="yellow"/>
        </w:rPr>
      </w:pPr>
      <w:r>
        <w:rPr>
          <w:iCs/>
          <w:noProof/>
        </w:rPr>
        <w:lastRenderedPageBreak/>
        <w:drawing>
          <wp:inline distT="0" distB="0" distL="0" distR="0" wp14:anchorId="6B7ACED3" wp14:editId="3150F272">
            <wp:extent cx="5164387" cy="3995351"/>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75241" cy="4003748"/>
                    </a:xfrm>
                    <a:prstGeom prst="rect">
                      <a:avLst/>
                    </a:prstGeom>
                    <a:noFill/>
                    <a:ln>
                      <a:noFill/>
                    </a:ln>
                  </pic:spPr>
                </pic:pic>
              </a:graphicData>
            </a:graphic>
          </wp:inline>
        </w:drawing>
      </w:r>
    </w:p>
    <w:p w14:paraId="6D4F9F50" w14:textId="73BF53DA" w:rsidR="00EE469F" w:rsidRPr="00F779B4" w:rsidRDefault="00EE469F">
      <w:pPr>
        <w:rPr>
          <w:highlight w:val="yellow"/>
        </w:rPr>
      </w:pPr>
      <w:r>
        <w:rPr>
          <w:noProof/>
          <w:highlight w:val="yellow"/>
        </w:rPr>
        <w:drawing>
          <wp:inline distT="0" distB="0" distL="0" distR="0" wp14:anchorId="46FF32BC" wp14:editId="598F3989">
            <wp:extent cx="5163820" cy="400459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8803" cy="4008459"/>
                    </a:xfrm>
                    <a:prstGeom prst="rect">
                      <a:avLst/>
                    </a:prstGeom>
                    <a:noFill/>
                    <a:ln>
                      <a:noFill/>
                    </a:ln>
                  </pic:spPr>
                </pic:pic>
              </a:graphicData>
            </a:graphic>
          </wp:inline>
        </w:drawing>
      </w:r>
    </w:p>
    <w:p w14:paraId="058D970C" w14:textId="77777777" w:rsidR="00EE469F" w:rsidRDefault="00EE469F">
      <w:pPr>
        <w:rPr>
          <w:highlight w:val="yellow"/>
          <w:u w:val="single"/>
        </w:rPr>
      </w:pPr>
    </w:p>
    <w:p w14:paraId="224268D1" w14:textId="77777777" w:rsidR="00EE469F" w:rsidRDefault="00EE469F">
      <w:pPr>
        <w:rPr>
          <w:highlight w:val="yellow"/>
          <w:u w:val="single"/>
        </w:rPr>
      </w:pPr>
    </w:p>
    <w:p w14:paraId="73809A2D" w14:textId="0859335E" w:rsidR="00A727B0" w:rsidRPr="001B7627" w:rsidRDefault="00A727B0">
      <w:pPr>
        <w:rPr>
          <w:u w:val="single"/>
        </w:rPr>
      </w:pPr>
      <w:r w:rsidRPr="001B7627">
        <w:rPr>
          <w:u w:val="single"/>
        </w:rPr>
        <w:lastRenderedPageBreak/>
        <w:t xml:space="preserve">Posts </w:t>
      </w:r>
    </w:p>
    <w:p w14:paraId="6114600F" w14:textId="702B4183" w:rsidR="00EE469F" w:rsidRDefault="00EE469F">
      <w:r w:rsidRPr="00D74B6E">
        <w:t xml:space="preserve">This file is used to create </w:t>
      </w:r>
      <w:r>
        <w:t>post</w:t>
      </w:r>
      <w:r w:rsidRPr="00D74B6E">
        <w:t xml:space="preserve"> objects, </w:t>
      </w:r>
      <w:r w:rsidR="009A3A56">
        <w:t>post</w:t>
      </w:r>
      <w:r w:rsidRPr="00D74B6E">
        <w:t xml:space="preserve"> objects have the following values set to them</w:t>
      </w:r>
      <w:r w:rsidR="005E055B">
        <w:t xml:space="preserve">, post ID, user ID, post content, post time, first name and surname.  </w:t>
      </w:r>
      <w:r w:rsidR="00A5086E">
        <w:t xml:space="preserve">This file contains three constructors. </w:t>
      </w:r>
      <w:r w:rsidR="00A5086E" w:rsidRPr="00D74B6E">
        <w:t xml:space="preserve">The first constructor is the default constructor, this is used to set all the values the object has. The second constructor is similar except it does not have the </w:t>
      </w:r>
      <w:r w:rsidR="00A5086E">
        <w:t xml:space="preserve">post </w:t>
      </w:r>
      <w:r w:rsidR="00A5086E" w:rsidRPr="00D74B6E">
        <w:t xml:space="preserve">ID. This is because most of the activity code does not need the </w:t>
      </w:r>
      <w:r w:rsidR="00A5086E">
        <w:t xml:space="preserve">post </w:t>
      </w:r>
      <w:r w:rsidR="00A5086E" w:rsidRPr="00D74B6E">
        <w:t>ID to operate, however</w:t>
      </w:r>
      <w:r w:rsidR="00903533">
        <w:t>,</w:t>
      </w:r>
      <w:r w:rsidR="00A5086E" w:rsidRPr="00D74B6E">
        <w:t xml:space="preserve"> the </w:t>
      </w:r>
      <w:r w:rsidR="00A5086E">
        <w:t>post</w:t>
      </w:r>
      <w:r w:rsidR="00A5086E" w:rsidRPr="00D74B6E">
        <w:t xml:space="preserve"> ID needs to still be included to create the database to ensure that every record had a unique primary key</w:t>
      </w:r>
      <w:r w:rsidR="00A5086E">
        <w:t>. The last constructor only creates the user ID and post</w:t>
      </w:r>
      <w:r w:rsidR="00903533">
        <w:t>s</w:t>
      </w:r>
      <w:r w:rsidR="00A5086E">
        <w:t xml:space="preserve"> content. This constructor is used for editing a post. The reason these values are the only </w:t>
      </w:r>
      <w:r w:rsidR="00BB4ED4">
        <w:t xml:space="preserve">ones </w:t>
      </w:r>
      <w:r w:rsidR="00D82742">
        <w:t xml:space="preserve">created </w:t>
      </w:r>
      <w:r w:rsidR="00A5086E">
        <w:t>is that the user ID is needed to ensure only the user</w:t>
      </w:r>
      <w:r w:rsidR="00903533">
        <w:t>'</w:t>
      </w:r>
      <w:r w:rsidR="00A5086E">
        <w:t>s posts are found and the post content is the only part of the content that the user can update. Underneath this are the auto</w:t>
      </w:r>
      <w:r w:rsidR="00903533">
        <w:t>-</w:t>
      </w:r>
      <w:r w:rsidR="00A5086E">
        <w:t xml:space="preserve">generated getters and setters. </w:t>
      </w:r>
    </w:p>
    <w:p w14:paraId="01DCFF1F" w14:textId="6BC2E798" w:rsidR="007D2837" w:rsidRDefault="007D2837">
      <w:pPr>
        <w:rPr>
          <w:highlight w:val="yellow"/>
          <w:u w:val="single"/>
        </w:rPr>
      </w:pPr>
      <w:r>
        <w:rPr>
          <w:noProof/>
        </w:rPr>
        <w:drawing>
          <wp:inline distT="0" distB="0" distL="0" distR="0" wp14:anchorId="10151C6B" wp14:editId="3726EF9B">
            <wp:extent cx="5090984" cy="2925807"/>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01723" cy="2931979"/>
                    </a:xfrm>
                    <a:prstGeom prst="rect">
                      <a:avLst/>
                    </a:prstGeom>
                    <a:noFill/>
                    <a:ln>
                      <a:noFill/>
                    </a:ln>
                  </pic:spPr>
                </pic:pic>
              </a:graphicData>
            </a:graphic>
          </wp:inline>
        </w:drawing>
      </w:r>
    </w:p>
    <w:p w14:paraId="2F3BADB4" w14:textId="42C41DF9" w:rsidR="007D2837" w:rsidRPr="00EE469F" w:rsidRDefault="007D2837">
      <w:pPr>
        <w:rPr>
          <w:highlight w:val="yellow"/>
          <w:u w:val="single"/>
        </w:rPr>
      </w:pPr>
      <w:r w:rsidRPr="007D2837">
        <w:rPr>
          <w:noProof/>
          <w:highlight w:val="yellow"/>
        </w:rPr>
        <w:lastRenderedPageBreak/>
        <w:drawing>
          <wp:inline distT="0" distB="0" distL="0" distR="0" wp14:anchorId="36C56CA0" wp14:editId="77A81999">
            <wp:extent cx="5107459" cy="3711065"/>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4792" cy="3723659"/>
                    </a:xfrm>
                    <a:prstGeom prst="rect">
                      <a:avLst/>
                    </a:prstGeom>
                    <a:noFill/>
                    <a:ln>
                      <a:noFill/>
                    </a:ln>
                  </pic:spPr>
                </pic:pic>
              </a:graphicData>
            </a:graphic>
          </wp:inline>
        </w:drawing>
      </w:r>
    </w:p>
    <w:p w14:paraId="39715397" w14:textId="667543C1" w:rsidR="000B5FC3" w:rsidRPr="001D5455" w:rsidRDefault="000B5FC3">
      <w:pPr>
        <w:rPr>
          <w:u w:val="single"/>
        </w:rPr>
      </w:pPr>
      <w:r w:rsidRPr="001D5455">
        <w:rPr>
          <w:u w:val="single"/>
        </w:rPr>
        <w:t>Database Classes</w:t>
      </w:r>
    </w:p>
    <w:p w14:paraId="3BB535FB" w14:textId="0469BB6A" w:rsidR="00901C9A" w:rsidRDefault="00901C9A">
      <w:r w:rsidRPr="001D5455">
        <w:t>Th</w:t>
      </w:r>
      <w:r w:rsidR="00903533">
        <w:t>ree files</w:t>
      </w:r>
      <w:r w:rsidRPr="001D5455">
        <w:t xml:space="preserve"> are used for creating three database tables that the app runs off. These could all be moved into one </w:t>
      </w:r>
      <w:proofErr w:type="gramStart"/>
      <w:r w:rsidRPr="001D5455">
        <w:t>file,</w:t>
      </w:r>
      <w:proofErr w:type="gramEnd"/>
      <w:r w:rsidRPr="001D5455">
        <w:t xml:space="preserve"> however</w:t>
      </w:r>
      <w:r w:rsidR="00903533">
        <w:t>,</w:t>
      </w:r>
      <w:r w:rsidRPr="001D5455">
        <w:t xml:space="preserve"> they have been separated to make it easier for programmers to understand which method is related to which database.  These three files all follow a naming pattern. They all have the prefix “dbConnect” this is because these classes allow the user to create data within the database and connect to it. </w:t>
      </w:r>
    </w:p>
    <w:p w14:paraId="28D67657" w14:textId="32592BA6" w:rsidR="00857B7D" w:rsidRDefault="00857B7D">
      <w:pPr>
        <w:rPr>
          <w:u w:val="single"/>
        </w:rPr>
      </w:pPr>
      <w:r w:rsidRPr="00857B7D">
        <w:rPr>
          <w:u w:val="single"/>
        </w:rPr>
        <w:t>dbConnect</w:t>
      </w:r>
    </w:p>
    <w:p w14:paraId="21EC46A3" w14:textId="32A2D1D5" w:rsidR="00857B7D" w:rsidRDefault="00857B7D">
      <w:r>
        <w:t>This class is used to create and communicate with the user</w:t>
      </w:r>
      <w:r w:rsidR="00903533">
        <w:t>'</w:t>
      </w:r>
      <w:r>
        <w:t xml:space="preserve">s table. The first part of the class is defining the database. The name is defined of the total schema, the table </w:t>
      </w:r>
      <w:r w:rsidR="005A4FC7">
        <w:t>name,</w:t>
      </w:r>
      <w:r>
        <w:t xml:space="preserve"> and the version. </w:t>
      </w:r>
      <w:r w:rsidR="005A4FC7">
        <w:t>Underneath that the values of the database</w:t>
      </w:r>
      <w:r w:rsidR="001C322D">
        <w:t xml:space="preserve"> columns</w:t>
      </w:r>
      <w:r w:rsidR="005A4FC7">
        <w:t xml:space="preserve"> are defined. </w:t>
      </w:r>
      <w:r w:rsidR="00581831">
        <w:t xml:space="preserve">These are defined so they take the values of </w:t>
      </w:r>
      <w:r w:rsidR="001C322D">
        <w:t>a</w:t>
      </w:r>
      <w:r w:rsidR="00581831">
        <w:t xml:space="preserve"> user object that is passed to them.</w:t>
      </w:r>
      <w:r w:rsidR="001C322D">
        <w:t xml:space="preserve"> The </w:t>
      </w:r>
      <w:proofErr w:type="spellStart"/>
      <w:r w:rsidR="001C322D">
        <w:t>OnCreate</w:t>
      </w:r>
      <w:proofErr w:type="spellEnd"/>
      <w:r w:rsidR="001C322D">
        <w:t xml:space="preserve"> method is used to initially create the user</w:t>
      </w:r>
      <w:r w:rsidR="00903533">
        <w:t>'</w:t>
      </w:r>
      <w:r w:rsidR="001C322D">
        <w:t>s table with all the columns needed</w:t>
      </w:r>
      <w:r w:rsidR="00AD5863">
        <w:t xml:space="preserve">. The </w:t>
      </w:r>
      <w:proofErr w:type="spellStart"/>
      <w:r w:rsidR="00AD5863">
        <w:t>onUpgrade</w:t>
      </w:r>
      <w:proofErr w:type="spellEnd"/>
      <w:r w:rsidR="00AD5863">
        <w:t xml:space="preserve"> method drops the table and recreates it so the data within it is up to date. </w:t>
      </w:r>
    </w:p>
    <w:p w14:paraId="0DB6E1C2" w14:textId="2B58AC73" w:rsidR="001A5DC2" w:rsidRDefault="001A5DC2">
      <w:r>
        <w:t xml:space="preserve">The </w:t>
      </w:r>
      <w:proofErr w:type="spellStart"/>
      <w:r>
        <w:t>addUser</w:t>
      </w:r>
      <w:proofErr w:type="spellEnd"/>
      <w:r>
        <w:t xml:space="preserve"> method takes a user object and takes the values from the object. It then uses the user</w:t>
      </w:r>
      <w:r w:rsidR="00903533">
        <w:t>'</w:t>
      </w:r>
      <w:r>
        <w:t xml:space="preserve">s class to get the values and set them. Then </w:t>
      </w:r>
      <w:proofErr w:type="gramStart"/>
      <w:r>
        <w:t>all of</w:t>
      </w:r>
      <w:proofErr w:type="gramEnd"/>
      <w:r>
        <w:t xml:space="preserve"> those values are inserted into a writeable database with the defined table name.</w:t>
      </w:r>
    </w:p>
    <w:p w14:paraId="4F6D5D80" w14:textId="00585716" w:rsidR="00A56A46" w:rsidRDefault="00A56A46">
      <w:r>
        <w:t xml:space="preserve">The </w:t>
      </w:r>
      <w:proofErr w:type="spellStart"/>
      <w:r>
        <w:t>updateUser</w:t>
      </w:r>
      <w:proofErr w:type="spellEnd"/>
      <w:r>
        <w:t xml:space="preserve"> method takes a user object and a string id. </w:t>
      </w:r>
      <w:r w:rsidR="00875649">
        <w:t xml:space="preserve">This is </w:t>
      </w:r>
      <w:proofErr w:type="gramStart"/>
      <w:r w:rsidR="00875649">
        <w:t>similar to</w:t>
      </w:r>
      <w:proofErr w:type="gramEnd"/>
      <w:r w:rsidR="00875649">
        <w:t xml:space="preserve"> before in the way that i</w:t>
      </w:r>
      <w:r w:rsidR="00903533">
        <w:t>t</w:t>
      </w:r>
      <w:r w:rsidR="00875649">
        <w:t xml:space="preserve"> adds information to the database, however instead when it is inserted it overrides the row that has the user ID that was passed to the method. </w:t>
      </w:r>
      <w:r w:rsidR="00D72E6F">
        <w:t>This is achieved by adding a where clause to the query.</w:t>
      </w:r>
      <w:r w:rsidR="00F7038A">
        <w:t xml:space="preserve"> </w:t>
      </w:r>
    </w:p>
    <w:p w14:paraId="13684916" w14:textId="1957C2AA" w:rsidR="00F7038A" w:rsidRDefault="00F7038A">
      <w:r>
        <w:t xml:space="preserve">The </w:t>
      </w:r>
      <w:proofErr w:type="spellStart"/>
      <w:r>
        <w:t>checkUsernamePassword</w:t>
      </w:r>
      <w:proofErr w:type="spellEnd"/>
      <w:r>
        <w:t xml:space="preserve"> method takes a user object. This method is used to compare input from the user to the database. </w:t>
      </w:r>
      <w:r w:rsidR="00E27442">
        <w:t>A select query is used that selects any row where the user inputted email and password matches. If there is a record true is returned from the method, if there is no record then false is returned.</w:t>
      </w:r>
    </w:p>
    <w:p w14:paraId="56D3B4F2" w14:textId="34A7F30E" w:rsidR="00735B16" w:rsidRDefault="00735B16">
      <w:r>
        <w:lastRenderedPageBreak/>
        <w:t xml:space="preserve">Below is a </w:t>
      </w:r>
      <w:proofErr w:type="gramStart"/>
      <w:r>
        <w:t>commented out</w:t>
      </w:r>
      <w:proofErr w:type="gramEnd"/>
      <w:r>
        <w:t xml:space="preserve"> method called </w:t>
      </w:r>
      <w:proofErr w:type="spellStart"/>
      <w:r>
        <w:t>verifyEmail</w:t>
      </w:r>
      <w:proofErr w:type="spellEnd"/>
      <w:r>
        <w:t xml:space="preserve">, this was not implemented due to time constraints but if implemented it would use a similar method to the above to see if a record has the same email address as the one the user entered. </w:t>
      </w:r>
      <w:r w:rsidR="00055AA4">
        <w:t>If it does it would return true, otherwise</w:t>
      </w:r>
      <w:r w:rsidR="00903533">
        <w:t>,</w:t>
      </w:r>
      <w:r w:rsidR="00055AA4">
        <w:t xml:space="preserve"> return false. If implemented in another activity this would allow a programmer to control whether duplicate emails are allowed in the application</w:t>
      </w:r>
      <w:r w:rsidR="00862859">
        <w:t>.</w:t>
      </w:r>
    </w:p>
    <w:p w14:paraId="515D0156" w14:textId="2A243236" w:rsidR="00862859" w:rsidRDefault="00862859">
      <w:r>
        <w:t xml:space="preserve">The method below this is </w:t>
      </w:r>
      <w:proofErr w:type="spellStart"/>
      <w:r>
        <w:t>fetchUser</w:t>
      </w:r>
      <w:proofErr w:type="spellEnd"/>
      <w:r>
        <w:t xml:space="preserve">, this takes a string called </w:t>
      </w:r>
      <w:proofErr w:type="spellStart"/>
      <w:r>
        <w:t>accountID</w:t>
      </w:r>
      <w:proofErr w:type="spellEnd"/>
      <w:r>
        <w:t>. This method is used to retrieve one single user, it is used as part of the myTimeline activity.</w:t>
      </w:r>
      <w:r w:rsidR="001549BC">
        <w:t xml:space="preserve"> </w:t>
      </w:r>
      <w:r w:rsidR="004C5122">
        <w:t>This works by using the user</w:t>
      </w:r>
      <w:r w:rsidR="00903533">
        <w:t>'</w:t>
      </w:r>
      <w:r w:rsidR="004C5122">
        <w:t xml:space="preserve">s input as part of a where clause. If a  </w:t>
      </w:r>
      <w:proofErr w:type="spellStart"/>
      <w:r w:rsidR="004C5122">
        <w:t>userID</w:t>
      </w:r>
      <w:proofErr w:type="spellEnd"/>
      <w:r w:rsidR="004C5122">
        <w:t xml:space="preserve"> matches then that record is returned to the activity that called the method.</w:t>
      </w:r>
    </w:p>
    <w:p w14:paraId="63E909E4" w14:textId="25886638" w:rsidR="00AD0838" w:rsidRDefault="00AD0838">
      <w:r>
        <w:t xml:space="preserve">There is a method below this that is very similar </w:t>
      </w:r>
      <w:r w:rsidR="008E70C3">
        <w:t xml:space="preserve">called </w:t>
      </w:r>
      <w:proofErr w:type="spellStart"/>
      <w:r w:rsidR="008E70C3">
        <w:t>fetchUsers</w:t>
      </w:r>
      <w:proofErr w:type="spellEnd"/>
      <w:r w:rsidR="008E70C3">
        <w:t>, however</w:t>
      </w:r>
      <w:r w:rsidR="00903533">
        <w:t>,</w:t>
      </w:r>
      <w:r w:rsidR="008E70C3">
        <w:t xml:space="preserve"> this method has </w:t>
      </w:r>
      <w:r w:rsidR="00903533">
        <w:t xml:space="preserve">a </w:t>
      </w:r>
      <w:r w:rsidR="008E70C3">
        <w:t xml:space="preserve">no where clause and does not take any data. </w:t>
      </w:r>
      <w:r w:rsidR="00F263BB">
        <w:t xml:space="preserve">This is used to return all the records in the user table. This is used </w:t>
      </w:r>
      <w:r w:rsidR="007A0C2C">
        <w:t>in the adminHub activity where it is used to display a list of all users.</w:t>
      </w:r>
    </w:p>
    <w:p w14:paraId="4CF3D4E8" w14:textId="17E693D6" w:rsidR="005F2CD5" w:rsidRDefault="005F2CD5">
      <w:r>
        <w:t>The last method in this c</w:t>
      </w:r>
      <w:r w:rsidR="00A92739">
        <w:t>lass</w:t>
      </w:r>
      <w:r>
        <w:t xml:space="preserve"> is the deleteUser method. </w:t>
      </w:r>
      <w:r w:rsidR="00A92739">
        <w:t xml:space="preserve">This takes </w:t>
      </w:r>
      <w:r w:rsidR="00E06B49">
        <w:t xml:space="preserve">a String called </w:t>
      </w:r>
      <w:proofErr w:type="spellStart"/>
      <w:r w:rsidR="00E06B49">
        <w:t>userID</w:t>
      </w:r>
      <w:proofErr w:type="spellEnd"/>
      <w:r w:rsidR="00E06B49">
        <w:t xml:space="preserve">. </w:t>
      </w:r>
      <w:r w:rsidR="001552D6">
        <w:t xml:space="preserve">When called, this deletes a row where the </w:t>
      </w:r>
      <w:proofErr w:type="spellStart"/>
      <w:r w:rsidR="001552D6">
        <w:t>userID</w:t>
      </w:r>
      <w:proofErr w:type="spellEnd"/>
      <w:r w:rsidR="001552D6">
        <w:t xml:space="preserve"> matches a </w:t>
      </w:r>
      <w:proofErr w:type="spellStart"/>
      <w:r w:rsidR="001552D6">
        <w:t>userID</w:t>
      </w:r>
      <w:proofErr w:type="spellEnd"/>
      <w:r w:rsidR="001552D6">
        <w:t xml:space="preserve"> stored in the database. </w:t>
      </w:r>
      <w:r w:rsidR="00097E44">
        <w:t xml:space="preserve">Then, if the int with the query inside returns anything above 0, the method returns true. This means that when there is a match there is a value stored, if there is no match then there is no </w:t>
      </w:r>
      <w:proofErr w:type="gramStart"/>
      <w:r w:rsidR="00097E44">
        <w:t>value</w:t>
      </w:r>
      <w:proofErr w:type="gramEnd"/>
      <w:r w:rsidR="00097E44">
        <w:t xml:space="preserve"> and nothing was deleted from the table.</w:t>
      </w:r>
      <w:r w:rsidR="007E45EC">
        <w:t xml:space="preserve"> </w:t>
      </w:r>
    </w:p>
    <w:p w14:paraId="14B19786" w14:textId="048747A4" w:rsidR="007E45EC" w:rsidRDefault="00DD28EF">
      <w:r>
        <w:rPr>
          <w:noProof/>
        </w:rPr>
        <w:drawing>
          <wp:inline distT="0" distB="0" distL="0" distR="0" wp14:anchorId="0CD9D139" wp14:editId="101B5B39">
            <wp:extent cx="5037421" cy="3744686"/>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8729" cy="3753092"/>
                    </a:xfrm>
                    <a:prstGeom prst="rect">
                      <a:avLst/>
                    </a:prstGeom>
                    <a:noFill/>
                    <a:ln>
                      <a:noFill/>
                    </a:ln>
                  </pic:spPr>
                </pic:pic>
              </a:graphicData>
            </a:graphic>
          </wp:inline>
        </w:drawing>
      </w:r>
    </w:p>
    <w:p w14:paraId="54D41F51" w14:textId="5559349C" w:rsidR="00DD28EF" w:rsidRDefault="00DD28EF">
      <w:r>
        <w:rPr>
          <w:noProof/>
        </w:rPr>
        <w:lastRenderedPageBreak/>
        <w:drawing>
          <wp:inline distT="0" distB="0" distL="0" distR="0" wp14:anchorId="62AF9683" wp14:editId="315CEF68">
            <wp:extent cx="4963886" cy="2529011"/>
            <wp:effectExtent l="0" t="0" r="8255"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70967" cy="2532619"/>
                    </a:xfrm>
                    <a:prstGeom prst="rect">
                      <a:avLst/>
                    </a:prstGeom>
                    <a:noFill/>
                    <a:ln>
                      <a:noFill/>
                    </a:ln>
                  </pic:spPr>
                </pic:pic>
              </a:graphicData>
            </a:graphic>
          </wp:inline>
        </w:drawing>
      </w:r>
    </w:p>
    <w:p w14:paraId="5A44179E" w14:textId="3A721237" w:rsidR="00DD28EF" w:rsidRDefault="00DD28EF">
      <w:r>
        <w:rPr>
          <w:noProof/>
        </w:rPr>
        <w:drawing>
          <wp:inline distT="0" distB="0" distL="0" distR="0" wp14:anchorId="324A9234" wp14:editId="1592C3E6">
            <wp:extent cx="4920343" cy="3750964"/>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6133" cy="3755378"/>
                    </a:xfrm>
                    <a:prstGeom prst="rect">
                      <a:avLst/>
                    </a:prstGeom>
                    <a:noFill/>
                    <a:ln>
                      <a:noFill/>
                    </a:ln>
                  </pic:spPr>
                </pic:pic>
              </a:graphicData>
            </a:graphic>
          </wp:inline>
        </w:drawing>
      </w:r>
    </w:p>
    <w:p w14:paraId="4531A2A5" w14:textId="5D29B74B" w:rsidR="00DD28EF" w:rsidRDefault="00DD28EF">
      <w:r>
        <w:rPr>
          <w:noProof/>
        </w:rPr>
        <w:lastRenderedPageBreak/>
        <w:drawing>
          <wp:inline distT="0" distB="0" distL="0" distR="0" wp14:anchorId="321E2A34" wp14:editId="1C96B851">
            <wp:extent cx="4767943" cy="3163647"/>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0034" cy="3165035"/>
                    </a:xfrm>
                    <a:prstGeom prst="rect">
                      <a:avLst/>
                    </a:prstGeom>
                    <a:noFill/>
                    <a:ln>
                      <a:noFill/>
                    </a:ln>
                  </pic:spPr>
                </pic:pic>
              </a:graphicData>
            </a:graphic>
          </wp:inline>
        </w:drawing>
      </w:r>
    </w:p>
    <w:p w14:paraId="2469971B" w14:textId="75747A93" w:rsidR="00DD28EF" w:rsidRDefault="00DD28EF">
      <w:r>
        <w:rPr>
          <w:noProof/>
        </w:rPr>
        <w:drawing>
          <wp:inline distT="0" distB="0" distL="0" distR="0" wp14:anchorId="6E23E162" wp14:editId="07DE47C8">
            <wp:extent cx="4898571" cy="3697424"/>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03393" cy="3701063"/>
                    </a:xfrm>
                    <a:prstGeom prst="rect">
                      <a:avLst/>
                    </a:prstGeom>
                    <a:noFill/>
                    <a:ln>
                      <a:noFill/>
                    </a:ln>
                  </pic:spPr>
                </pic:pic>
              </a:graphicData>
            </a:graphic>
          </wp:inline>
        </w:drawing>
      </w:r>
    </w:p>
    <w:p w14:paraId="108F5F14" w14:textId="02F0637C" w:rsidR="00DD28EF" w:rsidRDefault="00DD28EF">
      <w:r>
        <w:rPr>
          <w:noProof/>
        </w:rPr>
        <w:drawing>
          <wp:inline distT="0" distB="0" distL="0" distR="0" wp14:anchorId="3F273D41" wp14:editId="46C3C77D">
            <wp:extent cx="4669971" cy="1653692"/>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75080" cy="1655501"/>
                    </a:xfrm>
                    <a:prstGeom prst="rect">
                      <a:avLst/>
                    </a:prstGeom>
                    <a:noFill/>
                    <a:ln>
                      <a:noFill/>
                    </a:ln>
                  </pic:spPr>
                </pic:pic>
              </a:graphicData>
            </a:graphic>
          </wp:inline>
        </w:drawing>
      </w:r>
    </w:p>
    <w:p w14:paraId="5B254E5B" w14:textId="624B0F63" w:rsidR="00022B04" w:rsidRDefault="007756C3">
      <w:pPr>
        <w:rPr>
          <w:u w:val="single"/>
        </w:rPr>
      </w:pPr>
      <w:r>
        <w:rPr>
          <w:u w:val="single"/>
        </w:rPr>
        <w:lastRenderedPageBreak/>
        <w:t>dbConnectAdmins</w:t>
      </w:r>
    </w:p>
    <w:p w14:paraId="749A395B" w14:textId="291ACCA3" w:rsidR="00F627FA" w:rsidRDefault="00F627FA">
      <w:r>
        <w:t>T</w:t>
      </w:r>
      <w:r w:rsidRPr="00F627FA">
        <w:t xml:space="preserve">he first part of </w:t>
      </w:r>
      <w:r>
        <w:t xml:space="preserve">this class is the same as the one in above in the way it defines values for the database table and </w:t>
      </w:r>
      <w:r w:rsidR="0026714D">
        <w:t>its</w:t>
      </w:r>
      <w:r>
        <w:t xml:space="preserve"> columns.</w:t>
      </w:r>
      <w:r w:rsidR="00925DF9">
        <w:t xml:space="preserve"> Its </w:t>
      </w:r>
      <w:proofErr w:type="spellStart"/>
      <w:r w:rsidR="00925DF9">
        <w:t>onCreate</w:t>
      </w:r>
      <w:proofErr w:type="spellEnd"/>
      <w:r w:rsidR="00925DF9">
        <w:t xml:space="preserve"> and </w:t>
      </w:r>
      <w:proofErr w:type="spellStart"/>
      <w:r w:rsidR="00925DF9">
        <w:t>onUpgrade</w:t>
      </w:r>
      <w:proofErr w:type="spellEnd"/>
      <w:r w:rsidR="00925DF9">
        <w:t xml:space="preserve"> have a very similar role and work almost the same way. </w:t>
      </w:r>
      <w:r w:rsidR="00425D55">
        <w:t xml:space="preserve">The only difference is the </w:t>
      </w:r>
      <w:proofErr w:type="spellStart"/>
      <w:r w:rsidR="00425D55">
        <w:t>onCreate</w:t>
      </w:r>
      <w:proofErr w:type="spellEnd"/>
      <w:r w:rsidR="00425D55">
        <w:t xml:space="preserve"> </w:t>
      </w:r>
      <w:r w:rsidR="0048027F">
        <w:t xml:space="preserve">uses the </w:t>
      </w:r>
      <w:r w:rsidR="00425D55">
        <w:t xml:space="preserve">admin table rather than </w:t>
      </w:r>
      <w:r w:rsidR="0048027F">
        <w:t>the</w:t>
      </w:r>
      <w:r w:rsidR="00926FA9">
        <w:t xml:space="preserve"> user’s</w:t>
      </w:r>
      <w:r w:rsidR="00425D55">
        <w:t xml:space="preserve"> table, this table only contains the columns, ID, </w:t>
      </w:r>
      <w:proofErr w:type="gramStart"/>
      <w:r w:rsidR="00425D55">
        <w:t>email</w:t>
      </w:r>
      <w:proofErr w:type="gramEnd"/>
      <w:r w:rsidR="00425D55">
        <w:t xml:space="preserve"> and password.</w:t>
      </w:r>
      <w:r w:rsidR="00926FA9">
        <w:t xml:space="preserve"> </w:t>
      </w:r>
    </w:p>
    <w:p w14:paraId="0B846333" w14:textId="463313ED" w:rsidR="00926FA9" w:rsidRDefault="00A320D1">
      <w:r>
        <w:t xml:space="preserve">The method underneath this is a repeat </w:t>
      </w:r>
      <w:r w:rsidR="002C2784">
        <w:t>of</w:t>
      </w:r>
      <w:r>
        <w:t xml:space="preserve"> a method seen in the </w:t>
      </w:r>
      <w:proofErr w:type="spellStart"/>
      <w:r>
        <w:t>dbConnection</w:t>
      </w:r>
      <w:proofErr w:type="spellEnd"/>
      <w:r>
        <w:t xml:space="preserve"> class.</w:t>
      </w:r>
      <w:r w:rsidR="00BC1366">
        <w:t xml:space="preserve"> This is the </w:t>
      </w:r>
      <w:proofErr w:type="spellStart"/>
      <w:r w:rsidR="00BC1366">
        <w:t>checkUsernamePassword</w:t>
      </w:r>
      <w:proofErr w:type="spellEnd"/>
      <w:r w:rsidR="00BC1366">
        <w:t xml:space="preserve"> method. </w:t>
      </w:r>
      <w:r w:rsidR="003A223B">
        <w:t xml:space="preserve"> This takes an admin object that contains an email and a password and compares it to the records in the database. </w:t>
      </w:r>
      <w:r w:rsidR="00423561">
        <w:t>If a matching record is found it is returned as well as the method returning true.</w:t>
      </w:r>
    </w:p>
    <w:p w14:paraId="568ABFA7" w14:textId="0EEEF2BB" w:rsidR="0026714D" w:rsidRDefault="00454A72">
      <w:pPr>
        <w:rPr>
          <w:caps/>
        </w:rPr>
      </w:pPr>
      <w:r>
        <w:rPr>
          <w:caps/>
          <w:noProof/>
        </w:rPr>
        <w:drawing>
          <wp:inline distT="0" distB="0" distL="0" distR="0" wp14:anchorId="47AEE6EC" wp14:editId="6B3D40A9">
            <wp:extent cx="5119681" cy="3726756"/>
            <wp:effectExtent l="0" t="0" r="508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22794" cy="3729022"/>
                    </a:xfrm>
                    <a:prstGeom prst="rect">
                      <a:avLst/>
                    </a:prstGeom>
                    <a:noFill/>
                    <a:ln>
                      <a:noFill/>
                    </a:ln>
                  </pic:spPr>
                </pic:pic>
              </a:graphicData>
            </a:graphic>
          </wp:inline>
        </w:drawing>
      </w:r>
    </w:p>
    <w:p w14:paraId="7FE29A90" w14:textId="3257196B" w:rsidR="00454A72" w:rsidRDefault="00454A72">
      <w:pPr>
        <w:rPr>
          <w:caps/>
        </w:rPr>
      </w:pPr>
      <w:r>
        <w:rPr>
          <w:caps/>
          <w:noProof/>
        </w:rPr>
        <w:lastRenderedPageBreak/>
        <w:drawing>
          <wp:inline distT="0" distB="0" distL="0" distR="0" wp14:anchorId="2397B0E2" wp14:editId="5F2CBB74">
            <wp:extent cx="5086830" cy="31506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94500" cy="3155351"/>
                    </a:xfrm>
                    <a:prstGeom prst="rect">
                      <a:avLst/>
                    </a:prstGeom>
                    <a:noFill/>
                    <a:ln>
                      <a:noFill/>
                    </a:ln>
                  </pic:spPr>
                </pic:pic>
              </a:graphicData>
            </a:graphic>
          </wp:inline>
        </w:drawing>
      </w:r>
    </w:p>
    <w:p w14:paraId="622924F1" w14:textId="77777777" w:rsidR="0031698E" w:rsidRDefault="0031698E">
      <w:pPr>
        <w:rPr>
          <w:u w:val="single"/>
        </w:rPr>
      </w:pPr>
    </w:p>
    <w:p w14:paraId="5276EAAC" w14:textId="322C2235" w:rsidR="00FE525E" w:rsidRDefault="00FE525E">
      <w:pPr>
        <w:rPr>
          <w:u w:val="single"/>
        </w:rPr>
      </w:pPr>
      <w:r>
        <w:rPr>
          <w:u w:val="single"/>
        </w:rPr>
        <w:t>dbConnectPosts</w:t>
      </w:r>
    </w:p>
    <w:p w14:paraId="2B0DF82F" w14:textId="2C2140CC" w:rsidR="00E22333" w:rsidRDefault="00EA2024">
      <w:r>
        <w:t xml:space="preserve">a lot of the methods within the class are very similar to those that have been already explained. </w:t>
      </w:r>
      <w:r w:rsidR="00124DDB">
        <w:t>Therefore,</w:t>
      </w:r>
      <w:r>
        <w:t xml:space="preserve"> the author will not cover them in too much detail.</w:t>
      </w:r>
      <w:r w:rsidR="00124DDB">
        <w:t xml:space="preserve"> The first part of this class covers the database being defined, including the name of the database, its </w:t>
      </w:r>
      <w:proofErr w:type="gramStart"/>
      <w:r w:rsidR="00124DDB">
        <w:t>version</w:t>
      </w:r>
      <w:proofErr w:type="gramEnd"/>
      <w:r w:rsidR="00124DDB">
        <w:t xml:space="preserve"> and the values for the columns</w:t>
      </w:r>
      <w:r w:rsidR="002F02F4">
        <w:t>.</w:t>
      </w:r>
      <w:r w:rsidR="004928C7">
        <w:t xml:space="preserve"> There is an </w:t>
      </w:r>
      <w:proofErr w:type="spellStart"/>
      <w:r w:rsidR="004928C7">
        <w:t>addPost</w:t>
      </w:r>
      <w:proofErr w:type="spellEnd"/>
      <w:r w:rsidR="004928C7">
        <w:t xml:space="preserve"> method, this works the same as the </w:t>
      </w:r>
      <w:proofErr w:type="spellStart"/>
      <w:r w:rsidR="004928C7">
        <w:t>addUsers</w:t>
      </w:r>
      <w:proofErr w:type="spellEnd"/>
      <w:r w:rsidR="004928C7">
        <w:t xml:space="preserve"> method already explained. </w:t>
      </w:r>
      <w:r w:rsidR="007E123F">
        <w:t xml:space="preserve">Below that is a </w:t>
      </w:r>
      <w:proofErr w:type="spellStart"/>
      <w:r w:rsidR="007E123F">
        <w:t>viewPosts</w:t>
      </w:r>
      <w:proofErr w:type="spellEnd"/>
      <w:r w:rsidR="007E123F">
        <w:t xml:space="preserve"> method, this method retrieves every post in the posts table, this is used on the main timeline that all users can see.</w:t>
      </w:r>
      <w:r w:rsidR="00E22333">
        <w:t xml:space="preserve"> There is another method below that called </w:t>
      </w:r>
      <w:proofErr w:type="spellStart"/>
      <w:r w:rsidR="00E22333">
        <w:t>viewMyPosts</w:t>
      </w:r>
      <w:proofErr w:type="spellEnd"/>
      <w:r w:rsidR="00E22333">
        <w:t xml:space="preserve">, this is nearly the same as the method above it, except it takes a String value that is used as a where clause so only </w:t>
      </w:r>
      <w:r w:rsidR="001E1BD6">
        <w:t>posts created by one user are retrieved. This is used in the myTimeline activity.</w:t>
      </w:r>
      <w:r w:rsidR="00451FD3">
        <w:t xml:space="preserve"> Below are the methods for deleting posts, </w:t>
      </w:r>
      <w:proofErr w:type="spellStart"/>
      <w:r w:rsidR="00451FD3">
        <w:t>deleteAllUserPosts</w:t>
      </w:r>
      <w:proofErr w:type="spellEnd"/>
      <w:r w:rsidR="00451FD3">
        <w:t xml:space="preserve"> and </w:t>
      </w:r>
      <w:proofErr w:type="spellStart"/>
      <w:r w:rsidR="00451FD3">
        <w:t>deletePosts</w:t>
      </w:r>
      <w:proofErr w:type="spellEnd"/>
      <w:r w:rsidR="00451FD3">
        <w:t xml:space="preserve">, these work the same as the deletes explained earlier in this report. Lastly is the </w:t>
      </w:r>
      <w:proofErr w:type="spellStart"/>
      <w:r w:rsidR="00451FD3">
        <w:t>editPost</w:t>
      </w:r>
      <w:proofErr w:type="spellEnd"/>
      <w:r w:rsidR="00451FD3">
        <w:t xml:space="preserve"> method,  this works the same as the </w:t>
      </w:r>
      <w:proofErr w:type="spellStart"/>
      <w:r w:rsidR="00451FD3">
        <w:t>editUser</w:t>
      </w:r>
      <w:proofErr w:type="spellEnd"/>
      <w:r w:rsidR="00451FD3">
        <w:t xml:space="preserve"> method, also explained earlier.</w:t>
      </w:r>
    </w:p>
    <w:p w14:paraId="56C8AF0E" w14:textId="23CE4E0E" w:rsidR="00560283" w:rsidRDefault="00437330">
      <w:r>
        <w:rPr>
          <w:noProof/>
        </w:rPr>
        <w:lastRenderedPageBreak/>
        <w:drawing>
          <wp:inline distT="0" distB="0" distL="0" distR="0" wp14:anchorId="31939B53" wp14:editId="0E9FD953">
            <wp:extent cx="4771103" cy="3432783"/>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5326" cy="3435822"/>
                    </a:xfrm>
                    <a:prstGeom prst="rect">
                      <a:avLst/>
                    </a:prstGeom>
                    <a:noFill/>
                    <a:ln>
                      <a:noFill/>
                    </a:ln>
                  </pic:spPr>
                </pic:pic>
              </a:graphicData>
            </a:graphic>
          </wp:inline>
        </w:drawing>
      </w:r>
      <w:r>
        <w:rPr>
          <w:noProof/>
        </w:rPr>
        <w:drawing>
          <wp:inline distT="0" distB="0" distL="0" distR="0" wp14:anchorId="04893171" wp14:editId="7FAD08F5">
            <wp:extent cx="4785852" cy="3196756"/>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92601" cy="3201264"/>
                    </a:xfrm>
                    <a:prstGeom prst="rect">
                      <a:avLst/>
                    </a:prstGeom>
                    <a:noFill/>
                    <a:ln>
                      <a:noFill/>
                    </a:ln>
                  </pic:spPr>
                </pic:pic>
              </a:graphicData>
            </a:graphic>
          </wp:inline>
        </w:drawing>
      </w:r>
      <w:r>
        <w:rPr>
          <w:noProof/>
        </w:rPr>
        <w:lastRenderedPageBreak/>
        <w:drawing>
          <wp:inline distT="0" distB="0" distL="0" distR="0" wp14:anchorId="2527A7A4" wp14:editId="58E9FE51">
            <wp:extent cx="4638368" cy="2623879"/>
            <wp:effectExtent l="0" t="0" r="0" b="508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42620" cy="2626284"/>
                    </a:xfrm>
                    <a:prstGeom prst="rect">
                      <a:avLst/>
                    </a:prstGeom>
                    <a:noFill/>
                    <a:ln>
                      <a:noFill/>
                    </a:ln>
                  </pic:spPr>
                </pic:pic>
              </a:graphicData>
            </a:graphic>
          </wp:inline>
        </w:drawing>
      </w:r>
    </w:p>
    <w:p w14:paraId="3C9546C1" w14:textId="75974581" w:rsidR="00437330" w:rsidRPr="00E22333" w:rsidRDefault="00437330">
      <w:r>
        <w:rPr>
          <w:noProof/>
        </w:rPr>
        <w:drawing>
          <wp:inline distT="0" distB="0" distL="0" distR="0" wp14:anchorId="3273CD7D" wp14:editId="7696D6AD">
            <wp:extent cx="4653116" cy="2944082"/>
            <wp:effectExtent l="0" t="0" r="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2264" cy="2949870"/>
                    </a:xfrm>
                    <a:prstGeom prst="rect">
                      <a:avLst/>
                    </a:prstGeom>
                    <a:noFill/>
                    <a:ln>
                      <a:noFill/>
                    </a:ln>
                  </pic:spPr>
                </pic:pic>
              </a:graphicData>
            </a:graphic>
          </wp:inline>
        </w:drawing>
      </w:r>
      <w:r>
        <w:rPr>
          <w:noProof/>
        </w:rPr>
        <w:drawing>
          <wp:inline distT="0" distB="0" distL="0" distR="0" wp14:anchorId="6C897F3E" wp14:editId="0A06BF1C">
            <wp:extent cx="4682613" cy="1804043"/>
            <wp:effectExtent l="0" t="0" r="381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92664" cy="1807915"/>
                    </a:xfrm>
                    <a:prstGeom prst="rect">
                      <a:avLst/>
                    </a:prstGeom>
                    <a:noFill/>
                    <a:ln>
                      <a:noFill/>
                    </a:ln>
                  </pic:spPr>
                </pic:pic>
              </a:graphicData>
            </a:graphic>
          </wp:inline>
        </w:drawing>
      </w:r>
    </w:p>
    <w:p w14:paraId="66D94958" w14:textId="45321523" w:rsidR="00111BF5" w:rsidRDefault="00111BF5">
      <w:pPr>
        <w:rPr>
          <w:u w:val="single"/>
        </w:rPr>
      </w:pPr>
      <w:r w:rsidRPr="00145924">
        <w:rPr>
          <w:u w:val="single"/>
        </w:rPr>
        <w:t>Activity Classes</w:t>
      </w:r>
    </w:p>
    <w:p w14:paraId="2D61C312" w14:textId="5C5A1049" w:rsidR="004A2648" w:rsidRDefault="004A2648">
      <w:r>
        <w:t xml:space="preserve">Activity classes refer to all other java classes within the application. </w:t>
      </w:r>
      <w:r w:rsidR="00F46082">
        <w:t xml:space="preserve">They are referred to as activity classes as they are directly linked to android activities within the application. They are going to be explained in </w:t>
      </w:r>
      <w:r w:rsidR="00DC5066">
        <w:t>alphabetical</w:t>
      </w:r>
      <w:r w:rsidR="00F46082">
        <w:t xml:space="preserve"> order.</w:t>
      </w:r>
      <w:r w:rsidR="00DC5066">
        <w:t xml:space="preserve"> </w:t>
      </w:r>
    </w:p>
    <w:p w14:paraId="74037C4C" w14:textId="77777777" w:rsidR="00CF2F96" w:rsidRDefault="00CF2F96">
      <w:pPr>
        <w:rPr>
          <w:u w:val="single"/>
        </w:rPr>
      </w:pPr>
    </w:p>
    <w:p w14:paraId="65DDD804" w14:textId="5E4D520E" w:rsidR="00CF2F96" w:rsidRDefault="00CF2F96">
      <w:pPr>
        <w:rPr>
          <w:u w:val="single"/>
        </w:rPr>
      </w:pPr>
      <w:r>
        <w:rPr>
          <w:u w:val="single"/>
        </w:rPr>
        <w:lastRenderedPageBreak/>
        <w:t>adminHub</w:t>
      </w:r>
    </w:p>
    <w:p w14:paraId="5751B9B4" w14:textId="0733A534" w:rsidR="001412A1" w:rsidRDefault="001412A1">
      <w:r>
        <w:t>This activity acts as the home page for all admins after they successfully log</w:t>
      </w:r>
      <w:r w:rsidR="002C2784">
        <w:t xml:space="preserve"> </w:t>
      </w:r>
      <w:r>
        <w:t xml:space="preserve">in to the application. </w:t>
      </w:r>
      <w:r w:rsidR="00964721">
        <w:t xml:space="preserve">In the create method an array list is </w:t>
      </w:r>
      <w:proofErr w:type="gramStart"/>
      <w:r w:rsidR="00964721">
        <w:t>created</w:t>
      </w:r>
      <w:proofErr w:type="gramEnd"/>
      <w:r w:rsidR="00964721">
        <w:t xml:space="preserve"> and a method called view users is called, this method will fetch the details of all users within the database. Below is a try and catch statement that attempts to call another method called </w:t>
      </w:r>
      <w:proofErr w:type="spellStart"/>
      <w:r w:rsidR="00964721">
        <w:t>createFile</w:t>
      </w:r>
      <w:proofErr w:type="spellEnd"/>
      <w:r w:rsidR="00964721">
        <w:t xml:space="preserve">. </w:t>
      </w:r>
      <w:r w:rsidR="007A5BFE">
        <w:t>This method is used to create a text file on the user</w:t>
      </w:r>
      <w:r w:rsidR="002C2784">
        <w:t>'</w:t>
      </w:r>
      <w:r w:rsidR="007A5BFE">
        <w:t>s device which can be used to store all the details of the users registered to the application.</w:t>
      </w:r>
      <w:r w:rsidR="0001446C">
        <w:t xml:space="preserve"> </w:t>
      </w:r>
    </w:p>
    <w:p w14:paraId="66F50072" w14:textId="091576A1" w:rsidR="0001446C" w:rsidRDefault="0001446C">
      <w:r>
        <w:t xml:space="preserve">The </w:t>
      </w:r>
      <w:proofErr w:type="spellStart"/>
      <w:r>
        <w:t>viewUsers</w:t>
      </w:r>
      <w:proofErr w:type="spellEnd"/>
      <w:r>
        <w:t xml:space="preserve"> method calls a method from the dbConnect class which returns all the users in the user</w:t>
      </w:r>
      <w:r w:rsidR="002C2784">
        <w:t>'</w:t>
      </w:r>
      <w:r>
        <w:t xml:space="preserve">s database. If there </w:t>
      </w:r>
      <w:r w:rsidR="002C2784">
        <w:t>are</w:t>
      </w:r>
      <w:r>
        <w:t xml:space="preserve"> no users found then a toast message is displayed telling the user that no users are found. </w:t>
      </w:r>
      <w:r w:rsidR="00A247C4">
        <w:t>If a record is used there is a string called record declared. This string gets each value from a row in the database and turns it into a string. It is then added to an array list.</w:t>
      </w:r>
      <w:r w:rsidR="00BE4B45">
        <w:t xml:space="preserve"> </w:t>
      </w:r>
      <w:r w:rsidR="0068536E">
        <w:t xml:space="preserve">Then that array list is set onto a </w:t>
      </w:r>
      <w:proofErr w:type="spellStart"/>
      <w:r w:rsidR="0068536E">
        <w:t>ListView</w:t>
      </w:r>
      <w:proofErr w:type="spellEnd"/>
      <w:r w:rsidR="0068536E">
        <w:t xml:space="preserve"> object using an array adapter, this allows each record in the database to </w:t>
      </w:r>
      <w:r w:rsidR="002C2784">
        <w:t xml:space="preserve">be </w:t>
      </w:r>
      <w:r w:rsidR="0068536E">
        <w:t>seen in a list on the application.</w:t>
      </w:r>
      <w:r w:rsidR="00D23563">
        <w:t xml:space="preserve"> </w:t>
      </w:r>
    </w:p>
    <w:p w14:paraId="28E6D820" w14:textId="5C148191" w:rsidR="00D23563" w:rsidRDefault="00D23563">
      <w:r>
        <w:t xml:space="preserve">The method below this, </w:t>
      </w:r>
      <w:proofErr w:type="spellStart"/>
      <w:r>
        <w:t>openDeleteUser</w:t>
      </w:r>
      <w:proofErr w:type="spellEnd"/>
      <w:r>
        <w:t>, is used to open another activity</w:t>
      </w:r>
      <w:r w:rsidR="00F131E2">
        <w:t xml:space="preserve"> on a button press</w:t>
      </w:r>
      <w:r>
        <w:t>.</w:t>
      </w:r>
      <w:r w:rsidR="00F131E2">
        <w:t xml:space="preserve"> </w:t>
      </w:r>
    </w:p>
    <w:p w14:paraId="19BB8500" w14:textId="1C0EB3D1" w:rsidR="0029400C" w:rsidRDefault="0029400C">
      <w:r>
        <w:t xml:space="preserve">The method underneath that is called </w:t>
      </w:r>
      <w:proofErr w:type="spellStart"/>
      <w:r>
        <w:t>createFile</w:t>
      </w:r>
      <w:proofErr w:type="spellEnd"/>
      <w:r>
        <w:t>. This method gets the current device</w:t>
      </w:r>
      <w:r w:rsidR="001342FD">
        <w:t>'</w:t>
      </w:r>
      <w:r>
        <w:t>s file directory and creates a file that uses the directory and a filename that was defined at the top of the file. Once it is created a toast message is displayed so the user knows the file path has been created.</w:t>
      </w:r>
      <w:r w:rsidR="001B3223">
        <w:t xml:space="preserve"> </w:t>
      </w:r>
    </w:p>
    <w:p w14:paraId="0709514C" w14:textId="0A6D53B7" w:rsidR="001B3223" w:rsidRDefault="0040259C">
      <w:r>
        <w:t xml:space="preserve">The </w:t>
      </w:r>
      <w:proofErr w:type="spellStart"/>
      <w:r>
        <w:t>saveValuesTo</w:t>
      </w:r>
      <w:proofErr w:type="spellEnd"/>
      <w:r>
        <w:t xml:space="preserve"> File method is called on a button press. When it is called it first calls another method called </w:t>
      </w:r>
      <w:proofErr w:type="spellStart"/>
      <w:r>
        <w:t>clearFile</w:t>
      </w:r>
      <w:proofErr w:type="spellEnd"/>
      <w:r>
        <w:t>. This method is used to empty the file so that user records are not duplicated.</w:t>
      </w:r>
      <w:r w:rsidR="008321B5">
        <w:t xml:space="preserve"> The method calls the </w:t>
      </w:r>
      <w:proofErr w:type="spellStart"/>
      <w:r w:rsidR="00F96A1F">
        <w:t>fetchUsers</w:t>
      </w:r>
      <w:proofErr w:type="spellEnd"/>
      <w:r w:rsidR="00F96A1F">
        <w:t xml:space="preserve"> method from the dbConnect class to get all the users in the database.</w:t>
      </w:r>
      <w:r w:rsidR="004D736C">
        <w:t xml:space="preserve"> This is then added to a string in the same way as the </w:t>
      </w:r>
      <w:proofErr w:type="spellStart"/>
      <w:r w:rsidR="004D736C">
        <w:t>viewUsers</w:t>
      </w:r>
      <w:proofErr w:type="spellEnd"/>
      <w:r w:rsidR="004D736C">
        <w:t xml:space="preserve"> method.</w:t>
      </w:r>
      <w:r w:rsidR="00C06EF1">
        <w:t xml:space="preserve"> Then the file is overwritten with this string for each record. </w:t>
      </w:r>
      <w:r w:rsidR="00254371">
        <w:t>This then gives the user a text file with all the current users saved into it.</w:t>
      </w:r>
      <w:r w:rsidR="006D673D">
        <w:t xml:space="preserve"> </w:t>
      </w:r>
    </w:p>
    <w:p w14:paraId="1F315BB7" w14:textId="7477DB55" w:rsidR="006D673D" w:rsidRPr="006D673D" w:rsidRDefault="006D673D">
      <w:r>
        <w:t xml:space="preserve">The </w:t>
      </w:r>
      <w:proofErr w:type="spellStart"/>
      <w:r>
        <w:t>clearFile</w:t>
      </w:r>
      <w:proofErr w:type="spellEnd"/>
      <w:r>
        <w:t xml:space="preserve"> method is the last in this class.</w:t>
      </w:r>
      <w:r w:rsidR="005707CB">
        <w:t xml:space="preserve"> When called this sets the current contents of the text file to an empty string, erasing </w:t>
      </w:r>
      <w:proofErr w:type="gramStart"/>
      <w:r w:rsidR="005707CB">
        <w:t>all of</w:t>
      </w:r>
      <w:proofErr w:type="gramEnd"/>
      <w:r w:rsidR="005707CB">
        <w:t xml:space="preserve"> the file</w:t>
      </w:r>
      <w:r w:rsidR="001342FD">
        <w:t>'</w:t>
      </w:r>
      <w:r w:rsidR="005707CB">
        <w:t>s previous contents.</w:t>
      </w:r>
      <w:r w:rsidR="002E7217">
        <w:t xml:space="preserve"> </w:t>
      </w:r>
    </w:p>
    <w:p w14:paraId="4F0993B5" w14:textId="1E7EE8B1" w:rsidR="00F131E2" w:rsidRPr="001412A1" w:rsidRDefault="0020228A">
      <w:r>
        <w:rPr>
          <w:noProof/>
        </w:rPr>
        <w:lastRenderedPageBreak/>
        <w:drawing>
          <wp:inline distT="0" distB="0" distL="0" distR="0" wp14:anchorId="45F3FB77" wp14:editId="6021E67C">
            <wp:extent cx="4785852" cy="3788159"/>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94336" cy="3794874"/>
                    </a:xfrm>
                    <a:prstGeom prst="rect">
                      <a:avLst/>
                    </a:prstGeom>
                    <a:noFill/>
                    <a:ln>
                      <a:noFill/>
                    </a:ln>
                  </pic:spPr>
                </pic:pic>
              </a:graphicData>
            </a:graphic>
          </wp:inline>
        </w:drawing>
      </w:r>
      <w:r>
        <w:rPr>
          <w:noProof/>
        </w:rPr>
        <w:drawing>
          <wp:inline distT="0" distB="0" distL="0" distR="0" wp14:anchorId="4206D9F8" wp14:editId="4A1B6C2F">
            <wp:extent cx="4800600" cy="3717642"/>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5208" cy="3721210"/>
                    </a:xfrm>
                    <a:prstGeom prst="rect">
                      <a:avLst/>
                    </a:prstGeom>
                    <a:noFill/>
                    <a:ln>
                      <a:noFill/>
                    </a:ln>
                  </pic:spPr>
                </pic:pic>
              </a:graphicData>
            </a:graphic>
          </wp:inline>
        </w:drawing>
      </w:r>
      <w:r>
        <w:rPr>
          <w:noProof/>
        </w:rPr>
        <w:lastRenderedPageBreak/>
        <w:drawing>
          <wp:inline distT="0" distB="0" distL="0" distR="0" wp14:anchorId="30F4310A" wp14:editId="582E91EC">
            <wp:extent cx="4771103" cy="317226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5883" cy="3175443"/>
                    </a:xfrm>
                    <a:prstGeom prst="rect">
                      <a:avLst/>
                    </a:prstGeom>
                    <a:noFill/>
                    <a:ln>
                      <a:noFill/>
                    </a:ln>
                  </pic:spPr>
                </pic:pic>
              </a:graphicData>
            </a:graphic>
          </wp:inline>
        </w:drawing>
      </w:r>
      <w:r>
        <w:rPr>
          <w:noProof/>
        </w:rPr>
        <w:drawing>
          <wp:inline distT="0" distB="0" distL="0" distR="0" wp14:anchorId="7F979108" wp14:editId="219A410F">
            <wp:extent cx="4734232" cy="362557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40861" cy="3630650"/>
                    </a:xfrm>
                    <a:prstGeom prst="rect">
                      <a:avLst/>
                    </a:prstGeom>
                    <a:noFill/>
                    <a:ln>
                      <a:noFill/>
                    </a:ln>
                  </pic:spPr>
                </pic:pic>
              </a:graphicData>
            </a:graphic>
          </wp:inline>
        </w:drawing>
      </w:r>
      <w:r>
        <w:rPr>
          <w:noProof/>
        </w:rPr>
        <w:lastRenderedPageBreak/>
        <w:drawing>
          <wp:inline distT="0" distB="0" distL="0" distR="0" wp14:anchorId="0A7D227B" wp14:editId="7EDD4A47">
            <wp:extent cx="4505632" cy="2980618"/>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11494" cy="2984496"/>
                    </a:xfrm>
                    <a:prstGeom prst="rect">
                      <a:avLst/>
                    </a:prstGeom>
                    <a:noFill/>
                    <a:ln>
                      <a:noFill/>
                    </a:ln>
                  </pic:spPr>
                </pic:pic>
              </a:graphicData>
            </a:graphic>
          </wp:inline>
        </w:drawing>
      </w:r>
      <w:r>
        <w:rPr>
          <w:noProof/>
        </w:rPr>
        <w:drawing>
          <wp:inline distT="0" distB="0" distL="0" distR="0" wp14:anchorId="2B026833" wp14:editId="0E939131">
            <wp:extent cx="4520381" cy="3426732"/>
            <wp:effectExtent l="0" t="0" r="0" b="25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25154" cy="3430351"/>
                    </a:xfrm>
                    <a:prstGeom prst="rect">
                      <a:avLst/>
                    </a:prstGeom>
                    <a:noFill/>
                    <a:ln>
                      <a:noFill/>
                    </a:ln>
                  </pic:spPr>
                </pic:pic>
              </a:graphicData>
            </a:graphic>
          </wp:inline>
        </w:drawing>
      </w:r>
    </w:p>
    <w:p w14:paraId="01E9CBF4" w14:textId="77777777" w:rsidR="0001664E" w:rsidRDefault="0001664E">
      <w:pPr>
        <w:rPr>
          <w:u w:val="single"/>
        </w:rPr>
      </w:pPr>
    </w:p>
    <w:p w14:paraId="5A3F8170" w14:textId="77777777" w:rsidR="0001664E" w:rsidRDefault="0001664E">
      <w:pPr>
        <w:rPr>
          <w:u w:val="single"/>
        </w:rPr>
      </w:pPr>
    </w:p>
    <w:p w14:paraId="58745175" w14:textId="77777777" w:rsidR="0001664E" w:rsidRDefault="0001664E">
      <w:pPr>
        <w:rPr>
          <w:u w:val="single"/>
        </w:rPr>
      </w:pPr>
    </w:p>
    <w:p w14:paraId="3DCF869A" w14:textId="77777777" w:rsidR="0001664E" w:rsidRDefault="0001664E">
      <w:pPr>
        <w:rPr>
          <w:u w:val="single"/>
        </w:rPr>
      </w:pPr>
    </w:p>
    <w:p w14:paraId="02CE9BF9" w14:textId="77777777" w:rsidR="0001664E" w:rsidRDefault="0001664E">
      <w:pPr>
        <w:rPr>
          <w:u w:val="single"/>
        </w:rPr>
      </w:pPr>
    </w:p>
    <w:p w14:paraId="48FBDD71" w14:textId="77777777" w:rsidR="0001664E" w:rsidRDefault="0001664E">
      <w:pPr>
        <w:rPr>
          <w:u w:val="single"/>
        </w:rPr>
      </w:pPr>
    </w:p>
    <w:p w14:paraId="01A60002" w14:textId="77777777" w:rsidR="0001664E" w:rsidRDefault="0001664E">
      <w:pPr>
        <w:rPr>
          <w:u w:val="single"/>
        </w:rPr>
      </w:pPr>
    </w:p>
    <w:p w14:paraId="344C3D46" w14:textId="77777777" w:rsidR="0001664E" w:rsidRDefault="0001664E">
      <w:pPr>
        <w:rPr>
          <w:u w:val="single"/>
        </w:rPr>
      </w:pPr>
    </w:p>
    <w:p w14:paraId="7D41C42B" w14:textId="0C5494DF" w:rsidR="00CF2F96" w:rsidRDefault="009E0E84">
      <w:pPr>
        <w:rPr>
          <w:u w:val="single"/>
        </w:rPr>
      </w:pPr>
      <w:r>
        <w:rPr>
          <w:u w:val="single"/>
        </w:rPr>
        <w:lastRenderedPageBreak/>
        <w:t>adminLogin</w:t>
      </w:r>
      <w:r w:rsidR="00E7516C">
        <w:rPr>
          <w:u w:val="single"/>
        </w:rPr>
        <w:t xml:space="preserve"> and userLogin</w:t>
      </w:r>
    </w:p>
    <w:p w14:paraId="0C9FB133" w14:textId="7A00620F" w:rsidR="007E5FC3" w:rsidRDefault="007E5FC3">
      <w:r>
        <w:t>Th</w:t>
      </w:r>
      <w:r w:rsidR="000B1DA0">
        <w:t xml:space="preserve">ese </w:t>
      </w:r>
      <w:r>
        <w:t>class</w:t>
      </w:r>
      <w:r w:rsidR="000B1DA0">
        <w:t>es</w:t>
      </w:r>
      <w:r>
        <w:t xml:space="preserve"> allow an admin</w:t>
      </w:r>
      <w:r w:rsidR="000B1DA0">
        <w:t xml:space="preserve"> and a user</w:t>
      </w:r>
      <w:r>
        <w:t xml:space="preserve"> to log into the application.</w:t>
      </w:r>
      <w:r w:rsidR="009D7CDC">
        <w:t xml:space="preserve"> The author has merged both classes into the same explanation in the report</w:t>
      </w:r>
      <w:r>
        <w:t xml:space="preserve"> </w:t>
      </w:r>
      <w:r w:rsidR="009D7CDC">
        <w:t xml:space="preserve">as they are very similar in what they do and how they work. The only difference </w:t>
      </w:r>
      <w:r w:rsidR="001342FD">
        <w:t>is</w:t>
      </w:r>
      <w:r w:rsidR="009D7CDC">
        <w:t xml:space="preserve"> that they call different database functions. </w:t>
      </w:r>
      <w:r>
        <w:t xml:space="preserve">The </w:t>
      </w:r>
      <w:proofErr w:type="spellStart"/>
      <w:r>
        <w:t>onCreate</w:t>
      </w:r>
      <w:proofErr w:type="spellEnd"/>
      <w:r>
        <w:t xml:space="preserve"> method sets a Click Listener on the adminLogin button. When this button is clicked the user</w:t>
      </w:r>
      <w:r w:rsidR="001342FD">
        <w:t>'</w:t>
      </w:r>
      <w:r>
        <w:t>s input is retrieved from the activity and assigned to two strings.</w:t>
      </w:r>
      <w:r w:rsidR="00E7516C">
        <w:t xml:space="preserve"> If any of the fields are empty the user sees a toast message </w:t>
      </w:r>
      <w:r w:rsidR="00B74B32">
        <w:t>telling them that all fields are required.</w:t>
      </w:r>
      <w:r w:rsidR="002062E8">
        <w:t xml:space="preserve"> If all fields are filed then a new object is created with the user</w:t>
      </w:r>
      <w:r w:rsidR="001342FD">
        <w:t>'</w:t>
      </w:r>
      <w:r w:rsidR="002062E8">
        <w:t xml:space="preserve">s input as its values. This is then passed to the relevant database to see if there is a record that has matching details with what the user has inputted. </w:t>
      </w:r>
      <w:r w:rsidR="00EE0C9E">
        <w:t>If there is a match then an if statement calls the next activity. If not then there is a toast message displayed saying that the login was not found.</w:t>
      </w:r>
    </w:p>
    <w:p w14:paraId="28D5CE1A" w14:textId="14869416" w:rsidR="00D97851" w:rsidRDefault="00D97851">
      <w:r>
        <w:t xml:space="preserve">The next method in the admin class is called </w:t>
      </w:r>
      <w:proofErr w:type="spellStart"/>
      <w:r>
        <w:t>openAdminHome</w:t>
      </w:r>
      <w:proofErr w:type="spellEnd"/>
      <w:r>
        <w:t>, in the user class this is called</w:t>
      </w:r>
      <w:r w:rsidR="00480686">
        <w:t xml:space="preserve"> </w:t>
      </w:r>
      <w:proofErr w:type="spellStart"/>
      <w:r w:rsidR="00480686">
        <w:t>openHome</w:t>
      </w:r>
      <w:proofErr w:type="spellEnd"/>
      <w:r w:rsidR="003866B7">
        <w:t xml:space="preserve">, in both of these methods the next intent is </w:t>
      </w:r>
      <w:proofErr w:type="gramStart"/>
      <w:r w:rsidR="003866B7">
        <w:t>opened</w:t>
      </w:r>
      <w:proofErr w:type="gramEnd"/>
      <w:r w:rsidR="003866B7">
        <w:t xml:space="preserve"> and the user account identification is passed to the next activity.</w:t>
      </w:r>
      <w:r w:rsidR="002E10CA">
        <w:t xml:space="preserve"> </w:t>
      </w:r>
    </w:p>
    <w:p w14:paraId="09EBD8FA" w14:textId="42A67AC7" w:rsidR="000D06A5" w:rsidRDefault="000D06A5">
      <w:r>
        <w:rPr>
          <w:noProof/>
        </w:rPr>
        <w:drawing>
          <wp:inline distT="0" distB="0" distL="0" distR="0" wp14:anchorId="6EC59EA4" wp14:editId="3BF860CD">
            <wp:extent cx="5036574" cy="385511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2566" cy="3859701"/>
                    </a:xfrm>
                    <a:prstGeom prst="rect">
                      <a:avLst/>
                    </a:prstGeom>
                    <a:noFill/>
                    <a:ln>
                      <a:noFill/>
                    </a:ln>
                  </pic:spPr>
                </pic:pic>
              </a:graphicData>
            </a:graphic>
          </wp:inline>
        </w:drawing>
      </w:r>
    </w:p>
    <w:p w14:paraId="07C10A20" w14:textId="5AC7AFC9" w:rsidR="000D06A5" w:rsidRDefault="000D06A5">
      <w:r>
        <w:rPr>
          <w:noProof/>
        </w:rPr>
        <w:lastRenderedPageBreak/>
        <w:drawing>
          <wp:inline distT="0" distB="0" distL="0" distR="0" wp14:anchorId="44EA117F" wp14:editId="3FB340BF">
            <wp:extent cx="5051323" cy="3437051"/>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58371" cy="3441847"/>
                    </a:xfrm>
                    <a:prstGeom prst="rect">
                      <a:avLst/>
                    </a:prstGeom>
                    <a:noFill/>
                    <a:ln>
                      <a:noFill/>
                    </a:ln>
                  </pic:spPr>
                </pic:pic>
              </a:graphicData>
            </a:graphic>
          </wp:inline>
        </w:drawing>
      </w:r>
    </w:p>
    <w:p w14:paraId="39AF880A" w14:textId="69C9B149" w:rsidR="000D06A5" w:rsidRDefault="000D06A5">
      <w:r>
        <w:rPr>
          <w:noProof/>
        </w:rPr>
        <w:drawing>
          <wp:inline distT="0" distB="0" distL="0" distR="0" wp14:anchorId="1160197E" wp14:editId="7BD50E1C">
            <wp:extent cx="5066071" cy="1801682"/>
            <wp:effectExtent l="0" t="0" r="127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076656" cy="1805446"/>
                    </a:xfrm>
                    <a:prstGeom prst="rect">
                      <a:avLst/>
                    </a:prstGeom>
                    <a:noFill/>
                    <a:ln>
                      <a:noFill/>
                    </a:ln>
                  </pic:spPr>
                </pic:pic>
              </a:graphicData>
            </a:graphic>
          </wp:inline>
        </w:drawing>
      </w:r>
    </w:p>
    <w:p w14:paraId="79A32238" w14:textId="6C789D6E" w:rsidR="00C21586" w:rsidRDefault="00C21586">
      <w:r>
        <w:rPr>
          <w:noProof/>
        </w:rPr>
        <w:lastRenderedPageBreak/>
        <w:drawing>
          <wp:inline distT="0" distB="0" distL="0" distR="0" wp14:anchorId="75C0E247" wp14:editId="7D70D3C1">
            <wp:extent cx="4962832" cy="3857841"/>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70648" cy="3863917"/>
                    </a:xfrm>
                    <a:prstGeom prst="rect">
                      <a:avLst/>
                    </a:prstGeom>
                    <a:noFill/>
                    <a:ln>
                      <a:noFill/>
                    </a:ln>
                  </pic:spPr>
                </pic:pic>
              </a:graphicData>
            </a:graphic>
          </wp:inline>
        </w:drawing>
      </w:r>
    </w:p>
    <w:p w14:paraId="6A3C6AC9" w14:textId="28F29C82" w:rsidR="00C21586" w:rsidRDefault="00C21586">
      <w:r>
        <w:rPr>
          <w:noProof/>
        </w:rPr>
        <w:drawing>
          <wp:inline distT="0" distB="0" distL="0" distR="0" wp14:anchorId="45B51A61" wp14:editId="200CDFCE">
            <wp:extent cx="4962525" cy="30337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71405" cy="3039153"/>
                    </a:xfrm>
                    <a:prstGeom prst="rect">
                      <a:avLst/>
                    </a:prstGeom>
                    <a:noFill/>
                    <a:ln>
                      <a:noFill/>
                    </a:ln>
                  </pic:spPr>
                </pic:pic>
              </a:graphicData>
            </a:graphic>
          </wp:inline>
        </w:drawing>
      </w:r>
    </w:p>
    <w:p w14:paraId="7E6AE351" w14:textId="3599955C" w:rsidR="00C21586" w:rsidRDefault="00C21586">
      <w:r>
        <w:rPr>
          <w:noProof/>
        </w:rPr>
        <w:drawing>
          <wp:inline distT="0" distB="0" distL="0" distR="0" wp14:anchorId="4C9670FA" wp14:editId="746AA194">
            <wp:extent cx="4925961" cy="1375753"/>
            <wp:effectExtent l="0" t="0" r="825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33346" cy="1377816"/>
                    </a:xfrm>
                    <a:prstGeom prst="rect">
                      <a:avLst/>
                    </a:prstGeom>
                    <a:noFill/>
                    <a:ln>
                      <a:noFill/>
                    </a:ln>
                  </pic:spPr>
                </pic:pic>
              </a:graphicData>
            </a:graphic>
          </wp:inline>
        </w:drawing>
      </w:r>
    </w:p>
    <w:p w14:paraId="41F65909" w14:textId="68203511" w:rsidR="001C6357" w:rsidRDefault="001C6357"/>
    <w:p w14:paraId="795755F4" w14:textId="7DFEA9F5" w:rsidR="00470CA9" w:rsidRDefault="00470CA9">
      <w:pPr>
        <w:rPr>
          <w:u w:val="single"/>
        </w:rPr>
      </w:pPr>
      <w:proofErr w:type="spellStart"/>
      <w:r>
        <w:rPr>
          <w:u w:val="single"/>
        </w:rPr>
        <w:lastRenderedPageBreak/>
        <w:t>createNewPosts</w:t>
      </w:r>
      <w:proofErr w:type="spellEnd"/>
    </w:p>
    <w:p w14:paraId="2DCB292C" w14:textId="45384881" w:rsidR="00470CA9" w:rsidRDefault="00470CA9">
      <w:r>
        <w:t xml:space="preserve">This class is different from the others explained so far as it has two database connections. This is because this class requests data from two different tables. </w:t>
      </w:r>
      <w:r w:rsidR="00983AAC">
        <w:t xml:space="preserve">The first method in this class is the </w:t>
      </w:r>
      <w:proofErr w:type="spellStart"/>
      <w:r w:rsidR="00983AAC">
        <w:t>createDate</w:t>
      </w:r>
      <w:proofErr w:type="spellEnd"/>
      <w:r w:rsidR="00983AAC">
        <w:t xml:space="preserve"> method. </w:t>
      </w:r>
      <w:r w:rsidR="00DF37C7">
        <w:t xml:space="preserve">This method is used to create a date that displays in the Americanised format of year, month, </w:t>
      </w:r>
      <w:r w:rsidR="001076C9">
        <w:t xml:space="preserve">and </w:t>
      </w:r>
      <w:r w:rsidR="00DF37C7">
        <w:t>da</w:t>
      </w:r>
      <w:r w:rsidR="001342FD">
        <w:t>y</w:t>
      </w:r>
      <w:r w:rsidR="00DF37C7">
        <w:t xml:space="preserve"> follow</w:t>
      </w:r>
      <w:r w:rsidR="001076C9">
        <w:t>ed</w:t>
      </w:r>
      <w:r w:rsidR="00DF37C7">
        <w:t xml:space="preserve"> by the time posted. A timestamp string is returned from this method so other methods in the file can use it.</w:t>
      </w:r>
      <w:r w:rsidR="004B0E9D">
        <w:t xml:space="preserve"> </w:t>
      </w:r>
    </w:p>
    <w:p w14:paraId="55639219" w14:textId="5511BCF9" w:rsidR="004B0E9D" w:rsidRDefault="004B0E9D">
      <w:r>
        <w:t xml:space="preserve">The create method receives data from the previous activity. </w:t>
      </w:r>
      <w:r w:rsidR="00C171A5">
        <w:t xml:space="preserve">The data passed from the previous activity is retrieved and is assigned as the </w:t>
      </w:r>
      <w:proofErr w:type="spellStart"/>
      <w:r w:rsidR="00C171A5">
        <w:t>userID</w:t>
      </w:r>
      <w:proofErr w:type="spellEnd"/>
      <w:r w:rsidR="00C171A5">
        <w:t>. This is to simplify code as it is a lot simpler to pass one String from the database than re-query the database in the create method</w:t>
      </w:r>
      <w:r w:rsidR="00A525FF">
        <w:t>, especially as this string is needed to later fetch details in the create method.</w:t>
      </w:r>
    </w:p>
    <w:p w14:paraId="248B6F8F" w14:textId="538B1106" w:rsidR="00C601C0" w:rsidRDefault="00C601C0">
      <w:r>
        <w:t xml:space="preserve">Below this there is a call to a method called </w:t>
      </w:r>
      <w:proofErr w:type="spellStart"/>
      <w:r>
        <w:t>getNames</w:t>
      </w:r>
      <w:proofErr w:type="spellEnd"/>
      <w:r>
        <w:t>, this is used to get the username for a welcome back message within the application. This passes the ID that was fetched from the previous intent to it.</w:t>
      </w:r>
      <w:r w:rsidR="00FC6BA9">
        <w:t xml:space="preserve"> </w:t>
      </w:r>
    </w:p>
    <w:p w14:paraId="43427D56" w14:textId="05DB627C" w:rsidR="00FC6BA9" w:rsidRDefault="00FC6BA9">
      <w:r>
        <w:t>Underneath this</w:t>
      </w:r>
      <w:r w:rsidR="006466A0">
        <w:t>,</w:t>
      </w:r>
      <w:r>
        <w:t xml:space="preserve"> there is a</w:t>
      </w:r>
      <w:r w:rsidR="006466A0">
        <w:t>n</w:t>
      </w:r>
      <w:r>
        <w:t xml:space="preserve"> on</w:t>
      </w:r>
      <w:r w:rsidR="006466A0">
        <w:t>-</w:t>
      </w:r>
      <w:r>
        <w:t>click listener for the create post button.</w:t>
      </w:r>
      <w:r w:rsidR="002029F2">
        <w:t xml:space="preserve"> When this button is clicked it checks what the user has inputted into the activity, </w:t>
      </w:r>
      <w:proofErr w:type="gramStart"/>
      <w:r w:rsidR="002029F2">
        <w:t>If</w:t>
      </w:r>
      <w:proofErr w:type="gramEnd"/>
      <w:r w:rsidR="002029F2">
        <w:t xml:space="preserve"> any of the textboxes are empty, a toast message is displayed telling the user that all boxes need to be filled.</w:t>
      </w:r>
    </w:p>
    <w:p w14:paraId="5FCC31D3" w14:textId="4C5DE1D9" w:rsidR="00CE4D4A" w:rsidRDefault="00CE4D4A">
      <w:r>
        <w:t>If all the input fields are filled then the else statement occurs.</w:t>
      </w:r>
      <w:r w:rsidR="006B6B72">
        <w:t xml:space="preserve"> </w:t>
      </w:r>
      <w:r w:rsidR="00B02B5A">
        <w:t xml:space="preserve">This calls the create date method. This is called here to ensure the date created matches the time the user posts. </w:t>
      </w:r>
      <w:r w:rsidR="001B75A7">
        <w:t xml:space="preserve">The data the user inputted is then passed into a new post object. </w:t>
      </w:r>
      <w:r w:rsidR="00AC63A0">
        <w:t xml:space="preserve">This object is then added to the post database using the </w:t>
      </w:r>
      <w:proofErr w:type="spellStart"/>
      <w:r w:rsidR="00AC63A0">
        <w:t>addPost</w:t>
      </w:r>
      <w:proofErr w:type="spellEnd"/>
      <w:r w:rsidR="00AC63A0">
        <w:t xml:space="preserve"> method. A toast message is displayed that lets the user know the post has been created.</w:t>
      </w:r>
      <w:r w:rsidR="00530C87">
        <w:t xml:space="preserve"> </w:t>
      </w:r>
    </w:p>
    <w:p w14:paraId="29CD341E" w14:textId="5B489D11" w:rsidR="00530C87" w:rsidRDefault="00530C87">
      <w:r>
        <w:t xml:space="preserve">The last method in this class is the </w:t>
      </w:r>
      <w:proofErr w:type="spellStart"/>
      <w:r>
        <w:t>getNames</w:t>
      </w:r>
      <w:proofErr w:type="spellEnd"/>
      <w:r>
        <w:t xml:space="preserve"> metho</w:t>
      </w:r>
      <w:r w:rsidR="005370E8">
        <w:t>d</w:t>
      </w:r>
      <w:r>
        <w:t xml:space="preserve">, this method was mentioned earlier as it is called in the </w:t>
      </w:r>
      <w:proofErr w:type="spellStart"/>
      <w:r>
        <w:t>onCreate</w:t>
      </w:r>
      <w:proofErr w:type="spellEnd"/>
      <w:r>
        <w:t xml:space="preserve"> method</w:t>
      </w:r>
      <w:r w:rsidR="000E7084">
        <w:t>.</w:t>
      </w:r>
      <w:r w:rsidR="005370E8">
        <w:t xml:space="preserve"> This method takes the </w:t>
      </w:r>
      <w:proofErr w:type="spellStart"/>
      <w:r w:rsidR="005370E8">
        <w:t>accountID</w:t>
      </w:r>
      <w:proofErr w:type="spellEnd"/>
      <w:r w:rsidR="005370E8">
        <w:t xml:space="preserve"> value and calls the </w:t>
      </w:r>
      <w:proofErr w:type="spellStart"/>
      <w:r w:rsidR="005370E8">
        <w:t>fetchUser</w:t>
      </w:r>
      <w:proofErr w:type="spellEnd"/>
      <w:r w:rsidR="005370E8">
        <w:t xml:space="preserve"> method that is linked to the user’s database. This </w:t>
      </w:r>
      <w:proofErr w:type="spellStart"/>
      <w:r w:rsidR="005370E8">
        <w:t>get’s</w:t>
      </w:r>
      <w:proofErr w:type="spellEnd"/>
      <w:r w:rsidR="005370E8">
        <w:t xml:space="preserve"> the poster</w:t>
      </w:r>
      <w:r w:rsidR="006466A0">
        <w:t>'</w:t>
      </w:r>
      <w:r w:rsidR="005370E8">
        <w:t>s first and surname and sets the welcome back message to their name. This is important as this is later fetched when the user submits a post so that the user</w:t>
      </w:r>
      <w:r w:rsidR="006466A0">
        <w:t>'</w:t>
      </w:r>
      <w:r w:rsidR="005370E8">
        <w:t>s post has a name linked to it.</w:t>
      </w:r>
    </w:p>
    <w:p w14:paraId="246FF0C2" w14:textId="60FB5EB2" w:rsidR="00984641" w:rsidRDefault="00282803">
      <w:r>
        <w:rPr>
          <w:noProof/>
        </w:rPr>
        <w:lastRenderedPageBreak/>
        <w:drawing>
          <wp:inline distT="0" distB="0" distL="0" distR="0" wp14:anchorId="64F56485" wp14:editId="64350485">
            <wp:extent cx="5110316" cy="3938210"/>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16168" cy="3942720"/>
                    </a:xfrm>
                    <a:prstGeom prst="rect">
                      <a:avLst/>
                    </a:prstGeom>
                    <a:noFill/>
                    <a:ln>
                      <a:noFill/>
                    </a:ln>
                  </pic:spPr>
                </pic:pic>
              </a:graphicData>
            </a:graphic>
          </wp:inline>
        </w:drawing>
      </w:r>
    </w:p>
    <w:p w14:paraId="266CC096" w14:textId="5A8F48EC" w:rsidR="00282803" w:rsidRDefault="00282803">
      <w:r>
        <w:rPr>
          <w:noProof/>
        </w:rPr>
        <w:drawing>
          <wp:inline distT="0" distB="0" distL="0" distR="0" wp14:anchorId="117681E9" wp14:editId="7D6303A2">
            <wp:extent cx="5095568" cy="3784263"/>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01186" cy="3788435"/>
                    </a:xfrm>
                    <a:prstGeom prst="rect">
                      <a:avLst/>
                    </a:prstGeom>
                    <a:noFill/>
                    <a:ln>
                      <a:noFill/>
                    </a:ln>
                  </pic:spPr>
                </pic:pic>
              </a:graphicData>
            </a:graphic>
          </wp:inline>
        </w:drawing>
      </w:r>
    </w:p>
    <w:p w14:paraId="45ED754D" w14:textId="2AF8B214" w:rsidR="00282803" w:rsidRDefault="00282803">
      <w:r>
        <w:rPr>
          <w:noProof/>
        </w:rPr>
        <w:lastRenderedPageBreak/>
        <w:drawing>
          <wp:inline distT="0" distB="0" distL="0" distR="0" wp14:anchorId="3EA773B8" wp14:editId="12F3B879">
            <wp:extent cx="5036574" cy="320235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39814" cy="3204412"/>
                    </a:xfrm>
                    <a:prstGeom prst="rect">
                      <a:avLst/>
                    </a:prstGeom>
                    <a:noFill/>
                    <a:ln>
                      <a:noFill/>
                    </a:ln>
                  </pic:spPr>
                </pic:pic>
              </a:graphicData>
            </a:graphic>
          </wp:inline>
        </w:drawing>
      </w:r>
    </w:p>
    <w:p w14:paraId="21D484FB" w14:textId="7FE86067" w:rsidR="00282803" w:rsidRDefault="00282803">
      <w:r>
        <w:rPr>
          <w:noProof/>
        </w:rPr>
        <w:drawing>
          <wp:inline distT="0" distB="0" distL="0" distR="0" wp14:anchorId="5E2DFCB5" wp14:editId="4E4B05B9">
            <wp:extent cx="5058697" cy="2617089"/>
            <wp:effectExtent l="0" t="0" r="889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63391" cy="2619517"/>
                    </a:xfrm>
                    <a:prstGeom prst="rect">
                      <a:avLst/>
                    </a:prstGeom>
                    <a:noFill/>
                    <a:ln>
                      <a:noFill/>
                    </a:ln>
                  </pic:spPr>
                </pic:pic>
              </a:graphicData>
            </a:graphic>
          </wp:inline>
        </w:drawing>
      </w:r>
    </w:p>
    <w:p w14:paraId="11ACA372" w14:textId="4D47247F" w:rsidR="00214637" w:rsidRDefault="00214637">
      <w:pPr>
        <w:rPr>
          <w:u w:val="single"/>
        </w:rPr>
      </w:pPr>
    </w:p>
    <w:p w14:paraId="3D50045D" w14:textId="3C058EF9" w:rsidR="00214637" w:rsidRDefault="00214637">
      <w:pPr>
        <w:rPr>
          <w:u w:val="single"/>
        </w:rPr>
      </w:pPr>
      <w:proofErr w:type="spellStart"/>
      <w:r>
        <w:rPr>
          <w:u w:val="single"/>
        </w:rPr>
        <w:t>deleteUser</w:t>
      </w:r>
      <w:proofErr w:type="spellEnd"/>
    </w:p>
    <w:p w14:paraId="3C4ACBB0" w14:textId="6C6E2808" w:rsidR="00214637" w:rsidRDefault="00214637">
      <w:r>
        <w:t>This activity is used by the admin when they want to delete a user. At the top of the class is two database connections. This is because when a user is deleted all their posts also need to be deleted.</w:t>
      </w:r>
      <w:r w:rsidR="005D57B8">
        <w:t xml:space="preserve"> </w:t>
      </w:r>
    </w:p>
    <w:p w14:paraId="352E7815" w14:textId="56475025" w:rsidR="00D933C8" w:rsidRDefault="00D933C8" w:rsidP="00D933C8">
      <w:r>
        <w:t xml:space="preserve">In the </w:t>
      </w:r>
      <w:proofErr w:type="spellStart"/>
      <w:r>
        <w:t>onCreate</w:t>
      </w:r>
      <w:proofErr w:type="spellEnd"/>
      <w:r>
        <w:t xml:space="preserve"> method</w:t>
      </w:r>
      <w:r w:rsidR="00314067">
        <w:t>,</w:t>
      </w:r>
      <w:r>
        <w:t xml:space="preserve"> a spinner is set up. This spinner will display all the standard user accounts that are registered with the system. To populate the spinner the </w:t>
      </w:r>
      <w:proofErr w:type="spellStart"/>
      <w:r>
        <w:t>viewUsers</w:t>
      </w:r>
      <w:proofErr w:type="spellEnd"/>
      <w:r>
        <w:t xml:space="preserve"> method is called after this. </w:t>
      </w:r>
    </w:p>
    <w:p w14:paraId="66B62D1A" w14:textId="706ADFA5" w:rsidR="00332EA1" w:rsidRDefault="00D933C8" w:rsidP="00D933C8">
      <w:r>
        <w:t>Underneath this is a</w:t>
      </w:r>
      <w:r w:rsidR="00314067">
        <w:t>n</w:t>
      </w:r>
      <w:r>
        <w:t xml:space="preserve"> </w:t>
      </w:r>
      <w:proofErr w:type="spellStart"/>
      <w:r>
        <w:t>onClick</w:t>
      </w:r>
      <w:proofErr w:type="spellEnd"/>
      <w:r>
        <w:t xml:space="preserve"> method for the delete button. When this is clicked the current value is fetched by the Spinner. This is then passed to a database function called </w:t>
      </w:r>
      <w:proofErr w:type="spellStart"/>
      <w:r>
        <w:t>deleteUser</w:t>
      </w:r>
      <w:proofErr w:type="spellEnd"/>
      <w:r>
        <w:t xml:space="preserve"> in the user</w:t>
      </w:r>
      <w:r w:rsidR="00314067">
        <w:t>'</w:t>
      </w:r>
      <w:r>
        <w:t>s database, which deletes a user from the user</w:t>
      </w:r>
      <w:r w:rsidR="00314067">
        <w:t>'</w:t>
      </w:r>
      <w:r>
        <w:t>s database that has a matching id to the one passed. Then the same ID is passed to the posts database this is then used to find all the posts that ha</w:t>
      </w:r>
      <w:r w:rsidR="00314067">
        <w:t>ve</w:t>
      </w:r>
      <w:r>
        <w:t xml:space="preserve"> that </w:t>
      </w:r>
      <w:proofErr w:type="spellStart"/>
      <w:r>
        <w:t>usersID</w:t>
      </w:r>
      <w:proofErr w:type="spellEnd"/>
      <w:r>
        <w:t>, it then deletes all those posts</w:t>
      </w:r>
      <w:r w:rsidR="006E667B">
        <w:t xml:space="preserve">. If the user has been deleted then a toast message is </w:t>
      </w:r>
      <w:r w:rsidR="006E667B">
        <w:lastRenderedPageBreak/>
        <w:t xml:space="preserve">displayed telling the user the account is gone, then, another toast message is displayed if all the </w:t>
      </w:r>
      <w:r w:rsidR="00314067">
        <w:t>us</w:t>
      </w:r>
      <w:r w:rsidR="006E667B">
        <w:t>er accounts have been deleted relating to that.</w:t>
      </w:r>
      <w:r w:rsidR="00332EA1">
        <w:t xml:space="preserve"> </w:t>
      </w:r>
    </w:p>
    <w:p w14:paraId="73E8CAB3" w14:textId="3EAA9BB5" w:rsidR="006B010A" w:rsidRDefault="00332EA1" w:rsidP="00D933C8">
      <w:r>
        <w:t xml:space="preserve">In the last part of the method is the code that live updates the activity. </w:t>
      </w:r>
      <w:r w:rsidR="00FE3A8B">
        <w:t xml:space="preserve">This code works by closing the current activity and reopening the application on the current activity which fetches the </w:t>
      </w:r>
      <w:r w:rsidR="00986C21">
        <w:t>up-to-date</w:t>
      </w:r>
      <w:r w:rsidR="00FE3A8B">
        <w:t xml:space="preserve"> information from the database. Transitions are removed from this so this is </w:t>
      </w:r>
      <w:r w:rsidR="00001DC2">
        <w:t>seamless,</w:t>
      </w:r>
      <w:r w:rsidR="00FE3A8B">
        <w:t xml:space="preserve"> and the use</w:t>
      </w:r>
      <w:r w:rsidR="006D3B25">
        <w:t>r</w:t>
      </w:r>
      <w:r w:rsidR="00FE3A8B">
        <w:t xml:space="preserve"> does not know the application has been closed and reopened again.</w:t>
      </w:r>
      <w:r w:rsidR="00986C21">
        <w:t xml:space="preserve"> </w:t>
      </w:r>
    </w:p>
    <w:p w14:paraId="53C912EC" w14:textId="120D8E97" w:rsidR="005859E0" w:rsidRDefault="006B010A" w:rsidP="00D933C8">
      <w:r>
        <w:t>Below are two autogenerate</w:t>
      </w:r>
      <w:r w:rsidR="006D3B25">
        <w:t>d</w:t>
      </w:r>
      <w:r>
        <w:t xml:space="preserve"> methods, these are needed for the spinner, however</w:t>
      </w:r>
      <w:r w:rsidR="003A1B90">
        <w:t>,</w:t>
      </w:r>
      <w:r>
        <w:t xml:space="preserve"> they are not used so they remain empty.</w:t>
      </w:r>
      <w:r w:rsidR="005859E0">
        <w:t xml:space="preserve"> </w:t>
      </w:r>
    </w:p>
    <w:p w14:paraId="52C19D89" w14:textId="48F278C3" w:rsidR="00D933C8" w:rsidRDefault="005859E0" w:rsidP="00D933C8">
      <w:r>
        <w:t xml:space="preserve">The last method in this class is the </w:t>
      </w:r>
      <w:proofErr w:type="spellStart"/>
      <w:r>
        <w:t>viewUsers</w:t>
      </w:r>
      <w:proofErr w:type="spellEnd"/>
      <w:r>
        <w:t xml:space="preserve"> method.</w:t>
      </w:r>
      <w:r w:rsidR="00473639">
        <w:t xml:space="preserve"> This works the same as the </w:t>
      </w:r>
      <w:proofErr w:type="spellStart"/>
      <w:r w:rsidR="00473639">
        <w:t>viewUsers</w:t>
      </w:r>
      <w:proofErr w:type="spellEnd"/>
      <w:r w:rsidR="00473639">
        <w:t xml:space="preserve"> function in the </w:t>
      </w:r>
      <w:proofErr w:type="spellStart"/>
      <w:r w:rsidR="00473639">
        <w:t>adminHub</w:t>
      </w:r>
      <w:proofErr w:type="spellEnd"/>
      <w:r w:rsidR="00473639">
        <w:t xml:space="preserve">, except </w:t>
      </w:r>
      <w:proofErr w:type="gramStart"/>
      <w:r w:rsidR="00473639">
        <w:t>the final result</w:t>
      </w:r>
      <w:proofErr w:type="gramEnd"/>
      <w:r w:rsidR="00473639">
        <w:t xml:space="preserve"> is added to a spinner rather than a list view.</w:t>
      </w:r>
      <w:r w:rsidR="00C22846">
        <w:t xml:space="preserve"> </w:t>
      </w:r>
      <w:r w:rsidR="00D933C8">
        <w:t xml:space="preserve"> </w:t>
      </w:r>
    </w:p>
    <w:p w14:paraId="4F66C8B4" w14:textId="779A8A15" w:rsidR="00D933C8" w:rsidRDefault="00C22846">
      <w:r>
        <w:rPr>
          <w:noProof/>
        </w:rPr>
        <w:drawing>
          <wp:inline distT="0" distB="0" distL="0" distR="0" wp14:anchorId="72A3513C" wp14:editId="0AD71057">
            <wp:extent cx="5220929" cy="374254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24190" cy="3744880"/>
                    </a:xfrm>
                    <a:prstGeom prst="rect">
                      <a:avLst/>
                    </a:prstGeom>
                    <a:noFill/>
                    <a:ln>
                      <a:noFill/>
                    </a:ln>
                  </pic:spPr>
                </pic:pic>
              </a:graphicData>
            </a:graphic>
          </wp:inline>
        </w:drawing>
      </w:r>
    </w:p>
    <w:p w14:paraId="7EB03578" w14:textId="5360FA90" w:rsidR="00C22846" w:rsidRDefault="00C22846">
      <w:r>
        <w:rPr>
          <w:noProof/>
        </w:rPr>
        <w:lastRenderedPageBreak/>
        <w:drawing>
          <wp:inline distT="0" distB="0" distL="0" distR="0" wp14:anchorId="7536937B" wp14:editId="1ACA0650">
            <wp:extent cx="5126468" cy="3421626"/>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30921" cy="3424598"/>
                    </a:xfrm>
                    <a:prstGeom prst="rect">
                      <a:avLst/>
                    </a:prstGeom>
                    <a:noFill/>
                    <a:ln>
                      <a:noFill/>
                    </a:ln>
                  </pic:spPr>
                </pic:pic>
              </a:graphicData>
            </a:graphic>
          </wp:inline>
        </w:drawing>
      </w:r>
    </w:p>
    <w:p w14:paraId="4A793570" w14:textId="59D8F8E2" w:rsidR="00C22846" w:rsidRDefault="00C22846">
      <w:r>
        <w:rPr>
          <w:noProof/>
        </w:rPr>
        <w:drawing>
          <wp:inline distT="0" distB="0" distL="0" distR="0" wp14:anchorId="42A911C5" wp14:editId="1748AB1B">
            <wp:extent cx="5184058" cy="29358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91988" cy="2940381"/>
                    </a:xfrm>
                    <a:prstGeom prst="rect">
                      <a:avLst/>
                    </a:prstGeom>
                    <a:noFill/>
                    <a:ln>
                      <a:noFill/>
                    </a:ln>
                  </pic:spPr>
                </pic:pic>
              </a:graphicData>
            </a:graphic>
          </wp:inline>
        </w:drawing>
      </w:r>
    </w:p>
    <w:p w14:paraId="73D0DA47" w14:textId="126246C4" w:rsidR="00C22846" w:rsidRDefault="00C22846">
      <w:r>
        <w:rPr>
          <w:noProof/>
        </w:rPr>
        <w:lastRenderedPageBreak/>
        <w:drawing>
          <wp:inline distT="0" distB="0" distL="0" distR="0" wp14:anchorId="52CC225F" wp14:editId="29220573">
            <wp:extent cx="5272548" cy="3040348"/>
            <wp:effectExtent l="0" t="0" r="4445"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86277" cy="3048265"/>
                    </a:xfrm>
                    <a:prstGeom prst="rect">
                      <a:avLst/>
                    </a:prstGeom>
                    <a:noFill/>
                    <a:ln>
                      <a:noFill/>
                    </a:ln>
                  </pic:spPr>
                </pic:pic>
              </a:graphicData>
            </a:graphic>
          </wp:inline>
        </w:drawing>
      </w:r>
    </w:p>
    <w:p w14:paraId="5F418EFD" w14:textId="71176C2E" w:rsidR="00CA685A" w:rsidRDefault="00CA685A"/>
    <w:p w14:paraId="2A9E0C9C" w14:textId="49788DB9" w:rsidR="00CA685A" w:rsidRDefault="00CA685A">
      <w:pPr>
        <w:rPr>
          <w:u w:val="single"/>
        </w:rPr>
      </w:pPr>
      <w:proofErr w:type="spellStart"/>
      <w:r>
        <w:rPr>
          <w:u w:val="single"/>
        </w:rPr>
        <w:t>MainActivity</w:t>
      </w:r>
      <w:proofErr w:type="spellEnd"/>
      <w:r>
        <w:rPr>
          <w:u w:val="single"/>
        </w:rPr>
        <w:t xml:space="preserve"> </w:t>
      </w:r>
    </w:p>
    <w:p w14:paraId="30E1CF45" w14:textId="6B1EAFDF" w:rsidR="00CA685A" w:rsidRDefault="00F02C71">
      <w:r>
        <w:t>The main activity is unique compared to other classes in this application. This is the first activity that opens when the user launches the activity.</w:t>
      </w:r>
      <w:r w:rsidR="00F21078">
        <w:t xml:space="preserve"> </w:t>
      </w:r>
      <w:r w:rsidR="006908F7">
        <w:t xml:space="preserve">This activity acts </w:t>
      </w:r>
      <w:r w:rsidR="003A1B90">
        <w:t xml:space="preserve">as </w:t>
      </w:r>
      <w:r w:rsidR="006908F7">
        <w:t xml:space="preserve">a splash </w:t>
      </w:r>
      <w:r w:rsidR="00BC2736">
        <w:t>screen,</w:t>
      </w:r>
      <w:r w:rsidR="006908F7">
        <w:t xml:space="preserve"> so the application doesn’t seem like a sudden start. This is also good for accidental openings of the app as it allows the user </w:t>
      </w:r>
      <w:r w:rsidR="00BC2736">
        <w:t xml:space="preserve">to understand what they have opened before the app starts. This works by having a handler in the </w:t>
      </w:r>
      <w:proofErr w:type="spellStart"/>
      <w:r w:rsidR="00BC2736">
        <w:t>OnCreate</w:t>
      </w:r>
      <w:proofErr w:type="spellEnd"/>
      <w:r w:rsidR="00BC2736">
        <w:t xml:space="preserve"> method. This handler delays the opening of the next activity by a timer set by me. This current delay is set for three seconds. After three seconds the application opens the next activity.</w:t>
      </w:r>
    </w:p>
    <w:p w14:paraId="3AF6DCCD" w14:textId="047BE1D2" w:rsidR="008C04B1" w:rsidRDefault="008C04B1">
      <w:r>
        <w:rPr>
          <w:noProof/>
        </w:rPr>
        <w:lastRenderedPageBreak/>
        <w:drawing>
          <wp:inline distT="0" distB="0" distL="0" distR="0" wp14:anchorId="57798DDA" wp14:editId="088F8206">
            <wp:extent cx="4925961" cy="4316502"/>
            <wp:effectExtent l="0" t="0" r="8255" b="825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31135" cy="4321035"/>
                    </a:xfrm>
                    <a:prstGeom prst="rect">
                      <a:avLst/>
                    </a:prstGeom>
                    <a:noFill/>
                    <a:ln>
                      <a:noFill/>
                    </a:ln>
                  </pic:spPr>
                </pic:pic>
              </a:graphicData>
            </a:graphic>
          </wp:inline>
        </w:drawing>
      </w:r>
    </w:p>
    <w:p w14:paraId="1F92ED43" w14:textId="173593F6" w:rsidR="008C04B1" w:rsidRDefault="008C04B1">
      <w:r>
        <w:rPr>
          <w:noProof/>
        </w:rPr>
        <w:drawing>
          <wp:inline distT="0" distB="0" distL="0" distR="0" wp14:anchorId="6B1DACDA" wp14:editId="486C31B0">
            <wp:extent cx="4955458" cy="2130358"/>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65963" cy="2134874"/>
                    </a:xfrm>
                    <a:prstGeom prst="rect">
                      <a:avLst/>
                    </a:prstGeom>
                    <a:noFill/>
                    <a:ln>
                      <a:noFill/>
                    </a:ln>
                  </pic:spPr>
                </pic:pic>
              </a:graphicData>
            </a:graphic>
          </wp:inline>
        </w:drawing>
      </w:r>
    </w:p>
    <w:p w14:paraId="7D79F3CB" w14:textId="4A8AB220" w:rsidR="00900514" w:rsidRDefault="00900514"/>
    <w:p w14:paraId="45E0475F" w14:textId="481EE7DF" w:rsidR="00900514" w:rsidRDefault="00900514"/>
    <w:p w14:paraId="64B2201D" w14:textId="2086EB07" w:rsidR="00900514" w:rsidRDefault="00900514"/>
    <w:p w14:paraId="72F333FF" w14:textId="771EB046" w:rsidR="00900514" w:rsidRDefault="00900514"/>
    <w:p w14:paraId="6F5D6A55" w14:textId="6DC53749" w:rsidR="00900514" w:rsidRDefault="00900514"/>
    <w:p w14:paraId="41E6E7D3" w14:textId="525870AE" w:rsidR="00900514" w:rsidRDefault="00900514"/>
    <w:p w14:paraId="25E793B0" w14:textId="40197D90" w:rsidR="00900514" w:rsidRDefault="00900514"/>
    <w:p w14:paraId="2CF2C0C0" w14:textId="77D94B81" w:rsidR="00900514" w:rsidRDefault="00900514"/>
    <w:p w14:paraId="6632982F" w14:textId="573E5F7A" w:rsidR="00900514" w:rsidRDefault="00900514">
      <w:pPr>
        <w:rPr>
          <w:u w:val="single"/>
        </w:rPr>
      </w:pPr>
      <w:proofErr w:type="spellStart"/>
      <w:r>
        <w:rPr>
          <w:u w:val="single"/>
        </w:rPr>
        <w:lastRenderedPageBreak/>
        <w:t>myAccount</w:t>
      </w:r>
      <w:proofErr w:type="spellEnd"/>
    </w:p>
    <w:p w14:paraId="0EE1A490" w14:textId="533F6D09" w:rsidR="00900514" w:rsidRDefault="00F3032D">
      <w:r>
        <w:rPr>
          <w:noProof/>
        </w:rPr>
        <w:drawing>
          <wp:anchor distT="0" distB="0" distL="114300" distR="114300" simplePos="0" relativeHeight="251665408" behindDoc="0" locked="0" layoutInCell="1" allowOverlap="1" wp14:anchorId="03C6F104" wp14:editId="1496A2FB">
            <wp:simplePos x="0" y="0"/>
            <wp:positionH relativeFrom="column">
              <wp:posOffset>-15240</wp:posOffset>
            </wp:positionH>
            <wp:positionV relativeFrom="paragraph">
              <wp:posOffset>1992630</wp:posOffset>
            </wp:positionV>
            <wp:extent cx="4770755" cy="3644900"/>
            <wp:effectExtent l="0" t="0" r="0" b="0"/>
            <wp:wrapSquare wrapText="bothSides"/>
            <wp:docPr id="113" name="Picture 1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70755" cy="3644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3F0C">
        <w:t>This method is used to get all the current logged in user</w:t>
      </w:r>
      <w:r w:rsidR="00C571C4">
        <w:t>'s</w:t>
      </w:r>
      <w:r w:rsidR="00243F0C">
        <w:t xml:space="preserve"> details. This works similarly to some of the other classes in the way it gets data.</w:t>
      </w:r>
      <w:r w:rsidR="00654CB4">
        <w:t xml:space="preserve"> The </w:t>
      </w:r>
      <w:proofErr w:type="spellStart"/>
      <w:r w:rsidR="00654CB4">
        <w:t>accountID</w:t>
      </w:r>
      <w:proofErr w:type="spellEnd"/>
      <w:r w:rsidR="00654CB4">
        <w:t xml:space="preserve"> is received from </w:t>
      </w:r>
      <w:r w:rsidR="00C571C4">
        <w:t xml:space="preserve">the </w:t>
      </w:r>
      <w:r w:rsidR="00654CB4">
        <w:t xml:space="preserve">previous activity and passed to this one. </w:t>
      </w:r>
      <w:r w:rsidR="00B244CC">
        <w:t xml:space="preserve">This is then passed to a method called </w:t>
      </w:r>
      <w:proofErr w:type="spellStart"/>
      <w:r w:rsidR="00B244CC">
        <w:t>viewData</w:t>
      </w:r>
      <w:proofErr w:type="spellEnd"/>
      <w:r w:rsidR="00B244CC">
        <w:t xml:space="preserve">, </w:t>
      </w:r>
      <w:r w:rsidR="00C571C4">
        <w:t>which</w:t>
      </w:r>
      <w:r w:rsidR="00B244CC">
        <w:t xml:space="preserve"> retrieves all the details from the current account using the user</w:t>
      </w:r>
      <w:r w:rsidR="00C571C4">
        <w:t>'</w:t>
      </w:r>
      <w:r w:rsidR="00B244CC">
        <w:t>s database</w:t>
      </w:r>
      <w:r w:rsidR="0068787A">
        <w:t xml:space="preserve">, these are then set to all the text </w:t>
      </w:r>
      <w:proofErr w:type="gramStart"/>
      <w:r w:rsidR="0068787A">
        <w:t>fields</w:t>
      </w:r>
      <w:proofErr w:type="gramEnd"/>
      <w:r w:rsidR="0068787A">
        <w:t xml:space="preserve"> so they are prefilled with account details</w:t>
      </w:r>
      <w:r w:rsidR="00B244CC">
        <w:t>.</w:t>
      </w:r>
      <w:r w:rsidR="00950B87">
        <w:t xml:space="preserve"> </w:t>
      </w:r>
      <w:r w:rsidR="0068787A">
        <w:t xml:space="preserve"> When the </w:t>
      </w:r>
      <w:proofErr w:type="spellStart"/>
      <w:r w:rsidR="0068787A">
        <w:t>saveChanges</w:t>
      </w:r>
      <w:proofErr w:type="spellEnd"/>
      <w:r w:rsidR="0068787A">
        <w:t xml:space="preserve"> button is clicked the user</w:t>
      </w:r>
      <w:r w:rsidR="00C571C4">
        <w:t>'</w:t>
      </w:r>
      <w:r w:rsidR="0068787A">
        <w:t xml:space="preserve">s input is retrieved from the activity and if all the fields are filled </w:t>
      </w:r>
      <w:r w:rsidR="00C571C4">
        <w:t xml:space="preserve">the </w:t>
      </w:r>
      <w:r w:rsidR="0068787A">
        <w:t xml:space="preserve">date is created for the update date part of the database, this and all the records entered by the </w:t>
      </w:r>
      <w:r w:rsidR="00447D0A">
        <w:t>user are then pushed to the database and overwrite the selected row</w:t>
      </w:r>
      <w:r w:rsidR="00295A04">
        <w:t>.</w:t>
      </w:r>
      <w:r w:rsidR="0088600B">
        <w:t xml:space="preserve"> The activity is then refreshed so all the details shown are up to date using the same method as explained previously.</w:t>
      </w:r>
      <w:r w:rsidR="008E7985">
        <w:t xml:space="preserve"> Below are the methods for creating a date and viewing the data in the record. These have already been explained in other classes.</w:t>
      </w:r>
    </w:p>
    <w:p w14:paraId="4699CBDA" w14:textId="71F7384B" w:rsidR="00F3032D" w:rsidRDefault="00F3032D">
      <w:r>
        <w:rPr>
          <w:noProof/>
        </w:rPr>
        <w:lastRenderedPageBreak/>
        <w:drawing>
          <wp:inline distT="0" distB="0" distL="0" distR="0" wp14:anchorId="0A363D68" wp14:editId="3A99BC16">
            <wp:extent cx="4575026" cy="3974690"/>
            <wp:effectExtent l="0" t="0" r="0"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83698" cy="3982224"/>
                    </a:xfrm>
                    <a:prstGeom prst="rect">
                      <a:avLst/>
                    </a:prstGeom>
                    <a:noFill/>
                    <a:ln>
                      <a:noFill/>
                    </a:ln>
                  </pic:spPr>
                </pic:pic>
              </a:graphicData>
            </a:graphic>
          </wp:inline>
        </w:drawing>
      </w:r>
    </w:p>
    <w:p w14:paraId="34378F88" w14:textId="4FB10235" w:rsidR="00F3032D" w:rsidRDefault="00F3032D">
      <w:r>
        <w:rPr>
          <w:noProof/>
        </w:rPr>
        <w:drawing>
          <wp:inline distT="0" distB="0" distL="0" distR="0" wp14:anchorId="44479010" wp14:editId="44E2E67C">
            <wp:extent cx="5021826" cy="2812576"/>
            <wp:effectExtent l="0" t="0" r="762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34900" cy="2819898"/>
                    </a:xfrm>
                    <a:prstGeom prst="rect">
                      <a:avLst/>
                    </a:prstGeom>
                    <a:noFill/>
                    <a:ln>
                      <a:noFill/>
                    </a:ln>
                  </pic:spPr>
                </pic:pic>
              </a:graphicData>
            </a:graphic>
          </wp:inline>
        </w:drawing>
      </w:r>
    </w:p>
    <w:p w14:paraId="54AE78F4" w14:textId="3EDAEF5D" w:rsidR="00F3032D" w:rsidRDefault="00F3032D">
      <w:r>
        <w:rPr>
          <w:noProof/>
        </w:rPr>
        <w:lastRenderedPageBreak/>
        <w:drawing>
          <wp:inline distT="0" distB="0" distL="0" distR="0" wp14:anchorId="37935584" wp14:editId="7512168D">
            <wp:extent cx="5014452" cy="3902726"/>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18682" cy="3906019"/>
                    </a:xfrm>
                    <a:prstGeom prst="rect">
                      <a:avLst/>
                    </a:prstGeom>
                    <a:noFill/>
                    <a:ln>
                      <a:noFill/>
                    </a:ln>
                  </pic:spPr>
                </pic:pic>
              </a:graphicData>
            </a:graphic>
          </wp:inline>
        </w:drawing>
      </w:r>
    </w:p>
    <w:p w14:paraId="701DA8E9" w14:textId="3CE5E297" w:rsidR="008E094F" w:rsidRDefault="008E094F"/>
    <w:p w14:paraId="5A327CB7" w14:textId="4125AB79" w:rsidR="008E094F" w:rsidRDefault="008E094F">
      <w:pPr>
        <w:rPr>
          <w:u w:val="single"/>
        </w:rPr>
      </w:pPr>
      <w:proofErr w:type="spellStart"/>
      <w:r>
        <w:rPr>
          <w:u w:val="single"/>
        </w:rPr>
        <w:t>myTimeline</w:t>
      </w:r>
      <w:proofErr w:type="spellEnd"/>
    </w:p>
    <w:p w14:paraId="5D3021EA" w14:textId="6D6A1623" w:rsidR="008E094F" w:rsidRDefault="008E094F">
      <w:r>
        <w:t>this activity features two database connections as all the posts are needed as well as the user</w:t>
      </w:r>
      <w:r w:rsidR="00C571C4">
        <w:t>'</w:t>
      </w:r>
      <w:r>
        <w:t xml:space="preserve">s detail. </w:t>
      </w:r>
      <w:proofErr w:type="spellStart"/>
      <w:r>
        <w:t>OnCreate</w:t>
      </w:r>
      <w:proofErr w:type="spellEnd"/>
      <w:r>
        <w:t xml:space="preserve"> this class received the </w:t>
      </w:r>
      <w:proofErr w:type="spellStart"/>
      <w:r>
        <w:t>accountID</w:t>
      </w:r>
      <w:proofErr w:type="spellEnd"/>
      <w:r>
        <w:t xml:space="preserve"> from the previous activity as well as defining an array list. </w:t>
      </w:r>
      <w:r w:rsidR="00137386">
        <w:t xml:space="preserve">The </w:t>
      </w:r>
      <w:proofErr w:type="spellStart"/>
      <w:r w:rsidR="00137386">
        <w:t>viewData</w:t>
      </w:r>
      <w:proofErr w:type="spellEnd"/>
      <w:r w:rsidR="00137386">
        <w:t xml:space="preserve"> method is called and the </w:t>
      </w:r>
      <w:proofErr w:type="spellStart"/>
      <w:r w:rsidR="00137386">
        <w:t>getNames</w:t>
      </w:r>
      <w:proofErr w:type="spellEnd"/>
      <w:r w:rsidR="00137386">
        <w:t xml:space="preserve"> method is called with the </w:t>
      </w:r>
      <w:proofErr w:type="spellStart"/>
      <w:r w:rsidR="00137386">
        <w:t>accountID</w:t>
      </w:r>
      <w:proofErr w:type="spellEnd"/>
      <w:r w:rsidR="00137386">
        <w:t xml:space="preserve"> passed into it.</w:t>
      </w:r>
      <w:r w:rsidR="00C8301C">
        <w:t xml:space="preserve"> </w:t>
      </w:r>
      <w:proofErr w:type="gramStart"/>
      <w:r w:rsidR="00C8301C">
        <w:t>Both of these</w:t>
      </w:r>
      <w:proofErr w:type="gramEnd"/>
      <w:r w:rsidR="00C8301C">
        <w:t xml:space="preserve"> methods have been explained in another activity. </w:t>
      </w:r>
      <w:r w:rsidR="001E451A">
        <w:t xml:space="preserve">There is a method in this class called </w:t>
      </w:r>
      <w:proofErr w:type="spellStart"/>
      <w:r w:rsidR="001E451A">
        <w:t>startUpdater</w:t>
      </w:r>
      <w:proofErr w:type="spellEnd"/>
      <w:r w:rsidR="001E451A">
        <w:t xml:space="preserve">. This is used to automatically refresh the posts on the </w:t>
      </w:r>
      <w:r w:rsidR="005342FE">
        <w:t>timeline</w:t>
      </w:r>
      <w:r w:rsidR="001E451A">
        <w:t xml:space="preserve">. </w:t>
      </w:r>
      <w:r w:rsidR="005342FE">
        <w:t xml:space="preserve">It starts a timer based on a device tick that is one minute. Every time a minute passes the list view with the posts on it clears and the </w:t>
      </w:r>
      <w:proofErr w:type="spellStart"/>
      <w:r w:rsidR="005342FE">
        <w:t>viewData</w:t>
      </w:r>
      <w:proofErr w:type="spellEnd"/>
      <w:r w:rsidR="005342FE">
        <w:t xml:space="preserve"> method is called again. This allows new posts to be fetched</w:t>
      </w:r>
      <w:r w:rsidR="00CC66B0">
        <w:t xml:space="preserve"> automatically and the timeline to be updated.</w:t>
      </w:r>
      <w:r w:rsidR="001D294A">
        <w:t xml:space="preserve"> Below are two methods called </w:t>
      </w:r>
      <w:proofErr w:type="spellStart"/>
      <w:r w:rsidR="001D294A">
        <w:t>onResume</w:t>
      </w:r>
      <w:proofErr w:type="spellEnd"/>
      <w:r w:rsidR="001D294A">
        <w:t xml:space="preserve"> and </w:t>
      </w:r>
      <w:proofErr w:type="spellStart"/>
      <w:r w:rsidR="001D294A">
        <w:t>onPause</w:t>
      </w:r>
      <w:proofErr w:type="spellEnd"/>
      <w:r w:rsidR="001D294A">
        <w:t xml:space="preserve">. These are used to restart the timer and release the timer when it is not </w:t>
      </w:r>
      <w:r w:rsidR="00C571C4">
        <w:t>i</w:t>
      </w:r>
      <w:r w:rsidR="001D294A">
        <w:t xml:space="preserve">n use. This allows resources to be released when they are not in use and reduces </w:t>
      </w:r>
      <w:r w:rsidR="00C571C4">
        <w:t xml:space="preserve">the </w:t>
      </w:r>
      <w:proofErr w:type="spellStart"/>
      <w:r w:rsidR="001D294A">
        <w:t>slow down</w:t>
      </w:r>
      <w:proofErr w:type="spellEnd"/>
      <w:r w:rsidR="001D294A">
        <w:t xml:space="preserve"> of the application.</w:t>
      </w:r>
    </w:p>
    <w:p w14:paraId="56E4A219" w14:textId="3D0F5852" w:rsidR="00BC2DAC" w:rsidRDefault="00BC2DAC">
      <w:r>
        <w:t xml:space="preserve">Underneath this is two activity calls that are linked to buttons. </w:t>
      </w:r>
      <w:r w:rsidR="00815BF9">
        <w:t>These open the delete post and edit post activities.</w:t>
      </w:r>
    </w:p>
    <w:p w14:paraId="10BC25AC" w14:textId="609C0D08" w:rsidR="00E97C53" w:rsidRDefault="00E97C53">
      <w:r>
        <w:t xml:space="preserve">Lastly is the </w:t>
      </w:r>
      <w:proofErr w:type="spellStart"/>
      <w:r>
        <w:t>getNames</w:t>
      </w:r>
      <w:proofErr w:type="spellEnd"/>
      <w:r>
        <w:t xml:space="preserve"> method, this was explained previously.</w:t>
      </w:r>
      <w:r w:rsidR="00B400A6">
        <w:t xml:space="preserve"> </w:t>
      </w:r>
    </w:p>
    <w:p w14:paraId="5DACC61E" w14:textId="616E039C" w:rsidR="00B83AFB" w:rsidRDefault="00B83AFB">
      <w:r>
        <w:rPr>
          <w:noProof/>
        </w:rPr>
        <w:lastRenderedPageBreak/>
        <w:drawing>
          <wp:inline distT="0" distB="0" distL="0" distR="0" wp14:anchorId="3E75CD7A" wp14:editId="65B4BAC5">
            <wp:extent cx="5051323" cy="3803468"/>
            <wp:effectExtent l="0" t="0" r="0" b="698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55527" cy="3806633"/>
                    </a:xfrm>
                    <a:prstGeom prst="rect">
                      <a:avLst/>
                    </a:prstGeom>
                    <a:noFill/>
                    <a:ln>
                      <a:noFill/>
                    </a:ln>
                  </pic:spPr>
                </pic:pic>
              </a:graphicData>
            </a:graphic>
          </wp:inline>
        </w:drawing>
      </w:r>
    </w:p>
    <w:p w14:paraId="548D7507" w14:textId="75B27483" w:rsidR="00B83AFB" w:rsidRDefault="00B83AFB">
      <w:r>
        <w:rPr>
          <w:noProof/>
        </w:rPr>
        <w:drawing>
          <wp:inline distT="0" distB="0" distL="0" distR="0" wp14:anchorId="032E548E" wp14:editId="22C83553">
            <wp:extent cx="5073445" cy="3758921"/>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78470" cy="3762644"/>
                    </a:xfrm>
                    <a:prstGeom prst="rect">
                      <a:avLst/>
                    </a:prstGeom>
                    <a:noFill/>
                    <a:ln>
                      <a:noFill/>
                    </a:ln>
                  </pic:spPr>
                </pic:pic>
              </a:graphicData>
            </a:graphic>
          </wp:inline>
        </w:drawing>
      </w:r>
    </w:p>
    <w:p w14:paraId="5A2CAABE" w14:textId="466FB58F" w:rsidR="00B83AFB" w:rsidRDefault="00B83AFB">
      <w:r>
        <w:rPr>
          <w:noProof/>
        </w:rPr>
        <w:lastRenderedPageBreak/>
        <w:drawing>
          <wp:inline distT="0" distB="0" distL="0" distR="0" wp14:anchorId="1725225F" wp14:editId="4EA90D4A">
            <wp:extent cx="5043948" cy="2661447"/>
            <wp:effectExtent l="0" t="0" r="4445" b="571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047767" cy="2663462"/>
                    </a:xfrm>
                    <a:prstGeom prst="rect">
                      <a:avLst/>
                    </a:prstGeom>
                    <a:noFill/>
                    <a:ln>
                      <a:noFill/>
                    </a:ln>
                  </pic:spPr>
                </pic:pic>
              </a:graphicData>
            </a:graphic>
          </wp:inline>
        </w:drawing>
      </w:r>
    </w:p>
    <w:p w14:paraId="46951B72" w14:textId="75DA0A80" w:rsidR="00B83AFB" w:rsidRDefault="00B83AFB">
      <w:r>
        <w:rPr>
          <w:noProof/>
        </w:rPr>
        <w:drawing>
          <wp:inline distT="0" distB="0" distL="0" distR="0" wp14:anchorId="173B3C7F" wp14:editId="7C58CDBF">
            <wp:extent cx="5036574" cy="3843716"/>
            <wp:effectExtent l="0" t="0" r="0" b="444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42359" cy="3848131"/>
                    </a:xfrm>
                    <a:prstGeom prst="rect">
                      <a:avLst/>
                    </a:prstGeom>
                    <a:noFill/>
                    <a:ln>
                      <a:noFill/>
                    </a:ln>
                  </pic:spPr>
                </pic:pic>
              </a:graphicData>
            </a:graphic>
          </wp:inline>
        </w:drawing>
      </w:r>
    </w:p>
    <w:p w14:paraId="48D1C2EA" w14:textId="711EBF30" w:rsidR="00B83AFB" w:rsidRDefault="00B83AFB">
      <w:r>
        <w:rPr>
          <w:noProof/>
        </w:rPr>
        <w:lastRenderedPageBreak/>
        <w:drawing>
          <wp:inline distT="0" distB="0" distL="0" distR="0" wp14:anchorId="0EC9A1F6" wp14:editId="44389572">
            <wp:extent cx="5132439" cy="2467124"/>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136073" cy="2468871"/>
                    </a:xfrm>
                    <a:prstGeom prst="rect">
                      <a:avLst/>
                    </a:prstGeom>
                    <a:noFill/>
                    <a:ln>
                      <a:noFill/>
                    </a:ln>
                  </pic:spPr>
                </pic:pic>
              </a:graphicData>
            </a:graphic>
          </wp:inline>
        </w:drawing>
      </w:r>
    </w:p>
    <w:p w14:paraId="43998BA6" w14:textId="0B536698" w:rsidR="004A116B" w:rsidRDefault="004A116B">
      <w:pPr>
        <w:rPr>
          <w:u w:val="single"/>
        </w:rPr>
      </w:pPr>
      <w:proofErr w:type="spellStart"/>
      <w:r>
        <w:rPr>
          <w:u w:val="single"/>
        </w:rPr>
        <w:t>registerNewAccount</w:t>
      </w:r>
      <w:proofErr w:type="spellEnd"/>
    </w:p>
    <w:p w14:paraId="19937A29" w14:textId="19E039EC" w:rsidR="004A116B" w:rsidRDefault="00D1210C">
      <w:r>
        <w:t xml:space="preserve">This activity is used to create new accounts. </w:t>
      </w:r>
      <w:r w:rsidR="0096665E">
        <w:t>This works by taking the user</w:t>
      </w:r>
      <w:r w:rsidR="00C571C4">
        <w:t>'</w:t>
      </w:r>
      <w:r w:rsidR="0096665E">
        <w:t>s input in the same way that posts are created.</w:t>
      </w:r>
      <w:r w:rsidR="00366733">
        <w:t xml:space="preserve"> When the </w:t>
      </w:r>
      <w:proofErr w:type="spellStart"/>
      <w:r w:rsidR="00366733">
        <w:t>createAccount</w:t>
      </w:r>
      <w:proofErr w:type="spellEnd"/>
      <w:r w:rsidR="00366733">
        <w:t xml:space="preserve"> button is clicked all the data entered by the user is passed to the </w:t>
      </w:r>
      <w:proofErr w:type="spellStart"/>
      <w:r w:rsidR="00366733">
        <w:t>addUser</w:t>
      </w:r>
      <w:proofErr w:type="spellEnd"/>
      <w:r w:rsidR="00366733">
        <w:t xml:space="preserve"> function including a date. The date is created using the </w:t>
      </w:r>
      <w:proofErr w:type="spellStart"/>
      <w:r w:rsidR="00366733">
        <w:t>createDate</w:t>
      </w:r>
      <w:proofErr w:type="spellEnd"/>
      <w:r w:rsidR="00366733">
        <w:t xml:space="preserve"> method that has been used in other activities.</w:t>
      </w:r>
    </w:p>
    <w:p w14:paraId="2BB1F29D" w14:textId="11139118" w:rsidR="0071463C" w:rsidRDefault="0071463C">
      <w:r>
        <w:rPr>
          <w:noProof/>
        </w:rPr>
        <w:drawing>
          <wp:inline distT="0" distB="0" distL="0" distR="0" wp14:anchorId="3AA09331" wp14:editId="10F48EB6">
            <wp:extent cx="5051323" cy="3900878"/>
            <wp:effectExtent l="0" t="0" r="0"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55032" cy="3903743"/>
                    </a:xfrm>
                    <a:prstGeom prst="rect">
                      <a:avLst/>
                    </a:prstGeom>
                    <a:noFill/>
                    <a:ln>
                      <a:noFill/>
                    </a:ln>
                  </pic:spPr>
                </pic:pic>
              </a:graphicData>
            </a:graphic>
          </wp:inline>
        </w:drawing>
      </w:r>
    </w:p>
    <w:p w14:paraId="36B2094E" w14:textId="5CD36B20" w:rsidR="0071463C" w:rsidRDefault="0071463C">
      <w:r>
        <w:rPr>
          <w:noProof/>
        </w:rPr>
        <w:lastRenderedPageBreak/>
        <w:drawing>
          <wp:inline distT="0" distB="0" distL="0" distR="0" wp14:anchorId="6338BEDA" wp14:editId="20C26618">
            <wp:extent cx="4940710" cy="3929899"/>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47915" cy="3935630"/>
                    </a:xfrm>
                    <a:prstGeom prst="rect">
                      <a:avLst/>
                    </a:prstGeom>
                    <a:noFill/>
                    <a:ln>
                      <a:noFill/>
                    </a:ln>
                  </pic:spPr>
                </pic:pic>
              </a:graphicData>
            </a:graphic>
          </wp:inline>
        </w:drawing>
      </w:r>
    </w:p>
    <w:p w14:paraId="35C1A49C" w14:textId="15511845" w:rsidR="0071463C" w:rsidRDefault="0071463C">
      <w:r>
        <w:rPr>
          <w:noProof/>
        </w:rPr>
        <w:drawing>
          <wp:inline distT="0" distB="0" distL="0" distR="0" wp14:anchorId="6D863E26" wp14:editId="7B9B43C7">
            <wp:extent cx="5066071" cy="2614728"/>
            <wp:effectExtent l="0" t="0" r="127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70795" cy="2617166"/>
                    </a:xfrm>
                    <a:prstGeom prst="rect">
                      <a:avLst/>
                    </a:prstGeom>
                    <a:noFill/>
                    <a:ln>
                      <a:noFill/>
                    </a:ln>
                  </pic:spPr>
                </pic:pic>
              </a:graphicData>
            </a:graphic>
          </wp:inline>
        </w:drawing>
      </w:r>
    </w:p>
    <w:p w14:paraId="631CCF5A" w14:textId="634BAA0D" w:rsidR="00F717E0" w:rsidRDefault="00F717E0"/>
    <w:p w14:paraId="76FD55B1" w14:textId="77777777" w:rsidR="009C2F4F" w:rsidRDefault="009C2F4F">
      <w:pPr>
        <w:rPr>
          <w:u w:val="single"/>
        </w:rPr>
      </w:pPr>
    </w:p>
    <w:p w14:paraId="367303D4" w14:textId="77777777" w:rsidR="009C2F4F" w:rsidRDefault="009C2F4F">
      <w:pPr>
        <w:rPr>
          <w:u w:val="single"/>
        </w:rPr>
      </w:pPr>
    </w:p>
    <w:p w14:paraId="0021E6D2" w14:textId="77777777" w:rsidR="009C2F4F" w:rsidRDefault="009C2F4F">
      <w:pPr>
        <w:rPr>
          <w:u w:val="single"/>
        </w:rPr>
      </w:pPr>
    </w:p>
    <w:p w14:paraId="44D25C91" w14:textId="77777777" w:rsidR="009C2F4F" w:rsidRDefault="009C2F4F">
      <w:pPr>
        <w:rPr>
          <w:u w:val="single"/>
        </w:rPr>
      </w:pPr>
    </w:p>
    <w:p w14:paraId="119C7233" w14:textId="77777777" w:rsidR="009C2F4F" w:rsidRDefault="009C2F4F">
      <w:pPr>
        <w:rPr>
          <w:u w:val="single"/>
        </w:rPr>
      </w:pPr>
    </w:p>
    <w:p w14:paraId="5ACAD7A7" w14:textId="77777777" w:rsidR="009C2F4F" w:rsidRDefault="009C2F4F">
      <w:pPr>
        <w:rPr>
          <w:u w:val="single"/>
        </w:rPr>
      </w:pPr>
    </w:p>
    <w:p w14:paraId="68C7A650" w14:textId="39D5D14A" w:rsidR="00F717E0" w:rsidRDefault="00F717E0">
      <w:pPr>
        <w:rPr>
          <w:u w:val="single"/>
        </w:rPr>
      </w:pPr>
      <w:proofErr w:type="spellStart"/>
      <w:r>
        <w:rPr>
          <w:u w:val="single"/>
        </w:rPr>
        <w:lastRenderedPageBreak/>
        <w:t>registerOrLogin</w:t>
      </w:r>
      <w:proofErr w:type="spellEnd"/>
    </w:p>
    <w:p w14:paraId="2C67AF48" w14:textId="7B3A4F79" w:rsidR="00F717E0" w:rsidRDefault="00F717E0">
      <w:r>
        <w:t>This activity is a simple navigation activity.</w:t>
      </w:r>
      <w:r w:rsidR="00BE741A">
        <w:t xml:space="preserve"> This activity is opened after the splash screen, it allows the user to login </w:t>
      </w:r>
      <w:r w:rsidR="00C571C4">
        <w:t>in</w:t>
      </w:r>
      <w:r w:rsidR="00BE741A">
        <w:t xml:space="preserve">to the app or register a new account. </w:t>
      </w:r>
      <w:r w:rsidR="00B41AC8">
        <w:t xml:space="preserve">There are four methods in this activity. </w:t>
      </w:r>
      <w:r w:rsidR="002A1AB9">
        <w:t xml:space="preserve">The first </w:t>
      </w:r>
      <w:r w:rsidR="00C571C4">
        <w:t>is</w:t>
      </w:r>
      <w:r w:rsidR="002A1AB9">
        <w:t xml:space="preserve"> the </w:t>
      </w:r>
      <w:proofErr w:type="spellStart"/>
      <w:r w:rsidR="002A1AB9">
        <w:t>onCreate</w:t>
      </w:r>
      <w:proofErr w:type="spellEnd"/>
      <w:r w:rsidR="002A1AB9">
        <w:t xml:space="preserve"> method. The other three </w:t>
      </w:r>
      <w:r w:rsidR="00C571C4">
        <w:t>are</w:t>
      </w:r>
      <w:r w:rsidR="002A1AB9">
        <w:t xml:space="preserve"> methods that open on a button press.</w:t>
      </w:r>
    </w:p>
    <w:p w14:paraId="76AA9424" w14:textId="43EAAD53" w:rsidR="009C2F4F" w:rsidRDefault="009C2F4F">
      <w:r>
        <w:rPr>
          <w:noProof/>
        </w:rPr>
        <w:drawing>
          <wp:inline distT="0" distB="0" distL="0" distR="0" wp14:anchorId="31E49CD8" wp14:editId="02A6612D">
            <wp:extent cx="4999703" cy="3841620"/>
            <wp:effectExtent l="0" t="0" r="0"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06107" cy="3846541"/>
                    </a:xfrm>
                    <a:prstGeom prst="rect">
                      <a:avLst/>
                    </a:prstGeom>
                    <a:noFill/>
                    <a:ln>
                      <a:noFill/>
                    </a:ln>
                  </pic:spPr>
                </pic:pic>
              </a:graphicData>
            </a:graphic>
          </wp:inline>
        </w:drawing>
      </w:r>
    </w:p>
    <w:p w14:paraId="1D0828EA" w14:textId="6E2B1718" w:rsidR="009C2F4F" w:rsidRDefault="009C2F4F">
      <w:r>
        <w:rPr>
          <w:noProof/>
        </w:rPr>
        <w:drawing>
          <wp:inline distT="0" distB="0" distL="0" distR="0" wp14:anchorId="48F3B677" wp14:editId="5B1E150A">
            <wp:extent cx="5080819" cy="1996922"/>
            <wp:effectExtent l="0" t="0" r="5715" b="381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93284" cy="2001821"/>
                    </a:xfrm>
                    <a:prstGeom prst="rect">
                      <a:avLst/>
                    </a:prstGeom>
                    <a:noFill/>
                    <a:ln>
                      <a:noFill/>
                    </a:ln>
                  </pic:spPr>
                </pic:pic>
              </a:graphicData>
            </a:graphic>
          </wp:inline>
        </w:drawing>
      </w:r>
    </w:p>
    <w:p w14:paraId="0621D641" w14:textId="5B2529B1" w:rsidR="006577CE" w:rsidRDefault="006577CE"/>
    <w:p w14:paraId="3BBD6057" w14:textId="6B25B8CD" w:rsidR="006577CE" w:rsidRDefault="006577CE"/>
    <w:p w14:paraId="212F9074" w14:textId="38C56EE9" w:rsidR="006577CE" w:rsidRDefault="006577CE"/>
    <w:p w14:paraId="093CA00A" w14:textId="75D4465E" w:rsidR="006577CE" w:rsidRDefault="006577CE"/>
    <w:p w14:paraId="6B9C80D4" w14:textId="6E072871" w:rsidR="006577CE" w:rsidRDefault="006577CE"/>
    <w:p w14:paraId="23A778C1" w14:textId="6AD047C5" w:rsidR="006577CE" w:rsidRDefault="006577CE"/>
    <w:p w14:paraId="535E5198" w14:textId="3A2ACECB" w:rsidR="006577CE" w:rsidRDefault="006577CE">
      <w:pPr>
        <w:rPr>
          <w:u w:val="single"/>
        </w:rPr>
      </w:pPr>
      <w:proofErr w:type="spellStart"/>
      <w:r>
        <w:rPr>
          <w:u w:val="single"/>
        </w:rPr>
        <w:lastRenderedPageBreak/>
        <w:t>userDeletePost</w:t>
      </w:r>
      <w:proofErr w:type="spellEnd"/>
    </w:p>
    <w:p w14:paraId="174C1A50" w14:textId="044691E6" w:rsidR="006577CE" w:rsidRDefault="006577CE">
      <w:r>
        <w:t>This activity has no new unique methods that haven’t be</w:t>
      </w:r>
      <w:r w:rsidR="005F5D71">
        <w:t>en</w:t>
      </w:r>
      <w:r>
        <w:t xml:space="preserve"> explained. When the activity is created. The </w:t>
      </w:r>
      <w:proofErr w:type="spellStart"/>
      <w:r>
        <w:t>userID</w:t>
      </w:r>
      <w:proofErr w:type="spellEnd"/>
      <w:r>
        <w:t xml:space="preserve"> is received from the previous activity, this is used to set the account number on the activity. Then the </w:t>
      </w:r>
      <w:proofErr w:type="spellStart"/>
      <w:r>
        <w:t>viewPosts</w:t>
      </w:r>
      <w:proofErr w:type="spellEnd"/>
      <w:r>
        <w:t xml:space="preserve"> method is called to get all the user</w:t>
      </w:r>
      <w:r w:rsidR="005F5D71">
        <w:t>'</w:t>
      </w:r>
      <w:r>
        <w:t>s post</w:t>
      </w:r>
      <w:r w:rsidR="005F5D71">
        <w:t>s</w:t>
      </w:r>
      <w:r>
        <w:t xml:space="preserve"> and set them on a spinner. </w:t>
      </w:r>
      <w:r w:rsidR="00F03A5C">
        <w:t xml:space="preserve">When the delete button is pressed </w:t>
      </w:r>
      <w:r w:rsidR="005F5D71">
        <w:t>the</w:t>
      </w:r>
      <w:r w:rsidR="00F03A5C">
        <w:t xml:space="preserve"> </w:t>
      </w:r>
      <w:proofErr w:type="spellStart"/>
      <w:r w:rsidR="00F03A5C">
        <w:t>onClick</w:t>
      </w:r>
      <w:proofErr w:type="spellEnd"/>
      <w:r w:rsidR="00F03A5C">
        <w:t xml:space="preserve"> method is called. </w:t>
      </w:r>
      <w:r w:rsidR="004571C7">
        <w:t xml:space="preserve">This passes the current post in the spinner into the </w:t>
      </w:r>
      <w:proofErr w:type="spellStart"/>
      <w:r w:rsidR="004571C7">
        <w:t>deletePost</w:t>
      </w:r>
      <w:proofErr w:type="spellEnd"/>
      <w:r w:rsidR="004571C7">
        <w:t xml:space="preserve"> method which removes the post from the database.</w:t>
      </w:r>
      <w:r w:rsidR="00A976F7">
        <w:t xml:space="preserve"> IF a post is deleted then the activity is refreshed by opening and closing it as explained earlier.</w:t>
      </w:r>
      <w:r w:rsidR="00E154E6">
        <w:t xml:space="preserve"> </w:t>
      </w:r>
    </w:p>
    <w:p w14:paraId="0136EC13" w14:textId="3A7E17A3" w:rsidR="00E154E6" w:rsidRDefault="00E154E6">
      <w:r>
        <w:rPr>
          <w:noProof/>
        </w:rPr>
        <w:drawing>
          <wp:inline distT="0" distB="0" distL="0" distR="0" wp14:anchorId="6416F1BC" wp14:editId="75864125">
            <wp:extent cx="5272548" cy="3664430"/>
            <wp:effectExtent l="0" t="0" r="444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7323" cy="3667748"/>
                    </a:xfrm>
                    <a:prstGeom prst="rect">
                      <a:avLst/>
                    </a:prstGeom>
                    <a:noFill/>
                    <a:ln>
                      <a:noFill/>
                    </a:ln>
                  </pic:spPr>
                </pic:pic>
              </a:graphicData>
            </a:graphic>
          </wp:inline>
        </w:drawing>
      </w:r>
    </w:p>
    <w:p w14:paraId="125D90F9" w14:textId="20773C96" w:rsidR="00E154E6" w:rsidRDefault="00E154E6">
      <w:r>
        <w:rPr>
          <w:noProof/>
        </w:rPr>
        <w:lastRenderedPageBreak/>
        <w:drawing>
          <wp:inline distT="0" distB="0" distL="0" distR="0" wp14:anchorId="7C796DFE" wp14:editId="61A20A6F">
            <wp:extent cx="4999703" cy="3653245"/>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03517" cy="3656032"/>
                    </a:xfrm>
                    <a:prstGeom prst="rect">
                      <a:avLst/>
                    </a:prstGeom>
                    <a:noFill/>
                    <a:ln>
                      <a:noFill/>
                    </a:ln>
                  </pic:spPr>
                </pic:pic>
              </a:graphicData>
            </a:graphic>
          </wp:inline>
        </w:drawing>
      </w:r>
    </w:p>
    <w:p w14:paraId="195C0E6D" w14:textId="2AA00A8A" w:rsidR="00E154E6" w:rsidRDefault="00E154E6">
      <w:r>
        <w:rPr>
          <w:noProof/>
        </w:rPr>
        <w:drawing>
          <wp:inline distT="0" distB="0" distL="0" distR="0" wp14:anchorId="628995A4" wp14:editId="688AA9C6">
            <wp:extent cx="5029200" cy="3514811"/>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34092" cy="3518230"/>
                    </a:xfrm>
                    <a:prstGeom prst="rect">
                      <a:avLst/>
                    </a:prstGeom>
                    <a:noFill/>
                    <a:ln>
                      <a:noFill/>
                    </a:ln>
                  </pic:spPr>
                </pic:pic>
              </a:graphicData>
            </a:graphic>
          </wp:inline>
        </w:drawing>
      </w:r>
    </w:p>
    <w:p w14:paraId="58C12267" w14:textId="7C6B37C2" w:rsidR="00E154E6" w:rsidRDefault="00E154E6">
      <w:r>
        <w:rPr>
          <w:noProof/>
        </w:rPr>
        <w:lastRenderedPageBreak/>
        <w:drawing>
          <wp:inline distT="0" distB="0" distL="0" distR="0" wp14:anchorId="4415C9B7" wp14:editId="10F0AEB6">
            <wp:extent cx="4970206" cy="2648426"/>
            <wp:effectExtent l="0" t="0" r="190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973795" cy="2650338"/>
                    </a:xfrm>
                    <a:prstGeom prst="rect">
                      <a:avLst/>
                    </a:prstGeom>
                    <a:noFill/>
                    <a:ln>
                      <a:noFill/>
                    </a:ln>
                  </pic:spPr>
                </pic:pic>
              </a:graphicData>
            </a:graphic>
          </wp:inline>
        </w:drawing>
      </w:r>
    </w:p>
    <w:p w14:paraId="3846FDCB" w14:textId="6497FED1" w:rsidR="00E154E6" w:rsidRDefault="00B20B08">
      <w:pPr>
        <w:rPr>
          <w:u w:val="single"/>
        </w:rPr>
      </w:pPr>
      <w:proofErr w:type="spellStart"/>
      <w:r>
        <w:rPr>
          <w:u w:val="single"/>
        </w:rPr>
        <w:t>userEditPost</w:t>
      </w:r>
      <w:proofErr w:type="spellEnd"/>
      <w:r>
        <w:rPr>
          <w:u w:val="single"/>
        </w:rPr>
        <w:t xml:space="preserve"> </w:t>
      </w:r>
    </w:p>
    <w:p w14:paraId="36178ADE" w14:textId="187F1D96" w:rsidR="00710B8D" w:rsidRDefault="00710B8D">
      <w:r>
        <w:t xml:space="preserve">this class has very similar code and methods to the </w:t>
      </w:r>
      <w:proofErr w:type="spellStart"/>
      <w:r>
        <w:t>myAccount</w:t>
      </w:r>
      <w:proofErr w:type="spellEnd"/>
      <w:r>
        <w:t xml:space="preserve"> class as it allows the user to edit records in the database. However, the only main difference is that this class queries the posts database rather than the user database and uses a spinner. The methods in this class are, </w:t>
      </w:r>
      <w:proofErr w:type="spellStart"/>
      <w:r>
        <w:t>onCreate</w:t>
      </w:r>
      <w:proofErr w:type="spellEnd"/>
      <w:r>
        <w:t xml:space="preserve"> and </w:t>
      </w:r>
      <w:proofErr w:type="spellStart"/>
      <w:r>
        <w:t>viewPosts</w:t>
      </w:r>
      <w:proofErr w:type="spellEnd"/>
      <w:r>
        <w:t xml:space="preserve">, there is a </w:t>
      </w:r>
      <w:proofErr w:type="spellStart"/>
      <w:r>
        <w:t>clickListener</w:t>
      </w:r>
      <w:proofErr w:type="spellEnd"/>
      <w:r>
        <w:t xml:space="preserve"> and a</w:t>
      </w:r>
      <w:r w:rsidR="005F5D71">
        <w:t>n</w:t>
      </w:r>
      <w:r>
        <w:t xml:space="preserve"> </w:t>
      </w:r>
      <w:proofErr w:type="spellStart"/>
      <w:r>
        <w:t>onSelect</w:t>
      </w:r>
      <w:proofErr w:type="spellEnd"/>
      <w:r>
        <w:t xml:space="preserve"> listener. When a post is selected from the spinner</w:t>
      </w:r>
      <w:r w:rsidR="00660252">
        <w:t xml:space="preserve">, which is assigned in the </w:t>
      </w:r>
      <w:proofErr w:type="spellStart"/>
      <w:r w:rsidR="00660252">
        <w:t>onCreate</w:t>
      </w:r>
      <w:proofErr w:type="spellEnd"/>
      <w:r w:rsidR="00660252">
        <w:t xml:space="preserve">. The selected post is loaded in the text boxes below </w:t>
      </w:r>
      <w:proofErr w:type="gramStart"/>
      <w:r w:rsidR="00660252">
        <w:t>it</w:t>
      </w:r>
      <w:r w:rsidR="006F16F0">
        <w:t>,</w:t>
      </w:r>
      <w:proofErr w:type="gramEnd"/>
      <w:r w:rsidR="006F16F0">
        <w:t xml:space="preserve"> this allows the user to see the full details.</w:t>
      </w:r>
      <w:r w:rsidR="009918E9">
        <w:t xml:space="preserve"> Then, the </w:t>
      </w:r>
      <w:proofErr w:type="spellStart"/>
      <w:r w:rsidR="009918E9">
        <w:t>onClickListener</w:t>
      </w:r>
      <w:proofErr w:type="spellEnd"/>
      <w:r w:rsidR="009918E9">
        <w:t xml:space="preserve"> is linked to the edit button. When the edit button is clicked the </w:t>
      </w:r>
      <w:proofErr w:type="spellStart"/>
      <w:r w:rsidR="009918E9">
        <w:t>usersInput</w:t>
      </w:r>
      <w:proofErr w:type="spellEnd"/>
      <w:r w:rsidR="009918E9">
        <w:t xml:space="preserve"> is received and the record is overwritten.</w:t>
      </w:r>
      <w:r w:rsidR="00743E0E">
        <w:t xml:space="preserve"> There </w:t>
      </w:r>
      <w:r w:rsidR="005F5D71">
        <w:t>are</w:t>
      </w:r>
      <w:r w:rsidR="00743E0E">
        <w:t xml:space="preserve"> also some empty methods. These are required by the spinner and array adapter so they must remain, even though they have nothing inside of them.</w:t>
      </w:r>
    </w:p>
    <w:p w14:paraId="684C9700" w14:textId="5D49C5C5" w:rsidR="0015177B" w:rsidRDefault="0015177B"/>
    <w:p w14:paraId="7235108C" w14:textId="16219895" w:rsidR="0015177B" w:rsidRDefault="00852A22">
      <w:r>
        <w:rPr>
          <w:noProof/>
        </w:rPr>
        <w:lastRenderedPageBreak/>
        <w:drawing>
          <wp:inline distT="0" distB="0" distL="0" distR="0" wp14:anchorId="45E6C371" wp14:editId="06AC2C06">
            <wp:extent cx="4977581" cy="3880657"/>
            <wp:effectExtent l="0" t="0" r="0" b="571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83760" cy="3885474"/>
                    </a:xfrm>
                    <a:prstGeom prst="rect">
                      <a:avLst/>
                    </a:prstGeom>
                    <a:noFill/>
                    <a:ln>
                      <a:noFill/>
                    </a:ln>
                  </pic:spPr>
                </pic:pic>
              </a:graphicData>
            </a:graphic>
          </wp:inline>
        </w:drawing>
      </w:r>
    </w:p>
    <w:p w14:paraId="21E751A8" w14:textId="423453D7" w:rsidR="00852A22" w:rsidRDefault="00852A22"/>
    <w:p w14:paraId="6C812AF8" w14:textId="4A0FAE84" w:rsidR="00852A22" w:rsidRDefault="00852A22">
      <w:r>
        <w:rPr>
          <w:noProof/>
        </w:rPr>
        <w:drawing>
          <wp:inline distT="0" distB="0" distL="0" distR="0" wp14:anchorId="56A6C79B" wp14:editId="3CFC5C39">
            <wp:extent cx="5235677" cy="3530876"/>
            <wp:effectExtent l="0" t="0" r="3175" b="0"/>
            <wp:docPr id="132" name="Picture 1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43338" cy="3536042"/>
                    </a:xfrm>
                    <a:prstGeom prst="rect">
                      <a:avLst/>
                    </a:prstGeom>
                    <a:noFill/>
                    <a:ln>
                      <a:noFill/>
                    </a:ln>
                  </pic:spPr>
                </pic:pic>
              </a:graphicData>
            </a:graphic>
          </wp:inline>
        </w:drawing>
      </w:r>
    </w:p>
    <w:p w14:paraId="4E98385C" w14:textId="3A10C145" w:rsidR="00852A22" w:rsidRDefault="00852A22"/>
    <w:p w14:paraId="45033FD5" w14:textId="37D757CD" w:rsidR="00852A22" w:rsidRDefault="00852A22">
      <w:r>
        <w:rPr>
          <w:noProof/>
        </w:rPr>
        <w:lastRenderedPageBreak/>
        <w:drawing>
          <wp:inline distT="0" distB="0" distL="0" distR="0" wp14:anchorId="5B024F01" wp14:editId="35E57DD4">
            <wp:extent cx="4940710" cy="33576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947562" cy="3362347"/>
                    </a:xfrm>
                    <a:prstGeom prst="rect">
                      <a:avLst/>
                    </a:prstGeom>
                    <a:noFill/>
                    <a:ln>
                      <a:noFill/>
                    </a:ln>
                  </pic:spPr>
                </pic:pic>
              </a:graphicData>
            </a:graphic>
          </wp:inline>
        </w:drawing>
      </w:r>
      <w:r>
        <w:rPr>
          <w:noProof/>
        </w:rPr>
        <w:drawing>
          <wp:inline distT="0" distB="0" distL="0" distR="0" wp14:anchorId="3C8DA16A" wp14:editId="5274640D">
            <wp:extent cx="4962832" cy="322319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972010" cy="3229158"/>
                    </a:xfrm>
                    <a:prstGeom prst="rect">
                      <a:avLst/>
                    </a:prstGeom>
                    <a:noFill/>
                    <a:ln>
                      <a:noFill/>
                    </a:ln>
                  </pic:spPr>
                </pic:pic>
              </a:graphicData>
            </a:graphic>
          </wp:inline>
        </w:drawing>
      </w:r>
    </w:p>
    <w:p w14:paraId="5B5024EB" w14:textId="1ADBF979" w:rsidR="00852A22" w:rsidRDefault="00852A22">
      <w:r>
        <w:rPr>
          <w:noProof/>
        </w:rPr>
        <w:lastRenderedPageBreak/>
        <w:drawing>
          <wp:inline distT="0" distB="0" distL="0" distR="0" wp14:anchorId="5AA643AE" wp14:editId="5034F65C">
            <wp:extent cx="4881716" cy="3688203"/>
            <wp:effectExtent l="0" t="0" r="0" b="76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87537" cy="3692601"/>
                    </a:xfrm>
                    <a:prstGeom prst="rect">
                      <a:avLst/>
                    </a:prstGeom>
                    <a:noFill/>
                    <a:ln>
                      <a:noFill/>
                    </a:ln>
                  </pic:spPr>
                </pic:pic>
              </a:graphicData>
            </a:graphic>
          </wp:inline>
        </w:drawing>
      </w:r>
    </w:p>
    <w:p w14:paraId="03FE4677" w14:textId="45934D0A" w:rsidR="00852A22" w:rsidRDefault="00852A22">
      <w:r>
        <w:rPr>
          <w:noProof/>
        </w:rPr>
        <w:drawing>
          <wp:inline distT="0" distB="0" distL="0" distR="0" wp14:anchorId="40F525C3" wp14:editId="57345604">
            <wp:extent cx="4918587" cy="16587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930066" cy="1662661"/>
                    </a:xfrm>
                    <a:prstGeom prst="rect">
                      <a:avLst/>
                    </a:prstGeom>
                    <a:noFill/>
                    <a:ln>
                      <a:noFill/>
                    </a:ln>
                  </pic:spPr>
                </pic:pic>
              </a:graphicData>
            </a:graphic>
          </wp:inline>
        </w:drawing>
      </w:r>
    </w:p>
    <w:p w14:paraId="37470B44" w14:textId="1B4B50D7" w:rsidR="00852A22" w:rsidRPr="00710B8D" w:rsidRDefault="00852A22"/>
    <w:p w14:paraId="25DAFF9E" w14:textId="58D5BEC5" w:rsidR="00B20B08" w:rsidRPr="00B20B08" w:rsidRDefault="00B20B08">
      <w:pPr>
        <w:rPr>
          <w:u w:val="single"/>
        </w:rPr>
      </w:pPr>
      <w:proofErr w:type="spellStart"/>
      <w:r>
        <w:rPr>
          <w:u w:val="single"/>
        </w:rPr>
        <w:t>userHome</w:t>
      </w:r>
      <w:proofErr w:type="spellEnd"/>
    </w:p>
    <w:p w14:paraId="33669BEF" w14:textId="0EC5474D" w:rsidR="009C2F4F" w:rsidRDefault="00281B50">
      <w:r>
        <w:t xml:space="preserve">This activity </w:t>
      </w:r>
      <w:r w:rsidR="006671F3">
        <w:t>is what the user is greeted with when the user logs in.</w:t>
      </w:r>
      <w:r w:rsidR="00521951">
        <w:t xml:space="preserve"> When the activity is started it receives a </w:t>
      </w:r>
      <w:proofErr w:type="spellStart"/>
      <w:r w:rsidR="00521951">
        <w:t>userID</w:t>
      </w:r>
      <w:proofErr w:type="spellEnd"/>
      <w:r w:rsidR="00521951">
        <w:t xml:space="preserve"> from the previous activity, this is then passed to the </w:t>
      </w:r>
      <w:proofErr w:type="spellStart"/>
      <w:r w:rsidR="00521951">
        <w:t>getNames</w:t>
      </w:r>
      <w:proofErr w:type="spellEnd"/>
      <w:r w:rsidR="00521951">
        <w:t xml:space="preserve"> activity, </w:t>
      </w:r>
      <w:r w:rsidR="005F5D71">
        <w:t xml:space="preserve">and </w:t>
      </w:r>
      <w:r w:rsidR="00521951">
        <w:t xml:space="preserve">then </w:t>
      </w:r>
      <w:proofErr w:type="spellStart"/>
      <w:r w:rsidR="00521951">
        <w:t>viewData</w:t>
      </w:r>
      <w:proofErr w:type="spellEnd"/>
      <w:r w:rsidR="00521951">
        <w:t xml:space="preserve"> is called. This fetches data from the database and assigns i</w:t>
      </w:r>
      <w:r w:rsidR="005F5D71">
        <w:t>t</w:t>
      </w:r>
      <w:r w:rsidR="00521951">
        <w:t xml:space="preserve"> to a </w:t>
      </w:r>
      <w:proofErr w:type="spellStart"/>
      <w:r w:rsidR="00521951">
        <w:t>listView</w:t>
      </w:r>
      <w:proofErr w:type="spellEnd"/>
      <w:r w:rsidR="00521951">
        <w:t xml:space="preserve"> so the user can see each post created. There </w:t>
      </w:r>
      <w:r w:rsidR="005F5D71">
        <w:t>are</w:t>
      </w:r>
      <w:r w:rsidR="00521951">
        <w:t xml:space="preserve"> three methods in this class that start new activities, </w:t>
      </w:r>
      <w:proofErr w:type="gramStart"/>
      <w:r w:rsidR="00521951">
        <w:t>These</w:t>
      </w:r>
      <w:proofErr w:type="gramEnd"/>
      <w:r w:rsidR="00521951">
        <w:t xml:space="preserve"> allow the user to open their timeline, create posts and view all their account details. </w:t>
      </w:r>
      <w:r w:rsidR="00A35AC4">
        <w:t xml:space="preserve">The updater code that was used in </w:t>
      </w:r>
      <w:proofErr w:type="spellStart"/>
      <w:r w:rsidR="00A35AC4">
        <w:t>myTimeline</w:t>
      </w:r>
      <w:proofErr w:type="spellEnd"/>
      <w:r w:rsidR="00A35AC4">
        <w:t xml:space="preserve"> is also used here. </w:t>
      </w:r>
    </w:p>
    <w:p w14:paraId="129385B2" w14:textId="407CC093" w:rsidR="00CD643F" w:rsidRDefault="00CD643F"/>
    <w:p w14:paraId="0CF4A91D" w14:textId="21086B9E" w:rsidR="00CD643F" w:rsidRDefault="00CD643F"/>
    <w:p w14:paraId="5B155B12" w14:textId="5D53B71A" w:rsidR="00CD643F" w:rsidRDefault="00CD643F"/>
    <w:p w14:paraId="6FA43A0F" w14:textId="0A543495" w:rsidR="00CD643F" w:rsidRDefault="00CD643F"/>
    <w:p w14:paraId="5B71F798" w14:textId="3E34564A" w:rsidR="00CD643F" w:rsidRDefault="00CD643F"/>
    <w:p w14:paraId="78DF2713" w14:textId="269BE5E2" w:rsidR="00CD643F" w:rsidRDefault="003138DE">
      <w:r>
        <w:rPr>
          <w:noProof/>
        </w:rPr>
        <w:lastRenderedPageBreak/>
        <w:drawing>
          <wp:inline distT="0" distB="0" distL="0" distR="0" wp14:anchorId="479CEC4B" wp14:editId="5D01BC26">
            <wp:extent cx="4884051" cy="3694471"/>
            <wp:effectExtent l="0" t="0" r="0"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888693" cy="3697983"/>
                    </a:xfrm>
                    <a:prstGeom prst="rect">
                      <a:avLst/>
                    </a:prstGeom>
                    <a:noFill/>
                    <a:ln>
                      <a:noFill/>
                    </a:ln>
                  </pic:spPr>
                </pic:pic>
              </a:graphicData>
            </a:graphic>
          </wp:inline>
        </w:drawing>
      </w:r>
    </w:p>
    <w:p w14:paraId="45CECE0B" w14:textId="59C2B67F" w:rsidR="003138DE" w:rsidRDefault="003138DE">
      <w:r>
        <w:rPr>
          <w:noProof/>
        </w:rPr>
        <w:drawing>
          <wp:inline distT="0" distB="0" distL="0" distR="0" wp14:anchorId="410B6CFC" wp14:editId="2FCCAAD7">
            <wp:extent cx="4874342" cy="3707482"/>
            <wp:effectExtent l="0" t="0" r="254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882917" cy="3714005"/>
                    </a:xfrm>
                    <a:prstGeom prst="rect">
                      <a:avLst/>
                    </a:prstGeom>
                    <a:noFill/>
                    <a:ln>
                      <a:noFill/>
                    </a:ln>
                  </pic:spPr>
                </pic:pic>
              </a:graphicData>
            </a:graphic>
          </wp:inline>
        </w:drawing>
      </w:r>
    </w:p>
    <w:p w14:paraId="1DE00F6A" w14:textId="0F898C62" w:rsidR="003138DE" w:rsidRDefault="003138DE">
      <w:r>
        <w:rPr>
          <w:noProof/>
        </w:rPr>
        <w:lastRenderedPageBreak/>
        <w:drawing>
          <wp:inline distT="0" distB="0" distL="0" distR="0" wp14:anchorId="65DF2DCF" wp14:editId="2FA2B1BE">
            <wp:extent cx="4899085" cy="352486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04871" cy="3529028"/>
                    </a:xfrm>
                    <a:prstGeom prst="rect">
                      <a:avLst/>
                    </a:prstGeom>
                    <a:noFill/>
                    <a:ln>
                      <a:noFill/>
                    </a:ln>
                  </pic:spPr>
                </pic:pic>
              </a:graphicData>
            </a:graphic>
          </wp:inline>
        </w:drawing>
      </w:r>
    </w:p>
    <w:p w14:paraId="2ADB5495" w14:textId="227C1327" w:rsidR="003138DE" w:rsidRDefault="003138DE">
      <w:r>
        <w:rPr>
          <w:noProof/>
        </w:rPr>
        <w:drawing>
          <wp:inline distT="0" distB="0" distL="0" distR="0" wp14:anchorId="0E854D02" wp14:editId="7A18BF9E">
            <wp:extent cx="4984955" cy="2656285"/>
            <wp:effectExtent l="0" t="0" r="635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991111" cy="2659565"/>
                    </a:xfrm>
                    <a:prstGeom prst="rect">
                      <a:avLst/>
                    </a:prstGeom>
                    <a:noFill/>
                    <a:ln>
                      <a:noFill/>
                    </a:ln>
                  </pic:spPr>
                </pic:pic>
              </a:graphicData>
            </a:graphic>
          </wp:inline>
        </w:drawing>
      </w:r>
    </w:p>
    <w:p w14:paraId="0CF7714C" w14:textId="47EE53FC" w:rsidR="003138DE" w:rsidRDefault="003138DE">
      <w:r>
        <w:rPr>
          <w:noProof/>
        </w:rPr>
        <w:lastRenderedPageBreak/>
        <w:drawing>
          <wp:inline distT="0" distB="0" distL="0" distR="0" wp14:anchorId="6D4A25C3" wp14:editId="5FF4A86D">
            <wp:extent cx="4837471" cy="3067167"/>
            <wp:effectExtent l="0" t="0" r="127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44613" cy="3071695"/>
                    </a:xfrm>
                    <a:prstGeom prst="rect">
                      <a:avLst/>
                    </a:prstGeom>
                    <a:noFill/>
                    <a:ln>
                      <a:noFill/>
                    </a:ln>
                  </pic:spPr>
                </pic:pic>
              </a:graphicData>
            </a:graphic>
          </wp:inline>
        </w:drawing>
      </w:r>
    </w:p>
    <w:p w14:paraId="68F9A2B9" w14:textId="3CCF30AA" w:rsidR="003138DE" w:rsidRDefault="003138DE">
      <w:pPr>
        <w:rPr>
          <w:noProof/>
        </w:rPr>
      </w:pPr>
      <w:r>
        <w:rPr>
          <w:noProof/>
        </w:rPr>
        <w:drawing>
          <wp:inline distT="0" distB="0" distL="0" distR="0" wp14:anchorId="738AB5CF" wp14:editId="04F9B006">
            <wp:extent cx="4925961" cy="799799"/>
            <wp:effectExtent l="0" t="0" r="0" b="635"/>
            <wp:docPr id="142" name="Picture 14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b="42731"/>
                    <a:stretch/>
                  </pic:blipFill>
                  <pic:spPr bwMode="auto">
                    <a:xfrm>
                      <a:off x="0" y="0"/>
                      <a:ext cx="4937594" cy="801688"/>
                    </a:xfrm>
                    <a:prstGeom prst="rect">
                      <a:avLst/>
                    </a:prstGeom>
                    <a:noFill/>
                    <a:ln>
                      <a:noFill/>
                    </a:ln>
                    <a:extLst>
                      <a:ext uri="{53640926-AAD7-44D8-BBD7-CCE9431645EC}">
                        <a14:shadowObscured xmlns:a14="http://schemas.microsoft.com/office/drawing/2010/main"/>
                      </a:ext>
                    </a:extLst>
                  </pic:spPr>
                </pic:pic>
              </a:graphicData>
            </a:graphic>
          </wp:inline>
        </w:drawing>
      </w:r>
    </w:p>
    <w:p w14:paraId="1D18C417" w14:textId="46065B79" w:rsidR="003138DE" w:rsidRPr="00F717E0" w:rsidRDefault="003138DE"/>
    <w:p w14:paraId="283256A0" w14:textId="3CC43327" w:rsidR="009F5F09" w:rsidRDefault="009F5F09">
      <w:pPr>
        <w:rPr>
          <w:u w:val="single"/>
        </w:rPr>
      </w:pPr>
      <w:r w:rsidRPr="00AD0838">
        <w:rPr>
          <w:u w:val="single"/>
        </w:rPr>
        <w:t>Key Features Activity Screenshots:</w:t>
      </w:r>
    </w:p>
    <w:p w14:paraId="684DA8A0" w14:textId="68BF2864" w:rsidR="00274171" w:rsidRDefault="00282334" w:rsidP="00D933C8">
      <w:r>
        <w:t>As part of this section of the report the author has created a navigation diagram, this is to help the user understand how activities are linked together.</w:t>
      </w:r>
      <w:r w:rsidR="005D57B8">
        <w:t xml:space="preserve"> </w:t>
      </w:r>
    </w:p>
    <w:p w14:paraId="5F708626" w14:textId="0322B61D" w:rsidR="00990D3C" w:rsidRDefault="00E80FD8">
      <w:r>
        <w:rPr>
          <w:noProof/>
        </w:rPr>
        <w:lastRenderedPageBreak/>
        <w:drawing>
          <wp:inline distT="0" distB="0" distL="0" distR="0" wp14:anchorId="0FA19E27" wp14:editId="6803767A">
            <wp:extent cx="4861560" cy="4093168"/>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863702" cy="4094971"/>
                    </a:xfrm>
                    <a:prstGeom prst="rect">
                      <a:avLst/>
                    </a:prstGeom>
                    <a:noFill/>
                    <a:ln>
                      <a:noFill/>
                    </a:ln>
                  </pic:spPr>
                </pic:pic>
              </a:graphicData>
            </a:graphic>
          </wp:inline>
        </w:drawing>
      </w:r>
    </w:p>
    <w:p w14:paraId="269910B2" w14:textId="5A8C34E3" w:rsidR="000B4684" w:rsidRDefault="001002E9">
      <w:pPr>
        <w:rPr>
          <w:u w:val="single"/>
        </w:rPr>
      </w:pPr>
      <w:r>
        <w:rPr>
          <w:u w:val="single"/>
        </w:rPr>
        <w:t>Splash Screen</w:t>
      </w:r>
    </w:p>
    <w:p w14:paraId="4FD5D988" w14:textId="1EB484DE" w:rsidR="00D22DAC" w:rsidRDefault="00D22DAC">
      <w:pPr>
        <w:rPr>
          <w:u w:val="single"/>
        </w:rPr>
      </w:pPr>
      <w:r w:rsidRPr="00D22DAC">
        <w:rPr>
          <w:noProof/>
        </w:rPr>
        <w:drawing>
          <wp:inline distT="0" distB="0" distL="0" distR="0" wp14:anchorId="168A1EC5" wp14:editId="7F080CCD">
            <wp:extent cx="2103120" cy="3756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03120" cy="3756660"/>
                    </a:xfrm>
                    <a:prstGeom prst="rect">
                      <a:avLst/>
                    </a:prstGeom>
                    <a:noFill/>
                    <a:ln>
                      <a:noFill/>
                    </a:ln>
                  </pic:spPr>
                </pic:pic>
              </a:graphicData>
            </a:graphic>
          </wp:inline>
        </w:drawing>
      </w:r>
    </w:p>
    <w:p w14:paraId="0E5A035B" w14:textId="77777777" w:rsidR="00660F36" w:rsidRDefault="00660F36">
      <w:pPr>
        <w:rPr>
          <w:u w:val="single"/>
        </w:rPr>
      </w:pPr>
    </w:p>
    <w:p w14:paraId="7A2BA2AD" w14:textId="77777777" w:rsidR="00D22DAC" w:rsidRDefault="00D22DAC">
      <w:pPr>
        <w:rPr>
          <w:u w:val="single"/>
        </w:rPr>
      </w:pPr>
    </w:p>
    <w:p w14:paraId="3E43263B" w14:textId="77777777" w:rsidR="00D22DAC" w:rsidRDefault="00D22DAC">
      <w:pPr>
        <w:rPr>
          <w:u w:val="single"/>
        </w:rPr>
      </w:pPr>
    </w:p>
    <w:p w14:paraId="2D30CB0E" w14:textId="2E3F7135" w:rsidR="00D22DAC" w:rsidRDefault="00D22DAC">
      <w:pPr>
        <w:rPr>
          <w:u w:val="single"/>
        </w:rPr>
      </w:pPr>
      <w:r>
        <w:rPr>
          <w:u w:val="single"/>
        </w:rPr>
        <w:t>Register or Login</w:t>
      </w:r>
    </w:p>
    <w:p w14:paraId="52E6CC1B" w14:textId="5642C688" w:rsidR="00660F36" w:rsidRDefault="00660F36">
      <w:pPr>
        <w:rPr>
          <w:u w:val="single"/>
        </w:rPr>
      </w:pPr>
      <w:r w:rsidRPr="003F4975">
        <w:rPr>
          <w:noProof/>
        </w:rPr>
        <w:drawing>
          <wp:inline distT="0" distB="0" distL="0" distR="0" wp14:anchorId="5A38A71F" wp14:editId="6E3B8EC5">
            <wp:extent cx="1813560" cy="3825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813560" cy="3825240"/>
                    </a:xfrm>
                    <a:prstGeom prst="rect">
                      <a:avLst/>
                    </a:prstGeom>
                    <a:noFill/>
                    <a:ln>
                      <a:noFill/>
                    </a:ln>
                  </pic:spPr>
                </pic:pic>
              </a:graphicData>
            </a:graphic>
          </wp:inline>
        </w:drawing>
      </w:r>
    </w:p>
    <w:p w14:paraId="5AC74112" w14:textId="2B5485E1" w:rsidR="003F4975" w:rsidRDefault="003F4975">
      <w:pPr>
        <w:rPr>
          <w:u w:val="single"/>
        </w:rPr>
      </w:pPr>
      <w:r>
        <w:rPr>
          <w:u w:val="single"/>
        </w:rPr>
        <w:t xml:space="preserve">Create </w:t>
      </w:r>
      <w:r w:rsidR="00662097">
        <w:rPr>
          <w:u w:val="single"/>
        </w:rPr>
        <w:t>Account</w:t>
      </w:r>
    </w:p>
    <w:p w14:paraId="3B06A328" w14:textId="73C755B1" w:rsidR="003F4975" w:rsidRDefault="0043721C">
      <w:pPr>
        <w:rPr>
          <w:u w:val="single"/>
        </w:rPr>
      </w:pPr>
      <w:r w:rsidRPr="0043721C">
        <w:rPr>
          <w:noProof/>
        </w:rPr>
        <w:drawing>
          <wp:inline distT="0" distB="0" distL="0" distR="0" wp14:anchorId="0BA4CB84" wp14:editId="5D2F1F0E">
            <wp:extent cx="1828288" cy="3702158"/>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837868" cy="3721556"/>
                    </a:xfrm>
                    <a:prstGeom prst="rect">
                      <a:avLst/>
                    </a:prstGeom>
                    <a:noFill/>
                    <a:ln>
                      <a:noFill/>
                    </a:ln>
                  </pic:spPr>
                </pic:pic>
              </a:graphicData>
            </a:graphic>
          </wp:inline>
        </w:drawing>
      </w:r>
    </w:p>
    <w:p w14:paraId="412F5FF0" w14:textId="170F6002" w:rsidR="0043721C" w:rsidRDefault="0043721C">
      <w:pPr>
        <w:rPr>
          <w:u w:val="single"/>
        </w:rPr>
      </w:pPr>
    </w:p>
    <w:p w14:paraId="43E2EC6A" w14:textId="0CF0D09D" w:rsidR="00BC38CF" w:rsidRDefault="00BC38CF">
      <w:pPr>
        <w:rPr>
          <w:u w:val="single"/>
        </w:rPr>
      </w:pPr>
      <w:r>
        <w:rPr>
          <w:u w:val="single"/>
        </w:rPr>
        <w:lastRenderedPageBreak/>
        <w:t>User Login</w:t>
      </w:r>
    </w:p>
    <w:p w14:paraId="0D7FDD06" w14:textId="32B27241" w:rsidR="00BC38CF" w:rsidRDefault="0089716D">
      <w:pPr>
        <w:rPr>
          <w:u w:val="single"/>
        </w:rPr>
      </w:pPr>
      <w:r w:rsidRPr="0089716D">
        <w:rPr>
          <w:noProof/>
        </w:rPr>
        <w:drawing>
          <wp:inline distT="0" distB="0" distL="0" distR="0" wp14:anchorId="0376DDE4" wp14:editId="61FDAD87">
            <wp:extent cx="1820365" cy="379708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825534" cy="3807867"/>
                    </a:xfrm>
                    <a:prstGeom prst="rect">
                      <a:avLst/>
                    </a:prstGeom>
                    <a:noFill/>
                    <a:ln>
                      <a:noFill/>
                    </a:ln>
                  </pic:spPr>
                </pic:pic>
              </a:graphicData>
            </a:graphic>
          </wp:inline>
        </w:drawing>
      </w:r>
    </w:p>
    <w:p w14:paraId="02D5F731" w14:textId="1F5E8D9F" w:rsidR="003010A1" w:rsidRDefault="003010A1">
      <w:pPr>
        <w:rPr>
          <w:u w:val="single"/>
        </w:rPr>
      </w:pPr>
      <w:r>
        <w:rPr>
          <w:u w:val="single"/>
        </w:rPr>
        <w:t>User Timeline</w:t>
      </w:r>
    </w:p>
    <w:p w14:paraId="096BD54C" w14:textId="62FB7D00" w:rsidR="00C1432F" w:rsidRDefault="00C1432F">
      <w:pPr>
        <w:rPr>
          <w:u w:val="single"/>
        </w:rPr>
      </w:pPr>
      <w:r w:rsidRPr="00C1432F">
        <w:rPr>
          <w:noProof/>
        </w:rPr>
        <w:drawing>
          <wp:inline distT="0" distB="0" distL="0" distR="0" wp14:anchorId="50513243" wp14:editId="1F0EA083">
            <wp:extent cx="1873249" cy="405245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878251" cy="4063275"/>
                    </a:xfrm>
                    <a:prstGeom prst="rect">
                      <a:avLst/>
                    </a:prstGeom>
                    <a:noFill/>
                    <a:ln>
                      <a:noFill/>
                    </a:ln>
                  </pic:spPr>
                </pic:pic>
              </a:graphicData>
            </a:graphic>
          </wp:inline>
        </w:drawing>
      </w:r>
    </w:p>
    <w:p w14:paraId="64F75891" w14:textId="000D9E47" w:rsidR="00115AA3" w:rsidRDefault="00115AA3">
      <w:pPr>
        <w:rPr>
          <w:u w:val="single"/>
        </w:rPr>
      </w:pPr>
    </w:p>
    <w:p w14:paraId="257DB6FA" w14:textId="1D0F5B95" w:rsidR="00115AA3" w:rsidRDefault="00115AA3">
      <w:pPr>
        <w:rPr>
          <w:u w:val="single"/>
        </w:rPr>
      </w:pPr>
      <w:r>
        <w:rPr>
          <w:u w:val="single"/>
        </w:rPr>
        <w:lastRenderedPageBreak/>
        <w:t>My Account</w:t>
      </w:r>
    </w:p>
    <w:p w14:paraId="3D7DD8D1" w14:textId="61F25B75" w:rsidR="00740F0F" w:rsidRDefault="00D73E4C">
      <w:pPr>
        <w:rPr>
          <w:u w:val="single"/>
        </w:rPr>
      </w:pPr>
      <w:r w:rsidRPr="00D73E4C">
        <w:rPr>
          <w:noProof/>
        </w:rPr>
        <w:drawing>
          <wp:inline distT="0" distB="0" distL="0" distR="0" wp14:anchorId="3A89FF47" wp14:editId="282A3FCB">
            <wp:extent cx="1745018" cy="3782291"/>
            <wp:effectExtent l="0" t="0" r="762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750479" cy="3794127"/>
                    </a:xfrm>
                    <a:prstGeom prst="rect">
                      <a:avLst/>
                    </a:prstGeom>
                    <a:noFill/>
                    <a:ln>
                      <a:noFill/>
                    </a:ln>
                  </pic:spPr>
                </pic:pic>
              </a:graphicData>
            </a:graphic>
          </wp:inline>
        </w:drawing>
      </w:r>
    </w:p>
    <w:p w14:paraId="29AB8B45" w14:textId="005BFEB2" w:rsidR="00740F0F" w:rsidRDefault="00740F0F">
      <w:pPr>
        <w:rPr>
          <w:u w:val="single"/>
        </w:rPr>
      </w:pPr>
      <w:r>
        <w:rPr>
          <w:u w:val="single"/>
        </w:rPr>
        <w:t>MyTimeline</w:t>
      </w:r>
    </w:p>
    <w:p w14:paraId="64469D26" w14:textId="2E0C4380" w:rsidR="00740F0F" w:rsidRDefault="00887697">
      <w:pPr>
        <w:rPr>
          <w:u w:val="single"/>
        </w:rPr>
      </w:pPr>
      <w:r w:rsidRPr="00887697">
        <w:rPr>
          <w:noProof/>
        </w:rPr>
        <w:drawing>
          <wp:inline distT="0" distB="0" distL="0" distR="0" wp14:anchorId="14866C5A" wp14:editId="14E8D6EF">
            <wp:extent cx="1821589" cy="3796145"/>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824645" cy="3802513"/>
                    </a:xfrm>
                    <a:prstGeom prst="rect">
                      <a:avLst/>
                    </a:prstGeom>
                    <a:noFill/>
                    <a:ln>
                      <a:noFill/>
                    </a:ln>
                  </pic:spPr>
                </pic:pic>
              </a:graphicData>
            </a:graphic>
          </wp:inline>
        </w:drawing>
      </w:r>
    </w:p>
    <w:p w14:paraId="27865BF8" w14:textId="68830418" w:rsidR="00B61FAC" w:rsidRDefault="00B61FAC">
      <w:pPr>
        <w:rPr>
          <w:u w:val="single"/>
        </w:rPr>
      </w:pPr>
    </w:p>
    <w:p w14:paraId="0541061B" w14:textId="77777777" w:rsidR="00B61FAC" w:rsidRDefault="00B61FAC">
      <w:pPr>
        <w:rPr>
          <w:u w:val="single"/>
        </w:rPr>
      </w:pPr>
    </w:p>
    <w:p w14:paraId="17A62BAE" w14:textId="6EB378B5" w:rsidR="008914AD" w:rsidRDefault="008914AD">
      <w:pPr>
        <w:rPr>
          <w:u w:val="single"/>
        </w:rPr>
      </w:pPr>
      <w:r>
        <w:rPr>
          <w:u w:val="single"/>
        </w:rPr>
        <w:lastRenderedPageBreak/>
        <w:t>Create Post</w:t>
      </w:r>
    </w:p>
    <w:p w14:paraId="762A9F01" w14:textId="7D3012F7" w:rsidR="001F0FE8" w:rsidRDefault="001F0FE8">
      <w:pPr>
        <w:rPr>
          <w:u w:val="single"/>
        </w:rPr>
      </w:pPr>
      <w:r w:rsidRPr="001F0FE8">
        <w:rPr>
          <w:noProof/>
        </w:rPr>
        <w:drawing>
          <wp:inline distT="0" distB="0" distL="0" distR="0" wp14:anchorId="0FFEF524" wp14:editId="4F33C7E4">
            <wp:extent cx="1780089" cy="3885666"/>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87003" cy="3900758"/>
                    </a:xfrm>
                    <a:prstGeom prst="rect">
                      <a:avLst/>
                    </a:prstGeom>
                    <a:noFill/>
                    <a:ln>
                      <a:noFill/>
                    </a:ln>
                  </pic:spPr>
                </pic:pic>
              </a:graphicData>
            </a:graphic>
          </wp:inline>
        </w:drawing>
      </w:r>
    </w:p>
    <w:p w14:paraId="385494AD" w14:textId="1FD88FEF" w:rsidR="003F6DF7" w:rsidRDefault="003F6DF7">
      <w:pPr>
        <w:rPr>
          <w:u w:val="single"/>
        </w:rPr>
      </w:pPr>
    </w:p>
    <w:p w14:paraId="52168A8E" w14:textId="165CAB00" w:rsidR="003F6DF7" w:rsidRDefault="003F6DF7">
      <w:pPr>
        <w:rPr>
          <w:u w:val="single"/>
        </w:rPr>
      </w:pPr>
      <w:r>
        <w:rPr>
          <w:u w:val="single"/>
        </w:rPr>
        <w:t>Edit Post</w:t>
      </w:r>
    </w:p>
    <w:p w14:paraId="7C18DB04" w14:textId="053431DF" w:rsidR="003F6DF7" w:rsidRDefault="00C44784">
      <w:pPr>
        <w:rPr>
          <w:u w:val="single"/>
        </w:rPr>
      </w:pPr>
      <w:r w:rsidRPr="00C44784">
        <w:rPr>
          <w:noProof/>
        </w:rPr>
        <w:drawing>
          <wp:inline distT="0" distB="0" distL="0" distR="0" wp14:anchorId="63967A6E" wp14:editId="24800CD1">
            <wp:extent cx="1775012" cy="364846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81134" cy="3661049"/>
                    </a:xfrm>
                    <a:prstGeom prst="rect">
                      <a:avLst/>
                    </a:prstGeom>
                    <a:noFill/>
                    <a:ln>
                      <a:noFill/>
                    </a:ln>
                  </pic:spPr>
                </pic:pic>
              </a:graphicData>
            </a:graphic>
          </wp:inline>
        </w:drawing>
      </w:r>
    </w:p>
    <w:p w14:paraId="3E69F36E" w14:textId="77777777" w:rsidR="006D32E8" w:rsidRDefault="006D32E8">
      <w:pPr>
        <w:rPr>
          <w:u w:val="single"/>
        </w:rPr>
      </w:pPr>
    </w:p>
    <w:p w14:paraId="1F7E3E1C" w14:textId="0645A65B" w:rsidR="006D32E8" w:rsidRDefault="006D32E8">
      <w:pPr>
        <w:rPr>
          <w:u w:val="single"/>
        </w:rPr>
      </w:pPr>
      <w:r>
        <w:rPr>
          <w:u w:val="single"/>
        </w:rPr>
        <w:lastRenderedPageBreak/>
        <w:t>Delete Post</w:t>
      </w:r>
    </w:p>
    <w:p w14:paraId="7741AC8C" w14:textId="7F895569" w:rsidR="00E3121D" w:rsidRDefault="00E3121D">
      <w:pPr>
        <w:rPr>
          <w:noProof/>
        </w:rPr>
      </w:pPr>
      <w:r w:rsidRPr="00E3121D">
        <w:rPr>
          <w:noProof/>
        </w:rPr>
        <w:drawing>
          <wp:anchor distT="0" distB="0" distL="114300" distR="114300" simplePos="0" relativeHeight="251663360" behindDoc="0" locked="0" layoutInCell="1" allowOverlap="1" wp14:anchorId="1E18DD79" wp14:editId="529E8F09">
            <wp:simplePos x="0" y="0"/>
            <wp:positionH relativeFrom="margin">
              <wp:align>left</wp:align>
            </wp:positionH>
            <wp:positionV relativeFrom="paragraph">
              <wp:posOffset>6585</wp:posOffset>
            </wp:positionV>
            <wp:extent cx="1776372" cy="3733690"/>
            <wp:effectExtent l="0" t="0" r="0" b="63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92">
                      <a:extLst>
                        <a:ext uri="{28A0092B-C50C-407E-A947-70E740481C1C}">
                          <a14:useLocalDpi xmlns:a14="http://schemas.microsoft.com/office/drawing/2010/main" val="0"/>
                        </a:ext>
                      </a:extLst>
                    </a:blip>
                    <a:srcRect r="8353"/>
                    <a:stretch/>
                  </pic:blipFill>
                  <pic:spPr bwMode="auto">
                    <a:xfrm>
                      <a:off x="0" y="0"/>
                      <a:ext cx="1776372" cy="3733690"/>
                    </a:xfrm>
                    <a:prstGeom prst="rect">
                      <a:avLst/>
                    </a:prstGeom>
                    <a:noFill/>
                    <a:ln>
                      <a:noFill/>
                    </a:ln>
                    <a:extLst>
                      <a:ext uri="{53640926-AAD7-44D8-BBD7-CCE9431645EC}">
                        <a14:shadowObscured xmlns:a14="http://schemas.microsoft.com/office/drawing/2010/main"/>
                      </a:ext>
                    </a:extLst>
                  </pic:spPr>
                </pic:pic>
              </a:graphicData>
            </a:graphic>
          </wp:anchor>
        </w:drawing>
      </w:r>
    </w:p>
    <w:p w14:paraId="390B9A92" w14:textId="2393FE23" w:rsidR="00E3121D" w:rsidRPr="008914AD" w:rsidRDefault="00E3121D">
      <w:pPr>
        <w:rPr>
          <w:u w:val="single"/>
        </w:rPr>
      </w:pPr>
    </w:p>
    <w:p w14:paraId="2A66CBA3" w14:textId="77777777" w:rsidR="00E3121D" w:rsidRDefault="00E3121D">
      <w:pPr>
        <w:rPr>
          <w:highlight w:val="yellow"/>
          <w:u w:val="single"/>
        </w:rPr>
      </w:pPr>
    </w:p>
    <w:p w14:paraId="22C0E3E2" w14:textId="77777777" w:rsidR="00E3121D" w:rsidRDefault="00E3121D">
      <w:pPr>
        <w:rPr>
          <w:highlight w:val="yellow"/>
          <w:u w:val="single"/>
        </w:rPr>
      </w:pPr>
    </w:p>
    <w:p w14:paraId="73EA586F" w14:textId="77777777" w:rsidR="00E3121D" w:rsidRDefault="00E3121D">
      <w:pPr>
        <w:rPr>
          <w:highlight w:val="yellow"/>
          <w:u w:val="single"/>
        </w:rPr>
      </w:pPr>
    </w:p>
    <w:p w14:paraId="06305E17" w14:textId="77777777" w:rsidR="00E3121D" w:rsidRDefault="00E3121D">
      <w:pPr>
        <w:rPr>
          <w:highlight w:val="yellow"/>
          <w:u w:val="single"/>
        </w:rPr>
      </w:pPr>
    </w:p>
    <w:p w14:paraId="09DC5F6F" w14:textId="77777777" w:rsidR="00E3121D" w:rsidRDefault="00E3121D">
      <w:pPr>
        <w:rPr>
          <w:highlight w:val="yellow"/>
          <w:u w:val="single"/>
        </w:rPr>
      </w:pPr>
    </w:p>
    <w:p w14:paraId="2162C929" w14:textId="77777777" w:rsidR="00E3121D" w:rsidRDefault="00E3121D">
      <w:pPr>
        <w:rPr>
          <w:highlight w:val="yellow"/>
          <w:u w:val="single"/>
        </w:rPr>
      </w:pPr>
    </w:p>
    <w:p w14:paraId="5917F5C3" w14:textId="77777777" w:rsidR="00E3121D" w:rsidRDefault="00E3121D">
      <w:pPr>
        <w:rPr>
          <w:highlight w:val="yellow"/>
          <w:u w:val="single"/>
        </w:rPr>
      </w:pPr>
    </w:p>
    <w:p w14:paraId="25AF38B0" w14:textId="77777777" w:rsidR="00E3121D" w:rsidRDefault="00E3121D">
      <w:pPr>
        <w:rPr>
          <w:highlight w:val="yellow"/>
          <w:u w:val="single"/>
        </w:rPr>
      </w:pPr>
    </w:p>
    <w:p w14:paraId="03A089EE" w14:textId="77777777" w:rsidR="00E3121D" w:rsidRDefault="00E3121D">
      <w:pPr>
        <w:rPr>
          <w:highlight w:val="yellow"/>
          <w:u w:val="single"/>
        </w:rPr>
      </w:pPr>
    </w:p>
    <w:p w14:paraId="3D26155A" w14:textId="77777777" w:rsidR="00E3121D" w:rsidRDefault="00E3121D">
      <w:pPr>
        <w:rPr>
          <w:highlight w:val="yellow"/>
          <w:u w:val="single"/>
        </w:rPr>
      </w:pPr>
    </w:p>
    <w:p w14:paraId="29E09D4B" w14:textId="4088D50B" w:rsidR="00E3121D" w:rsidRDefault="00E3121D">
      <w:pPr>
        <w:rPr>
          <w:highlight w:val="yellow"/>
          <w:u w:val="single"/>
        </w:rPr>
      </w:pPr>
    </w:p>
    <w:p w14:paraId="5C61F0A5" w14:textId="3459D397" w:rsidR="006F00A4" w:rsidRDefault="006F00A4">
      <w:pPr>
        <w:rPr>
          <w:highlight w:val="yellow"/>
          <w:u w:val="single"/>
        </w:rPr>
      </w:pPr>
    </w:p>
    <w:p w14:paraId="7517260A" w14:textId="51F53ECF" w:rsidR="006F00A4" w:rsidRPr="006F00A4" w:rsidRDefault="006F00A4">
      <w:pPr>
        <w:rPr>
          <w:u w:val="single"/>
        </w:rPr>
      </w:pPr>
      <w:r w:rsidRPr="006F00A4">
        <w:rPr>
          <w:u w:val="single"/>
        </w:rPr>
        <w:t>Admin Login</w:t>
      </w:r>
    </w:p>
    <w:p w14:paraId="5D200D71" w14:textId="29B3244A" w:rsidR="00E3121D" w:rsidRDefault="006F00A4">
      <w:pPr>
        <w:rPr>
          <w:highlight w:val="yellow"/>
          <w:u w:val="single"/>
        </w:rPr>
      </w:pPr>
      <w:r w:rsidRPr="006F00A4">
        <w:rPr>
          <w:noProof/>
        </w:rPr>
        <w:drawing>
          <wp:inline distT="0" distB="0" distL="0" distR="0" wp14:anchorId="1883A1F6" wp14:editId="0735E0BA">
            <wp:extent cx="1736592" cy="370183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43170" cy="3715858"/>
                    </a:xfrm>
                    <a:prstGeom prst="rect">
                      <a:avLst/>
                    </a:prstGeom>
                    <a:noFill/>
                    <a:ln>
                      <a:noFill/>
                    </a:ln>
                  </pic:spPr>
                </pic:pic>
              </a:graphicData>
            </a:graphic>
          </wp:inline>
        </w:drawing>
      </w:r>
    </w:p>
    <w:p w14:paraId="58840459" w14:textId="5EEFBCEB" w:rsidR="00E83D97" w:rsidRDefault="00E83D97">
      <w:pPr>
        <w:rPr>
          <w:u w:val="single"/>
        </w:rPr>
      </w:pPr>
    </w:p>
    <w:p w14:paraId="1C33CC4B" w14:textId="77777777" w:rsidR="00E83D97" w:rsidRPr="00E83D97" w:rsidRDefault="00E83D97">
      <w:pPr>
        <w:rPr>
          <w:u w:val="single"/>
        </w:rPr>
      </w:pPr>
    </w:p>
    <w:p w14:paraId="489FC5AD" w14:textId="0A311C9C" w:rsidR="00E83D97" w:rsidRDefault="00E83D97">
      <w:pPr>
        <w:rPr>
          <w:u w:val="single"/>
        </w:rPr>
      </w:pPr>
      <w:r w:rsidRPr="00E83D97">
        <w:rPr>
          <w:u w:val="single"/>
        </w:rPr>
        <w:lastRenderedPageBreak/>
        <w:t>Admin  Hub</w:t>
      </w:r>
    </w:p>
    <w:p w14:paraId="19234B77" w14:textId="1A1DF74B" w:rsidR="00E83D97" w:rsidRDefault="00D5464D">
      <w:pPr>
        <w:rPr>
          <w:u w:val="single"/>
        </w:rPr>
      </w:pPr>
      <w:r>
        <w:rPr>
          <w:noProof/>
        </w:rPr>
        <w:drawing>
          <wp:inline distT="0" distB="0" distL="0" distR="0" wp14:anchorId="799F6149" wp14:editId="6034C8BA">
            <wp:extent cx="1793911" cy="3672348"/>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801050" cy="3686962"/>
                    </a:xfrm>
                    <a:prstGeom prst="rect">
                      <a:avLst/>
                    </a:prstGeom>
                    <a:noFill/>
                    <a:ln>
                      <a:noFill/>
                    </a:ln>
                  </pic:spPr>
                </pic:pic>
              </a:graphicData>
            </a:graphic>
          </wp:inline>
        </w:drawing>
      </w:r>
    </w:p>
    <w:p w14:paraId="1937A9D2" w14:textId="77777777" w:rsidR="00D5464D" w:rsidRDefault="00892752">
      <w:pPr>
        <w:rPr>
          <w:u w:val="single"/>
        </w:rPr>
      </w:pPr>
      <w:r>
        <w:rPr>
          <w:u w:val="single"/>
        </w:rPr>
        <w:t>Delete User</w:t>
      </w:r>
    </w:p>
    <w:p w14:paraId="3FF7E92A" w14:textId="44054512" w:rsidR="00892752" w:rsidRPr="00892752" w:rsidRDefault="00D5464D">
      <w:pPr>
        <w:rPr>
          <w:u w:val="single"/>
        </w:rPr>
      </w:pPr>
      <w:r w:rsidRPr="00D5464D">
        <w:rPr>
          <w:noProof/>
        </w:rPr>
        <w:drawing>
          <wp:inline distT="0" distB="0" distL="0" distR="0" wp14:anchorId="03A32CAD" wp14:editId="2A19CF7F">
            <wp:extent cx="1787677" cy="3664974"/>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94481" cy="3678923"/>
                    </a:xfrm>
                    <a:prstGeom prst="rect">
                      <a:avLst/>
                    </a:prstGeom>
                    <a:noFill/>
                    <a:ln>
                      <a:noFill/>
                    </a:ln>
                  </pic:spPr>
                </pic:pic>
              </a:graphicData>
            </a:graphic>
          </wp:inline>
        </w:drawing>
      </w:r>
    </w:p>
    <w:p w14:paraId="5A66FEF1" w14:textId="28FF16F2" w:rsidR="00FD1EC3" w:rsidRPr="00E3121D" w:rsidRDefault="00FD1EC3">
      <w:pPr>
        <w:rPr>
          <w:u w:val="single"/>
        </w:rPr>
      </w:pPr>
      <w:r w:rsidRPr="00E3121D">
        <w:rPr>
          <w:u w:val="single"/>
        </w:rPr>
        <w:t>Evidence of Testing:</w:t>
      </w:r>
    </w:p>
    <w:p w14:paraId="774A68A8" w14:textId="5B10D641" w:rsidR="00FD1EC3" w:rsidRPr="00E3121D" w:rsidRDefault="00FD1EC3">
      <w:pPr>
        <w:rPr>
          <w:u w:val="single"/>
        </w:rPr>
      </w:pPr>
      <w:r w:rsidRPr="00E3121D">
        <w:rPr>
          <w:u w:val="single"/>
        </w:rPr>
        <w:t>Black Box Testing:</w:t>
      </w:r>
    </w:p>
    <w:p w14:paraId="2FF87047" w14:textId="77777777" w:rsidR="009859D4" w:rsidRPr="009859D4" w:rsidRDefault="009859D4">
      <w:pPr>
        <w:rPr>
          <w:b/>
          <w:bCs/>
          <w:highlight w:val="yellow"/>
          <w:u w:val="single"/>
        </w:rPr>
      </w:pPr>
    </w:p>
    <w:tbl>
      <w:tblPr>
        <w:tblStyle w:val="TableGrid"/>
        <w:tblW w:w="0" w:type="auto"/>
        <w:tblInd w:w="-572" w:type="dxa"/>
        <w:tblLook w:val="04A0" w:firstRow="1" w:lastRow="0" w:firstColumn="1" w:lastColumn="0" w:noHBand="0" w:noVBand="1"/>
      </w:tblPr>
      <w:tblGrid>
        <w:gridCol w:w="993"/>
        <w:gridCol w:w="1275"/>
        <w:gridCol w:w="2565"/>
        <w:gridCol w:w="2256"/>
        <w:gridCol w:w="973"/>
        <w:gridCol w:w="1526"/>
      </w:tblGrid>
      <w:tr w:rsidR="00660F36" w14:paraId="17D3F113" w14:textId="77777777" w:rsidTr="00871205">
        <w:tc>
          <w:tcPr>
            <w:tcW w:w="4833" w:type="dxa"/>
            <w:gridSpan w:val="3"/>
          </w:tcPr>
          <w:p w14:paraId="598B5CDB" w14:textId="15169A5A" w:rsidR="00363DEC" w:rsidRPr="009859D4" w:rsidRDefault="00363DEC">
            <w:r w:rsidRPr="009859D4">
              <w:t>Test ID</w:t>
            </w:r>
          </w:p>
        </w:tc>
        <w:tc>
          <w:tcPr>
            <w:tcW w:w="4755" w:type="dxa"/>
            <w:gridSpan w:val="3"/>
          </w:tcPr>
          <w:p w14:paraId="52761A18" w14:textId="7E3DE9B6" w:rsidR="00363DEC" w:rsidRPr="009859D4" w:rsidRDefault="009859D4">
            <w:r>
              <w:t>1</w:t>
            </w:r>
          </w:p>
        </w:tc>
      </w:tr>
      <w:tr w:rsidR="00660F36" w14:paraId="1485BC42" w14:textId="77777777" w:rsidTr="00871205">
        <w:tc>
          <w:tcPr>
            <w:tcW w:w="4833" w:type="dxa"/>
            <w:gridSpan w:val="3"/>
          </w:tcPr>
          <w:p w14:paraId="38D41E06" w14:textId="64ABBDA9" w:rsidR="00363DEC" w:rsidRPr="009859D4" w:rsidRDefault="00363DEC">
            <w:r w:rsidRPr="009859D4">
              <w:t>Test Case Description</w:t>
            </w:r>
          </w:p>
        </w:tc>
        <w:tc>
          <w:tcPr>
            <w:tcW w:w="4755" w:type="dxa"/>
            <w:gridSpan w:val="3"/>
          </w:tcPr>
          <w:p w14:paraId="3C90A7E4" w14:textId="15FC1115" w:rsidR="00363DEC" w:rsidRPr="009859D4" w:rsidRDefault="009859D4">
            <w:r>
              <w:t xml:space="preserve">Opening App </w:t>
            </w:r>
          </w:p>
        </w:tc>
      </w:tr>
      <w:tr w:rsidR="00660F36" w14:paraId="260CE402" w14:textId="77777777" w:rsidTr="00871205">
        <w:tc>
          <w:tcPr>
            <w:tcW w:w="4833" w:type="dxa"/>
            <w:gridSpan w:val="3"/>
          </w:tcPr>
          <w:p w14:paraId="6993EF10" w14:textId="0EE5D12E" w:rsidR="00363DEC" w:rsidRPr="009859D4" w:rsidRDefault="00363DEC" w:rsidP="00363DEC">
            <w:pPr>
              <w:tabs>
                <w:tab w:val="left" w:pos="1020"/>
              </w:tabs>
            </w:pPr>
            <w:r w:rsidRPr="009859D4">
              <w:t xml:space="preserve">Pre-requisite </w:t>
            </w:r>
          </w:p>
        </w:tc>
        <w:tc>
          <w:tcPr>
            <w:tcW w:w="4755" w:type="dxa"/>
            <w:gridSpan w:val="3"/>
          </w:tcPr>
          <w:p w14:paraId="6B4736C4" w14:textId="6D51D7DE" w:rsidR="00363DEC" w:rsidRPr="009859D4" w:rsidRDefault="000C535A">
            <w:r>
              <w:t>N/A</w:t>
            </w:r>
          </w:p>
        </w:tc>
      </w:tr>
      <w:tr w:rsidR="00660F36" w14:paraId="63ACA36D" w14:textId="46C70C76" w:rsidTr="00871205">
        <w:tc>
          <w:tcPr>
            <w:tcW w:w="993" w:type="dxa"/>
          </w:tcPr>
          <w:p w14:paraId="3C12464A" w14:textId="27EF2661" w:rsidR="00363DEC" w:rsidRPr="009859D4" w:rsidRDefault="00363DEC" w:rsidP="00363DEC">
            <w:pPr>
              <w:tabs>
                <w:tab w:val="left" w:pos="1020"/>
              </w:tabs>
            </w:pPr>
            <w:r w:rsidRPr="009859D4">
              <w:t>Step Number</w:t>
            </w:r>
          </w:p>
        </w:tc>
        <w:tc>
          <w:tcPr>
            <w:tcW w:w="1275" w:type="dxa"/>
          </w:tcPr>
          <w:p w14:paraId="2F023DCB" w14:textId="475D91F1" w:rsidR="00363DEC" w:rsidRPr="009859D4" w:rsidRDefault="00363DEC" w:rsidP="00363DEC">
            <w:pPr>
              <w:tabs>
                <w:tab w:val="left" w:pos="1020"/>
              </w:tabs>
            </w:pPr>
            <w:r w:rsidRPr="009859D4">
              <w:t>Action</w:t>
            </w:r>
          </w:p>
        </w:tc>
        <w:tc>
          <w:tcPr>
            <w:tcW w:w="2565" w:type="dxa"/>
          </w:tcPr>
          <w:p w14:paraId="76685F3E" w14:textId="43484BDB" w:rsidR="00363DEC" w:rsidRPr="009859D4" w:rsidRDefault="00363DEC" w:rsidP="00363DEC">
            <w:pPr>
              <w:tabs>
                <w:tab w:val="left" w:pos="1020"/>
              </w:tabs>
            </w:pPr>
            <w:r w:rsidRPr="009859D4">
              <w:t>Expected Output</w:t>
            </w:r>
          </w:p>
        </w:tc>
        <w:tc>
          <w:tcPr>
            <w:tcW w:w="2256" w:type="dxa"/>
          </w:tcPr>
          <w:p w14:paraId="241F6684" w14:textId="3EBEC467" w:rsidR="00363DEC" w:rsidRPr="009859D4" w:rsidRDefault="00363DEC">
            <w:r w:rsidRPr="009859D4">
              <w:t>Actual Output</w:t>
            </w:r>
          </w:p>
        </w:tc>
        <w:tc>
          <w:tcPr>
            <w:tcW w:w="973" w:type="dxa"/>
          </w:tcPr>
          <w:p w14:paraId="7ADED833" w14:textId="61B8DB0D" w:rsidR="00363DEC" w:rsidRPr="009859D4" w:rsidRDefault="00363DEC">
            <w:r w:rsidRPr="009859D4">
              <w:t>Pass / Fail</w:t>
            </w:r>
          </w:p>
        </w:tc>
        <w:tc>
          <w:tcPr>
            <w:tcW w:w="1526" w:type="dxa"/>
          </w:tcPr>
          <w:p w14:paraId="5D35E72D" w14:textId="53CD8449" w:rsidR="00363DEC" w:rsidRPr="009859D4" w:rsidRDefault="00363DEC" w:rsidP="00363DEC">
            <w:r w:rsidRPr="009859D4">
              <w:t>Test Comments</w:t>
            </w:r>
          </w:p>
        </w:tc>
      </w:tr>
      <w:tr w:rsidR="00660F36" w14:paraId="6E3AA675" w14:textId="77777777" w:rsidTr="00871205">
        <w:tc>
          <w:tcPr>
            <w:tcW w:w="993" w:type="dxa"/>
          </w:tcPr>
          <w:p w14:paraId="3875AB49" w14:textId="77D3404E" w:rsidR="009859D4" w:rsidRDefault="000C535A" w:rsidP="00363DEC">
            <w:pPr>
              <w:tabs>
                <w:tab w:val="left" w:pos="1020"/>
              </w:tabs>
              <w:rPr>
                <w:highlight w:val="yellow"/>
              </w:rPr>
            </w:pPr>
            <w:r w:rsidRPr="000C535A">
              <w:t>1</w:t>
            </w:r>
          </w:p>
        </w:tc>
        <w:tc>
          <w:tcPr>
            <w:tcW w:w="1275" w:type="dxa"/>
          </w:tcPr>
          <w:p w14:paraId="1538E1B8" w14:textId="764155FD" w:rsidR="009859D4" w:rsidRPr="006D2D5F" w:rsidRDefault="000C535A" w:rsidP="00363DEC">
            <w:pPr>
              <w:tabs>
                <w:tab w:val="left" w:pos="1020"/>
              </w:tabs>
            </w:pPr>
            <w:r w:rsidRPr="006D2D5F">
              <w:t>Launch Application</w:t>
            </w:r>
          </w:p>
        </w:tc>
        <w:tc>
          <w:tcPr>
            <w:tcW w:w="2565" w:type="dxa"/>
          </w:tcPr>
          <w:p w14:paraId="42380D49" w14:textId="228FFE73" w:rsidR="009859D4" w:rsidRPr="006D2D5F" w:rsidRDefault="000C535A" w:rsidP="00363DEC">
            <w:pPr>
              <w:tabs>
                <w:tab w:val="left" w:pos="1020"/>
              </w:tabs>
            </w:pPr>
            <w:r w:rsidRPr="006D2D5F">
              <w:t>A</w:t>
            </w:r>
            <w:r w:rsidR="006D2D5F">
              <w:t>pp</w:t>
            </w:r>
            <w:r w:rsidRPr="006D2D5F">
              <w:t xml:space="preserve"> Splash Screen appears, no banner </w:t>
            </w:r>
            <w:r w:rsidR="005F5D71">
              <w:t xml:space="preserve">present and </w:t>
            </w:r>
            <w:r w:rsidRPr="006D2D5F">
              <w:t xml:space="preserve">displays </w:t>
            </w:r>
            <w:r w:rsidR="005F5D71">
              <w:t xml:space="preserve">the </w:t>
            </w:r>
            <w:r w:rsidRPr="006D2D5F">
              <w:t>assignment title</w:t>
            </w:r>
          </w:p>
        </w:tc>
        <w:tc>
          <w:tcPr>
            <w:tcW w:w="2256" w:type="dxa"/>
          </w:tcPr>
          <w:p w14:paraId="05666372" w14:textId="1DEEB6C9" w:rsidR="006D2D5F" w:rsidRPr="006D2D5F" w:rsidRDefault="006D2D5F">
            <w:pPr>
              <w:rPr>
                <w:noProof/>
              </w:rPr>
            </w:pPr>
            <w:r w:rsidRPr="006D2D5F">
              <w:rPr>
                <w:noProof/>
              </w:rPr>
              <w:t>As expected</w:t>
            </w:r>
          </w:p>
          <w:p w14:paraId="7B628142" w14:textId="704AECAC" w:rsidR="009859D4" w:rsidRDefault="006D2D5F">
            <w:pPr>
              <w:rPr>
                <w:highlight w:val="yellow"/>
              </w:rPr>
            </w:pPr>
            <w:r>
              <w:rPr>
                <w:noProof/>
                <w:highlight w:val="yellow"/>
              </w:rPr>
              <w:drawing>
                <wp:inline distT="0" distB="0" distL="0" distR="0" wp14:anchorId="28CC6CC3" wp14:editId="4181A7B4">
                  <wp:extent cx="1289552" cy="256794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l="10508" r="5797" b="6694"/>
                          <a:stretch/>
                        </pic:blipFill>
                        <pic:spPr bwMode="auto">
                          <a:xfrm>
                            <a:off x="0" y="0"/>
                            <a:ext cx="1291194" cy="257120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73" w:type="dxa"/>
          </w:tcPr>
          <w:p w14:paraId="0D05B5B8" w14:textId="1519B331" w:rsidR="009859D4" w:rsidRDefault="006D2D5F">
            <w:pPr>
              <w:rPr>
                <w:highlight w:val="yellow"/>
              </w:rPr>
            </w:pPr>
            <w:r w:rsidRPr="006D2D5F">
              <w:t>Pass</w:t>
            </w:r>
          </w:p>
        </w:tc>
        <w:tc>
          <w:tcPr>
            <w:tcW w:w="1526" w:type="dxa"/>
          </w:tcPr>
          <w:p w14:paraId="2F190752" w14:textId="77777777" w:rsidR="009859D4" w:rsidRDefault="009859D4" w:rsidP="00363DEC">
            <w:pPr>
              <w:rPr>
                <w:highlight w:val="yellow"/>
              </w:rPr>
            </w:pPr>
          </w:p>
        </w:tc>
      </w:tr>
      <w:tr w:rsidR="00660F36" w14:paraId="1F9AA66E" w14:textId="77777777" w:rsidTr="00871205">
        <w:tc>
          <w:tcPr>
            <w:tcW w:w="993" w:type="dxa"/>
          </w:tcPr>
          <w:p w14:paraId="1656677F" w14:textId="0AEF8E99" w:rsidR="00B62257" w:rsidRPr="000C535A" w:rsidRDefault="00B62257" w:rsidP="00363DEC">
            <w:pPr>
              <w:tabs>
                <w:tab w:val="left" w:pos="1020"/>
              </w:tabs>
            </w:pPr>
            <w:r>
              <w:t>2</w:t>
            </w:r>
          </w:p>
        </w:tc>
        <w:tc>
          <w:tcPr>
            <w:tcW w:w="1275" w:type="dxa"/>
          </w:tcPr>
          <w:p w14:paraId="0BCD1F59" w14:textId="69579C4B" w:rsidR="00B62257" w:rsidRPr="006D2D5F" w:rsidRDefault="00B62257" w:rsidP="00363DEC">
            <w:pPr>
              <w:tabs>
                <w:tab w:val="left" w:pos="1020"/>
              </w:tabs>
            </w:pPr>
            <w:r>
              <w:t xml:space="preserve">Open Next Activity </w:t>
            </w:r>
          </w:p>
        </w:tc>
        <w:tc>
          <w:tcPr>
            <w:tcW w:w="2565" w:type="dxa"/>
          </w:tcPr>
          <w:p w14:paraId="57385340" w14:textId="5BE1FAD1" w:rsidR="00B62257" w:rsidRPr="006D2D5F" w:rsidRDefault="00F3777F" w:rsidP="00363DEC">
            <w:pPr>
              <w:tabs>
                <w:tab w:val="left" w:pos="1020"/>
              </w:tabs>
            </w:pPr>
            <w:r>
              <w:t>After 3 seconds splash screen disappears and the activity giv</w:t>
            </w:r>
            <w:r w:rsidR="005F5D71">
              <w:t>es</w:t>
            </w:r>
            <w:r>
              <w:t xml:space="preserve"> the user the option to register an account, user login or admin login is on the next activity. </w:t>
            </w:r>
          </w:p>
        </w:tc>
        <w:tc>
          <w:tcPr>
            <w:tcW w:w="2256" w:type="dxa"/>
          </w:tcPr>
          <w:p w14:paraId="26DEA7C0" w14:textId="2306E946" w:rsidR="00B62257" w:rsidRPr="006D2D5F" w:rsidRDefault="00F3777F">
            <w:pPr>
              <w:rPr>
                <w:noProof/>
              </w:rPr>
            </w:pPr>
            <w:r>
              <w:rPr>
                <w:noProof/>
              </w:rPr>
              <w:t xml:space="preserve">As </w:t>
            </w:r>
            <w:r w:rsidR="006052D6">
              <w:rPr>
                <w:noProof/>
              </w:rPr>
              <w:t>expected</w:t>
            </w:r>
            <w:r w:rsidR="00660F36">
              <w:rPr>
                <w:noProof/>
              </w:rPr>
              <w:drawing>
                <wp:inline distT="0" distB="0" distL="0" distR="0" wp14:anchorId="2DAD9271" wp14:editId="73393112">
                  <wp:extent cx="1264920" cy="25069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4">
                            <a:extLst>
                              <a:ext uri="{28A0092B-C50C-407E-A947-70E740481C1C}">
                                <a14:useLocalDpi xmlns:a14="http://schemas.microsoft.com/office/drawing/2010/main" val="0"/>
                              </a:ext>
                            </a:extLst>
                          </a:blip>
                          <a:srcRect r="1337" b="7292"/>
                          <a:stretch/>
                        </pic:blipFill>
                        <pic:spPr bwMode="auto">
                          <a:xfrm>
                            <a:off x="0" y="0"/>
                            <a:ext cx="1270855" cy="251874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73" w:type="dxa"/>
          </w:tcPr>
          <w:p w14:paraId="46D64100" w14:textId="6FB2E12A" w:rsidR="00B62257" w:rsidRPr="006D2D5F" w:rsidRDefault="00B62257">
            <w:r>
              <w:t>Pass</w:t>
            </w:r>
          </w:p>
        </w:tc>
        <w:tc>
          <w:tcPr>
            <w:tcW w:w="1526" w:type="dxa"/>
          </w:tcPr>
          <w:p w14:paraId="24886515" w14:textId="77777777" w:rsidR="00B62257" w:rsidRDefault="00B62257" w:rsidP="00363DEC">
            <w:pPr>
              <w:rPr>
                <w:highlight w:val="yellow"/>
              </w:rPr>
            </w:pPr>
          </w:p>
        </w:tc>
      </w:tr>
      <w:tr w:rsidR="00871205" w14:paraId="7BB76C38" w14:textId="77777777" w:rsidTr="00871205">
        <w:tc>
          <w:tcPr>
            <w:tcW w:w="993" w:type="dxa"/>
          </w:tcPr>
          <w:p w14:paraId="07767664" w14:textId="46BF9DD9" w:rsidR="00660F36" w:rsidRDefault="00660F36" w:rsidP="00363DEC">
            <w:pPr>
              <w:tabs>
                <w:tab w:val="left" w:pos="1020"/>
              </w:tabs>
            </w:pPr>
            <w:r>
              <w:t>3</w:t>
            </w:r>
          </w:p>
        </w:tc>
        <w:tc>
          <w:tcPr>
            <w:tcW w:w="1275" w:type="dxa"/>
          </w:tcPr>
          <w:p w14:paraId="66A8A182" w14:textId="54BE6293" w:rsidR="00660F36" w:rsidRDefault="00660F36" w:rsidP="00363DEC">
            <w:pPr>
              <w:tabs>
                <w:tab w:val="left" w:pos="1020"/>
              </w:tabs>
            </w:pPr>
            <w:r>
              <w:t>Register or Login</w:t>
            </w:r>
          </w:p>
        </w:tc>
        <w:tc>
          <w:tcPr>
            <w:tcW w:w="2565" w:type="dxa"/>
          </w:tcPr>
          <w:p w14:paraId="6E48F2FE" w14:textId="076003C3" w:rsidR="00660F36" w:rsidRDefault="00660F36" w:rsidP="00363DEC">
            <w:pPr>
              <w:tabs>
                <w:tab w:val="left" w:pos="1020"/>
              </w:tabs>
            </w:pPr>
            <w:r>
              <w:t xml:space="preserve">Activity Screen is easy and clear to understand, </w:t>
            </w:r>
            <w:r w:rsidR="005F5D71">
              <w:t xml:space="preserve">with </w:t>
            </w:r>
            <w:r>
              <w:t>no overlap or missing text</w:t>
            </w:r>
          </w:p>
        </w:tc>
        <w:tc>
          <w:tcPr>
            <w:tcW w:w="2256" w:type="dxa"/>
          </w:tcPr>
          <w:p w14:paraId="4DEA42D2" w14:textId="77777777" w:rsidR="00660F36" w:rsidRDefault="00660F36">
            <w:pPr>
              <w:rPr>
                <w:noProof/>
              </w:rPr>
            </w:pPr>
            <w:r>
              <w:rPr>
                <w:noProof/>
              </w:rPr>
              <w:t xml:space="preserve">As expected </w:t>
            </w:r>
          </w:p>
          <w:p w14:paraId="7F9EFF0B" w14:textId="2F1252CC" w:rsidR="00660F36" w:rsidRDefault="00660F36">
            <w:pPr>
              <w:rPr>
                <w:noProof/>
              </w:rPr>
            </w:pPr>
            <w:r>
              <w:rPr>
                <w:noProof/>
              </w:rPr>
              <w:lastRenderedPageBreak/>
              <w:drawing>
                <wp:inline distT="0" distB="0" distL="0" distR="0" wp14:anchorId="6CFF3426" wp14:editId="1580800E">
                  <wp:extent cx="1264920" cy="2506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4">
                            <a:extLst>
                              <a:ext uri="{28A0092B-C50C-407E-A947-70E740481C1C}">
                                <a14:useLocalDpi xmlns:a14="http://schemas.microsoft.com/office/drawing/2010/main" val="0"/>
                              </a:ext>
                            </a:extLst>
                          </a:blip>
                          <a:srcRect r="1337" b="7292"/>
                          <a:stretch/>
                        </pic:blipFill>
                        <pic:spPr bwMode="auto">
                          <a:xfrm>
                            <a:off x="0" y="0"/>
                            <a:ext cx="1270855" cy="251874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73" w:type="dxa"/>
          </w:tcPr>
          <w:p w14:paraId="11AB441B" w14:textId="79C093B7" w:rsidR="00660F36" w:rsidRDefault="00660F36">
            <w:r>
              <w:lastRenderedPageBreak/>
              <w:t>Pass</w:t>
            </w:r>
          </w:p>
        </w:tc>
        <w:tc>
          <w:tcPr>
            <w:tcW w:w="1526" w:type="dxa"/>
          </w:tcPr>
          <w:p w14:paraId="72608411" w14:textId="3479F82E" w:rsidR="00660F36" w:rsidRDefault="00660F36" w:rsidP="00363DEC">
            <w:pPr>
              <w:rPr>
                <w:highlight w:val="yellow"/>
              </w:rPr>
            </w:pPr>
          </w:p>
        </w:tc>
      </w:tr>
    </w:tbl>
    <w:p w14:paraId="5B7DB109" w14:textId="77777777" w:rsidR="00626810" w:rsidRDefault="00626810">
      <w:pPr>
        <w:rPr>
          <w:highlight w:val="yellow"/>
          <w:u w:val="single"/>
        </w:rPr>
      </w:pPr>
    </w:p>
    <w:tbl>
      <w:tblPr>
        <w:tblStyle w:val="TableGrid"/>
        <w:tblW w:w="0" w:type="auto"/>
        <w:tblInd w:w="-572" w:type="dxa"/>
        <w:tblLayout w:type="fixed"/>
        <w:tblLook w:val="04A0" w:firstRow="1" w:lastRow="0" w:firstColumn="1" w:lastColumn="0" w:noHBand="0" w:noVBand="1"/>
      </w:tblPr>
      <w:tblGrid>
        <w:gridCol w:w="993"/>
        <w:gridCol w:w="1134"/>
        <w:gridCol w:w="2409"/>
        <w:gridCol w:w="2410"/>
        <w:gridCol w:w="1240"/>
        <w:gridCol w:w="1402"/>
      </w:tblGrid>
      <w:tr w:rsidR="008E4FFD" w14:paraId="2FB1C41B" w14:textId="77777777" w:rsidTr="00871205">
        <w:tc>
          <w:tcPr>
            <w:tcW w:w="4536" w:type="dxa"/>
            <w:gridSpan w:val="3"/>
          </w:tcPr>
          <w:p w14:paraId="41B0DF24" w14:textId="77777777" w:rsidR="00626810" w:rsidRPr="00626810" w:rsidRDefault="00626810" w:rsidP="0055153F">
            <w:r w:rsidRPr="00626810">
              <w:t>Test ID</w:t>
            </w:r>
          </w:p>
        </w:tc>
        <w:tc>
          <w:tcPr>
            <w:tcW w:w="5052" w:type="dxa"/>
            <w:gridSpan w:val="3"/>
          </w:tcPr>
          <w:p w14:paraId="396D430B" w14:textId="5D38A4AF" w:rsidR="00626810" w:rsidRPr="00626810" w:rsidRDefault="00626810" w:rsidP="0055153F">
            <w:r w:rsidRPr="00626810">
              <w:t>2</w:t>
            </w:r>
          </w:p>
        </w:tc>
      </w:tr>
      <w:tr w:rsidR="008E4FFD" w14:paraId="16594B17" w14:textId="77777777" w:rsidTr="00871205">
        <w:tc>
          <w:tcPr>
            <w:tcW w:w="4536" w:type="dxa"/>
            <w:gridSpan w:val="3"/>
          </w:tcPr>
          <w:p w14:paraId="51BD01BF" w14:textId="77777777" w:rsidR="00626810" w:rsidRPr="00626810" w:rsidRDefault="00626810" w:rsidP="0055153F">
            <w:r w:rsidRPr="00626810">
              <w:t>Test Case Description</w:t>
            </w:r>
          </w:p>
        </w:tc>
        <w:tc>
          <w:tcPr>
            <w:tcW w:w="5052" w:type="dxa"/>
            <w:gridSpan w:val="3"/>
          </w:tcPr>
          <w:p w14:paraId="5AF8D03B" w14:textId="1A4C4AB5" w:rsidR="00626810" w:rsidRPr="00626810" w:rsidRDefault="00626810" w:rsidP="0055153F">
            <w:r w:rsidRPr="00626810">
              <w:t>Registering an Account</w:t>
            </w:r>
          </w:p>
        </w:tc>
      </w:tr>
      <w:tr w:rsidR="008E4FFD" w14:paraId="45A93C88" w14:textId="77777777" w:rsidTr="00871205">
        <w:tc>
          <w:tcPr>
            <w:tcW w:w="4536" w:type="dxa"/>
            <w:gridSpan w:val="3"/>
          </w:tcPr>
          <w:p w14:paraId="7AA27B28" w14:textId="77777777" w:rsidR="00626810" w:rsidRPr="00626810" w:rsidRDefault="00626810" w:rsidP="0055153F">
            <w:pPr>
              <w:tabs>
                <w:tab w:val="left" w:pos="1020"/>
              </w:tabs>
            </w:pPr>
            <w:r w:rsidRPr="00626810">
              <w:t xml:space="preserve">Pre-requisite </w:t>
            </w:r>
          </w:p>
        </w:tc>
        <w:tc>
          <w:tcPr>
            <w:tcW w:w="5052" w:type="dxa"/>
            <w:gridSpan w:val="3"/>
          </w:tcPr>
          <w:p w14:paraId="465BAA83" w14:textId="28B22FED" w:rsidR="00626810" w:rsidRPr="00626810" w:rsidRDefault="00626810" w:rsidP="0055153F">
            <w:r w:rsidRPr="00626810">
              <w:t>N/A</w:t>
            </w:r>
          </w:p>
        </w:tc>
      </w:tr>
      <w:tr w:rsidR="00AD00CB" w14:paraId="1B10CE2C" w14:textId="77777777" w:rsidTr="00871205">
        <w:tc>
          <w:tcPr>
            <w:tcW w:w="993" w:type="dxa"/>
          </w:tcPr>
          <w:p w14:paraId="0883F830" w14:textId="77777777" w:rsidR="00626810" w:rsidRPr="00626810" w:rsidRDefault="00626810" w:rsidP="0055153F">
            <w:pPr>
              <w:tabs>
                <w:tab w:val="left" w:pos="1020"/>
              </w:tabs>
            </w:pPr>
            <w:r w:rsidRPr="00626810">
              <w:t>Step Number</w:t>
            </w:r>
          </w:p>
        </w:tc>
        <w:tc>
          <w:tcPr>
            <w:tcW w:w="1134" w:type="dxa"/>
          </w:tcPr>
          <w:p w14:paraId="49D5078E" w14:textId="77777777" w:rsidR="00626810" w:rsidRPr="00626810" w:rsidRDefault="00626810" w:rsidP="0055153F">
            <w:pPr>
              <w:tabs>
                <w:tab w:val="left" w:pos="1020"/>
              </w:tabs>
            </w:pPr>
            <w:r w:rsidRPr="00626810">
              <w:t>Action</w:t>
            </w:r>
          </w:p>
        </w:tc>
        <w:tc>
          <w:tcPr>
            <w:tcW w:w="2409" w:type="dxa"/>
          </w:tcPr>
          <w:p w14:paraId="0C8F9C52" w14:textId="77777777" w:rsidR="00626810" w:rsidRPr="00626810" w:rsidRDefault="00626810" w:rsidP="0055153F">
            <w:pPr>
              <w:tabs>
                <w:tab w:val="left" w:pos="1020"/>
              </w:tabs>
            </w:pPr>
            <w:r w:rsidRPr="00626810">
              <w:t>Expected Output</w:t>
            </w:r>
          </w:p>
        </w:tc>
        <w:tc>
          <w:tcPr>
            <w:tcW w:w="2410" w:type="dxa"/>
          </w:tcPr>
          <w:p w14:paraId="7C6C9F12" w14:textId="77777777" w:rsidR="00626810" w:rsidRPr="00626810" w:rsidRDefault="00626810" w:rsidP="0055153F">
            <w:r w:rsidRPr="00626810">
              <w:t>Actual Output</w:t>
            </w:r>
          </w:p>
        </w:tc>
        <w:tc>
          <w:tcPr>
            <w:tcW w:w="1240" w:type="dxa"/>
          </w:tcPr>
          <w:p w14:paraId="6E1F78F6" w14:textId="77777777" w:rsidR="00626810" w:rsidRPr="00626810" w:rsidRDefault="00626810" w:rsidP="0055153F">
            <w:r w:rsidRPr="00626810">
              <w:t>Pass / Fail</w:t>
            </w:r>
          </w:p>
        </w:tc>
        <w:tc>
          <w:tcPr>
            <w:tcW w:w="1402" w:type="dxa"/>
          </w:tcPr>
          <w:p w14:paraId="48706649" w14:textId="77777777" w:rsidR="00626810" w:rsidRPr="00626810" w:rsidRDefault="00626810" w:rsidP="0055153F">
            <w:r w:rsidRPr="00626810">
              <w:t>Test Comments</w:t>
            </w:r>
          </w:p>
        </w:tc>
      </w:tr>
      <w:tr w:rsidR="00AD00CB" w14:paraId="55634AC7" w14:textId="77777777" w:rsidTr="00871205">
        <w:tc>
          <w:tcPr>
            <w:tcW w:w="993" w:type="dxa"/>
          </w:tcPr>
          <w:p w14:paraId="6EC224AE" w14:textId="56E55523" w:rsidR="00626810" w:rsidRPr="00626810" w:rsidRDefault="00626810" w:rsidP="0055153F">
            <w:pPr>
              <w:tabs>
                <w:tab w:val="left" w:pos="1020"/>
              </w:tabs>
            </w:pPr>
            <w:r w:rsidRPr="00626810">
              <w:t>1</w:t>
            </w:r>
          </w:p>
        </w:tc>
        <w:tc>
          <w:tcPr>
            <w:tcW w:w="1134" w:type="dxa"/>
          </w:tcPr>
          <w:p w14:paraId="290617FB" w14:textId="2A18A980" w:rsidR="00626810" w:rsidRPr="00626810" w:rsidRDefault="00626810" w:rsidP="0055153F">
            <w:pPr>
              <w:tabs>
                <w:tab w:val="left" w:pos="1020"/>
              </w:tabs>
            </w:pPr>
            <w:r w:rsidRPr="00626810">
              <w:t xml:space="preserve">Open </w:t>
            </w:r>
            <w:r>
              <w:t>create</w:t>
            </w:r>
            <w:r w:rsidRPr="00626810">
              <w:t xml:space="preserve"> account activity</w:t>
            </w:r>
          </w:p>
        </w:tc>
        <w:tc>
          <w:tcPr>
            <w:tcW w:w="2409" w:type="dxa"/>
          </w:tcPr>
          <w:p w14:paraId="69D2B9E5" w14:textId="3CEEF315" w:rsidR="00626810" w:rsidRPr="00626810" w:rsidRDefault="00626810" w:rsidP="0055153F">
            <w:pPr>
              <w:tabs>
                <w:tab w:val="left" w:pos="1020"/>
              </w:tabs>
            </w:pPr>
            <w:r>
              <w:t>When the create button is clicked the registration activity opens</w:t>
            </w:r>
          </w:p>
        </w:tc>
        <w:tc>
          <w:tcPr>
            <w:tcW w:w="2410" w:type="dxa"/>
          </w:tcPr>
          <w:p w14:paraId="541CB3F0" w14:textId="307A7FC1" w:rsidR="00626810" w:rsidRDefault="00626810" w:rsidP="0055153F">
            <w:r>
              <w:t>As expected</w:t>
            </w:r>
          </w:p>
          <w:p w14:paraId="7C0639B7" w14:textId="7D71B339" w:rsidR="00BD1214" w:rsidRDefault="00BD1214" w:rsidP="0055153F">
            <w:pPr>
              <w:rPr>
                <w:noProof/>
              </w:rPr>
            </w:pPr>
          </w:p>
          <w:p w14:paraId="54326B7E" w14:textId="62167091" w:rsidR="006B65E6" w:rsidRPr="00626810" w:rsidRDefault="00BD1214" w:rsidP="0055153F">
            <w:r>
              <w:rPr>
                <w:noProof/>
              </w:rPr>
              <w:drawing>
                <wp:inline distT="0" distB="0" distL="0" distR="0" wp14:anchorId="78F300E2" wp14:editId="606EB850">
                  <wp:extent cx="1394460" cy="2689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l="-1" r="2401" b="7026"/>
                          <a:stretch/>
                        </pic:blipFill>
                        <pic:spPr bwMode="auto">
                          <a:xfrm>
                            <a:off x="0" y="0"/>
                            <a:ext cx="1405001" cy="27101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40" w:type="dxa"/>
          </w:tcPr>
          <w:p w14:paraId="2D52B0CB" w14:textId="31852B39" w:rsidR="00626810" w:rsidRPr="00626810" w:rsidRDefault="00626810" w:rsidP="0055153F">
            <w:r>
              <w:t>Pass</w:t>
            </w:r>
          </w:p>
        </w:tc>
        <w:tc>
          <w:tcPr>
            <w:tcW w:w="1402" w:type="dxa"/>
          </w:tcPr>
          <w:p w14:paraId="5855246D" w14:textId="77777777" w:rsidR="00626810" w:rsidRPr="00626810" w:rsidRDefault="00626810" w:rsidP="0055153F"/>
        </w:tc>
      </w:tr>
      <w:tr w:rsidR="00871205" w14:paraId="232C82E7" w14:textId="77777777" w:rsidTr="00871205">
        <w:tc>
          <w:tcPr>
            <w:tcW w:w="993" w:type="dxa"/>
          </w:tcPr>
          <w:p w14:paraId="07EA6041" w14:textId="7DA69056" w:rsidR="00626810" w:rsidRPr="00626810" w:rsidRDefault="00626810" w:rsidP="0055153F">
            <w:pPr>
              <w:tabs>
                <w:tab w:val="left" w:pos="1020"/>
              </w:tabs>
            </w:pPr>
            <w:r>
              <w:t>2</w:t>
            </w:r>
          </w:p>
        </w:tc>
        <w:tc>
          <w:tcPr>
            <w:tcW w:w="1134" w:type="dxa"/>
          </w:tcPr>
          <w:p w14:paraId="457B47CC" w14:textId="407083D1" w:rsidR="00626810" w:rsidRPr="00626810" w:rsidRDefault="00626810" w:rsidP="0055153F">
            <w:pPr>
              <w:tabs>
                <w:tab w:val="left" w:pos="1020"/>
              </w:tabs>
            </w:pPr>
            <w:r>
              <w:t>Create</w:t>
            </w:r>
            <w:r w:rsidR="00FD7927">
              <w:t xml:space="preserve"> Account</w:t>
            </w:r>
            <w:r>
              <w:t xml:space="preserve"> activity </w:t>
            </w:r>
          </w:p>
        </w:tc>
        <w:tc>
          <w:tcPr>
            <w:tcW w:w="2409" w:type="dxa"/>
          </w:tcPr>
          <w:p w14:paraId="257E4111" w14:textId="097D0F88" w:rsidR="00626810" w:rsidRDefault="00626810" w:rsidP="0055153F">
            <w:pPr>
              <w:tabs>
                <w:tab w:val="left" w:pos="1020"/>
              </w:tabs>
            </w:pPr>
            <w:r>
              <w:t>The create account activity is clear to read</w:t>
            </w:r>
            <w:r w:rsidR="008C3424">
              <w:t>, no text is missing or overlapping</w:t>
            </w:r>
          </w:p>
        </w:tc>
        <w:tc>
          <w:tcPr>
            <w:tcW w:w="2410" w:type="dxa"/>
          </w:tcPr>
          <w:p w14:paraId="1A7334E4" w14:textId="77777777" w:rsidR="00626810" w:rsidRDefault="008C3424" w:rsidP="0055153F">
            <w:r>
              <w:t>As expected</w:t>
            </w:r>
          </w:p>
          <w:p w14:paraId="7792E87D" w14:textId="4020BDE6" w:rsidR="00BD1214" w:rsidRDefault="00BD1214" w:rsidP="0055153F">
            <w:r>
              <w:rPr>
                <w:noProof/>
              </w:rPr>
              <w:lastRenderedPageBreak/>
              <w:drawing>
                <wp:inline distT="0" distB="0" distL="0" distR="0" wp14:anchorId="4321E437" wp14:editId="063CECA6">
                  <wp:extent cx="1394460" cy="26898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l="-1" r="2401" b="7026"/>
                          <a:stretch/>
                        </pic:blipFill>
                        <pic:spPr bwMode="auto">
                          <a:xfrm>
                            <a:off x="0" y="0"/>
                            <a:ext cx="1405001" cy="27101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40" w:type="dxa"/>
          </w:tcPr>
          <w:p w14:paraId="59EDEFE8" w14:textId="17111281" w:rsidR="00626810" w:rsidRDefault="008C3424" w:rsidP="0055153F">
            <w:r>
              <w:lastRenderedPageBreak/>
              <w:t>Pass</w:t>
            </w:r>
          </w:p>
        </w:tc>
        <w:tc>
          <w:tcPr>
            <w:tcW w:w="1402" w:type="dxa"/>
          </w:tcPr>
          <w:p w14:paraId="181971B9" w14:textId="1DC99705" w:rsidR="00626810" w:rsidRPr="00626810" w:rsidRDefault="00E12B48" w:rsidP="0055153F">
            <w:r>
              <w:t xml:space="preserve">Create Account button was moved up after </w:t>
            </w:r>
            <w:r w:rsidR="005F5D71">
              <w:t xml:space="preserve">the </w:t>
            </w:r>
            <w:r>
              <w:t xml:space="preserve">first test to make sure it is not hugging the bottom of the phone screen. </w:t>
            </w:r>
          </w:p>
        </w:tc>
      </w:tr>
      <w:tr w:rsidR="00871205" w14:paraId="3D2402E0" w14:textId="77777777" w:rsidTr="00871205">
        <w:tc>
          <w:tcPr>
            <w:tcW w:w="993" w:type="dxa"/>
          </w:tcPr>
          <w:p w14:paraId="5E6A276B" w14:textId="298F158E" w:rsidR="00FD7927" w:rsidRDefault="00FD7927" w:rsidP="0055153F">
            <w:pPr>
              <w:tabs>
                <w:tab w:val="left" w:pos="1020"/>
              </w:tabs>
            </w:pPr>
            <w:r>
              <w:t>3</w:t>
            </w:r>
          </w:p>
        </w:tc>
        <w:tc>
          <w:tcPr>
            <w:tcW w:w="1134" w:type="dxa"/>
          </w:tcPr>
          <w:p w14:paraId="29771A74" w14:textId="6CC448D1" w:rsidR="00FD7927" w:rsidRDefault="00FD7927" w:rsidP="0055153F">
            <w:pPr>
              <w:tabs>
                <w:tab w:val="left" w:pos="1020"/>
              </w:tabs>
            </w:pPr>
            <w:r>
              <w:t>Creat</w:t>
            </w:r>
            <w:r w:rsidR="0038275C">
              <w:t>e an</w:t>
            </w:r>
            <w:r w:rsidR="00E27DBA">
              <w:t xml:space="preserve"> </w:t>
            </w:r>
            <w:r w:rsidR="0038275C">
              <w:t>Account – Positive Test Case</w:t>
            </w:r>
          </w:p>
        </w:tc>
        <w:tc>
          <w:tcPr>
            <w:tcW w:w="2409" w:type="dxa"/>
          </w:tcPr>
          <w:p w14:paraId="593E91CE" w14:textId="59B360A6" w:rsidR="00FD7927" w:rsidRDefault="00364B72" w:rsidP="0055153F">
            <w:pPr>
              <w:tabs>
                <w:tab w:val="left" w:pos="1020"/>
              </w:tabs>
            </w:pPr>
            <w:r>
              <w:t>All fields are filled in the form and the create account button is clicked. User</w:t>
            </w:r>
            <w:r w:rsidR="005F5D71">
              <w:t>s</w:t>
            </w:r>
            <w:r>
              <w:t xml:space="preserve"> should get a toast message prompt telling them the account has been created and the row should be in the database.</w:t>
            </w:r>
          </w:p>
        </w:tc>
        <w:tc>
          <w:tcPr>
            <w:tcW w:w="2410" w:type="dxa"/>
          </w:tcPr>
          <w:p w14:paraId="2205AC45" w14:textId="34AB29F1" w:rsidR="008E4FFD" w:rsidRDefault="008E4FFD" w:rsidP="0055153F">
            <w:pPr>
              <w:rPr>
                <w:noProof/>
              </w:rPr>
            </w:pPr>
            <w:r>
              <w:rPr>
                <w:noProof/>
              </w:rPr>
              <w:t>As Expected</w:t>
            </w:r>
          </w:p>
          <w:p w14:paraId="506C787B" w14:textId="47EB1EB4" w:rsidR="00FD7927" w:rsidRDefault="008E4FFD" w:rsidP="0055153F">
            <w:r>
              <w:rPr>
                <w:noProof/>
              </w:rPr>
              <w:drawing>
                <wp:inline distT="0" distB="0" distL="0" distR="0" wp14:anchorId="3CA62C72" wp14:editId="0A26821B">
                  <wp:extent cx="1721318" cy="3383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7">
                            <a:extLst>
                              <a:ext uri="{28A0092B-C50C-407E-A947-70E740481C1C}">
                                <a14:useLocalDpi xmlns:a14="http://schemas.microsoft.com/office/drawing/2010/main" val="0"/>
                              </a:ext>
                            </a:extLst>
                          </a:blip>
                          <a:srcRect l="4550" t="6655" r="4084" b="7982"/>
                          <a:stretch/>
                        </pic:blipFill>
                        <pic:spPr bwMode="auto">
                          <a:xfrm>
                            <a:off x="0" y="0"/>
                            <a:ext cx="1725550" cy="33915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40" w:type="dxa"/>
          </w:tcPr>
          <w:p w14:paraId="6C56EF0E" w14:textId="7E0A367D" w:rsidR="00FD7927" w:rsidRDefault="008E4FFD" w:rsidP="0055153F">
            <w:r>
              <w:t>Pass</w:t>
            </w:r>
          </w:p>
        </w:tc>
        <w:tc>
          <w:tcPr>
            <w:tcW w:w="1402" w:type="dxa"/>
          </w:tcPr>
          <w:p w14:paraId="5E1DED43" w14:textId="77777777" w:rsidR="00FD7927" w:rsidRDefault="00FD7927" w:rsidP="0055153F"/>
        </w:tc>
      </w:tr>
      <w:tr w:rsidR="00AD00CB" w14:paraId="21FA5FF9" w14:textId="77777777" w:rsidTr="00871205">
        <w:tc>
          <w:tcPr>
            <w:tcW w:w="993" w:type="dxa"/>
          </w:tcPr>
          <w:p w14:paraId="61B0302E" w14:textId="1D409459" w:rsidR="008E4FFD" w:rsidRDefault="008E4FFD" w:rsidP="0055153F">
            <w:pPr>
              <w:tabs>
                <w:tab w:val="left" w:pos="1020"/>
              </w:tabs>
            </w:pPr>
            <w:r>
              <w:t>4</w:t>
            </w:r>
          </w:p>
        </w:tc>
        <w:tc>
          <w:tcPr>
            <w:tcW w:w="1134" w:type="dxa"/>
          </w:tcPr>
          <w:p w14:paraId="3F353E23" w14:textId="518FA53B" w:rsidR="008E4FFD" w:rsidRDefault="00E27DBA" w:rsidP="0055153F">
            <w:pPr>
              <w:tabs>
                <w:tab w:val="left" w:pos="1020"/>
              </w:tabs>
            </w:pPr>
            <w:r>
              <w:t>Create multiple Account</w:t>
            </w:r>
            <w:r w:rsidR="005F5D71">
              <w:t>s</w:t>
            </w:r>
            <w:r>
              <w:t xml:space="preserve"> – Positive Test Case</w:t>
            </w:r>
          </w:p>
        </w:tc>
        <w:tc>
          <w:tcPr>
            <w:tcW w:w="2409" w:type="dxa"/>
          </w:tcPr>
          <w:p w14:paraId="789D8DFE" w14:textId="5FB21CBE" w:rsidR="008E4FFD" w:rsidRDefault="00E27DBA" w:rsidP="0055153F">
            <w:pPr>
              <w:tabs>
                <w:tab w:val="left" w:pos="1020"/>
              </w:tabs>
            </w:pPr>
            <w:r>
              <w:t xml:space="preserve">Another form is filled in and submitted. </w:t>
            </w:r>
            <w:r w:rsidR="005F5D71">
              <w:t>The d</w:t>
            </w:r>
            <w:r>
              <w:t>atabase should save this as a new different user.</w:t>
            </w:r>
          </w:p>
        </w:tc>
        <w:tc>
          <w:tcPr>
            <w:tcW w:w="2410" w:type="dxa"/>
          </w:tcPr>
          <w:p w14:paraId="4429505B" w14:textId="77777777" w:rsidR="008E4FFD" w:rsidRDefault="005E07E6" w:rsidP="0055153F">
            <w:pPr>
              <w:rPr>
                <w:noProof/>
              </w:rPr>
            </w:pPr>
            <w:r>
              <w:rPr>
                <w:noProof/>
              </w:rPr>
              <w:t xml:space="preserve">As Expected </w:t>
            </w:r>
          </w:p>
          <w:p w14:paraId="4F5D3BD7" w14:textId="16A2D478" w:rsidR="005E07E6" w:rsidRDefault="005E07E6" w:rsidP="0055153F">
            <w:pPr>
              <w:rPr>
                <w:noProof/>
              </w:rPr>
            </w:pPr>
            <w:r>
              <w:rPr>
                <w:noProof/>
              </w:rPr>
              <w:t xml:space="preserve">(See Database Evidence) </w:t>
            </w:r>
          </w:p>
        </w:tc>
        <w:tc>
          <w:tcPr>
            <w:tcW w:w="1240" w:type="dxa"/>
          </w:tcPr>
          <w:p w14:paraId="46CD769B" w14:textId="6A29D429" w:rsidR="008E4FFD" w:rsidRDefault="005E07E6" w:rsidP="0055153F">
            <w:r>
              <w:t>Pass</w:t>
            </w:r>
          </w:p>
        </w:tc>
        <w:tc>
          <w:tcPr>
            <w:tcW w:w="1402" w:type="dxa"/>
          </w:tcPr>
          <w:p w14:paraId="534BE76F" w14:textId="77777777" w:rsidR="008E4FFD" w:rsidRDefault="008E4FFD" w:rsidP="0055153F"/>
        </w:tc>
      </w:tr>
      <w:tr w:rsidR="00AD00CB" w14:paraId="7C8B1C26" w14:textId="77777777" w:rsidTr="00871205">
        <w:tc>
          <w:tcPr>
            <w:tcW w:w="993" w:type="dxa"/>
          </w:tcPr>
          <w:p w14:paraId="42E25016" w14:textId="7FC3DAB5" w:rsidR="002A100E" w:rsidRDefault="002A100E" w:rsidP="0055153F">
            <w:pPr>
              <w:tabs>
                <w:tab w:val="left" w:pos="1020"/>
              </w:tabs>
            </w:pPr>
            <w:r>
              <w:t>5</w:t>
            </w:r>
          </w:p>
        </w:tc>
        <w:tc>
          <w:tcPr>
            <w:tcW w:w="1134" w:type="dxa"/>
          </w:tcPr>
          <w:p w14:paraId="7F272AD0" w14:textId="6635E162" w:rsidR="002A100E" w:rsidRDefault="002A100E" w:rsidP="0055153F">
            <w:pPr>
              <w:tabs>
                <w:tab w:val="left" w:pos="1020"/>
              </w:tabs>
            </w:pPr>
            <w:r>
              <w:t>Create an Account – Negative Test Case</w:t>
            </w:r>
          </w:p>
        </w:tc>
        <w:tc>
          <w:tcPr>
            <w:tcW w:w="2409" w:type="dxa"/>
          </w:tcPr>
          <w:p w14:paraId="1CA27110" w14:textId="43AAC154" w:rsidR="002A100E" w:rsidRDefault="00EB622B" w:rsidP="0055153F">
            <w:pPr>
              <w:tabs>
                <w:tab w:val="left" w:pos="1020"/>
              </w:tabs>
            </w:pPr>
            <w:r>
              <w:t>A register form is filled but a field is left blank, this should display a toast asking the user to fill in all fields</w:t>
            </w:r>
            <w:r w:rsidR="008E2991">
              <w:t>, a database record is not created.</w:t>
            </w:r>
          </w:p>
        </w:tc>
        <w:tc>
          <w:tcPr>
            <w:tcW w:w="2410" w:type="dxa"/>
          </w:tcPr>
          <w:p w14:paraId="1ED84443" w14:textId="4F058455" w:rsidR="002A100E" w:rsidRDefault="008E2991" w:rsidP="0055153F">
            <w:pPr>
              <w:rPr>
                <w:noProof/>
              </w:rPr>
            </w:pPr>
            <w:r>
              <w:rPr>
                <w:noProof/>
              </w:rPr>
              <w:t>As Expected</w:t>
            </w:r>
            <w:r w:rsidR="00CC3A16">
              <w:rPr>
                <w:noProof/>
              </w:rPr>
              <w:t xml:space="preserve">, </w:t>
            </w:r>
            <w:r w:rsidR="005F5D71">
              <w:rPr>
                <w:noProof/>
              </w:rPr>
              <w:t xml:space="preserve">the </w:t>
            </w:r>
            <w:r w:rsidR="00CC3A16">
              <w:rPr>
                <w:noProof/>
              </w:rPr>
              <w:t xml:space="preserve">screenshot only shows testing with one field empty but was tested with all missing, and then tested repeatedly with a different field </w:t>
            </w:r>
            <w:r w:rsidR="00CC3A16">
              <w:rPr>
                <w:noProof/>
              </w:rPr>
              <w:lastRenderedPageBreak/>
              <w:t>missing each time.</w:t>
            </w:r>
            <w:r w:rsidR="00AD00CB">
              <w:rPr>
                <w:noProof/>
              </w:rPr>
              <w:t xml:space="preserve"> </w:t>
            </w:r>
            <w:r w:rsidR="00AD00CB" w:rsidRPr="00AD00CB">
              <w:rPr>
                <w:rStyle w:val="Heading1Char"/>
                <w:noProof/>
              </w:rPr>
              <w:drawing>
                <wp:inline distT="0" distB="0" distL="0" distR="0" wp14:anchorId="11BF3B4F" wp14:editId="606D7FA1">
                  <wp:extent cx="1539240" cy="3070859"/>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8">
                            <a:extLst>
                              <a:ext uri="{28A0092B-C50C-407E-A947-70E740481C1C}">
                                <a14:useLocalDpi xmlns:a14="http://schemas.microsoft.com/office/drawing/2010/main" val="0"/>
                              </a:ext>
                            </a:extLst>
                          </a:blip>
                          <a:srcRect l="4843" t="5871" r="6237" b="6500"/>
                          <a:stretch/>
                        </pic:blipFill>
                        <pic:spPr bwMode="auto">
                          <a:xfrm>
                            <a:off x="0" y="0"/>
                            <a:ext cx="1542851" cy="30780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40" w:type="dxa"/>
          </w:tcPr>
          <w:p w14:paraId="69BF82D2" w14:textId="3CDB025D" w:rsidR="002A100E" w:rsidRDefault="00255770" w:rsidP="0055153F">
            <w:r>
              <w:lastRenderedPageBreak/>
              <w:t>Pass</w:t>
            </w:r>
          </w:p>
        </w:tc>
        <w:tc>
          <w:tcPr>
            <w:tcW w:w="1402" w:type="dxa"/>
          </w:tcPr>
          <w:p w14:paraId="730AB33D" w14:textId="77777777" w:rsidR="002A100E" w:rsidRDefault="002A100E" w:rsidP="0055153F"/>
        </w:tc>
      </w:tr>
    </w:tbl>
    <w:p w14:paraId="3B8A3F72" w14:textId="0BDB330C" w:rsidR="00626810" w:rsidRDefault="00626810">
      <w:pPr>
        <w:rPr>
          <w:highlight w:val="yellow"/>
          <w:u w:val="single"/>
        </w:rPr>
      </w:pPr>
    </w:p>
    <w:tbl>
      <w:tblPr>
        <w:tblStyle w:val="TableGrid"/>
        <w:tblW w:w="0" w:type="auto"/>
        <w:tblInd w:w="-572" w:type="dxa"/>
        <w:tblLayout w:type="fixed"/>
        <w:tblLook w:val="04A0" w:firstRow="1" w:lastRow="0" w:firstColumn="1" w:lastColumn="0" w:noHBand="0" w:noVBand="1"/>
      </w:tblPr>
      <w:tblGrid>
        <w:gridCol w:w="989"/>
        <w:gridCol w:w="1010"/>
        <w:gridCol w:w="2254"/>
        <w:gridCol w:w="2405"/>
        <w:gridCol w:w="1204"/>
        <w:gridCol w:w="1726"/>
      </w:tblGrid>
      <w:tr w:rsidR="004E6CFD" w14:paraId="47B0989C" w14:textId="77777777" w:rsidTr="00871205">
        <w:tc>
          <w:tcPr>
            <w:tcW w:w="4253" w:type="dxa"/>
            <w:gridSpan w:val="3"/>
          </w:tcPr>
          <w:p w14:paraId="1A4E0984" w14:textId="77777777" w:rsidR="005614F2" w:rsidRPr="005614F2" w:rsidRDefault="005614F2" w:rsidP="0055153F">
            <w:r w:rsidRPr="005614F2">
              <w:t>Test ID</w:t>
            </w:r>
          </w:p>
        </w:tc>
        <w:tc>
          <w:tcPr>
            <w:tcW w:w="5335" w:type="dxa"/>
            <w:gridSpan w:val="3"/>
          </w:tcPr>
          <w:p w14:paraId="3ECFDF26" w14:textId="1EB87700" w:rsidR="005614F2" w:rsidRPr="005614F2" w:rsidRDefault="005614F2" w:rsidP="0055153F">
            <w:r w:rsidRPr="005614F2">
              <w:t>3</w:t>
            </w:r>
          </w:p>
        </w:tc>
      </w:tr>
      <w:tr w:rsidR="004E6CFD" w14:paraId="30B597CB" w14:textId="77777777" w:rsidTr="00871205">
        <w:tc>
          <w:tcPr>
            <w:tcW w:w="4253" w:type="dxa"/>
            <w:gridSpan w:val="3"/>
          </w:tcPr>
          <w:p w14:paraId="5CDB7069" w14:textId="77777777" w:rsidR="005614F2" w:rsidRPr="005614F2" w:rsidRDefault="005614F2" w:rsidP="0055153F">
            <w:r w:rsidRPr="005614F2">
              <w:t>Test Case Description</w:t>
            </w:r>
          </w:p>
        </w:tc>
        <w:tc>
          <w:tcPr>
            <w:tcW w:w="5335" w:type="dxa"/>
            <w:gridSpan w:val="3"/>
          </w:tcPr>
          <w:p w14:paraId="697460E1" w14:textId="461834EC" w:rsidR="005614F2" w:rsidRPr="005614F2" w:rsidRDefault="005614F2" w:rsidP="0055153F">
            <w:r w:rsidRPr="005614F2">
              <w:t>User Login</w:t>
            </w:r>
          </w:p>
        </w:tc>
      </w:tr>
      <w:tr w:rsidR="004E6CFD" w14:paraId="2977DAE7" w14:textId="77777777" w:rsidTr="00871205">
        <w:tc>
          <w:tcPr>
            <w:tcW w:w="4253" w:type="dxa"/>
            <w:gridSpan w:val="3"/>
          </w:tcPr>
          <w:p w14:paraId="418D0A7B" w14:textId="77777777" w:rsidR="005614F2" w:rsidRPr="005614F2" w:rsidRDefault="005614F2" w:rsidP="0055153F">
            <w:pPr>
              <w:tabs>
                <w:tab w:val="left" w:pos="1020"/>
              </w:tabs>
            </w:pPr>
            <w:r w:rsidRPr="005614F2">
              <w:t xml:space="preserve">Pre-requisite </w:t>
            </w:r>
          </w:p>
        </w:tc>
        <w:tc>
          <w:tcPr>
            <w:tcW w:w="5335" w:type="dxa"/>
            <w:gridSpan w:val="3"/>
          </w:tcPr>
          <w:p w14:paraId="5AD7F250" w14:textId="6A05E860" w:rsidR="005614F2" w:rsidRPr="005614F2" w:rsidRDefault="005614F2" w:rsidP="0055153F">
            <w:r w:rsidRPr="005614F2">
              <w:t>User details from the Users Table</w:t>
            </w:r>
          </w:p>
        </w:tc>
      </w:tr>
      <w:tr w:rsidR="004E6CFD" w14:paraId="42968174" w14:textId="77777777" w:rsidTr="00871205">
        <w:tc>
          <w:tcPr>
            <w:tcW w:w="989" w:type="dxa"/>
          </w:tcPr>
          <w:p w14:paraId="7615A2B6" w14:textId="77777777" w:rsidR="005614F2" w:rsidRPr="005614F2" w:rsidRDefault="005614F2" w:rsidP="0055153F">
            <w:pPr>
              <w:tabs>
                <w:tab w:val="left" w:pos="1020"/>
              </w:tabs>
            </w:pPr>
            <w:r w:rsidRPr="005614F2">
              <w:t>Step Number</w:t>
            </w:r>
          </w:p>
        </w:tc>
        <w:tc>
          <w:tcPr>
            <w:tcW w:w="1010" w:type="dxa"/>
          </w:tcPr>
          <w:p w14:paraId="3710154E" w14:textId="77777777" w:rsidR="005614F2" w:rsidRPr="005614F2" w:rsidRDefault="005614F2" w:rsidP="0055153F">
            <w:pPr>
              <w:tabs>
                <w:tab w:val="left" w:pos="1020"/>
              </w:tabs>
            </w:pPr>
            <w:r w:rsidRPr="005614F2">
              <w:t>Action</w:t>
            </w:r>
          </w:p>
        </w:tc>
        <w:tc>
          <w:tcPr>
            <w:tcW w:w="2254" w:type="dxa"/>
          </w:tcPr>
          <w:p w14:paraId="7F0E2E78" w14:textId="77777777" w:rsidR="005614F2" w:rsidRPr="005614F2" w:rsidRDefault="005614F2" w:rsidP="0055153F">
            <w:pPr>
              <w:tabs>
                <w:tab w:val="left" w:pos="1020"/>
              </w:tabs>
            </w:pPr>
            <w:r w:rsidRPr="005614F2">
              <w:t>Expected Output</w:t>
            </w:r>
          </w:p>
        </w:tc>
        <w:tc>
          <w:tcPr>
            <w:tcW w:w="2405" w:type="dxa"/>
          </w:tcPr>
          <w:p w14:paraId="5E19A954" w14:textId="77777777" w:rsidR="005614F2" w:rsidRPr="005614F2" w:rsidRDefault="005614F2" w:rsidP="0055153F">
            <w:r w:rsidRPr="005614F2">
              <w:t>Actual Output</w:t>
            </w:r>
          </w:p>
        </w:tc>
        <w:tc>
          <w:tcPr>
            <w:tcW w:w="1204" w:type="dxa"/>
          </w:tcPr>
          <w:p w14:paraId="1981DF8C" w14:textId="77777777" w:rsidR="005614F2" w:rsidRPr="005614F2" w:rsidRDefault="005614F2" w:rsidP="0055153F">
            <w:r w:rsidRPr="005614F2">
              <w:t>Pass / Fail</w:t>
            </w:r>
          </w:p>
        </w:tc>
        <w:tc>
          <w:tcPr>
            <w:tcW w:w="1726" w:type="dxa"/>
          </w:tcPr>
          <w:p w14:paraId="2669C425" w14:textId="77777777" w:rsidR="005614F2" w:rsidRPr="005614F2" w:rsidRDefault="005614F2" w:rsidP="0055153F">
            <w:r w:rsidRPr="005614F2">
              <w:t>Test Comments</w:t>
            </w:r>
          </w:p>
        </w:tc>
      </w:tr>
      <w:tr w:rsidR="004E6CFD" w14:paraId="381F2AC4" w14:textId="77777777" w:rsidTr="00871205">
        <w:tc>
          <w:tcPr>
            <w:tcW w:w="989" w:type="dxa"/>
          </w:tcPr>
          <w:p w14:paraId="22F119F5" w14:textId="7FB096C5" w:rsidR="005614F2" w:rsidRPr="005614F2" w:rsidRDefault="005614F2" w:rsidP="0055153F">
            <w:pPr>
              <w:tabs>
                <w:tab w:val="left" w:pos="1020"/>
              </w:tabs>
            </w:pPr>
            <w:r>
              <w:t>1</w:t>
            </w:r>
          </w:p>
        </w:tc>
        <w:tc>
          <w:tcPr>
            <w:tcW w:w="1010" w:type="dxa"/>
          </w:tcPr>
          <w:p w14:paraId="167D852D" w14:textId="31085085" w:rsidR="005614F2" w:rsidRPr="005614F2" w:rsidRDefault="005614F2" w:rsidP="0055153F">
            <w:pPr>
              <w:tabs>
                <w:tab w:val="left" w:pos="1020"/>
              </w:tabs>
            </w:pPr>
            <w:r>
              <w:t>Opening the Login Activity</w:t>
            </w:r>
          </w:p>
        </w:tc>
        <w:tc>
          <w:tcPr>
            <w:tcW w:w="2254" w:type="dxa"/>
          </w:tcPr>
          <w:p w14:paraId="686AD986" w14:textId="21B28C85" w:rsidR="005614F2" w:rsidRPr="005614F2" w:rsidRDefault="00876F05" w:rsidP="0055153F">
            <w:pPr>
              <w:tabs>
                <w:tab w:val="left" w:pos="1020"/>
              </w:tabs>
            </w:pPr>
            <w:r>
              <w:t>When clicked the log</w:t>
            </w:r>
            <w:r w:rsidR="005F5D71">
              <w:t xml:space="preserve"> </w:t>
            </w:r>
            <w:r>
              <w:t xml:space="preserve">in button opens the user login activity. </w:t>
            </w:r>
          </w:p>
        </w:tc>
        <w:tc>
          <w:tcPr>
            <w:tcW w:w="2405" w:type="dxa"/>
          </w:tcPr>
          <w:p w14:paraId="36C0804D" w14:textId="77777777" w:rsidR="005614F2" w:rsidRDefault="00876F05" w:rsidP="0055153F">
            <w:r>
              <w:t>As Expected</w:t>
            </w:r>
          </w:p>
          <w:p w14:paraId="6627E323" w14:textId="070CDF11" w:rsidR="009C64C7" w:rsidRPr="005614F2" w:rsidRDefault="004B1BC2" w:rsidP="0055153F">
            <w:r>
              <w:rPr>
                <w:noProof/>
              </w:rPr>
              <w:drawing>
                <wp:inline distT="0" distB="0" distL="0" distR="0" wp14:anchorId="13D64B59" wp14:editId="38A674A2">
                  <wp:extent cx="1599458" cy="2549237"/>
                  <wp:effectExtent l="0" t="0" r="127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86">
                            <a:extLst>
                              <a:ext uri="{28A0092B-C50C-407E-A947-70E740481C1C}">
                                <a14:useLocalDpi xmlns:a14="http://schemas.microsoft.com/office/drawing/2010/main" val="0"/>
                              </a:ext>
                            </a:extLst>
                          </a:blip>
                          <a:srcRect l="5023" t="4725" r="3720" b="25546"/>
                          <a:stretch/>
                        </pic:blipFill>
                        <pic:spPr bwMode="auto">
                          <a:xfrm>
                            <a:off x="0" y="0"/>
                            <a:ext cx="1605072" cy="25581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04" w:type="dxa"/>
          </w:tcPr>
          <w:p w14:paraId="2341A06A" w14:textId="3CCEE587" w:rsidR="005614F2" w:rsidRPr="005614F2" w:rsidRDefault="005614F2" w:rsidP="0055153F">
            <w:r>
              <w:t>Pass</w:t>
            </w:r>
          </w:p>
        </w:tc>
        <w:tc>
          <w:tcPr>
            <w:tcW w:w="1726" w:type="dxa"/>
          </w:tcPr>
          <w:p w14:paraId="27B3CF29" w14:textId="77777777" w:rsidR="005614F2" w:rsidRPr="005614F2" w:rsidRDefault="005614F2" w:rsidP="0055153F"/>
        </w:tc>
      </w:tr>
      <w:tr w:rsidR="004E6CFD" w14:paraId="497C942A" w14:textId="77777777" w:rsidTr="00871205">
        <w:tc>
          <w:tcPr>
            <w:tcW w:w="989" w:type="dxa"/>
          </w:tcPr>
          <w:p w14:paraId="7A0BE732" w14:textId="4B4CF8D5" w:rsidR="009C64C7" w:rsidRDefault="009C64C7" w:rsidP="0055153F">
            <w:pPr>
              <w:tabs>
                <w:tab w:val="left" w:pos="1020"/>
              </w:tabs>
            </w:pPr>
            <w:r>
              <w:t>2</w:t>
            </w:r>
          </w:p>
        </w:tc>
        <w:tc>
          <w:tcPr>
            <w:tcW w:w="1010" w:type="dxa"/>
          </w:tcPr>
          <w:p w14:paraId="35B16612" w14:textId="01291D73" w:rsidR="009C64C7" w:rsidRDefault="009C64C7" w:rsidP="0055153F">
            <w:pPr>
              <w:tabs>
                <w:tab w:val="left" w:pos="1020"/>
              </w:tabs>
            </w:pPr>
            <w:r>
              <w:t xml:space="preserve">Viewing the Login Activity </w:t>
            </w:r>
          </w:p>
        </w:tc>
        <w:tc>
          <w:tcPr>
            <w:tcW w:w="2254" w:type="dxa"/>
          </w:tcPr>
          <w:p w14:paraId="71A59295" w14:textId="59C58369" w:rsidR="009C64C7" w:rsidRDefault="009C64C7" w:rsidP="0055153F">
            <w:pPr>
              <w:tabs>
                <w:tab w:val="left" w:pos="1020"/>
              </w:tabs>
            </w:pPr>
            <w:r>
              <w:t>The activity is clear to read, no text is missing or overlapping</w:t>
            </w:r>
          </w:p>
        </w:tc>
        <w:tc>
          <w:tcPr>
            <w:tcW w:w="2405" w:type="dxa"/>
          </w:tcPr>
          <w:p w14:paraId="48C26550" w14:textId="5C28F463" w:rsidR="009C64C7" w:rsidRDefault="004B1BC2" w:rsidP="0055153F">
            <w:r>
              <w:t>As Expected</w:t>
            </w:r>
          </w:p>
          <w:p w14:paraId="77F55A5B" w14:textId="0E79B255" w:rsidR="004B1BC2" w:rsidRDefault="004B1BC2" w:rsidP="0055153F">
            <w:r>
              <w:rPr>
                <w:noProof/>
              </w:rPr>
              <w:lastRenderedPageBreak/>
              <w:drawing>
                <wp:inline distT="0" distB="0" distL="0" distR="0" wp14:anchorId="6DBB230B" wp14:editId="43816C51">
                  <wp:extent cx="1599458" cy="2535382"/>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86">
                            <a:extLst>
                              <a:ext uri="{28A0092B-C50C-407E-A947-70E740481C1C}">
                                <a14:useLocalDpi xmlns:a14="http://schemas.microsoft.com/office/drawing/2010/main" val="0"/>
                              </a:ext>
                            </a:extLst>
                          </a:blip>
                          <a:srcRect l="5023" t="4725" r="3720" b="25925"/>
                          <a:stretch/>
                        </pic:blipFill>
                        <pic:spPr bwMode="auto">
                          <a:xfrm>
                            <a:off x="0" y="0"/>
                            <a:ext cx="1605072" cy="2544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04" w:type="dxa"/>
          </w:tcPr>
          <w:p w14:paraId="1A985B8F" w14:textId="731A0F6C" w:rsidR="009C64C7" w:rsidRDefault="004B1BC2" w:rsidP="0055153F">
            <w:r>
              <w:lastRenderedPageBreak/>
              <w:t>Pass</w:t>
            </w:r>
          </w:p>
        </w:tc>
        <w:tc>
          <w:tcPr>
            <w:tcW w:w="1726" w:type="dxa"/>
          </w:tcPr>
          <w:p w14:paraId="61FD3239" w14:textId="77777777" w:rsidR="009C64C7" w:rsidRPr="005614F2" w:rsidRDefault="009C64C7" w:rsidP="0055153F"/>
        </w:tc>
      </w:tr>
      <w:tr w:rsidR="004E6CFD" w14:paraId="026F2653" w14:textId="77777777" w:rsidTr="00871205">
        <w:tc>
          <w:tcPr>
            <w:tcW w:w="989" w:type="dxa"/>
          </w:tcPr>
          <w:p w14:paraId="48F37EC4" w14:textId="03F582CF" w:rsidR="0009369B" w:rsidRDefault="0009369B" w:rsidP="0055153F">
            <w:pPr>
              <w:tabs>
                <w:tab w:val="left" w:pos="1020"/>
              </w:tabs>
            </w:pPr>
            <w:r>
              <w:t>3</w:t>
            </w:r>
          </w:p>
        </w:tc>
        <w:tc>
          <w:tcPr>
            <w:tcW w:w="1010" w:type="dxa"/>
          </w:tcPr>
          <w:p w14:paraId="4052F7A0" w14:textId="4041237F" w:rsidR="0009369B" w:rsidRDefault="004A55B5" w:rsidP="0055153F">
            <w:pPr>
              <w:tabs>
                <w:tab w:val="left" w:pos="1020"/>
              </w:tabs>
            </w:pPr>
            <w:r>
              <w:t>Logging into an account – Positive Test Case</w:t>
            </w:r>
          </w:p>
        </w:tc>
        <w:tc>
          <w:tcPr>
            <w:tcW w:w="2254" w:type="dxa"/>
          </w:tcPr>
          <w:p w14:paraId="49F28779" w14:textId="28BEA131" w:rsidR="0009369B" w:rsidRDefault="004A55B5" w:rsidP="0055153F">
            <w:pPr>
              <w:tabs>
                <w:tab w:val="left" w:pos="1020"/>
              </w:tabs>
            </w:pPr>
            <w:r>
              <w:t xml:space="preserve">The user details are correct, when the user clicks login the next window opens with the user hub. </w:t>
            </w:r>
          </w:p>
        </w:tc>
        <w:tc>
          <w:tcPr>
            <w:tcW w:w="2405" w:type="dxa"/>
          </w:tcPr>
          <w:p w14:paraId="2AA82862" w14:textId="77777777" w:rsidR="0009369B" w:rsidRDefault="004A55B5" w:rsidP="0055153F">
            <w:r>
              <w:t>As Expected</w:t>
            </w:r>
          </w:p>
          <w:p w14:paraId="1DB886FE" w14:textId="77777777" w:rsidR="00B050D8" w:rsidRDefault="00B050D8" w:rsidP="0055153F">
            <w:pPr>
              <w:rPr>
                <w:noProof/>
              </w:rPr>
            </w:pPr>
          </w:p>
          <w:p w14:paraId="75073769" w14:textId="6BC55CC6" w:rsidR="00085AB2" w:rsidRDefault="00085AB2" w:rsidP="0055153F">
            <w:pPr>
              <w:rPr>
                <w:noProof/>
              </w:rPr>
            </w:pPr>
          </w:p>
          <w:p w14:paraId="3AD60F38" w14:textId="228575DC" w:rsidR="00B050D8" w:rsidRDefault="00085AB2" w:rsidP="0055153F">
            <w:pPr>
              <w:rPr>
                <w:noProof/>
              </w:rPr>
            </w:pPr>
            <w:r>
              <w:rPr>
                <w:noProof/>
              </w:rPr>
              <w:drawing>
                <wp:inline distT="0" distB="0" distL="0" distR="0" wp14:anchorId="5D5F90E8" wp14:editId="05B4EB93">
                  <wp:extent cx="1416428" cy="161405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9">
                            <a:extLst>
                              <a:ext uri="{28A0092B-C50C-407E-A947-70E740481C1C}">
                                <a14:useLocalDpi xmlns:a14="http://schemas.microsoft.com/office/drawing/2010/main" val="0"/>
                              </a:ext>
                            </a:extLst>
                          </a:blip>
                          <a:srcRect l="5137" t="5307" r="1197" b="45357"/>
                          <a:stretch/>
                        </pic:blipFill>
                        <pic:spPr bwMode="auto">
                          <a:xfrm>
                            <a:off x="0" y="0"/>
                            <a:ext cx="1424735" cy="1623521"/>
                          </a:xfrm>
                          <a:prstGeom prst="rect">
                            <a:avLst/>
                          </a:prstGeom>
                          <a:noFill/>
                          <a:ln>
                            <a:noFill/>
                          </a:ln>
                          <a:extLst>
                            <a:ext uri="{53640926-AAD7-44D8-BBD7-CCE9431645EC}">
                              <a14:shadowObscured xmlns:a14="http://schemas.microsoft.com/office/drawing/2010/main"/>
                            </a:ext>
                          </a:extLst>
                        </pic:spPr>
                      </pic:pic>
                    </a:graphicData>
                  </a:graphic>
                </wp:inline>
              </w:drawing>
            </w:r>
          </w:p>
          <w:p w14:paraId="7843F855" w14:textId="147AC4D6" w:rsidR="00BC38CF" w:rsidRDefault="00BC38CF" w:rsidP="0055153F"/>
        </w:tc>
        <w:tc>
          <w:tcPr>
            <w:tcW w:w="1204" w:type="dxa"/>
          </w:tcPr>
          <w:p w14:paraId="629ACABD" w14:textId="768160B4" w:rsidR="0009369B" w:rsidRDefault="00085AB2" w:rsidP="0055153F">
            <w:r>
              <w:t>Pass</w:t>
            </w:r>
          </w:p>
        </w:tc>
        <w:tc>
          <w:tcPr>
            <w:tcW w:w="1726" w:type="dxa"/>
          </w:tcPr>
          <w:p w14:paraId="6760AA38" w14:textId="77777777" w:rsidR="0009369B" w:rsidRPr="005614F2" w:rsidRDefault="0009369B" w:rsidP="0055153F"/>
        </w:tc>
      </w:tr>
      <w:tr w:rsidR="004E6CFD" w14:paraId="58FA38AD" w14:textId="77777777" w:rsidTr="00871205">
        <w:tc>
          <w:tcPr>
            <w:tcW w:w="989" w:type="dxa"/>
          </w:tcPr>
          <w:p w14:paraId="0757B160" w14:textId="125D2210" w:rsidR="003F6B60" w:rsidRDefault="003F6B60" w:rsidP="0055153F">
            <w:pPr>
              <w:tabs>
                <w:tab w:val="left" w:pos="1020"/>
              </w:tabs>
            </w:pPr>
            <w:r>
              <w:t>4</w:t>
            </w:r>
          </w:p>
        </w:tc>
        <w:tc>
          <w:tcPr>
            <w:tcW w:w="1010" w:type="dxa"/>
          </w:tcPr>
          <w:p w14:paraId="4A3C6646" w14:textId="2EA8485B" w:rsidR="003F6B60" w:rsidRDefault="003F6B60" w:rsidP="0055153F">
            <w:pPr>
              <w:tabs>
                <w:tab w:val="left" w:pos="1020"/>
              </w:tabs>
            </w:pPr>
            <w:r>
              <w:t>Logging into an account – Negative Test Case</w:t>
            </w:r>
          </w:p>
        </w:tc>
        <w:tc>
          <w:tcPr>
            <w:tcW w:w="2254" w:type="dxa"/>
          </w:tcPr>
          <w:p w14:paraId="0A2C6054" w14:textId="3FD93610" w:rsidR="003F6B60" w:rsidRDefault="003F6B60" w:rsidP="0055153F">
            <w:pPr>
              <w:tabs>
                <w:tab w:val="left" w:pos="1020"/>
              </w:tabs>
            </w:pPr>
            <w:r>
              <w:t>When the user tries to log</w:t>
            </w:r>
            <w:r w:rsidR="005F5D71">
              <w:t xml:space="preserve"> </w:t>
            </w:r>
            <w:r>
              <w:t xml:space="preserve">in with an account that does not exist they are presented with a toast message telling them that </w:t>
            </w:r>
            <w:r w:rsidR="005F5D71">
              <w:t xml:space="preserve">the </w:t>
            </w:r>
            <w:r>
              <w:t>account does not exist</w:t>
            </w:r>
            <w:r w:rsidR="009407B9">
              <w:t>.</w:t>
            </w:r>
          </w:p>
        </w:tc>
        <w:tc>
          <w:tcPr>
            <w:tcW w:w="2405" w:type="dxa"/>
          </w:tcPr>
          <w:p w14:paraId="63782246" w14:textId="10070C5C" w:rsidR="003F6B60" w:rsidRDefault="00B348C3" w:rsidP="0055153F">
            <w:r>
              <w:rPr>
                <w:noProof/>
              </w:rPr>
              <w:drawing>
                <wp:inline distT="0" distB="0" distL="0" distR="0" wp14:anchorId="7971E110" wp14:editId="572079CC">
                  <wp:extent cx="1525932" cy="299246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33527" cy="3007362"/>
                          </a:xfrm>
                          <a:prstGeom prst="rect">
                            <a:avLst/>
                          </a:prstGeom>
                          <a:noFill/>
                          <a:ln>
                            <a:noFill/>
                          </a:ln>
                        </pic:spPr>
                      </pic:pic>
                    </a:graphicData>
                  </a:graphic>
                </wp:inline>
              </w:drawing>
            </w:r>
          </w:p>
        </w:tc>
        <w:tc>
          <w:tcPr>
            <w:tcW w:w="1204" w:type="dxa"/>
          </w:tcPr>
          <w:p w14:paraId="12C7B445" w14:textId="4471BD32" w:rsidR="003F6B60" w:rsidRDefault="00B348C3" w:rsidP="0055153F">
            <w:r>
              <w:t>Pass</w:t>
            </w:r>
          </w:p>
        </w:tc>
        <w:tc>
          <w:tcPr>
            <w:tcW w:w="1726" w:type="dxa"/>
          </w:tcPr>
          <w:p w14:paraId="125B7091" w14:textId="77777777" w:rsidR="003F6B60" w:rsidRPr="005614F2" w:rsidRDefault="003F6B60" w:rsidP="0055153F"/>
        </w:tc>
      </w:tr>
      <w:tr w:rsidR="00871205" w14:paraId="7D844E96" w14:textId="77777777" w:rsidTr="00871205">
        <w:tc>
          <w:tcPr>
            <w:tcW w:w="989" w:type="dxa"/>
          </w:tcPr>
          <w:p w14:paraId="3546A3AB" w14:textId="57C7C082" w:rsidR="00B348C3" w:rsidRDefault="00B348C3" w:rsidP="0055153F">
            <w:pPr>
              <w:tabs>
                <w:tab w:val="left" w:pos="1020"/>
              </w:tabs>
            </w:pPr>
            <w:r>
              <w:t>5</w:t>
            </w:r>
          </w:p>
        </w:tc>
        <w:tc>
          <w:tcPr>
            <w:tcW w:w="1010" w:type="dxa"/>
          </w:tcPr>
          <w:p w14:paraId="7201B32B" w14:textId="47058F88" w:rsidR="00B348C3" w:rsidRDefault="00B348C3" w:rsidP="0055153F">
            <w:pPr>
              <w:tabs>
                <w:tab w:val="left" w:pos="1020"/>
              </w:tabs>
            </w:pPr>
            <w:r>
              <w:t xml:space="preserve">Logging into an account – Negative </w:t>
            </w:r>
            <w:r>
              <w:lastRenderedPageBreak/>
              <w:t>Test Case</w:t>
            </w:r>
          </w:p>
        </w:tc>
        <w:tc>
          <w:tcPr>
            <w:tcW w:w="2254" w:type="dxa"/>
          </w:tcPr>
          <w:p w14:paraId="46436B39" w14:textId="0AFBC7C7" w:rsidR="00B348C3" w:rsidRDefault="0094187E" w:rsidP="0055153F">
            <w:pPr>
              <w:tabs>
                <w:tab w:val="left" w:pos="1020"/>
              </w:tabs>
            </w:pPr>
            <w:r>
              <w:lastRenderedPageBreak/>
              <w:t>When the user tries to log</w:t>
            </w:r>
            <w:r w:rsidR="005F5D71">
              <w:t xml:space="preserve"> </w:t>
            </w:r>
            <w:r>
              <w:t xml:space="preserve">in without all the fields filled they get a toast message telling </w:t>
            </w:r>
            <w:r>
              <w:lastRenderedPageBreak/>
              <w:t>them that all fields are needed.</w:t>
            </w:r>
          </w:p>
        </w:tc>
        <w:tc>
          <w:tcPr>
            <w:tcW w:w="2405" w:type="dxa"/>
          </w:tcPr>
          <w:p w14:paraId="7BA7302A" w14:textId="77777777" w:rsidR="00B348C3" w:rsidRDefault="0094187E" w:rsidP="0055153F">
            <w:pPr>
              <w:rPr>
                <w:noProof/>
              </w:rPr>
            </w:pPr>
            <w:r>
              <w:rPr>
                <w:noProof/>
              </w:rPr>
              <w:lastRenderedPageBreak/>
              <w:t>As expected</w:t>
            </w:r>
          </w:p>
          <w:p w14:paraId="23754FD6" w14:textId="405BE9DF" w:rsidR="004E6CFD" w:rsidRDefault="004E6CFD" w:rsidP="0055153F">
            <w:pPr>
              <w:rPr>
                <w:noProof/>
              </w:rPr>
            </w:pPr>
            <w:r>
              <w:rPr>
                <w:noProof/>
              </w:rPr>
              <w:lastRenderedPageBreak/>
              <w:drawing>
                <wp:inline distT="0" distB="0" distL="0" distR="0" wp14:anchorId="47BEFEC2" wp14:editId="5733E750">
                  <wp:extent cx="1471560" cy="283325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76965" cy="2843662"/>
                          </a:xfrm>
                          <a:prstGeom prst="rect">
                            <a:avLst/>
                          </a:prstGeom>
                          <a:noFill/>
                          <a:ln>
                            <a:noFill/>
                          </a:ln>
                        </pic:spPr>
                      </pic:pic>
                    </a:graphicData>
                  </a:graphic>
                </wp:inline>
              </w:drawing>
            </w:r>
          </w:p>
        </w:tc>
        <w:tc>
          <w:tcPr>
            <w:tcW w:w="1204" w:type="dxa"/>
          </w:tcPr>
          <w:p w14:paraId="66848E52" w14:textId="4498A619" w:rsidR="00B348C3" w:rsidRDefault="00AC63C5" w:rsidP="0055153F">
            <w:r>
              <w:lastRenderedPageBreak/>
              <w:t>Pass</w:t>
            </w:r>
          </w:p>
        </w:tc>
        <w:tc>
          <w:tcPr>
            <w:tcW w:w="1726" w:type="dxa"/>
          </w:tcPr>
          <w:p w14:paraId="0654C7DE" w14:textId="77777777" w:rsidR="00B348C3" w:rsidRPr="005614F2" w:rsidRDefault="00B348C3" w:rsidP="0055153F"/>
        </w:tc>
      </w:tr>
    </w:tbl>
    <w:p w14:paraId="0C5DE2BA" w14:textId="77777777" w:rsidR="00871205" w:rsidRDefault="00871205">
      <w:pPr>
        <w:rPr>
          <w:noProof/>
        </w:rPr>
      </w:pPr>
    </w:p>
    <w:tbl>
      <w:tblPr>
        <w:tblStyle w:val="TableGrid"/>
        <w:tblW w:w="0" w:type="auto"/>
        <w:tblInd w:w="-572" w:type="dxa"/>
        <w:tblLayout w:type="fixed"/>
        <w:tblLook w:val="04A0" w:firstRow="1" w:lastRow="0" w:firstColumn="1" w:lastColumn="0" w:noHBand="0" w:noVBand="1"/>
      </w:tblPr>
      <w:tblGrid>
        <w:gridCol w:w="952"/>
        <w:gridCol w:w="1010"/>
        <w:gridCol w:w="1724"/>
        <w:gridCol w:w="2551"/>
        <w:gridCol w:w="845"/>
        <w:gridCol w:w="2506"/>
      </w:tblGrid>
      <w:tr w:rsidR="008206D9" w14:paraId="77F1CE78" w14:textId="77777777" w:rsidTr="00871205">
        <w:tc>
          <w:tcPr>
            <w:tcW w:w="3686" w:type="dxa"/>
            <w:gridSpan w:val="3"/>
          </w:tcPr>
          <w:p w14:paraId="11106D93" w14:textId="77777777" w:rsidR="00A52AA9" w:rsidRPr="00CD61D2" w:rsidRDefault="00A52AA9" w:rsidP="0055153F">
            <w:r w:rsidRPr="00CD61D2">
              <w:t>Test ID</w:t>
            </w:r>
          </w:p>
        </w:tc>
        <w:tc>
          <w:tcPr>
            <w:tcW w:w="5902" w:type="dxa"/>
            <w:gridSpan w:val="3"/>
          </w:tcPr>
          <w:p w14:paraId="3E485501" w14:textId="02E7713D" w:rsidR="00A52AA9" w:rsidRPr="00CD61D2" w:rsidRDefault="00A52AA9" w:rsidP="0055153F">
            <w:r w:rsidRPr="00CD61D2">
              <w:t>4</w:t>
            </w:r>
          </w:p>
        </w:tc>
      </w:tr>
      <w:tr w:rsidR="008206D9" w14:paraId="7B2CEEEC" w14:textId="77777777" w:rsidTr="00871205">
        <w:tc>
          <w:tcPr>
            <w:tcW w:w="3686" w:type="dxa"/>
            <w:gridSpan w:val="3"/>
          </w:tcPr>
          <w:p w14:paraId="128AB9E6" w14:textId="77777777" w:rsidR="00A52AA9" w:rsidRPr="00CD61D2" w:rsidRDefault="00A52AA9" w:rsidP="0055153F">
            <w:r w:rsidRPr="00CD61D2">
              <w:t>Test Case Description</w:t>
            </w:r>
          </w:p>
        </w:tc>
        <w:tc>
          <w:tcPr>
            <w:tcW w:w="5902" w:type="dxa"/>
            <w:gridSpan w:val="3"/>
          </w:tcPr>
          <w:p w14:paraId="6F0A5A09" w14:textId="1CB4B30E" w:rsidR="00A52AA9" w:rsidRPr="00CD61D2" w:rsidRDefault="00A52AA9" w:rsidP="0055153F">
            <w:r w:rsidRPr="00CD61D2">
              <w:t>User Home</w:t>
            </w:r>
          </w:p>
        </w:tc>
      </w:tr>
      <w:tr w:rsidR="008206D9" w14:paraId="03BC535E" w14:textId="77777777" w:rsidTr="00871205">
        <w:tc>
          <w:tcPr>
            <w:tcW w:w="3686" w:type="dxa"/>
            <w:gridSpan w:val="3"/>
          </w:tcPr>
          <w:p w14:paraId="05D6C40E" w14:textId="77777777" w:rsidR="00A52AA9" w:rsidRPr="00CD61D2" w:rsidRDefault="00A52AA9" w:rsidP="0055153F">
            <w:pPr>
              <w:tabs>
                <w:tab w:val="left" w:pos="1020"/>
              </w:tabs>
            </w:pPr>
            <w:r w:rsidRPr="00CD61D2">
              <w:t xml:space="preserve">Pre-requisite </w:t>
            </w:r>
          </w:p>
        </w:tc>
        <w:tc>
          <w:tcPr>
            <w:tcW w:w="5902" w:type="dxa"/>
            <w:gridSpan w:val="3"/>
          </w:tcPr>
          <w:p w14:paraId="1B2C0B5B" w14:textId="6A04E849" w:rsidR="00A52AA9" w:rsidRPr="00CD61D2" w:rsidRDefault="00D032BD" w:rsidP="0055153F">
            <w:r w:rsidRPr="00CD61D2">
              <w:t>Successful login via the user login</w:t>
            </w:r>
          </w:p>
        </w:tc>
      </w:tr>
      <w:tr w:rsidR="00194562" w14:paraId="7B81ED56" w14:textId="77777777" w:rsidTr="00871205">
        <w:tc>
          <w:tcPr>
            <w:tcW w:w="952" w:type="dxa"/>
          </w:tcPr>
          <w:p w14:paraId="6AD6DE31" w14:textId="77777777" w:rsidR="00A52AA9" w:rsidRPr="00CD61D2" w:rsidRDefault="00A52AA9" w:rsidP="0055153F">
            <w:pPr>
              <w:tabs>
                <w:tab w:val="left" w:pos="1020"/>
              </w:tabs>
            </w:pPr>
            <w:r w:rsidRPr="00CD61D2">
              <w:t>Step Number</w:t>
            </w:r>
          </w:p>
        </w:tc>
        <w:tc>
          <w:tcPr>
            <w:tcW w:w="1010" w:type="dxa"/>
          </w:tcPr>
          <w:p w14:paraId="5016DB9C" w14:textId="77777777" w:rsidR="00A52AA9" w:rsidRPr="00CD61D2" w:rsidRDefault="00A52AA9" w:rsidP="0055153F">
            <w:pPr>
              <w:tabs>
                <w:tab w:val="left" w:pos="1020"/>
              </w:tabs>
            </w:pPr>
            <w:r w:rsidRPr="00CD61D2">
              <w:t>Action</w:t>
            </w:r>
          </w:p>
        </w:tc>
        <w:tc>
          <w:tcPr>
            <w:tcW w:w="1724" w:type="dxa"/>
          </w:tcPr>
          <w:p w14:paraId="17F3D966" w14:textId="77777777" w:rsidR="00A52AA9" w:rsidRPr="00CD61D2" w:rsidRDefault="00A52AA9" w:rsidP="0055153F">
            <w:pPr>
              <w:tabs>
                <w:tab w:val="left" w:pos="1020"/>
              </w:tabs>
            </w:pPr>
            <w:r w:rsidRPr="00CD61D2">
              <w:t>Expected Output</w:t>
            </w:r>
          </w:p>
        </w:tc>
        <w:tc>
          <w:tcPr>
            <w:tcW w:w="2551" w:type="dxa"/>
          </w:tcPr>
          <w:p w14:paraId="00E7DCD9" w14:textId="77777777" w:rsidR="00A52AA9" w:rsidRPr="00CD61D2" w:rsidRDefault="00A52AA9" w:rsidP="0055153F">
            <w:r w:rsidRPr="00CD61D2">
              <w:t>Actual Output</w:t>
            </w:r>
          </w:p>
        </w:tc>
        <w:tc>
          <w:tcPr>
            <w:tcW w:w="845" w:type="dxa"/>
          </w:tcPr>
          <w:p w14:paraId="5A102C8C" w14:textId="77777777" w:rsidR="00A52AA9" w:rsidRPr="00CD61D2" w:rsidRDefault="00A52AA9" w:rsidP="0055153F">
            <w:r w:rsidRPr="00CD61D2">
              <w:t>Pass / Fail</w:t>
            </w:r>
          </w:p>
        </w:tc>
        <w:tc>
          <w:tcPr>
            <w:tcW w:w="2506" w:type="dxa"/>
          </w:tcPr>
          <w:p w14:paraId="3989EE26" w14:textId="77777777" w:rsidR="00A52AA9" w:rsidRPr="00CD61D2" w:rsidRDefault="00A52AA9" w:rsidP="0055153F">
            <w:r w:rsidRPr="00CD61D2">
              <w:t>Test Comments</w:t>
            </w:r>
          </w:p>
        </w:tc>
      </w:tr>
      <w:tr w:rsidR="00194562" w14:paraId="147FB8F6" w14:textId="77777777" w:rsidTr="00871205">
        <w:tc>
          <w:tcPr>
            <w:tcW w:w="952" w:type="dxa"/>
          </w:tcPr>
          <w:p w14:paraId="427AEBA9" w14:textId="362379FA" w:rsidR="00A52AA9" w:rsidRPr="00CD61D2" w:rsidRDefault="005A0411" w:rsidP="0055153F">
            <w:pPr>
              <w:tabs>
                <w:tab w:val="left" w:pos="1020"/>
              </w:tabs>
            </w:pPr>
            <w:r>
              <w:t>1</w:t>
            </w:r>
          </w:p>
        </w:tc>
        <w:tc>
          <w:tcPr>
            <w:tcW w:w="1010" w:type="dxa"/>
          </w:tcPr>
          <w:p w14:paraId="00AF9022" w14:textId="4E99A594" w:rsidR="00A52AA9" w:rsidRPr="00CD61D2" w:rsidRDefault="005A0411" w:rsidP="0055153F">
            <w:pPr>
              <w:tabs>
                <w:tab w:val="left" w:pos="1020"/>
              </w:tabs>
            </w:pPr>
            <w:r>
              <w:t>Opening activity – Negative Case Test (No Posts).</w:t>
            </w:r>
          </w:p>
        </w:tc>
        <w:tc>
          <w:tcPr>
            <w:tcW w:w="1724" w:type="dxa"/>
          </w:tcPr>
          <w:p w14:paraId="6A3924BE" w14:textId="13DC8CBB" w:rsidR="00A52AA9" w:rsidRPr="00CD61D2" w:rsidRDefault="005F5D71" w:rsidP="0055153F">
            <w:pPr>
              <w:tabs>
                <w:tab w:val="left" w:pos="1020"/>
              </w:tabs>
            </w:pPr>
            <w:r>
              <w:t>The a</w:t>
            </w:r>
            <w:r w:rsidR="005A0411">
              <w:t>ctivity opens after the user logins, no posts are loaded as there are none to display</w:t>
            </w:r>
            <w:r w:rsidR="00525789">
              <w:t xml:space="preserve">, </w:t>
            </w:r>
            <w:r>
              <w:t xml:space="preserve">and </w:t>
            </w:r>
            <w:r w:rsidR="00525789">
              <w:t>a toast message is displayed to let the user know this.</w:t>
            </w:r>
          </w:p>
        </w:tc>
        <w:tc>
          <w:tcPr>
            <w:tcW w:w="2551" w:type="dxa"/>
          </w:tcPr>
          <w:p w14:paraId="2D43764D" w14:textId="64DBE175" w:rsidR="00A52AA9" w:rsidRPr="00CD61D2" w:rsidRDefault="005A0411" w:rsidP="0055153F">
            <w:r>
              <w:t>As Expected</w:t>
            </w:r>
            <w:r w:rsidR="00525789">
              <w:rPr>
                <w:noProof/>
              </w:rPr>
              <w:drawing>
                <wp:inline distT="0" distB="0" distL="0" distR="0" wp14:anchorId="6265428F" wp14:editId="73435F2D">
                  <wp:extent cx="1399309" cy="267385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2">
                            <a:extLst>
                              <a:ext uri="{28A0092B-C50C-407E-A947-70E740481C1C}">
                                <a14:useLocalDpi xmlns:a14="http://schemas.microsoft.com/office/drawing/2010/main" val="0"/>
                              </a:ext>
                            </a:extLst>
                          </a:blip>
                          <a:srcRect b="7534"/>
                          <a:stretch/>
                        </pic:blipFill>
                        <pic:spPr bwMode="auto">
                          <a:xfrm>
                            <a:off x="0" y="0"/>
                            <a:ext cx="1410579" cy="26953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5" w:type="dxa"/>
          </w:tcPr>
          <w:p w14:paraId="101E2EC8" w14:textId="0F8D9178" w:rsidR="00A52AA9" w:rsidRPr="00CD61D2" w:rsidRDefault="005A0411" w:rsidP="0055153F">
            <w:r>
              <w:t>Pass</w:t>
            </w:r>
          </w:p>
        </w:tc>
        <w:tc>
          <w:tcPr>
            <w:tcW w:w="2506" w:type="dxa"/>
          </w:tcPr>
          <w:p w14:paraId="70F57B15" w14:textId="77777777" w:rsidR="00A52AA9" w:rsidRPr="00CD61D2" w:rsidRDefault="00A52AA9" w:rsidP="0055153F"/>
        </w:tc>
      </w:tr>
      <w:tr w:rsidR="00871205" w14:paraId="3C3F0AFD" w14:textId="77777777" w:rsidTr="00871205">
        <w:tc>
          <w:tcPr>
            <w:tcW w:w="952" w:type="dxa"/>
          </w:tcPr>
          <w:p w14:paraId="3D4DE073" w14:textId="5995690B" w:rsidR="003C2341" w:rsidRDefault="003C2341" w:rsidP="0055153F">
            <w:pPr>
              <w:tabs>
                <w:tab w:val="left" w:pos="1020"/>
              </w:tabs>
            </w:pPr>
            <w:r>
              <w:t>2</w:t>
            </w:r>
          </w:p>
        </w:tc>
        <w:tc>
          <w:tcPr>
            <w:tcW w:w="1010" w:type="dxa"/>
          </w:tcPr>
          <w:p w14:paraId="6FA86C66" w14:textId="61AD2CFA" w:rsidR="003C2341" w:rsidRDefault="003C2341" w:rsidP="0055153F">
            <w:pPr>
              <w:tabs>
                <w:tab w:val="left" w:pos="1020"/>
              </w:tabs>
            </w:pPr>
            <w:r>
              <w:t>Opening activity – Positive Case</w:t>
            </w:r>
          </w:p>
        </w:tc>
        <w:tc>
          <w:tcPr>
            <w:tcW w:w="1724" w:type="dxa"/>
          </w:tcPr>
          <w:p w14:paraId="2B536FFB" w14:textId="3DE780A8" w:rsidR="003C2341" w:rsidRDefault="005F5D71" w:rsidP="0055153F">
            <w:pPr>
              <w:tabs>
                <w:tab w:val="left" w:pos="1020"/>
              </w:tabs>
            </w:pPr>
            <w:r>
              <w:t>The a</w:t>
            </w:r>
            <w:r w:rsidR="008771E9">
              <w:t xml:space="preserve">ctivity opens after the user logins, </w:t>
            </w:r>
            <w:r>
              <w:t xml:space="preserve">and </w:t>
            </w:r>
            <w:r w:rsidR="008771E9">
              <w:t>posts by all users are loaded into the platform</w:t>
            </w:r>
          </w:p>
        </w:tc>
        <w:tc>
          <w:tcPr>
            <w:tcW w:w="2551" w:type="dxa"/>
          </w:tcPr>
          <w:p w14:paraId="7F4A7426" w14:textId="4FBEABBA" w:rsidR="00CC0A4D" w:rsidRDefault="00CC0A4D" w:rsidP="0055153F">
            <w:pPr>
              <w:rPr>
                <w:noProof/>
              </w:rPr>
            </w:pPr>
            <w:r>
              <w:rPr>
                <w:noProof/>
              </w:rPr>
              <w:t>As  Expected</w:t>
            </w:r>
          </w:p>
          <w:p w14:paraId="3AFBAB74" w14:textId="46F9FC22" w:rsidR="003C2341" w:rsidRDefault="00CC0A4D" w:rsidP="0055153F">
            <w:r>
              <w:rPr>
                <w:noProof/>
              </w:rPr>
              <w:lastRenderedPageBreak/>
              <w:drawing>
                <wp:inline distT="0" distB="0" distL="0" distR="0" wp14:anchorId="4294C79D" wp14:editId="18CA40EC">
                  <wp:extent cx="1538094" cy="2909455"/>
                  <wp:effectExtent l="0" t="0" r="508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a:extLst>
                              <a:ext uri="{28A0092B-C50C-407E-A947-70E740481C1C}">
                                <a14:useLocalDpi xmlns:a14="http://schemas.microsoft.com/office/drawing/2010/main" val="0"/>
                              </a:ext>
                            </a:extLst>
                          </a:blip>
                          <a:srcRect l="3748" t="6799" r="3438" b="11983"/>
                          <a:stretch/>
                        </pic:blipFill>
                        <pic:spPr bwMode="auto">
                          <a:xfrm>
                            <a:off x="0" y="0"/>
                            <a:ext cx="1546754" cy="292583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5" w:type="dxa"/>
          </w:tcPr>
          <w:p w14:paraId="63ED4E9D" w14:textId="5FB994D9" w:rsidR="003C2341" w:rsidRDefault="009477C0" w:rsidP="0055153F">
            <w:r>
              <w:lastRenderedPageBreak/>
              <w:t>Pass</w:t>
            </w:r>
          </w:p>
        </w:tc>
        <w:tc>
          <w:tcPr>
            <w:tcW w:w="2506" w:type="dxa"/>
          </w:tcPr>
          <w:p w14:paraId="21EDD632" w14:textId="77777777" w:rsidR="003C2341" w:rsidRPr="00CD61D2" w:rsidRDefault="003C2341" w:rsidP="0055153F"/>
        </w:tc>
      </w:tr>
      <w:tr w:rsidR="00871205" w14:paraId="72DC0103" w14:textId="77777777" w:rsidTr="00871205">
        <w:tc>
          <w:tcPr>
            <w:tcW w:w="952" w:type="dxa"/>
          </w:tcPr>
          <w:p w14:paraId="3F6ABF43" w14:textId="7D1FCABE" w:rsidR="008420EC" w:rsidRDefault="008420EC" w:rsidP="008420EC">
            <w:pPr>
              <w:tabs>
                <w:tab w:val="left" w:pos="1020"/>
              </w:tabs>
            </w:pPr>
            <w:r>
              <w:t>3</w:t>
            </w:r>
          </w:p>
        </w:tc>
        <w:tc>
          <w:tcPr>
            <w:tcW w:w="1010" w:type="dxa"/>
          </w:tcPr>
          <w:p w14:paraId="7D384A2C" w14:textId="1FF53865" w:rsidR="008420EC" w:rsidRDefault="008420EC" w:rsidP="008420EC">
            <w:pPr>
              <w:tabs>
                <w:tab w:val="left" w:pos="1020"/>
              </w:tabs>
            </w:pPr>
            <w:r>
              <w:t xml:space="preserve">Viewing the </w:t>
            </w:r>
            <w:r w:rsidR="005F5D71">
              <w:t>A</w:t>
            </w:r>
            <w:r>
              <w:t xml:space="preserve">ctivity Layout </w:t>
            </w:r>
          </w:p>
        </w:tc>
        <w:tc>
          <w:tcPr>
            <w:tcW w:w="1724" w:type="dxa"/>
          </w:tcPr>
          <w:p w14:paraId="73827C35" w14:textId="1D813C8E" w:rsidR="008420EC" w:rsidRDefault="008420EC" w:rsidP="008420EC">
            <w:pPr>
              <w:tabs>
                <w:tab w:val="left" w:pos="1020"/>
              </w:tabs>
            </w:pPr>
            <w:r>
              <w:t>The activity is clear to read, no text is missing or overlapping</w:t>
            </w:r>
          </w:p>
        </w:tc>
        <w:tc>
          <w:tcPr>
            <w:tcW w:w="2551" w:type="dxa"/>
          </w:tcPr>
          <w:p w14:paraId="086C8B7E" w14:textId="01FCE077" w:rsidR="008420EC" w:rsidRDefault="008206D9" w:rsidP="008420EC">
            <w:pPr>
              <w:rPr>
                <w:noProof/>
              </w:rPr>
            </w:pPr>
            <w:r>
              <w:rPr>
                <w:noProof/>
              </w:rPr>
              <w:t xml:space="preserve">Account ID is hidden by my account button. </w:t>
            </w:r>
          </w:p>
          <w:p w14:paraId="64F27F82" w14:textId="77777777" w:rsidR="008206D9" w:rsidRDefault="008206D9" w:rsidP="008420EC">
            <w:pPr>
              <w:rPr>
                <w:noProof/>
              </w:rPr>
            </w:pPr>
          </w:p>
          <w:p w14:paraId="6FE3F1C4" w14:textId="3B812844" w:rsidR="008206D9" w:rsidRDefault="008206D9" w:rsidP="008420EC">
            <w:pPr>
              <w:rPr>
                <w:noProof/>
              </w:rPr>
            </w:pPr>
            <w:r>
              <w:rPr>
                <w:noProof/>
              </w:rPr>
              <w:drawing>
                <wp:inline distT="0" distB="0" distL="0" distR="0" wp14:anchorId="1BCD5E2E" wp14:editId="655A09D6">
                  <wp:extent cx="1676400" cy="93549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a:extLst>
                              <a:ext uri="{28A0092B-C50C-407E-A947-70E740481C1C}">
                                <a14:useLocalDpi xmlns:a14="http://schemas.microsoft.com/office/drawing/2010/main" val="0"/>
                              </a:ext>
                            </a:extLst>
                          </a:blip>
                          <a:srcRect l="3748" t="6799" r="2600" b="69025"/>
                          <a:stretch/>
                        </pic:blipFill>
                        <pic:spPr bwMode="auto">
                          <a:xfrm>
                            <a:off x="0" y="0"/>
                            <a:ext cx="1696095" cy="9464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5" w:type="dxa"/>
          </w:tcPr>
          <w:p w14:paraId="16BED76E" w14:textId="6C078262" w:rsidR="008420EC" w:rsidRDefault="00CA00CB" w:rsidP="008420EC">
            <w:r>
              <w:t>Fail</w:t>
            </w:r>
          </w:p>
        </w:tc>
        <w:tc>
          <w:tcPr>
            <w:tcW w:w="2506" w:type="dxa"/>
          </w:tcPr>
          <w:p w14:paraId="6F1D6900" w14:textId="74BD87BD" w:rsidR="008420EC" w:rsidRDefault="008206D9" w:rsidP="008420EC">
            <w:r>
              <w:t xml:space="preserve">Fixed </w:t>
            </w:r>
            <w:r w:rsidR="00F871C7">
              <w:t xml:space="preserve">by putting </w:t>
            </w:r>
            <w:r w:rsidR="00194562">
              <w:t>the, my</w:t>
            </w:r>
            <w:r w:rsidR="00F871C7">
              <w:t xml:space="preserve"> account button in a different position</w:t>
            </w:r>
          </w:p>
          <w:p w14:paraId="325B47BE" w14:textId="3034D49C" w:rsidR="00194562" w:rsidRPr="00CD61D2" w:rsidRDefault="00194562" w:rsidP="008420EC">
            <w:r>
              <w:rPr>
                <w:noProof/>
              </w:rPr>
              <w:drawing>
                <wp:inline distT="0" distB="0" distL="0" distR="0" wp14:anchorId="7513C89E" wp14:editId="1E4B6B85">
                  <wp:extent cx="1454497" cy="1059709"/>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04">
                            <a:extLst>
                              <a:ext uri="{28A0092B-C50C-407E-A947-70E740481C1C}">
                                <a14:useLocalDpi xmlns:a14="http://schemas.microsoft.com/office/drawing/2010/main" val="0"/>
                              </a:ext>
                            </a:extLst>
                          </a:blip>
                          <a:srcRect l="2939" r="-5762" b="62490"/>
                          <a:stretch/>
                        </pic:blipFill>
                        <pic:spPr bwMode="auto">
                          <a:xfrm>
                            <a:off x="0" y="0"/>
                            <a:ext cx="1460213" cy="106387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A084B9" w14:textId="77777777" w:rsidR="00A52AA9" w:rsidRDefault="00A52AA9">
      <w:pPr>
        <w:rPr>
          <w:noProof/>
        </w:rPr>
      </w:pPr>
    </w:p>
    <w:tbl>
      <w:tblPr>
        <w:tblStyle w:val="TableGrid"/>
        <w:tblW w:w="0" w:type="auto"/>
        <w:tblInd w:w="-572" w:type="dxa"/>
        <w:tblLook w:val="04A0" w:firstRow="1" w:lastRow="0" w:firstColumn="1" w:lastColumn="0" w:noHBand="0" w:noVBand="1"/>
      </w:tblPr>
      <w:tblGrid>
        <w:gridCol w:w="963"/>
        <w:gridCol w:w="1259"/>
        <w:gridCol w:w="1311"/>
        <w:gridCol w:w="2766"/>
        <w:gridCol w:w="931"/>
        <w:gridCol w:w="2358"/>
      </w:tblGrid>
      <w:tr w:rsidR="00871205" w14:paraId="0A53E589" w14:textId="77777777" w:rsidTr="00871205">
        <w:tc>
          <w:tcPr>
            <w:tcW w:w="3533" w:type="dxa"/>
            <w:gridSpan w:val="3"/>
          </w:tcPr>
          <w:p w14:paraId="3ED051B9" w14:textId="77777777" w:rsidR="00405E1D" w:rsidRPr="00405E1D" w:rsidRDefault="00405E1D" w:rsidP="0055153F">
            <w:r w:rsidRPr="00405E1D">
              <w:t>Test ID</w:t>
            </w:r>
          </w:p>
        </w:tc>
        <w:tc>
          <w:tcPr>
            <w:tcW w:w="6055" w:type="dxa"/>
            <w:gridSpan w:val="3"/>
          </w:tcPr>
          <w:p w14:paraId="58DBFBB3" w14:textId="7F0163E9" w:rsidR="00405E1D" w:rsidRPr="00405E1D" w:rsidRDefault="00405E1D" w:rsidP="0055153F">
            <w:r w:rsidRPr="00405E1D">
              <w:t>5</w:t>
            </w:r>
          </w:p>
        </w:tc>
      </w:tr>
      <w:tr w:rsidR="00871205" w14:paraId="57046118" w14:textId="77777777" w:rsidTr="00871205">
        <w:tc>
          <w:tcPr>
            <w:tcW w:w="3533" w:type="dxa"/>
            <w:gridSpan w:val="3"/>
          </w:tcPr>
          <w:p w14:paraId="4F9974A3" w14:textId="77777777" w:rsidR="00405E1D" w:rsidRPr="00405E1D" w:rsidRDefault="00405E1D" w:rsidP="0055153F">
            <w:r w:rsidRPr="00405E1D">
              <w:t>Test Case Description</w:t>
            </w:r>
          </w:p>
        </w:tc>
        <w:tc>
          <w:tcPr>
            <w:tcW w:w="6055" w:type="dxa"/>
            <w:gridSpan w:val="3"/>
          </w:tcPr>
          <w:p w14:paraId="4D1C7013" w14:textId="19771058" w:rsidR="00405E1D" w:rsidRPr="00405E1D" w:rsidRDefault="00405E1D" w:rsidP="0055153F">
            <w:r>
              <w:t>Viewing My Account</w:t>
            </w:r>
          </w:p>
        </w:tc>
      </w:tr>
      <w:tr w:rsidR="00871205" w14:paraId="7872B4D9" w14:textId="77777777" w:rsidTr="00871205">
        <w:tc>
          <w:tcPr>
            <w:tcW w:w="3533" w:type="dxa"/>
            <w:gridSpan w:val="3"/>
          </w:tcPr>
          <w:p w14:paraId="5E0DA78A" w14:textId="77777777" w:rsidR="00405E1D" w:rsidRPr="00405E1D" w:rsidRDefault="00405E1D" w:rsidP="0055153F">
            <w:pPr>
              <w:tabs>
                <w:tab w:val="left" w:pos="1020"/>
              </w:tabs>
            </w:pPr>
            <w:r w:rsidRPr="00405E1D">
              <w:t xml:space="preserve">Pre-requisite </w:t>
            </w:r>
          </w:p>
        </w:tc>
        <w:tc>
          <w:tcPr>
            <w:tcW w:w="6055" w:type="dxa"/>
            <w:gridSpan w:val="3"/>
          </w:tcPr>
          <w:p w14:paraId="4CE14075" w14:textId="48345465" w:rsidR="00405E1D" w:rsidRPr="00405E1D" w:rsidRDefault="006F578A" w:rsidP="0055153F">
            <w:r>
              <w:t>Being logged in with a User Account</w:t>
            </w:r>
          </w:p>
        </w:tc>
      </w:tr>
      <w:tr w:rsidR="00871205" w14:paraId="13F6C18A" w14:textId="77777777" w:rsidTr="00871205">
        <w:tc>
          <w:tcPr>
            <w:tcW w:w="963" w:type="dxa"/>
          </w:tcPr>
          <w:p w14:paraId="6390DBB2" w14:textId="77777777" w:rsidR="00405E1D" w:rsidRPr="00405E1D" w:rsidRDefault="00405E1D" w:rsidP="0055153F">
            <w:pPr>
              <w:tabs>
                <w:tab w:val="left" w:pos="1020"/>
              </w:tabs>
            </w:pPr>
            <w:r w:rsidRPr="00405E1D">
              <w:t>Step Number</w:t>
            </w:r>
          </w:p>
        </w:tc>
        <w:tc>
          <w:tcPr>
            <w:tcW w:w="1259" w:type="dxa"/>
          </w:tcPr>
          <w:p w14:paraId="47492709" w14:textId="77777777" w:rsidR="00405E1D" w:rsidRPr="00405E1D" w:rsidRDefault="00405E1D" w:rsidP="0055153F">
            <w:pPr>
              <w:tabs>
                <w:tab w:val="left" w:pos="1020"/>
              </w:tabs>
            </w:pPr>
            <w:r w:rsidRPr="00405E1D">
              <w:t>Action</w:t>
            </w:r>
          </w:p>
        </w:tc>
        <w:tc>
          <w:tcPr>
            <w:tcW w:w="1311" w:type="dxa"/>
          </w:tcPr>
          <w:p w14:paraId="5C6B6945" w14:textId="77777777" w:rsidR="00405E1D" w:rsidRPr="00405E1D" w:rsidRDefault="00405E1D" w:rsidP="0055153F">
            <w:pPr>
              <w:tabs>
                <w:tab w:val="left" w:pos="1020"/>
              </w:tabs>
            </w:pPr>
            <w:r w:rsidRPr="00405E1D">
              <w:t>Expected Output</w:t>
            </w:r>
          </w:p>
        </w:tc>
        <w:tc>
          <w:tcPr>
            <w:tcW w:w="2766" w:type="dxa"/>
          </w:tcPr>
          <w:p w14:paraId="1FB27694" w14:textId="77777777" w:rsidR="00405E1D" w:rsidRPr="00405E1D" w:rsidRDefault="00405E1D" w:rsidP="0055153F">
            <w:r w:rsidRPr="00405E1D">
              <w:t>Actual Output</w:t>
            </w:r>
          </w:p>
        </w:tc>
        <w:tc>
          <w:tcPr>
            <w:tcW w:w="931" w:type="dxa"/>
          </w:tcPr>
          <w:p w14:paraId="1C7BBE92" w14:textId="77777777" w:rsidR="00405E1D" w:rsidRPr="00405E1D" w:rsidRDefault="00405E1D" w:rsidP="0055153F">
            <w:r w:rsidRPr="00405E1D">
              <w:t>Pass / Fail</w:t>
            </w:r>
          </w:p>
        </w:tc>
        <w:tc>
          <w:tcPr>
            <w:tcW w:w="2358" w:type="dxa"/>
          </w:tcPr>
          <w:p w14:paraId="524AA05C" w14:textId="77777777" w:rsidR="00405E1D" w:rsidRPr="00405E1D" w:rsidRDefault="00405E1D" w:rsidP="0055153F">
            <w:r w:rsidRPr="00405E1D">
              <w:t>Test Comments</w:t>
            </w:r>
          </w:p>
        </w:tc>
      </w:tr>
      <w:tr w:rsidR="00871205" w14:paraId="4ECBE447" w14:textId="77777777" w:rsidTr="00871205">
        <w:tc>
          <w:tcPr>
            <w:tcW w:w="963" w:type="dxa"/>
          </w:tcPr>
          <w:p w14:paraId="7C6B95FC" w14:textId="69C59FD7" w:rsidR="00405E1D" w:rsidRPr="00405E1D" w:rsidRDefault="003A30D7" w:rsidP="0055153F">
            <w:pPr>
              <w:tabs>
                <w:tab w:val="left" w:pos="1020"/>
              </w:tabs>
            </w:pPr>
            <w:r>
              <w:t>1</w:t>
            </w:r>
          </w:p>
        </w:tc>
        <w:tc>
          <w:tcPr>
            <w:tcW w:w="1259" w:type="dxa"/>
          </w:tcPr>
          <w:p w14:paraId="4665CFFE" w14:textId="1DD4F34C" w:rsidR="00405E1D" w:rsidRPr="00405E1D" w:rsidRDefault="003A30D7" w:rsidP="0055153F">
            <w:pPr>
              <w:tabs>
                <w:tab w:val="left" w:pos="1020"/>
              </w:tabs>
            </w:pPr>
            <w:r>
              <w:t>Opening activity</w:t>
            </w:r>
          </w:p>
        </w:tc>
        <w:tc>
          <w:tcPr>
            <w:tcW w:w="1311" w:type="dxa"/>
          </w:tcPr>
          <w:p w14:paraId="41E56A20" w14:textId="6071E15F" w:rsidR="00E922EC" w:rsidRDefault="005F5D71" w:rsidP="0055153F">
            <w:pPr>
              <w:tabs>
                <w:tab w:val="left" w:pos="1020"/>
              </w:tabs>
              <w:rPr>
                <w:noProof/>
              </w:rPr>
            </w:pPr>
            <w:r>
              <w:t>The a</w:t>
            </w:r>
            <w:r w:rsidR="003A30D7">
              <w:t>ctivity opens after the My Account button is clicked on the user timeline</w:t>
            </w:r>
          </w:p>
          <w:p w14:paraId="105EB337" w14:textId="77777777" w:rsidR="00E922EC" w:rsidRDefault="00E922EC" w:rsidP="0055153F">
            <w:pPr>
              <w:tabs>
                <w:tab w:val="left" w:pos="1020"/>
              </w:tabs>
              <w:rPr>
                <w:noProof/>
              </w:rPr>
            </w:pPr>
          </w:p>
          <w:p w14:paraId="4AE92F65" w14:textId="1B57A80B" w:rsidR="00405E1D" w:rsidRPr="00405E1D" w:rsidRDefault="00405E1D" w:rsidP="0055153F">
            <w:pPr>
              <w:tabs>
                <w:tab w:val="left" w:pos="1020"/>
              </w:tabs>
            </w:pPr>
          </w:p>
        </w:tc>
        <w:tc>
          <w:tcPr>
            <w:tcW w:w="2766" w:type="dxa"/>
          </w:tcPr>
          <w:p w14:paraId="1A8DEC4A" w14:textId="77777777" w:rsidR="00405E1D" w:rsidRDefault="004903B4" w:rsidP="0055153F">
            <w:r>
              <w:t>As Expected</w:t>
            </w:r>
          </w:p>
          <w:p w14:paraId="6ECC13A6" w14:textId="51AEA527" w:rsidR="00E922EC" w:rsidRPr="00405E1D" w:rsidRDefault="00E922EC" w:rsidP="0055153F">
            <w:r>
              <w:rPr>
                <w:noProof/>
              </w:rPr>
              <w:lastRenderedPageBreak/>
              <w:drawing>
                <wp:inline distT="0" distB="0" distL="0" distR="0" wp14:anchorId="3402B3F1" wp14:editId="64E78743">
                  <wp:extent cx="1489363" cy="3041560"/>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8">
                            <a:extLst>
                              <a:ext uri="{28A0092B-C50C-407E-A947-70E740481C1C}">
                                <a14:useLocalDpi xmlns:a14="http://schemas.microsoft.com/office/drawing/2010/main" val="0"/>
                              </a:ext>
                            </a:extLst>
                          </a:blip>
                          <a:srcRect l="2781" t="4615" r="4960" b="8457"/>
                          <a:stretch/>
                        </pic:blipFill>
                        <pic:spPr bwMode="auto">
                          <a:xfrm>
                            <a:off x="0" y="0"/>
                            <a:ext cx="1501422" cy="30661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1" w:type="dxa"/>
          </w:tcPr>
          <w:p w14:paraId="261ABEF8" w14:textId="6061BDB1" w:rsidR="00405E1D" w:rsidRPr="00405E1D" w:rsidRDefault="00E922EC" w:rsidP="0055153F">
            <w:r>
              <w:lastRenderedPageBreak/>
              <w:t>Pass</w:t>
            </w:r>
          </w:p>
        </w:tc>
        <w:tc>
          <w:tcPr>
            <w:tcW w:w="2358" w:type="dxa"/>
          </w:tcPr>
          <w:p w14:paraId="6B1CE6B7" w14:textId="77777777" w:rsidR="00405E1D" w:rsidRPr="00405E1D" w:rsidRDefault="00405E1D" w:rsidP="0055153F"/>
        </w:tc>
      </w:tr>
      <w:tr w:rsidR="00871205" w14:paraId="79A27C4A" w14:textId="77777777" w:rsidTr="00871205">
        <w:tc>
          <w:tcPr>
            <w:tcW w:w="963" w:type="dxa"/>
          </w:tcPr>
          <w:p w14:paraId="4B91F8BD" w14:textId="69872E8C" w:rsidR="00B51601" w:rsidRDefault="00B51601" w:rsidP="0055153F">
            <w:pPr>
              <w:tabs>
                <w:tab w:val="left" w:pos="1020"/>
              </w:tabs>
            </w:pPr>
            <w:r>
              <w:t>2</w:t>
            </w:r>
          </w:p>
        </w:tc>
        <w:tc>
          <w:tcPr>
            <w:tcW w:w="1259" w:type="dxa"/>
          </w:tcPr>
          <w:p w14:paraId="3A004F24" w14:textId="0AFF3270" w:rsidR="00B51601" w:rsidRDefault="00B51601" w:rsidP="0055153F">
            <w:pPr>
              <w:tabs>
                <w:tab w:val="left" w:pos="1020"/>
              </w:tabs>
            </w:pPr>
            <w:r>
              <w:t>Fetching the users account</w:t>
            </w:r>
          </w:p>
        </w:tc>
        <w:tc>
          <w:tcPr>
            <w:tcW w:w="1311" w:type="dxa"/>
          </w:tcPr>
          <w:p w14:paraId="38E8E1CF" w14:textId="0BDFEAA8" w:rsidR="00B51601" w:rsidRDefault="00C50699" w:rsidP="0055153F">
            <w:pPr>
              <w:tabs>
                <w:tab w:val="left" w:pos="1020"/>
              </w:tabs>
            </w:pPr>
            <w:r>
              <w:t>When the activity opens it fetches current users</w:t>
            </w:r>
            <w:r w:rsidR="005F5D71">
              <w:t>'</w:t>
            </w:r>
            <w:r>
              <w:t xml:space="preserve"> account details</w:t>
            </w:r>
          </w:p>
        </w:tc>
        <w:tc>
          <w:tcPr>
            <w:tcW w:w="2766" w:type="dxa"/>
          </w:tcPr>
          <w:p w14:paraId="783D82B5" w14:textId="77777777" w:rsidR="00B51601" w:rsidRDefault="00C50699" w:rsidP="0055153F">
            <w:r>
              <w:t>As Expected</w:t>
            </w:r>
          </w:p>
          <w:p w14:paraId="592B91D9" w14:textId="6ACC4F04" w:rsidR="00C50699" w:rsidRDefault="00C50699" w:rsidP="0055153F">
            <w:r>
              <w:rPr>
                <w:noProof/>
              </w:rPr>
              <w:drawing>
                <wp:inline distT="0" distB="0" distL="0" distR="0" wp14:anchorId="3B0030A2" wp14:editId="11568B26">
                  <wp:extent cx="1489363" cy="3041560"/>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8">
                            <a:extLst>
                              <a:ext uri="{28A0092B-C50C-407E-A947-70E740481C1C}">
                                <a14:useLocalDpi xmlns:a14="http://schemas.microsoft.com/office/drawing/2010/main" val="0"/>
                              </a:ext>
                            </a:extLst>
                          </a:blip>
                          <a:srcRect l="2781" t="4615" r="4960" b="8457"/>
                          <a:stretch/>
                        </pic:blipFill>
                        <pic:spPr bwMode="auto">
                          <a:xfrm>
                            <a:off x="0" y="0"/>
                            <a:ext cx="1501422" cy="30661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1" w:type="dxa"/>
          </w:tcPr>
          <w:p w14:paraId="77870EE4" w14:textId="5698E8E1" w:rsidR="00B51601" w:rsidRDefault="00C50699" w:rsidP="0055153F">
            <w:r>
              <w:t>Pass</w:t>
            </w:r>
          </w:p>
        </w:tc>
        <w:tc>
          <w:tcPr>
            <w:tcW w:w="2358" w:type="dxa"/>
          </w:tcPr>
          <w:p w14:paraId="13533199" w14:textId="77777777" w:rsidR="00B51601" w:rsidRPr="00405E1D" w:rsidRDefault="00B51601" w:rsidP="0055153F"/>
        </w:tc>
      </w:tr>
      <w:tr w:rsidR="00871205" w14:paraId="478B48FB" w14:textId="77777777" w:rsidTr="00871205">
        <w:tc>
          <w:tcPr>
            <w:tcW w:w="963" w:type="dxa"/>
          </w:tcPr>
          <w:p w14:paraId="42FA7C81" w14:textId="457B956F" w:rsidR="009645C7" w:rsidRDefault="009645C7" w:rsidP="0055153F">
            <w:pPr>
              <w:tabs>
                <w:tab w:val="left" w:pos="1020"/>
              </w:tabs>
            </w:pPr>
            <w:r>
              <w:t>3</w:t>
            </w:r>
          </w:p>
        </w:tc>
        <w:tc>
          <w:tcPr>
            <w:tcW w:w="1259" w:type="dxa"/>
          </w:tcPr>
          <w:p w14:paraId="1E87433F" w14:textId="0BAD4399" w:rsidR="009645C7" w:rsidRDefault="003C6A9A" w:rsidP="0055153F">
            <w:pPr>
              <w:tabs>
                <w:tab w:val="left" w:pos="1020"/>
              </w:tabs>
            </w:pPr>
            <w:r>
              <w:t xml:space="preserve">Viewing the My Account activity </w:t>
            </w:r>
          </w:p>
        </w:tc>
        <w:tc>
          <w:tcPr>
            <w:tcW w:w="1311" w:type="dxa"/>
          </w:tcPr>
          <w:p w14:paraId="462B8E52" w14:textId="2839ED26" w:rsidR="009645C7" w:rsidRDefault="009645C7" w:rsidP="0055153F">
            <w:pPr>
              <w:tabs>
                <w:tab w:val="left" w:pos="1020"/>
              </w:tabs>
            </w:pPr>
            <w:r>
              <w:t>The activity is clear to read, no text is missing or overlapping</w:t>
            </w:r>
          </w:p>
        </w:tc>
        <w:tc>
          <w:tcPr>
            <w:tcW w:w="2766" w:type="dxa"/>
          </w:tcPr>
          <w:p w14:paraId="2B62E34C" w14:textId="77777777" w:rsidR="009645C7" w:rsidRDefault="003C6A9A" w:rsidP="0055153F">
            <w:r>
              <w:t xml:space="preserve">As Expected </w:t>
            </w:r>
          </w:p>
          <w:p w14:paraId="0FFFAFBE" w14:textId="0BB6A1DF" w:rsidR="003C6A9A" w:rsidRDefault="003C6A9A" w:rsidP="0055153F">
            <w:r>
              <w:rPr>
                <w:noProof/>
              </w:rPr>
              <w:lastRenderedPageBreak/>
              <w:drawing>
                <wp:inline distT="0" distB="0" distL="0" distR="0" wp14:anchorId="786C9185" wp14:editId="78178D47">
                  <wp:extent cx="1489363" cy="3041560"/>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8">
                            <a:extLst>
                              <a:ext uri="{28A0092B-C50C-407E-A947-70E740481C1C}">
                                <a14:useLocalDpi xmlns:a14="http://schemas.microsoft.com/office/drawing/2010/main" val="0"/>
                              </a:ext>
                            </a:extLst>
                          </a:blip>
                          <a:srcRect l="2781" t="4615" r="4960" b="8457"/>
                          <a:stretch/>
                        </pic:blipFill>
                        <pic:spPr bwMode="auto">
                          <a:xfrm>
                            <a:off x="0" y="0"/>
                            <a:ext cx="1501422" cy="30661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1" w:type="dxa"/>
          </w:tcPr>
          <w:p w14:paraId="5F05B83B" w14:textId="37B654FE" w:rsidR="009645C7" w:rsidRDefault="003C6A9A" w:rsidP="0055153F">
            <w:r>
              <w:lastRenderedPageBreak/>
              <w:t>Pass</w:t>
            </w:r>
          </w:p>
        </w:tc>
        <w:tc>
          <w:tcPr>
            <w:tcW w:w="2358" w:type="dxa"/>
          </w:tcPr>
          <w:p w14:paraId="79798FB7" w14:textId="77777777" w:rsidR="009645C7" w:rsidRPr="00405E1D" w:rsidRDefault="009645C7" w:rsidP="0055153F"/>
        </w:tc>
      </w:tr>
      <w:tr w:rsidR="00871205" w14:paraId="6D6838DF" w14:textId="77777777" w:rsidTr="00871205">
        <w:tc>
          <w:tcPr>
            <w:tcW w:w="963" w:type="dxa"/>
          </w:tcPr>
          <w:p w14:paraId="7A10620F" w14:textId="4890E494" w:rsidR="004559D7" w:rsidRDefault="009645C7" w:rsidP="0055153F">
            <w:pPr>
              <w:tabs>
                <w:tab w:val="left" w:pos="1020"/>
              </w:tabs>
            </w:pPr>
            <w:r>
              <w:t>4</w:t>
            </w:r>
          </w:p>
        </w:tc>
        <w:tc>
          <w:tcPr>
            <w:tcW w:w="1259" w:type="dxa"/>
          </w:tcPr>
          <w:p w14:paraId="618ED23B" w14:textId="514B9489" w:rsidR="004559D7" w:rsidRDefault="004559D7" w:rsidP="0055153F">
            <w:pPr>
              <w:tabs>
                <w:tab w:val="left" w:pos="1020"/>
              </w:tabs>
            </w:pPr>
            <w:r>
              <w:t>Editing the user</w:t>
            </w:r>
            <w:r w:rsidR="005F5D71">
              <w:t>'</w:t>
            </w:r>
            <w:r>
              <w:t xml:space="preserve">s account – Positive </w:t>
            </w:r>
            <w:r w:rsidR="003C6A9A">
              <w:t xml:space="preserve">Test </w:t>
            </w:r>
            <w:r>
              <w:t>Case</w:t>
            </w:r>
          </w:p>
        </w:tc>
        <w:tc>
          <w:tcPr>
            <w:tcW w:w="1311" w:type="dxa"/>
          </w:tcPr>
          <w:p w14:paraId="3F241A25" w14:textId="023311EB" w:rsidR="004559D7" w:rsidRDefault="000E0C6A" w:rsidP="0055153F">
            <w:pPr>
              <w:tabs>
                <w:tab w:val="left" w:pos="1020"/>
              </w:tabs>
            </w:pPr>
            <w:r>
              <w:t>A user changes a value in the activity and when they press save that value is altered in the table and the date last updated changes.</w:t>
            </w:r>
          </w:p>
        </w:tc>
        <w:tc>
          <w:tcPr>
            <w:tcW w:w="2766" w:type="dxa"/>
          </w:tcPr>
          <w:p w14:paraId="1DA5F5D9" w14:textId="77777777" w:rsidR="004559D7" w:rsidRDefault="000E0C6A" w:rsidP="0055153F">
            <w:r>
              <w:t xml:space="preserve">As Expected </w:t>
            </w:r>
          </w:p>
          <w:p w14:paraId="670BC8D1" w14:textId="6CE8CF49" w:rsidR="003C6A9A" w:rsidRDefault="003C6A9A" w:rsidP="0055153F">
            <w:r>
              <w:rPr>
                <w:noProof/>
              </w:rPr>
              <w:drawing>
                <wp:inline distT="0" distB="0" distL="0" distR="0" wp14:anchorId="73750332" wp14:editId="440FD332">
                  <wp:extent cx="1616252" cy="3268913"/>
                  <wp:effectExtent l="0" t="0" r="317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623291" cy="3283149"/>
                          </a:xfrm>
                          <a:prstGeom prst="rect">
                            <a:avLst/>
                          </a:prstGeom>
                          <a:noFill/>
                          <a:ln>
                            <a:noFill/>
                          </a:ln>
                        </pic:spPr>
                      </pic:pic>
                    </a:graphicData>
                  </a:graphic>
                </wp:inline>
              </w:drawing>
            </w:r>
          </w:p>
        </w:tc>
        <w:tc>
          <w:tcPr>
            <w:tcW w:w="931" w:type="dxa"/>
          </w:tcPr>
          <w:p w14:paraId="4A23EFCA" w14:textId="084C7A74" w:rsidR="004559D7" w:rsidRDefault="003C6A9A" w:rsidP="0055153F">
            <w:r>
              <w:t>Pass</w:t>
            </w:r>
          </w:p>
        </w:tc>
        <w:tc>
          <w:tcPr>
            <w:tcW w:w="2358" w:type="dxa"/>
          </w:tcPr>
          <w:p w14:paraId="5FB2E781" w14:textId="77777777" w:rsidR="004559D7" w:rsidRPr="00405E1D" w:rsidRDefault="004559D7" w:rsidP="0055153F"/>
        </w:tc>
      </w:tr>
      <w:tr w:rsidR="00FB08A5" w14:paraId="185C0735" w14:textId="77777777" w:rsidTr="00871205">
        <w:tc>
          <w:tcPr>
            <w:tcW w:w="963" w:type="dxa"/>
          </w:tcPr>
          <w:p w14:paraId="28F124E1" w14:textId="4EABD0BD" w:rsidR="003C6A9A" w:rsidRDefault="003C6A9A" w:rsidP="0055153F">
            <w:pPr>
              <w:tabs>
                <w:tab w:val="left" w:pos="1020"/>
              </w:tabs>
            </w:pPr>
            <w:r>
              <w:t xml:space="preserve">5 </w:t>
            </w:r>
          </w:p>
        </w:tc>
        <w:tc>
          <w:tcPr>
            <w:tcW w:w="1259" w:type="dxa"/>
          </w:tcPr>
          <w:p w14:paraId="46208BCD" w14:textId="6F93C7E6" w:rsidR="003C6A9A" w:rsidRDefault="003C6A9A" w:rsidP="0055153F">
            <w:pPr>
              <w:tabs>
                <w:tab w:val="left" w:pos="1020"/>
              </w:tabs>
            </w:pPr>
            <w:r>
              <w:t>Editing the Users account – Negative Test Case</w:t>
            </w:r>
            <w:r w:rsidR="0084124E">
              <w:t xml:space="preserve"> (Submitting a Partly Empty Form)</w:t>
            </w:r>
          </w:p>
        </w:tc>
        <w:tc>
          <w:tcPr>
            <w:tcW w:w="1311" w:type="dxa"/>
          </w:tcPr>
          <w:p w14:paraId="69A01CEC" w14:textId="4D48B067" w:rsidR="003C6A9A" w:rsidRDefault="0084124E" w:rsidP="0055153F">
            <w:pPr>
              <w:tabs>
                <w:tab w:val="left" w:pos="1020"/>
              </w:tabs>
            </w:pPr>
            <w:r>
              <w:t xml:space="preserve">If a user tries to submit a form that </w:t>
            </w:r>
            <w:r w:rsidR="00CE3C4F">
              <w:t xml:space="preserve">doesn’t have all the fields in it then a toast message is displayed asking the user to input all </w:t>
            </w:r>
            <w:r w:rsidR="00CE3C4F">
              <w:lastRenderedPageBreak/>
              <w:t xml:space="preserve">fields. </w:t>
            </w:r>
            <w:r w:rsidR="00876376">
              <w:t>Record update does not occur.</w:t>
            </w:r>
          </w:p>
        </w:tc>
        <w:tc>
          <w:tcPr>
            <w:tcW w:w="2766" w:type="dxa"/>
          </w:tcPr>
          <w:p w14:paraId="54014FBA" w14:textId="77777777" w:rsidR="003C6A9A" w:rsidRDefault="00CE3C4F" w:rsidP="0055153F">
            <w:r>
              <w:lastRenderedPageBreak/>
              <w:t>As Expected</w:t>
            </w:r>
          </w:p>
          <w:p w14:paraId="3E8287B0" w14:textId="1CF7D8BF" w:rsidR="00FB08A5" w:rsidRDefault="00FB08A5" w:rsidP="0055153F">
            <w:r>
              <w:rPr>
                <w:noProof/>
              </w:rPr>
              <w:lastRenderedPageBreak/>
              <w:drawing>
                <wp:inline distT="0" distB="0" distL="0" distR="0" wp14:anchorId="3B77A74B" wp14:editId="252B75A8">
                  <wp:extent cx="1537855" cy="302037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06">
                            <a:extLst>
                              <a:ext uri="{28A0092B-C50C-407E-A947-70E740481C1C}">
                                <a14:useLocalDpi xmlns:a14="http://schemas.microsoft.com/office/drawing/2010/main" val="0"/>
                              </a:ext>
                            </a:extLst>
                          </a:blip>
                          <a:srcRect l="10064" t="7483" r="7415" b="12147"/>
                          <a:stretch/>
                        </pic:blipFill>
                        <pic:spPr bwMode="auto">
                          <a:xfrm>
                            <a:off x="0" y="0"/>
                            <a:ext cx="1551008" cy="304620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1" w:type="dxa"/>
          </w:tcPr>
          <w:p w14:paraId="309C51BE" w14:textId="407C27CC" w:rsidR="003C6A9A" w:rsidRDefault="00CE3C4F" w:rsidP="0055153F">
            <w:r>
              <w:lastRenderedPageBreak/>
              <w:t>Pass</w:t>
            </w:r>
          </w:p>
        </w:tc>
        <w:tc>
          <w:tcPr>
            <w:tcW w:w="2358" w:type="dxa"/>
          </w:tcPr>
          <w:p w14:paraId="77F8A197" w14:textId="5B8E1B6B" w:rsidR="003C6A9A" w:rsidRPr="00405E1D" w:rsidRDefault="00FB08A5" w:rsidP="0055153F">
            <w:r>
              <w:t xml:space="preserve">Appears to look like all fields are present but on </w:t>
            </w:r>
            <w:r w:rsidR="005F5D71">
              <w:t xml:space="preserve">the </w:t>
            </w:r>
            <w:r>
              <w:t xml:space="preserve">edit button press the activity is reloaded so user details are refilled back into all slots </w:t>
            </w:r>
          </w:p>
        </w:tc>
      </w:tr>
    </w:tbl>
    <w:p w14:paraId="63EDFA19" w14:textId="3BA080BA" w:rsidR="008D2C5C" w:rsidRDefault="008D2C5C"/>
    <w:tbl>
      <w:tblPr>
        <w:tblStyle w:val="TableGrid"/>
        <w:tblW w:w="9589" w:type="dxa"/>
        <w:tblInd w:w="-572" w:type="dxa"/>
        <w:tblLayout w:type="fixed"/>
        <w:tblLook w:val="04A0" w:firstRow="1" w:lastRow="0" w:firstColumn="1" w:lastColumn="0" w:noHBand="0" w:noVBand="1"/>
      </w:tblPr>
      <w:tblGrid>
        <w:gridCol w:w="993"/>
        <w:gridCol w:w="141"/>
        <w:gridCol w:w="851"/>
        <w:gridCol w:w="142"/>
        <w:gridCol w:w="1560"/>
        <w:gridCol w:w="2409"/>
        <w:gridCol w:w="141"/>
        <w:gridCol w:w="709"/>
        <w:gridCol w:w="284"/>
        <w:gridCol w:w="2359"/>
      </w:tblGrid>
      <w:tr w:rsidR="00887697" w14:paraId="55A55DBF" w14:textId="77777777" w:rsidTr="001F0FE8">
        <w:tc>
          <w:tcPr>
            <w:tcW w:w="3687" w:type="dxa"/>
            <w:gridSpan w:val="5"/>
            <w:shd w:val="clear" w:color="auto" w:fill="auto"/>
          </w:tcPr>
          <w:p w14:paraId="51D71A5A" w14:textId="77777777" w:rsidR="008D2C5C" w:rsidRPr="008D2C5C" w:rsidRDefault="008D2C5C" w:rsidP="0055153F">
            <w:r w:rsidRPr="008D2C5C">
              <w:t>Test ID</w:t>
            </w:r>
          </w:p>
        </w:tc>
        <w:tc>
          <w:tcPr>
            <w:tcW w:w="5902" w:type="dxa"/>
            <w:gridSpan w:val="5"/>
            <w:shd w:val="clear" w:color="auto" w:fill="auto"/>
          </w:tcPr>
          <w:p w14:paraId="441ADD37" w14:textId="6FF2C193" w:rsidR="008D2C5C" w:rsidRPr="008D2C5C" w:rsidRDefault="008D2C5C" w:rsidP="0055153F">
            <w:r w:rsidRPr="008D2C5C">
              <w:t>6</w:t>
            </w:r>
          </w:p>
        </w:tc>
      </w:tr>
      <w:tr w:rsidR="00887697" w14:paraId="53E95763" w14:textId="77777777" w:rsidTr="001F0FE8">
        <w:tc>
          <w:tcPr>
            <w:tcW w:w="3687" w:type="dxa"/>
            <w:gridSpan w:val="5"/>
            <w:shd w:val="clear" w:color="auto" w:fill="auto"/>
          </w:tcPr>
          <w:p w14:paraId="440A4F43" w14:textId="77777777" w:rsidR="008D2C5C" w:rsidRPr="008D2C5C" w:rsidRDefault="008D2C5C" w:rsidP="0055153F">
            <w:r w:rsidRPr="008D2C5C">
              <w:t>Test Case Description</w:t>
            </w:r>
          </w:p>
        </w:tc>
        <w:tc>
          <w:tcPr>
            <w:tcW w:w="5902" w:type="dxa"/>
            <w:gridSpan w:val="5"/>
            <w:shd w:val="clear" w:color="auto" w:fill="auto"/>
          </w:tcPr>
          <w:p w14:paraId="5A8FA63D" w14:textId="16B40422" w:rsidR="008D2C5C" w:rsidRPr="008D2C5C" w:rsidRDefault="00666BF3" w:rsidP="0055153F">
            <w:r>
              <w:t>My Tim</w:t>
            </w:r>
            <w:r w:rsidR="00E02693">
              <w:t>e</w:t>
            </w:r>
            <w:r>
              <w:t>line</w:t>
            </w:r>
          </w:p>
        </w:tc>
      </w:tr>
      <w:tr w:rsidR="00887697" w14:paraId="566B566B" w14:textId="77777777" w:rsidTr="001F0FE8">
        <w:tc>
          <w:tcPr>
            <w:tcW w:w="3687" w:type="dxa"/>
            <w:gridSpan w:val="5"/>
            <w:shd w:val="clear" w:color="auto" w:fill="auto"/>
          </w:tcPr>
          <w:p w14:paraId="39CA5A04" w14:textId="77777777" w:rsidR="00253612" w:rsidRPr="008D2C5C" w:rsidRDefault="00253612" w:rsidP="00253612">
            <w:pPr>
              <w:tabs>
                <w:tab w:val="left" w:pos="1020"/>
              </w:tabs>
            </w:pPr>
            <w:r w:rsidRPr="008D2C5C">
              <w:t xml:space="preserve">Pre-requisite </w:t>
            </w:r>
          </w:p>
        </w:tc>
        <w:tc>
          <w:tcPr>
            <w:tcW w:w="5902" w:type="dxa"/>
            <w:gridSpan w:val="5"/>
            <w:shd w:val="clear" w:color="auto" w:fill="auto"/>
          </w:tcPr>
          <w:p w14:paraId="22EC1842" w14:textId="2C16ACF0" w:rsidR="00253612" w:rsidRPr="008D2C5C" w:rsidRDefault="00253612" w:rsidP="00253612">
            <w:r>
              <w:t>Being logged in with a User Account</w:t>
            </w:r>
          </w:p>
        </w:tc>
      </w:tr>
      <w:tr w:rsidR="00887697" w14:paraId="0AC2D24B" w14:textId="77777777" w:rsidTr="001F0FE8">
        <w:tc>
          <w:tcPr>
            <w:tcW w:w="1134" w:type="dxa"/>
            <w:gridSpan w:val="2"/>
            <w:shd w:val="clear" w:color="auto" w:fill="auto"/>
          </w:tcPr>
          <w:p w14:paraId="6EDF3AC8" w14:textId="77777777" w:rsidR="00253612" w:rsidRPr="008D2C5C" w:rsidRDefault="00253612" w:rsidP="00253612">
            <w:pPr>
              <w:tabs>
                <w:tab w:val="left" w:pos="1020"/>
              </w:tabs>
            </w:pPr>
            <w:r w:rsidRPr="008D2C5C">
              <w:t>Step Number</w:t>
            </w:r>
          </w:p>
        </w:tc>
        <w:tc>
          <w:tcPr>
            <w:tcW w:w="993" w:type="dxa"/>
            <w:gridSpan w:val="2"/>
            <w:shd w:val="clear" w:color="auto" w:fill="auto"/>
          </w:tcPr>
          <w:p w14:paraId="04DF0ACA" w14:textId="77777777" w:rsidR="00253612" w:rsidRPr="008D2C5C" w:rsidRDefault="00253612" w:rsidP="00253612">
            <w:pPr>
              <w:tabs>
                <w:tab w:val="left" w:pos="1020"/>
              </w:tabs>
            </w:pPr>
            <w:r w:rsidRPr="008D2C5C">
              <w:t>Action</w:t>
            </w:r>
          </w:p>
        </w:tc>
        <w:tc>
          <w:tcPr>
            <w:tcW w:w="1560" w:type="dxa"/>
            <w:shd w:val="clear" w:color="auto" w:fill="auto"/>
          </w:tcPr>
          <w:p w14:paraId="7BAD8BDF" w14:textId="77777777" w:rsidR="00253612" w:rsidRPr="008D2C5C" w:rsidRDefault="00253612" w:rsidP="00253612">
            <w:pPr>
              <w:tabs>
                <w:tab w:val="left" w:pos="1020"/>
              </w:tabs>
            </w:pPr>
            <w:r w:rsidRPr="008D2C5C">
              <w:t>Expected Output</w:t>
            </w:r>
          </w:p>
        </w:tc>
        <w:tc>
          <w:tcPr>
            <w:tcW w:w="2550" w:type="dxa"/>
            <w:gridSpan w:val="2"/>
            <w:shd w:val="clear" w:color="auto" w:fill="auto"/>
          </w:tcPr>
          <w:p w14:paraId="4BDBD575" w14:textId="77777777" w:rsidR="00253612" w:rsidRPr="008D2C5C" w:rsidRDefault="00253612" w:rsidP="00253612">
            <w:r w:rsidRPr="008D2C5C">
              <w:t>Actual Output</w:t>
            </w:r>
          </w:p>
        </w:tc>
        <w:tc>
          <w:tcPr>
            <w:tcW w:w="993" w:type="dxa"/>
            <w:gridSpan w:val="2"/>
            <w:shd w:val="clear" w:color="auto" w:fill="auto"/>
          </w:tcPr>
          <w:p w14:paraId="4B98D5A0" w14:textId="77777777" w:rsidR="00253612" w:rsidRPr="008D2C5C" w:rsidRDefault="00253612" w:rsidP="00253612">
            <w:r w:rsidRPr="008D2C5C">
              <w:t>Pass / Fail</w:t>
            </w:r>
          </w:p>
        </w:tc>
        <w:tc>
          <w:tcPr>
            <w:tcW w:w="2359" w:type="dxa"/>
            <w:shd w:val="clear" w:color="auto" w:fill="auto"/>
          </w:tcPr>
          <w:p w14:paraId="41483916" w14:textId="77777777" w:rsidR="00253612" w:rsidRPr="008D2C5C" w:rsidRDefault="00253612" w:rsidP="00253612">
            <w:r w:rsidRPr="008D2C5C">
              <w:t>Test Comments</w:t>
            </w:r>
          </w:p>
        </w:tc>
      </w:tr>
      <w:tr w:rsidR="00887697" w14:paraId="01E6024C" w14:textId="77777777" w:rsidTr="001F0FE8">
        <w:tc>
          <w:tcPr>
            <w:tcW w:w="1134" w:type="dxa"/>
            <w:gridSpan w:val="2"/>
            <w:shd w:val="clear" w:color="auto" w:fill="auto"/>
          </w:tcPr>
          <w:p w14:paraId="6F0A3DCB" w14:textId="5970FBB3" w:rsidR="00253612" w:rsidRPr="00253612" w:rsidRDefault="00253612" w:rsidP="00253612">
            <w:pPr>
              <w:tabs>
                <w:tab w:val="left" w:pos="1020"/>
              </w:tabs>
            </w:pPr>
            <w:r w:rsidRPr="00253612">
              <w:t>1</w:t>
            </w:r>
          </w:p>
        </w:tc>
        <w:tc>
          <w:tcPr>
            <w:tcW w:w="993" w:type="dxa"/>
            <w:gridSpan w:val="2"/>
            <w:shd w:val="clear" w:color="auto" w:fill="auto"/>
          </w:tcPr>
          <w:p w14:paraId="76F17793" w14:textId="7465D253" w:rsidR="00253612" w:rsidRPr="00253612" w:rsidRDefault="00253612" w:rsidP="00253612">
            <w:pPr>
              <w:tabs>
                <w:tab w:val="left" w:pos="1020"/>
              </w:tabs>
            </w:pPr>
            <w:r>
              <w:t>Activity opens</w:t>
            </w:r>
          </w:p>
        </w:tc>
        <w:tc>
          <w:tcPr>
            <w:tcW w:w="1560" w:type="dxa"/>
            <w:shd w:val="clear" w:color="auto" w:fill="auto"/>
          </w:tcPr>
          <w:p w14:paraId="288532B9" w14:textId="302FFF3B" w:rsidR="00253612" w:rsidRPr="00253612" w:rsidRDefault="007804D0" w:rsidP="00253612">
            <w:pPr>
              <w:tabs>
                <w:tab w:val="left" w:pos="1020"/>
              </w:tabs>
            </w:pPr>
            <w:r>
              <w:t xml:space="preserve">My Timeline </w:t>
            </w:r>
            <w:r w:rsidR="00253612">
              <w:t xml:space="preserve">activity is opened when </w:t>
            </w:r>
            <w:r w:rsidR="005F5D71">
              <w:t xml:space="preserve">the </w:t>
            </w:r>
            <w:r w:rsidR="00253612">
              <w:t xml:space="preserve">user clicks the </w:t>
            </w:r>
            <w:r>
              <w:t>My Timeline</w:t>
            </w:r>
            <w:r w:rsidR="00253612">
              <w:t xml:space="preserve"> Button in the user</w:t>
            </w:r>
            <w:r w:rsidR="005F5D71">
              <w:t>'s</w:t>
            </w:r>
            <w:r w:rsidR="00253612">
              <w:t xml:space="preserve"> home activity.</w:t>
            </w:r>
          </w:p>
        </w:tc>
        <w:tc>
          <w:tcPr>
            <w:tcW w:w="2550" w:type="dxa"/>
            <w:gridSpan w:val="2"/>
            <w:shd w:val="clear" w:color="auto" w:fill="auto"/>
          </w:tcPr>
          <w:p w14:paraId="34DC8D36" w14:textId="77777777" w:rsidR="00253612" w:rsidRDefault="00253612" w:rsidP="00253612">
            <w:r>
              <w:t>As Expected</w:t>
            </w:r>
          </w:p>
          <w:p w14:paraId="5454BDB6" w14:textId="77777777" w:rsidR="00E8391A" w:rsidRDefault="00E8391A" w:rsidP="00253612">
            <w:pPr>
              <w:rPr>
                <w:noProof/>
              </w:rPr>
            </w:pPr>
          </w:p>
          <w:p w14:paraId="18F7A17A" w14:textId="729EE219" w:rsidR="00E8391A" w:rsidRPr="00253612" w:rsidRDefault="00E8391A" w:rsidP="00253612">
            <w:r>
              <w:rPr>
                <w:noProof/>
              </w:rPr>
              <w:drawing>
                <wp:inline distT="0" distB="0" distL="0" distR="0" wp14:anchorId="43F5E123" wp14:editId="37B0B1AC">
                  <wp:extent cx="1586345" cy="3101392"/>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07">
                            <a:extLst>
                              <a:ext uri="{28A0092B-C50C-407E-A947-70E740481C1C}">
                                <a14:useLocalDpi xmlns:a14="http://schemas.microsoft.com/office/drawing/2010/main" val="0"/>
                              </a:ext>
                            </a:extLst>
                          </a:blip>
                          <a:srcRect l="5956" t="4988" r="5670" b="10311"/>
                          <a:stretch/>
                        </pic:blipFill>
                        <pic:spPr bwMode="auto">
                          <a:xfrm>
                            <a:off x="0" y="0"/>
                            <a:ext cx="1592707" cy="31138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93" w:type="dxa"/>
            <w:gridSpan w:val="2"/>
            <w:shd w:val="clear" w:color="auto" w:fill="auto"/>
          </w:tcPr>
          <w:p w14:paraId="6EFA769F" w14:textId="0FA6AAD7" w:rsidR="00253612" w:rsidRPr="00253612" w:rsidRDefault="00253612" w:rsidP="00253612">
            <w:r>
              <w:t>Pass</w:t>
            </w:r>
          </w:p>
        </w:tc>
        <w:tc>
          <w:tcPr>
            <w:tcW w:w="2359" w:type="dxa"/>
            <w:shd w:val="clear" w:color="auto" w:fill="auto"/>
          </w:tcPr>
          <w:p w14:paraId="19A59F89" w14:textId="77777777" w:rsidR="00253612" w:rsidRPr="00253612" w:rsidRDefault="00253612" w:rsidP="00253612"/>
        </w:tc>
      </w:tr>
      <w:tr w:rsidR="00887697" w14:paraId="65B79775" w14:textId="77777777" w:rsidTr="001F0FE8">
        <w:tc>
          <w:tcPr>
            <w:tcW w:w="1134" w:type="dxa"/>
            <w:gridSpan w:val="2"/>
            <w:shd w:val="clear" w:color="auto" w:fill="auto"/>
          </w:tcPr>
          <w:p w14:paraId="6449A44A" w14:textId="4F3A58FE" w:rsidR="00D527C7" w:rsidRPr="00253612" w:rsidRDefault="00D527C7" w:rsidP="00D527C7">
            <w:pPr>
              <w:tabs>
                <w:tab w:val="left" w:pos="1020"/>
              </w:tabs>
            </w:pPr>
            <w:r>
              <w:lastRenderedPageBreak/>
              <w:t>2</w:t>
            </w:r>
          </w:p>
        </w:tc>
        <w:tc>
          <w:tcPr>
            <w:tcW w:w="993" w:type="dxa"/>
            <w:gridSpan w:val="2"/>
            <w:shd w:val="clear" w:color="auto" w:fill="auto"/>
          </w:tcPr>
          <w:p w14:paraId="78308A6A" w14:textId="5599A438" w:rsidR="00D527C7" w:rsidRDefault="00D527C7" w:rsidP="00D527C7">
            <w:pPr>
              <w:tabs>
                <w:tab w:val="left" w:pos="1020"/>
              </w:tabs>
            </w:pPr>
            <w:r>
              <w:t>Viewing the activity</w:t>
            </w:r>
          </w:p>
        </w:tc>
        <w:tc>
          <w:tcPr>
            <w:tcW w:w="1560" w:type="dxa"/>
            <w:shd w:val="clear" w:color="auto" w:fill="auto"/>
          </w:tcPr>
          <w:p w14:paraId="793AF50C" w14:textId="3C5F3C25" w:rsidR="00D527C7" w:rsidRDefault="00D527C7" w:rsidP="00D527C7">
            <w:pPr>
              <w:tabs>
                <w:tab w:val="left" w:pos="1020"/>
              </w:tabs>
            </w:pPr>
            <w:r>
              <w:t>The activity is clear to read, no text is missing or overlapping</w:t>
            </w:r>
          </w:p>
        </w:tc>
        <w:tc>
          <w:tcPr>
            <w:tcW w:w="2550" w:type="dxa"/>
            <w:gridSpan w:val="2"/>
            <w:shd w:val="clear" w:color="auto" w:fill="auto"/>
          </w:tcPr>
          <w:p w14:paraId="65D7C6F7" w14:textId="68D05216" w:rsidR="00D527C7" w:rsidRDefault="00D527C7" w:rsidP="00D527C7">
            <w:r>
              <w:rPr>
                <w:noProof/>
              </w:rPr>
              <w:drawing>
                <wp:anchor distT="0" distB="0" distL="114300" distR="114300" simplePos="0" relativeHeight="251659264" behindDoc="0" locked="0" layoutInCell="1" allowOverlap="1" wp14:anchorId="2429A390" wp14:editId="0DF7743D">
                  <wp:simplePos x="0" y="0"/>
                  <wp:positionH relativeFrom="column">
                    <wp:posOffset>-65174</wp:posOffset>
                  </wp:positionH>
                  <wp:positionV relativeFrom="paragraph">
                    <wp:posOffset>491836</wp:posOffset>
                  </wp:positionV>
                  <wp:extent cx="1620982" cy="1821873"/>
                  <wp:effectExtent l="0" t="0" r="0" b="698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07">
                            <a:extLst>
                              <a:ext uri="{28A0092B-C50C-407E-A947-70E740481C1C}">
                                <a14:useLocalDpi xmlns:a14="http://schemas.microsoft.com/office/drawing/2010/main" val="0"/>
                              </a:ext>
                            </a:extLst>
                          </a:blip>
                          <a:srcRect l="5956" t="4988" r="3734" b="45252"/>
                          <a:stretch/>
                        </pic:blipFill>
                        <pic:spPr bwMode="auto">
                          <a:xfrm>
                            <a:off x="0" y="0"/>
                            <a:ext cx="1620982" cy="1821873"/>
                          </a:xfrm>
                          <a:prstGeom prst="rect">
                            <a:avLst/>
                          </a:prstGeom>
                          <a:noFill/>
                          <a:ln>
                            <a:noFill/>
                          </a:ln>
                          <a:extLst>
                            <a:ext uri="{53640926-AAD7-44D8-BBD7-CCE9431645EC}">
                              <a14:shadowObscured xmlns:a14="http://schemas.microsoft.com/office/drawing/2010/main"/>
                            </a:ext>
                          </a:extLst>
                        </pic:spPr>
                      </pic:pic>
                    </a:graphicData>
                  </a:graphic>
                </wp:anchor>
              </w:drawing>
            </w:r>
            <w:r w:rsidR="00127384">
              <w:t>There is overlap between the buttons and posts</w:t>
            </w:r>
          </w:p>
        </w:tc>
        <w:tc>
          <w:tcPr>
            <w:tcW w:w="993" w:type="dxa"/>
            <w:gridSpan w:val="2"/>
            <w:shd w:val="clear" w:color="auto" w:fill="auto"/>
          </w:tcPr>
          <w:p w14:paraId="21F8EA71" w14:textId="5C9193E3" w:rsidR="00D527C7" w:rsidRDefault="00D527C7" w:rsidP="00D527C7">
            <w:r>
              <w:t>Fail</w:t>
            </w:r>
          </w:p>
        </w:tc>
        <w:tc>
          <w:tcPr>
            <w:tcW w:w="2359" w:type="dxa"/>
            <w:shd w:val="clear" w:color="auto" w:fill="auto"/>
          </w:tcPr>
          <w:p w14:paraId="081CC3D7" w14:textId="77777777" w:rsidR="00D527C7" w:rsidRDefault="00D527C7" w:rsidP="00D527C7">
            <w:r>
              <w:t>Overlap with buttons and the list view that displays posts. Fixed by changing XML layout</w:t>
            </w:r>
          </w:p>
          <w:p w14:paraId="493AC885" w14:textId="77777777" w:rsidR="00887697" w:rsidRDefault="00887697" w:rsidP="00D527C7">
            <w:pPr>
              <w:rPr>
                <w:noProof/>
              </w:rPr>
            </w:pPr>
          </w:p>
          <w:p w14:paraId="6546BC6D" w14:textId="1257B155" w:rsidR="00740F0F" w:rsidRPr="00253612" w:rsidRDefault="00887697" w:rsidP="00D527C7">
            <w:r>
              <w:rPr>
                <w:noProof/>
              </w:rPr>
              <w:drawing>
                <wp:inline distT="0" distB="0" distL="0" distR="0" wp14:anchorId="3F97842C" wp14:editId="22C8F47A">
                  <wp:extent cx="1579226" cy="1440873"/>
                  <wp:effectExtent l="0" t="0" r="254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89">
                            <a:extLst>
                              <a:ext uri="{28A0092B-C50C-407E-A947-70E740481C1C}">
                                <a14:useLocalDpi xmlns:a14="http://schemas.microsoft.com/office/drawing/2010/main" val="0"/>
                              </a:ext>
                            </a:extLst>
                          </a:blip>
                          <a:srcRect l="4776" t="4962" r="4496" b="55316"/>
                          <a:stretch/>
                        </pic:blipFill>
                        <pic:spPr bwMode="auto">
                          <a:xfrm>
                            <a:off x="0" y="0"/>
                            <a:ext cx="1582356" cy="144372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87697" w14:paraId="4337A844" w14:textId="77777777" w:rsidTr="001F0FE8">
        <w:tc>
          <w:tcPr>
            <w:tcW w:w="1134" w:type="dxa"/>
            <w:gridSpan w:val="2"/>
            <w:shd w:val="clear" w:color="auto" w:fill="auto"/>
          </w:tcPr>
          <w:p w14:paraId="2A1A9553" w14:textId="493F1F6E" w:rsidR="00887697" w:rsidRDefault="00887697" w:rsidP="00D527C7">
            <w:pPr>
              <w:tabs>
                <w:tab w:val="left" w:pos="1020"/>
              </w:tabs>
            </w:pPr>
            <w:r>
              <w:t>3</w:t>
            </w:r>
          </w:p>
        </w:tc>
        <w:tc>
          <w:tcPr>
            <w:tcW w:w="993" w:type="dxa"/>
            <w:gridSpan w:val="2"/>
            <w:shd w:val="clear" w:color="auto" w:fill="auto"/>
          </w:tcPr>
          <w:p w14:paraId="58DF4E11" w14:textId="4859AD81" w:rsidR="00887697" w:rsidRDefault="00887697" w:rsidP="00D527C7">
            <w:pPr>
              <w:tabs>
                <w:tab w:val="left" w:pos="1020"/>
              </w:tabs>
            </w:pPr>
            <w:r>
              <w:t>Opening the activity (No Posts</w:t>
            </w:r>
            <w:r w:rsidR="00D33CF5">
              <w:t>)</w:t>
            </w:r>
          </w:p>
        </w:tc>
        <w:tc>
          <w:tcPr>
            <w:tcW w:w="1560" w:type="dxa"/>
            <w:shd w:val="clear" w:color="auto" w:fill="auto"/>
          </w:tcPr>
          <w:p w14:paraId="09C2D5DE" w14:textId="2B79D804" w:rsidR="00887697" w:rsidRDefault="00E6662A" w:rsidP="00D527C7">
            <w:pPr>
              <w:tabs>
                <w:tab w:val="left" w:pos="1020"/>
              </w:tabs>
            </w:pPr>
            <w:r>
              <w:t xml:space="preserve">The activity shows the user a toast message saying that no posts are </w:t>
            </w:r>
            <w:r w:rsidR="007B6159">
              <w:t>found</w:t>
            </w:r>
          </w:p>
        </w:tc>
        <w:tc>
          <w:tcPr>
            <w:tcW w:w="2550" w:type="dxa"/>
            <w:gridSpan w:val="2"/>
            <w:shd w:val="clear" w:color="auto" w:fill="auto"/>
          </w:tcPr>
          <w:p w14:paraId="170B27CF" w14:textId="77777777" w:rsidR="00887697" w:rsidRDefault="007B6159" w:rsidP="00D527C7">
            <w:pPr>
              <w:rPr>
                <w:noProof/>
              </w:rPr>
            </w:pPr>
            <w:r>
              <w:rPr>
                <w:noProof/>
              </w:rPr>
              <w:t>As Expected</w:t>
            </w:r>
          </w:p>
          <w:p w14:paraId="12936A83" w14:textId="5527888A" w:rsidR="000668F8" w:rsidRDefault="000668F8" w:rsidP="00D527C7">
            <w:pPr>
              <w:rPr>
                <w:noProof/>
              </w:rPr>
            </w:pPr>
            <w:r>
              <w:rPr>
                <w:noProof/>
              </w:rPr>
              <w:drawing>
                <wp:inline distT="0" distB="0" distL="0" distR="0" wp14:anchorId="6B4F545B" wp14:editId="759C60F3">
                  <wp:extent cx="1482725" cy="2902585"/>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82725" cy="2902585"/>
                          </a:xfrm>
                          <a:prstGeom prst="rect">
                            <a:avLst/>
                          </a:prstGeom>
                          <a:noFill/>
                          <a:ln>
                            <a:noFill/>
                          </a:ln>
                        </pic:spPr>
                      </pic:pic>
                    </a:graphicData>
                  </a:graphic>
                </wp:inline>
              </w:drawing>
            </w:r>
          </w:p>
        </w:tc>
        <w:tc>
          <w:tcPr>
            <w:tcW w:w="993" w:type="dxa"/>
            <w:gridSpan w:val="2"/>
            <w:shd w:val="clear" w:color="auto" w:fill="auto"/>
          </w:tcPr>
          <w:p w14:paraId="3C69D44B" w14:textId="0622FE74" w:rsidR="00887697" w:rsidRDefault="00E6662A" w:rsidP="00D527C7">
            <w:r>
              <w:t>Pass</w:t>
            </w:r>
          </w:p>
        </w:tc>
        <w:tc>
          <w:tcPr>
            <w:tcW w:w="2359" w:type="dxa"/>
            <w:shd w:val="clear" w:color="auto" w:fill="auto"/>
          </w:tcPr>
          <w:p w14:paraId="43021DA2" w14:textId="025B26FE" w:rsidR="00887697" w:rsidRDefault="00887697" w:rsidP="00D527C7"/>
        </w:tc>
      </w:tr>
      <w:tr w:rsidR="000668F8" w14:paraId="48BE099D" w14:textId="77777777" w:rsidTr="001F0FE8">
        <w:tc>
          <w:tcPr>
            <w:tcW w:w="1134" w:type="dxa"/>
            <w:gridSpan w:val="2"/>
            <w:shd w:val="clear" w:color="auto" w:fill="auto"/>
          </w:tcPr>
          <w:p w14:paraId="1EC87032" w14:textId="3D83A041" w:rsidR="000668F8" w:rsidRDefault="000668F8" w:rsidP="00D527C7">
            <w:pPr>
              <w:tabs>
                <w:tab w:val="left" w:pos="1020"/>
              </w:tabs>
            </w:pPr>
            <w:r>
              <w:t>4</w:t>
            </w:r>
          </w:p>
        </w:tc>
        <w:tc>
          <w:tcPr>
            <w:tcW w:w="993" w:type="dxa"/>
            <w:gridSpan w:val="2"/>
            <w:shd w:val="clear" w:color="auto" w:fill="auto"/>
          </w:tcPr>
          <w:p w14:paraId="0A84E2FE" w14:textId="00F3F742" w:rsidR="000668F8" w:rsidRDefault="000668F8" w:rsidP="00D527C7">
            <w:pPr>
              <w:tabs>
                <w:tab w:val="left" w:pos="1020"/>
              </w:tabs>
            </w:pPr>
            <w:r>
              <w:t>Opening the activity (Posts)</w:t>
            </w:r>
          </w:p>
        </w:tc>
        <w:tc>
          <w:tcPr>
            <w:tcW w:w="1560" w:type="dxa"/>
            <w:shd w:val="clear" w:color="auto" w:fill="auto"/>
          </w:tcPr>
          <w:p w14:paraId="2704DFED" w14:textId="10FD0360" w:rsidR="000668F8" w:rsidRDefault="000668F8" w:rsidP="00D527C7">
            <w:pPr>
              <w:tabs>
                <w:tab w:val="left" w:pos="1020"/>
              </w:tabs>
            </w:pPr>
            <w:r>
              <w:t>The activity loads all the posts created by that user</w:t>
            </w:r>
          </w:p>
        </w:tc>
        <w:tc>
          <w:tcPr>
            <w:tcW w:w="2550" w:type="dxa"/>
            <w:gridSpan w:val="2"/>
            <w:shd w:val="clear" w:color="auto" w:fill="auto"/>
          </w:tcPr>
          <w:p w14:paraId="2E0A645D" w14:textId="407E2432" w:rsidR="000668F8" w:rsidRDefault="00DB16CA" w:rsidP="00D527C7">
            <w:pPr>
              <w:rPr>
                <w:noProof/>
              </w:rPr>
            </w:pPr>
            <w:r>
              <w:rPr>
                <w:noProof/>
              </w:rPr>
              <w:t>As Expected</w:t>
            </w:r>
          </w:p>
          <w:p w14:paraId="4A701948" w14:textId="7B684505" w:rsidR="00381087" w:rsidRDefault="00381087" w:rsidP="00D527C7">
            <w:pPr>
              <w:rPr>
                <w:noProof/>
              </w:rPr>
            </w:pPr>
          </w:p>
          <w:p w14:paraId="010F3CAD" w14:textId="4B0434BE" w:rsidR="00DB16CA" w:rsidRDefault="00381087" w:rsidP="00D527C7">
            <w:pPr>
              <w:rPr>
                <w:noProof/>
              </w:rPr>
            </w:pPr>
            <w:r>
              <w:rPr>
                <w:noProof/>
              </w:rPr>
              <w:drawing>
                <wp:anchor distT="0" distB="0" distL="114300" distR="114300" simplePos="0" relativeHeight="251662336" behindDoc="0" locked="0" layoutInCell="1" allowOverlap="1" wp14:anchorId="6F020FDC" wp14:editId="5507F6CD">
                  <wp:simplePos x="0" y="0"/>
                  <wp:positionH relativeFrom="column">
                    <wp:posOffset>693</wp:posOffset>
                  </wp:positionH>
                  <wp:positionV relativeFrom="paragraph">
                    <wp:posOffset>2829</wp:posOffset>
                  </wp:positionV>
                  <wp:extent cx="1315663" cy="26670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674" t="4823" r="6556" b="10719"/>
                          <a:stretch/>
                        </pic:blipFill>
                        <pic:spPr bwMode="auto">
                          <a:xfrm>
                            <a:off x="0" y="0"/>
                            <a:ext cx="1315663" cy="266700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993" w:type="dxa"/>
            <w:gridSpan w:val="2"/>
            <w:shd w:val="clear" w:color="auto" w:fill="auto"/>
          </w:tcPr>
          <w:p w14:paraId="40976774" w14:textId="10D8C870" w:rsidR="000668F8" w:rsidRDefault="000668F8" w:rsidP="00D527C7"/>
        </w:tc>
        <w:tc>
          <w:tcPr>
            <w:tcW w:w="2359" w:type="dxa"/>
            <w:shd w:val="clear" w:color="auto" w:fill="auto"/>
          </w:tcPr>
          <w:p w14:paraId="0FC10AC0" w14:textId="2C933CBF" w:rsidR="000668F8" w:rsidRDefault="00881BC1" w:rsidP="00D527C7">
            <w:r>
              <w:rPr>
                <w:noProof/>
              </w:rPr>
              <w:drawing>
                <wp:anchor distT="0" distB="0" distL="114300" distR="114300" simplePos="0" relativeHeight="251661312" behindDoc="0" locked="0" layoutInCell="1" allowOverlap="1" wp14:anchorId="6738936C" wp14:editId="21E5E02C">
                  <wp:simplePos x="0" y="0"/>
                  <wp:positionH relativeFrom="column">
                    <wp:posOffset>22225</wp:posOffset>
                  </wp:positionH>
                  <wp:positionV relativeFrom="paragraph">
                    <wp:posOffset>1285240</wp:posOffset>
                  </wp:positionV>
                  <wp:extent cx="1274445" cy="1842135"/>
                  <wp:effectExtent l="0" t="0" r="1905" b="571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2957" t="4626" r="6345" b="30591"/>
                          <a:stretch/>
                        </pic:blipFill>
                        <pic:spPr bwMode="auto">
                          <a:xfrm>
                            <a:off x="0" y="0"/>
                            <a:ext cx="1274445" cy="1842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6957">
              <w:t xml:space="preserve">Example </w:t>
            </w:r>
            <w:r w:rsidR="002849A6">
              <w:t>of all records that time in the user</w:t>
            </w:r>
            <w:r w:rsidR="00AE2504">
              <w:t xml:space="preserve"> </w:t>
            </w:r>
            <w:r w:rsidR="002849A6">
              <w:t>timeline to show that only the logged in users are retrieved when My Timeline is opened.</w:t>
            </w:r>
          </w:p>
          <w:p w14:paraId="0B68A63C" w14:textId="1C98F1E2" w:rsidR="00AE2504" w:rsidRDefault="00AE2504" w:rsidP="00D527C7"/>
        </w:tc>
      </w:tr>
      <w:tr w:rsidR="001F0FE8" w14:paraId="792F1FB8" w14:textId="77777777" w:rsidTr="001F0FE8">
        <w:tc>
          <w:tcPr>
            <w:tcW w:w="3687" w:type="dxa"/>
            <w:gridSpan w:val="5"/>
          </w:tcPr>
          <w:p w14:paraId="4CE49EF9" w14:textId="77777777" w:rsidR="001F0FE8" w:rsidRPr="001F0FE8" w:rsidRDefault="001F0FE8" w:rsidP="0055153F">
            <w:r w:rsidRPr="001F0FE8">
              <w:t>Test ID</w:t>
            </w:r>
          </w:p>
        </w:tc>
        <w:tc>
          <w:tcPr>
            <w:tcW w:w="5902" w:type="dxa"/>
            <w:gridSpan w:val="5"/>
          </w:tcPr>
          <w:p w14:paraId="79B39384" w14:textId="79877FD9" w:rsidR="001F0FE8" w:rsidRPr="001F0FE8" w:rsidRDefault="001F0FE8" w:rsidP="0055153F">
            <w:r w:rsidRPr="001F0FE8">
              <w:t>7</w:t>
            </w:r>
          </w:p>
        </w:tc>
      </w:tr>
      <w:tr w:rsidR="001F0FE8" w14:paraId="15C92760" w14:textId="77777777" w:rsidTr="001F0FE8">
        <w:tc>
          <w:tcPr>
            <w:tcW w:w="3687" w:type="dxa"/>
            <w:gridSpan w:val="5"/>
          </w:tcPr>
          <w:p w14:paraId="1FE0BDEC" w14:textId="77777777" w:rsidR="001F0FE8" w:rsidRPr="001F0FE8" w:rsidRDefault="001F0FE8" w:rsidP="0055153F">
            <w:r w:rsidRPr="001F0FE8">
              <w:lastRenderedPageBreak/>
              <w:t>Test Case Description</w:t>
            </w:r>
          </w:p>
        </w:tc>
        <w:tc>
          <w:tcPr>
            <w:tcW w:w="5902" w:type="dxa"/>
            <w:gridSpan w:val="5"/>
          </w:tcPr>
          <w:p w14:paraId="0BE2C5C1" w14:textId="0F5AEDDF" w:rsidR="001F0FE8" w:rsidRPr="001F0FE8" w:rsidRDefault="001F0FE8" w:rsidP="0055153F">
            <w:r>
              <w:t>Create Post</w:t>
            </w:r>
          </w:p>
        </w:tc>
      </w:tr>
      <w:tr w:rsidR="001F0FE8" w14:paraId="7BDB9D9B" w14:textId="77777777" w:rsidTr="001F0FE8">
        <w:tc>
          <w:tcPr>
            <w:tcW w:w="3687" w:type="dxa"/>
            <w:gridSpan w:val="5"/>
          </w:tcPr>
          <w:p w14:paraId="60F8526F" w14:textId="77777777" w:rsidR="001F0FE8" w:rsidRPr="001F0FE8" w:rsidRDefault="001F0FE8" w:rsidP="0055153F">
            <w:pPr>
              <w:tabs>
                <w:tab w:val="left" w:pos="1020"/>
              </w:tabs>
            </w:pPr>
            <w:r w:rsidRPr="001F0FE8">
              <w:t xml:space="preserve">Pre-requisite </w:t>
            </w:r>
          </w:p>
        </w:tc>
        <w:tc>
          <w:tcPr>
            <w:tcW w:w="5902" w:type="dxa"/>
            <w:gridSpan w:val="5"/>
          </w:tcPr>
          <w:p w14:paraId="317F4DE2" w14:textId="36BE8B52" w:rsidR="001F0FE8" w:rsidRPr="001F0FE8" w:rsidRDefault="001F0FE8" w:rsidP="0055153F">
            <w:r>
              <w:t>Logging</w:t>
            </w:r>
            <w:r w:rsidR="00D73922">
              <w:t xml:space="preserve"> using</w:t>
            </w:r>
            <w:r>
              <w:t xml:space="preserve"> a user account</w:t>
            </w:r>
          </w:p>
        </w:tc>
      </w:tr>
      <w:tr w:rsidR="001F0FE8" w14:paraId="3A43CA04" w14:textId="77777777" w:rsidTr="001F0FE8">
        <w:tc>
          <w:tcPr>
            <w:tcW w:w="993" w:type="dxa"/>
          </w:tcPr>
          <w:p w14:paraId="333A4097" w14:textId="77777777" w:rsidR="001F0FE8" w:rsidRPr="001F0FE8" w:rsidRDefault="001F0FE8" w:rsidP="0055153F">
            <w:pPr>
              <w:tabs>
                <w:tab w:val="left" w:pos="1020"/>
              </w:tabs>
            </w:pPr>
            <w:r w:rsidRPr="001F0FE8">
              <w:t>Step Number</w:t>
            </w:r>
          </w:p>
        </w:tc>
        <w:tc>
          <w:tcPr>
            <w:tcW w:w="992" w:type="dxa"/>
            <w:gridSpan w:val="2"/>
          </w:tcPr>
          <w:p w14:paraId="5CCCAF4E" w14:textId="77777777" w:rsidR="001F0FE8" w:rsidRPr="001F0FE8" w:rsidRDefault="001F0FE8" w:rsidP="0055153F">
            <w:pPr>
              <w:tabs>
                <w:tab w:val="left" w:pos="1020"/>
              </w:tabs>
            </w:pPr>
            <w:r w:rsidRPr="001F0FE8">
              <w:t>Action</w:t>
            </w:r>
          </w:p>
        </w:tc>
        <w:tc>
          <w:tcPr>
            <w:tcW w:w="1702" w:type="dxa"/>
            <w:gridSpan w:val="2"/>
          </w:tcPr>
          <w:p w14:paraId="336E23FF" w14:textId="77777777" w:rsidR="001F0FE8" w:rsidRPr="001F0FE8" w:rsidRDefault="001F0FE8" w:rsidP="0055153F">
            <w:pPr>
              <w:tabs>
                <w:tab w:val="left" w:pos="1020"/>
              </w:tabs>
            </w:pPr>
            <w:r w:rsidRPr="001F0FE8">
              <w:t>Expected Output</w:t>
            </w:r>
          </w:p>
        </w:tc>
        <w:tc>
          <w:tcPr>
            <w:tcW w:w="2409" w:type="dxa"/>
          </w:tcPr>
          <w:p w14:paraId="2367AD41" w14:textId="77777777" w:rsidR="001F0FE8" w:rsidRPr="001F0FE8" w:rsidRDefault="001F0FE8" w:rsidP="0055153F">
            <w:r w:rsidRPr="001F0FE8">
              <w:t>Actual Output</w:t>
            </w:r>
          </w:p>
        </w:tc>
        <w:tc>
          <w:tcPr>
            <w:tcW w:w="850" w:type="dxa"/>
            <w:gridSpan w:val="2"/>
          </w:tcPr>
          <w:p w14:paraId="5B6E5241" w14:textId="77777777" w:rsidR="001F0FE8" w:rsidRPr="001F0FE8" w:rsidRDefault="001F0FE8" w:rsidP="0055153F">
            <w:r w:rsidRPr="001F0FE8">
              <w:t>Pass / Fail</w:t>
            </w:r>
          </w:p>
        </w:tc>
        <w:tc>
          <w:tcPr>
            <w:tcW w:w="2643" w:type="dxa"/>
            <w:gridSpan w:val="2"/>
          </w:tcPr>
          <w:p w14:paraId="325677EF" w14:textId="77777777" w:rsidR="001F0FE8" w:rsidRPr="001F0FE8" w:rsidRDefault="001F0FE8" w:rsidP="0055153F">
            <w:r w:rsidRPr="001F0FE8">
              <w:t>Test Comments</w:t>
            </w:r>
          </w:p>
        </w:tc>
      </w:tr>
      <w:tr w:rsidR="001F0FE8" w14:paraId="761B49AB" w14:textId="77777777" w:rsidTr="001F0FE8">
        <w:tc>
          <w:tcPr>
            <w:tcW w:w="993" w:type="dxa"/>
          </w:tcPr>
          <w:p w14:paraId="55A9CC26" w14:textId="7FEFE228" w:rsidR="001F0FE8" w:rsidRPr="002C1A34" w:rsidRDefault="002C1A34" w:rsidP="0055153F">
            <w:pPr>
              <w:tabs>
                <w:tab w:val="left" w:pos="1020"/>
              </w:tabs>
            </w:pPr>
            <w:r w:rsidRPr="002C1A34">
              <w:t>1</w:t>
            </w:r>
          </w:p>
        </w:tc>
        <w:tc>
          <w:tcPr>
            <w:tcW w:w="992" w:type="dxa"/>
            <w:gridSpan w:val="2"/>
          </w:tcPr>
          <w:p w14:paraId="6E09BFB1" w14:textId="53B1EA39" w:rsidR="001F0FE8" w:rsidRPr="002C1A34" w:rsidRDefault="002C1A34" w:rsidP="0055153F">
            <w:pPr>
              <w:tabs>
                <w:tab w:val="left" w:pos="1020"/>
              </w:tabs>
            </w:pPr>
            <w:r>
              <w:t>Activity Op</w:t>
            </w:r>
            <w:r w:rsidR="00482F9E">
              <w:t>ens</w:t>
            </w:r>
          </w:p>
        </w:tc>
        <w:tc>
          <w:tcPr>
            <w:tcW w:w="1702" w:type="dxa"/>
            <w:gridSpan w:val="2"/>
          </w:tcPr>
          <w:p w14:paraId="070BED1A" w14:textId="1595AFAE" w:rsidR="001F0FE8" w:rsidRPr="002C1A34" w:rsidRDefault="00F43901" w:rsidP="0055153F">
            <w:pPr>
              <w:tabs>
                <w:tab w:val="left" w:pos="1020"/>
              </w:tabs>
            </w:pPr>
            <w:r>
              <w:t>The create post</w:t>
            </w:r>
            <w:r w:rsidR="005F5D71">
              <w:t>-</w:t>
            </w:r>
            <w:r>
              <w:t xml:space="preserve">activity opens when the create post button is clicked </w:t>
            </w:r>
          </w:p>
        </w:tc>
        <w:tc>
          <w:tcPr>
            <w:tcW w:w="2409" w:type="dxa"/>
          </w:tcPr>
          <w:p w14:paraId="4E949087" w14:textId="77777777" w:rsidR="001F0FE8" w:rsidRDefault="00110C2A" w:rsidP="0055153F">
            <w:r>
              <w:t>As Expected</w:t>
            </w:r>
          </w:p>
          <w:p w14:paraId="6F93C566" w14:textId="77268A64" w:rsidR="00A9682F" w:rsidRPr="002C1A34" w:rsidRDefault="00A9682F" w:rsidP="0055153F">
            <w:r>
              <w:rPr>
                <w:noProof/>
              </w:rPr>
              <w:drawing>
                <wp:inline distT="0" distB="0" distL="0" distR="0" wp14:anchorId="58F5B174" wp14:editId="304F0ADD">
                  <wp:extent cx="1350818" cy="2633880"/>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352027" cy="2636237"/>
                          </a:xfrm>
                          <a:prstGeom prst="rect">
                            <a:avLst/>
                          </a:prstGeom>
                          <a:noFill/>
                          <a:ln>
                            <a:noFill/>
                          </a:ln>
                        </pic:spPr>
                      </pic:pic>
                    </a:graphicData>
                  </a:graphic>
                </wp:inline>
              </w:drawing>
            </w:r>
          </w:p>
        </w:tc>
        <w:tc>
          <w:tcPr>
            <w:tcW w:w="850" w:type="dxa"/>
            <w:gridSpan w:val="2"/>
          </w:tcPr>
          <w:p w14:paraId="1308DAC9" w14:textId="07DA1312" w:rsidR="001F0FE8" w:rsidRPr="002C1A34" w:rsidRDefault="00110C2A" w:rsidP="0055153F">
            <w:r>
              <w:t>Pass</w:t>
            </w:r>
          </w:p>
        </w:tc>
        <w:tc>
          <w:tcPr>
            <w:tcW w:w="2643" w:type="dxa"/>
            <w:gridSpan w:val="2"/>
          </w:tcPr>
          <w:p w14:paraId="55BE06E4" w14:textId="77777777" w:rsidR="001F0FE8" w:rsidRPr="002C1A34" w:rsidRDefault="001F0FE8" w:rsidP="0055153F"/>
        </w:tc>
      </w:tr>
      <w:tr w:rsidR="00A9682F" w14:paraId="74DDAF21" w14:textId="77777777" w:rsidTr="001F0FE8">
        <w:tc>
          <w:tcPr>
            <w:tcW w:w="993" w:type="dxa"/>
          </w:tcPr>
          <w:p w14:paraId="0DBB189D" w14:textId="77946A97" w:rsidR="00A9682F" w:rsidRPr="002C1A34" w:rsidRDefault="00A9682F" w:rsidP="0055153F">
            <w:pPr>
              <w:tabs>
                <w:tab w:val="left" w:pos="1020"/>
              </w:tabs>
            </w:pPr>
            <w:r>
              <w:t>2</w:t>
            </w:r>
          </w:p>
        </w:tc>
        <w:tc>
          <w:tcPr>
            <w:tcW w:w="992" w:type="dxa"/>
            <w:gridSpan w:val="2"/>
          </w:tcPr>
          <w:p w14:paraId="5DABF43C" w14:textId="776C9B27" w:rsidR="00A9682F" w:rsidRDefault="004F41D8" w:rsidP="0055153F">
            <w:pPr>
              <w:tabs>
                <w:tab w:val="left" w:pos="1020"/>
              </w:tabs>
            </w:pPr>
            <w:r>
              <w:t>Viewing the activity</w:t>
            </w:r>
          </w:p>
        </w:tc>
        <w:tc>
          <w:tcPr>
            <w:tcW w:w="1702" w:type="dxa"/>
            <w:gridSpan w:val="2"/>
          </w:tcPr>
          <w:p w14:paraId="28C57A4A" w14:textId="2A816108" w:rsidR="00A9682F" w:rsidRDefault="00304E68" w:rsidP="0055153F">
            <w:pPr>
              <w:tabs>
                <w:tab w:val="left" w:pos="1020"/>
              </w:tabs>
            </w:pPr>
            <w:r>
              <w:t>The activity is clear to read, no text is missing or overlapping</w:t>
            </w:r>
          </w:p>
        </w:tc>
        <w:tc>
          <w:tcPr>
            <w:tcW w:w="2409" w:type="dxa"/>
          </w:tcPr>
          <w:p w14:paraId="70A8F98A" w14:textId="77777777" w:rsidR="00A9682F" w:rsidRDefault="008A1958" w:rsidP="0055153F">
            <w:r>
              <w:t>As expected</w:t>
            </w:r>
          </w:p>
          <w:p w14:paraId="3AF13037" w14:textId="1D7A1138" w:rsidR="008A1958" w:rsidRDefault="008A1958" w:rsidP="0055153F">
            <w:r>
              <w:rPr>
                <w:noProof/>
              </w:rPr>
              <w:drawing>
                <wp:inline distT="0" distB="0" distL="0" distR="0" wp14:anchorId="6EF360B1" wp14:editId="09D14DDB">
                  <wp:extent cx="1350818" cy="2633880"/>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352027" cy="2636237"/>
                          </a:xfrm>
                          <a:prstGeom prst="rect">
                            <a:avLst/>
                          </a:prstGeom>
                          <a:noFill/>
                          <a:ln>
                            <a:noFill/>
                          </a:ln>
                        </pic:spPr>
                      </pic:pic>
                    </a:graphicData>
                  </a:graphic>
                </wp:inline>
              </w:drawing>
            </w:r>
          </w:p>
        </w:tc>
        <w:tc>
          <w:tcPr>
            <w:tcW w:w="850" w:type="dxa"/>
            <w:gridSpan w:val="2"/>
          </w:tcPr>
          <w:p w14:paraId="51D384D2" w14:textId="6EB4074F" w:rsidR="00A9682F" w:rsidRDefault="008A1958" w:rsidP="0055153F">
            <w:r>
              <w:t>Pass</w:t>
            </w:r>
          </w:p>
        </w:tc>
        <w:tc>
          <w:tcPr>
            <w:tcW w:w="2643" w:type="dxa"/>
            <w:gridSpan w:val="2"/>
          </w:tcPr>
          <w:p w14:paraId="3A9B5A22" w14:textId="77777777" w:rsidR="00A9682F" w:rsidRPr="002C1A34" w:rsidRDefault="00A9682F" w:rsidP="0055153F"/>
        </w:tc>
      </w:tr>
      <w:tr w:rsidR="008A1958" w14:paraId="58CDFB8B" w14:textId="77777777" w:rsidTr="001F0FE8">
        <w:tc>
          <w:tcPr>
            <w:tcW w:w="993" w:type="dxa"/>
          </w:tcPr>
          <w:p w14:paraId="7C5753CC" w14:textId="54239F1D" w:rsidR="008A1958" w:rsidRDefault="008A1958" w:rsidP="0055153F">
            <w:pPr>
              <w:tabs>
                <w:tab w:val="left" w:pos="1020"/>
              </w:tabs>
            </w:pPr>
            <w:r>
              <w:t>3</w:t>
            </w:r>
          </w:p>
        </w:tc>
        <w:tc>
          <w:tcPr>
            <w:tcW w:w="992" w:type="dxa"/>
            <w:gridSpan w:val="2"/>
          </w:tcPr>
          <w:p w14:paraId="3D36A5D5" w14:textId="682A39E5" w:rsidR="008A1958" w:rsidRDefault="00442293" w:rsidP="0055153F">
            <w:pPr>
              <w:tabs>
                <w:tab w:val="left" w:pos="1020"/>
              </w:tabs>
            </w:pPr>
            <w:r>
              <w:t>Create Post – Positive Test Case</w:t>
            </w:r>
          </w:p>
        </w:tc>
        <w:tc>
          <w:tcPr>
            <w:tcW w:w="1702" w:type="dxa"/>
            <w:gridSpan w:val="2"/>
          </w:tcPr>
          <w:p w14:paraId="7484A56E" w14:textId="407439F0" w:rsidR="008A1958" w:rsidRDefault="00442293" w:rsidP="0055153F">
            <w:pPr>
              <w:tabs>
                <w:tab w:val="left" w:pos="1020"/>
              </w:tabs>
            </w:pPr>
            <w:r>
              <w:t>The user can enter post content and when the</w:t>
            </w:r>
            <w:r w:rsidR="005F5D71">
              <w:t>y</w:t>
            </w:r>
            <w:r>
              <w:t xml:space="preserve"> create post button is clicked the post is saved to the database</w:t>
            </w:r>
          </w:p>
        </w:tc>
        <w:tc>
          <w:tcPr>
            <w:tcW w:w="2409" w:type="dxa"/>
          </w:tcPr>
          <w:p w14:paraId="2ADFF5D0" w14:textId="77777777" w:rsidR="008A1958" w:rsidRDefault="00442293" w:rsidP="0055153F">
            <w:r>
              <w:t>As Expected</w:t>
            </w:r>
          </w:p>
          <w:p w14:paraId="1FCB70FD" w14:textId="0E6FF07B" w:rsidR="00917057" w:rsidRDefault="00917057" w:rsidP="0055153F">
            <w:r>
              <w:rPr>
                <w:noProof/>
              </w:rPr>
              <w:lastRenderedPageBreak/>
              <w:drawing>
                <wp:inline distT="0" distB="0" distL="0" distR="0" wp14:anchorId="5D3205C9" wp14:editId="48E4D944">
                  <wp:extent cx="1392555" cy="28403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392555" cy="2840355"/>
                          </a:xfrm>
                          <a:prstGeom prst="rect">
                            <a:avLst/>
                          </a:prstGeom>
                          <a:noFill/>
                          <a:ln>
                            <a:noFill/>
                          </a:ln>
                        </pic:spPr>
                      </pic:pic>
                    </a:graphicData>
                  </a:graphic>
                </wp:inline>
              </w:drawing>
            </w:r>
          </w:p>
        </w:tc>
        <w:tc>
          <w:tcPr>
            <w:tcW w:w="850" w:type="dxa"/>
            <w:gridSpan w:val="2"/>
          </w:tcPr>
          <w:p w14:paraId="5ABA4F7C" w14:textId="3D85D24E" w:rsidR="008A1958" w:rsidRDefault="00442293" w:rsidP="0055153F">
            <w:r>
              <w:lastRenderedPageBreak/>
              <w:t>Pass</w:t>
            </w:r>
          </w:p>
        </w:tc>
        <w:tc>
          <w:tcPr>
            <w:tcW w:w="2643" w:type="dxa"/>
            <w:gridSpan w:val="2"/>
          </w:tcPr>
          <w:p w14:paraId="38881D04" w14:textId="77777777" w:rsidR="008A1958" w:rsidRPr="002C1A34" w:rsidRDefault="008A1958" w:rsidP="0055153F"/>
        </w:tc>
      </w:tr>
      <w:tr w:rsidR="00917057" w14:paraId="21C5BDD0" w14:textId="77777777" w:rsidTr="001F0FE8">
        <w:tc>
          <w:tcPr>
            <w:tcW w:w="993" w:type="dxa"/>
          </w:tcPr>
          <w:p w14:paraId="6210E8CC" w14:textId="0110B73D" w:rsidR="00917057" w:rsidRDefault="00917057" w:rsidP="0055153F">
            <w:pPr>
              <w:tabs>
                <w:tab w:val="left" w:pos="1020"/>
              </w:tabs>
            </w:pPr>
            <w:r>
              <w:t xml:space="preserve">4 </w:t>
            </w:r>
          </w:p>
        </w:tc>
        <w:tc>
          <w:tcPr>
            <w:tcW w:w="992" w:type="dxa"/>
            <w:gridSpan w:val="2"/>
          </w:tcPr>
          <w:p w14:paraId="3DBFC40F" w14:textId="280C2FE9" w:rsidR="00917057" w:rsidRDefault="005F5D71" w:rsidP="0055153F">
            <w:pPr>
              <w:tabs>
                <w:tab w:val="left" w:pos="1020"/>
              </w:tabs>
            </w:pPr>
            <w:r>
              <w:t>The n</w:t>
            </w:r>
            <w:r w:rsidR="00917057">
              <w:t>ew post can be viewed on the timeline</w:t>
            </w:r>
          </w:p>
        </w:tc>
        <w:tc>
          <w:tcPr>
            <w:tcW w:w="1702" w:type="dxa"/>
            <w:gridSpan w:val="2"/>
          </w:tcPr>
          <w:p w14:paraId="00D14726" w14:textId="7696C98B" w:rsidR="00917057" w:rsidRDefault="00917057" w:rsidP="0055153F">
            <w:pPr>
              <w:tabs>
                <w:tab w:val="left" w:pos="1020"/>
              </w:tabs>
            </w:pPr>
            <w:r>
              <w:t>The post that was just created is viewable on the user</w:t>
            </w:r>
            <w:r w:rsidR="005F5D71">
              <w:t>'</w:t>
            </w:r>
            <w:r>
              <w:t>s Timeline and the general timeline</w:t>
            </w:r>
          </w:p>
        </w:tc>
        <w:tc>
          <w:tcPr>
            <w:tcW w:w="2409" w:type="dxa"/>
          </w:tcPr>
          <w:p w14:paraId="1E1F8D3A" w14:textId="47634263" w:rsidR="00917057" w:rsidRDefault="00917057" w:rsidP="0055153F">
            <w:r>
              <w:t>As Expected</w:t>
            </w:r>
          </w:p>
          <w:p w14:paraId="45F69FFD" w14:textId="2D3B1A4D" w:rsidR="00AB063F" w:rsidRDefault="00AB063F" w:rsidP="0055153F">
            <w:r>
              <w:rPr>
                <w:noProof/>
              </w:rPr>
              <w:drawing>
                <wp:inline distT="0" distB="0" distL="0" distR="0" wp14:anchorId="09789C8B" wp14:editId="3D9F8EEE">
                  <wp:extent cx="1390650" cy="28511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390650" cy="2851150"/>
                          </a:xfrm>
                          <a:prstGeom prst="rect">
                            <a:avLst/>
                          </a:prstGeom>
                          <a:noFill/>
                          <a:ln>
                            <a:noFill/>
                          </a:ln>
                        </pic:spPr>
                      </pic:pic>
                    </a:graphicData>
                  </a:graphic>
                </wp:inline>
              </w:drawing>
            </w:r>
          </w:p>
          <w:p w14:paraId="77A32C28" w14:textId="2470B7D8" w:rsidR="00AB063F" w:rsidRDefault="00AB063F" w:rsidP="0055153F">
            <w:r>
              <w:rPr>
                <w:noProof/>
              </w:rPr>
              <w:lastRenderedPageBreak/>
              <w:drawing>
                <wp:inline distT="0" distB="0" distL="0" distR="0" wp14:anchorId="4C5553E3" wp14:editId="592CBD8D">
                  <wp:extent cx="1392555" cy="29997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392555" cy="2999740"/>
                          </a:xfrm>
                          <a:prstGeom prst="rect">
                            <a:avLst/>
                          </a:prstGeom>
                          <a:noFill/>
                          <a:ln>
                            <a:noFill/>
                          </a:ln>
                        </pic:spPr>
                      </pic:pic>
                    </a:graphicData>
                  </a:graphic>
                </wp:inline>
              </w:drawing>
            </w:r>
          </w:p>
        </w:tc>
        <w:tc>
          <w:tcPr>
            <w:tcW w:w="850" w:type="dxa"/>
            <w:gridSpan w:val="2"/>
          </w:tcPr>
          <w:p w14:paraId="49E1F2F1" w14:textId="44BE3CA7" w:rsidR="00917057" w:rsidRDefault="00917057" w:rsidP="0055153F">
            <w:r>
              <w:lastRenderedPageBreak/>
              <w:t>Pass</w:t>
            </w:r>
          </w:p>
        </w:tc>
        <w:tc>
          <w:tcPr>
            <w:tcW w:w="2643" w:type="dxa"/>
            <w:gridSpan w:val="2"/>
          </w:tcPr>
          <w:p w14:paraId="7C31E907" w14:textId="7E5F8564" w:rsidR="00917057" w:rsidRPr="002C1A34" w:rsidRDefault="00A90BD6" w:rsidP="0055153F">
            <w:r>
              <w:t>The refresh timer is a little longer than ideal so the user may think the post has not been added to the timeline, reducing the timer and a visual refresh prompt could resolve this issue.</w:t>
            </w:r>
          </w:p>
        </w:tc>
      </w:tr>
      <w:tr w:rsidR="000D7E89" w14:paraId="5523D322" w14:textId="77777777" w:rsidTr="001F0FE8">
        <w:tc>
          <w:tcPr>
            <w:tcW w:w="993" w:type="dxa"/>
          </w:tcPr>
          <w:p w14:paraId="68BB4A06" w14:textId="5A679D16" w:rsidR="000D7E89" w:rsidRDefault="000D7E89" w:rsidP="0055153F">
            <w:pPr>
              <w:tabs>
                <w:tab w:val="left" w:pos="1020"/>
              </w:tabs>
            </w:pPr>
            <w:r>
              <w:t>5</w:t>
            </w:r>
          </w:p>
        </w:tc>
        <w:tc>
          <w:tcPr>
            <w:tcW w:w="992" w:type="dxa"/>
            <w:gridSpan w:val="2"/>
          </w:tcPr>
          <w:p w14:paraId="7413BA71" w14:textId="33D04E7F" w:rsidR="000D7E89" w:rsidRDefault="000D7E89" w:rsidP="0055153F">
            <w:pPr>
              <w:tabs>
                <w:tab w:val="left" w:pos="1020"/>
              </w:tabs>
            </w:pPr>
            <w:r>
              <w:t>Create post – Negative test Case</w:t>
            </w:r>
          </w:p>
        </w:tc>
        <w:tc>
          <w:tcPr>
            <w:tcW w:w="1702" w:type="dxa"/>
            <w:gridSpan w:val="2"/>
          </w:tcPr>
          <w:p w14:paraId="33E48154" w14:textId="63A744EE" w:rsidR="000D7E89" w:rsidRDefault="000D7E89" w:rsidP="0055153F">
            <w:pPr>
              <w:tabs>
                <w:tab w:val="left" w:pos="1020"/>
              </w:tabs>
            </w:pPr>
            <w:r>
              <w:t>The user creates a post with a missing value.</w:t>
            </w:r>
            <w:r w:rsidR="00FD299A">
              <w:t xml:space="preserve"> A toast message is displayed asking the user for all values and the post is not created.</w:t>
            </w:r>
          </w:p>
        </w:tc>
        <w:tc>
          <w:tcPr>
            <w:tcW w:w="2409" w:type="dxa"/>
          </w:tcPr>
          <w:p w14:paraId="779B7BD4" w14:textId="77777777" w:rsidR="000D7E89" w:rsidRDefault="00FD299A" w:rsidP="0055153F">
            <w:r>
              <w:t>As Expected</w:t>
            </w:r>
          </w:p>
          <w:p w14:paraId="60424C27" w14:textId="1B5C42A3" w:rsidR="00FD299A" w:rsidRDefault="00FD299A" w:rsidP="0055153F">
            <w:r>
              <w:rPr>
                <w:noProof/>
              </w:rPr>
              <w:drawing>
                <wp:inline distT="0" distB="0" distL="0" distR="0" wp14:anchorId="264F1F0A" wp14:editId="1A35C1E6">
                  <wp:extent cx="1390650" cy="28124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90650" cy="2812415"/>
                          </a:xfrm>
                          <a:prstGeom prst="rect">
                            <a:avLst/>
                          </a:prstGeom>
                          <a:noFill/>
                          <a:ln>
                            <a:noFill/>
                          </a:ln>
                        </pic:spPr>
                      </pic:pic>
                    </a:graphicData>
                  </a:graphic>
                </wp:inline>
              </w:drawing>
            </w:r>
          </w:p>
        </w:tc>
        <w:tc>
          <w:tcPr>
            <w:tcW w:w="850" w:type="dxa"/>
            <w:gridSpan w:val="2"/>
          </w:tcPr>
          <w:p w14:paraId="6A706FCC" w14:textId="7F69C2A8" w:rsidR="000D7E89" w:rsidRDefault="00FD299A" w:rsidP="0055153F">
            <w:r>
              <w:t>Pass</w:t>
            </w:r>
          </w:p>
        </w:tc>
        <w:tc>
          <w:tcPr>
            <w:tcW w:w="2643" w:type="dxa"/>
            <w:gridSpan w:val="2"/>
          </w:tcPr>
          <w:p w14:paraId="767DDA12" w14:textId="77777777" w:rsidR="000D7E89" w:rsidRDefault="000D7E89" w:rsidP="0055153F"/>
        </w:tc>
      </w:tr>
    </w:tbl>
    <w:p w14:paraId="17772BC6" w14:textId="5338AE05" w:rsidR="008D2C5C" w:rsidRDefault="008D2C5C"/>
    <w:p w14:paraId="4078E3E3" w14:textId="78CB4EC8" w:rsidR="00D73922" w:rsidRDefault="00D73922"/>
    <w:tbl>
      <w:tblPr>
        <w:tblStyle w:val="TableGrid"/>
        <w:tblW w:w="0" w:type="auto"/>
        <w:tblInd w:w="-572" w:type="dxa"/>
        <w:tblLook w:val="04A0" w:firstRow="1" w:lastRow="0" w:firstColumn="1" w:lastColumn="0" w:noHBand="0" w:noVBand="1"/>
      </w:tblPr>
      <w:tblGrid>
        <w:gridCol w:w="983"/>
        <w:gridCol w:w="1010"/>
        <w:gridCol w:w="1616"/>
        <w:gridCol w:w="2829"/>
        <w:gridCol w:w="802"/>
        <w:gridCol w:w="2348"/>
      </w:tblGrid>
      <w:tr w:rsidR="004A5D2C" w14:paraId="5C048E50" w14:textId="77777777" w:rsidTr="006F3DA2">
        <w:tc>
          <w:tcPr>
            <w:tcW w:w="3684" w:type="dxa"/>
            <w:gridSpan w:val="3"/>
          </w:tcPr>
          <w:p w14:paraId="7CB920B3" w14:textId="77777777" w:rsidR="00D73922" w:rsidRPr="00403AB1" w:rsidRDefault="00D73922" w:rsidP="0055153F">
            <w:r w:rsidRPr="00403AB1">
              <w:t>Test ID</w:t>
            </w:r>
          </w:p>
        </w:tc>
        <w:tc>
          <w:tcPr>
            <w:tcW w:w="5904" w:type="dxa"/>
            <w:gridSpan w:val="3"/>
          </w:tcPr>
          <w:p w14:paraId="6528745A" w14:textId="2D5AF0AB" w:rsidR="00D73922" w:rsidRPr="00403AB1" w:rsidRDefault="00D73922" w:rsidP="0055153F">
            <w:r w:rsidRPr="00403AB1">
              <w:t>8</w:t>
            </w:r>
          </w:p>
        </w:tc>
      </w:tr>
      <w:tr w:rsidR="004A5D2C" w14:paraId="739C5DCE" w14:textId="77777777" w:rsidTr="006F3DA2">
        <w:tc>
          <w:tcPr>
            <w:tcW w:w="3684" w:type="dxa"/>
            <w:gridSpan w:val="3"/>
          </w:tcPr>
          <w:p w14:paraId="35D4894D" w14:textId="77777777" w:rsidR="00D73922" w:rsidRPr="00403AB1" w:rsidRDefault="00D73922" w:rsidP="0055153F">
            <w:r w:rsidRPr="00403AB1">
              <w:t>Test Case Description</w:t>
            </w:r>
          </w:p>
        </w:tc>
        <w:tc>
          <w:tcPr>
            <w:tcW w:w="5904" w:type="dxa"/>
            <w:gridSpan w:val="3"/>
          </w:tcPr>
          <w:p w14:paraId="35A41A94" w14:textId="5A0C2FFF" w:rsidR="00D73922" w:rsidRPr="00403AB1" w:rsidRDefault="00D73922" w:rsidP="0055153F">
            <w:r w:rsidRPr="00403AB1">
              <w:t>Edit Post</w:t>
            </w:r>
          </w:p>
        </w:tc>
      </w:tr>
      <w:tr w:rsidR="004A5D2C" w14:paraId="0E685846" w14:textId="77777777" w:rsidTr="006F3DA2">
        <w:tc>
          <w:tcPr>
            <w:tcW w:w="3684" w:type="dxa"/>
            <w:gridSpan w:val="3"/>
          </w:tcPr>
          <w:p w14:paraId="50C790F6" w14:textId="77777777" w:rsidR="00527E4F" w:rsidRPr="00403AB1" w:rsidRDefault="00527E4F" w:rsidP="00527E4F">
            <w:pPr>
              <w:tabs>
                <w:tab w:val="left" w:pos="1020"/>
              </w:tabs>
            </w:pPr>
            <w:r w:rsidRPr="00403AB1">
              <w:t xml:space="preserve">Pre-requisite </w:t>
            </w:r>
          </w:p>
        </w:tc>
        <w:tc>
          <w:tcPr>
            <w:tcW w:w="5904" w:type="dxa"/>
            <w:gridSpan w:val="3"/>
          </w:tcPr>
          <w:p w14:paraId="13110137" w14:textId="06CFA362" w:rsidR="00527E4F" w:rsidRPr="00403AB1" w:rsidRDefault="00527E4F" w:rsidP="00527E4F">
            <w:r w:rsidRPr="00403AB1">
              <w:t>Logging using a user account</w:t>
            </w:r>
          </w:p>
        </w:tc>
      </w:tr>
      <w:tr w:rsidR="00751341" w14:paraId="75C708B5" w14:textId="77777777" w:rsidTr="006F3DA2">
        <w:tc>
          <w:tcPr>
            <w:tcW w:w="992" w:type="dxa"/>
          </w:tcPr>
          <w:p w14:paraId="540F3F3C" w14:textId="77777777" w:rsidR="00527E4F" w:rsidRPr="00403AB1" w:rsidRDefault="00527E4F" w:rsidP="00527E4F">
            <w:pPr>
              <w:tabs>
                <w:tab w:val="left" w:pos="1020"/>
              </w:tabs>
            </w:pPr>
            <w:r w:rsidRPr="00403AB1">
              <w:t>Step Number</w:t>
            </w:r>
          </w:p>
        </w:tc>
        <w:tc>
          <w:tcPr>
            <w:tcW w:w="992" w:type="dxa"/>
          </w:tcPr>
          <w:p w14:paraId="67F9B769" w14:textId="77777777" w:rsidR="00527E4F" w:rsidRPr="00403AB1" w:rsidRDefault="00527E4F" w:rsidP="00527E4F">
            <w:pPr>
              <w:tabs>
                <w:tab w:val="left" w:pos="1020"/>
              </w:tabs>
            </w:pPr>
            <w:r w:rsidRPr="00403AB1">
              <w:t>Action</w:t>
            </w:r>
          </w:p>
        </w:tc>
        <w:tc>
          <w:tcPr>
            <w:tcW w:w="1700" w:type="dxa"/>
          </w:tcPr>
          <w:p w14:paraId="71FE3672" w14:textId="77777777" w:rsidR="00527E4F" w:rsidRPr="00403AB1" w:rsidRDefault="00527E4F" w:rsidP="00527E4F">
            <w:pPr>
              <w:tabs>
                <w:tab w:val="left" w:pos="1020"/>
              </w:tabs>
            </w:pPr>
            <w:r w:rsidRPr="00403AB1">
              <w:t>Expected Output</w:t>
            </w:r>
          </w:p>
        </w:tc>
        <w:tc>
          <w:tcPr>
            <w:tcW w:w="2415" w:type="dxa"/>
          </w:tcPr>
          <w:p w14:paraId="407BA48E" w14:textId="77777777" w:rsidR="00527E4F" w:rsidRPr="00403AB1" w:rsidRDefault="00527E4F" w:rsidP="00527E4F">
            <w:r w:rsidRPr="00403AB1">
              <w:t>Actual Output</w:t>
            </w:r>
          </w:p>
        </w:tc>
        <w:tc>
          <w:tcPr>
            <w:tcW w:w="850" w:type="dxa"/>
          </w:tcPr>
          <w:p w14:paraId="6264C036" w14:textId="77777777" w:rsidR="00527E4F" w:rsidRPr="00403AB1" w:rsidRDefault="00527E4F" w:rsidP="00527E4F">
            <w:r w:rsidRPr="00403AB1">
              <w:t>Pass / Fail</w:t>
            </w:r>
          </w:p>
        </w:tc>
        <w:tc>
          <w:tcPr>
            <w:tcW w:w="2639" w:type="dxa"/>
          </w:tcPr>
          <w:p w14:paraId="4E2ED5A5" w14:textId="77777777" w:rsidR="00527E4F" w:rsidRPr="00403AB1" w:rsidRDefault="00527E4F" w:rsidP="00527E4F">
            <w:r w:rsidRPr="00403AB1">
              <w:t>Test Comments</w:t>
            </w:r>
          </w:p>
        </w:tc>
      </w:tr>
      <w:tr w:rsidR="00751341" w14:paraId="59B95E99" w14:textId="77777777" w:rsidTr="006F3DA2">
        <w:tc>
          <w:tcPr>
            <w:tcW w:w="992" w:type="dxa"/>
          </w:tcPr>
          <w:p w14:paraId="6FA60BED" w14:textId="005ABD95" w:rsidR="00527E4F" w:rsidRPr="00403AB1" w:rsidRDefault="001A3795" w:rsidP="00527E4F">
            <w:pPr>
              <w:tabs>
                <w:tab w:val="left" w:pos="1020"/>
              </w:tabs>
            </w:pPr>
            <w:r>
              <w:lastRenderedPageBreak/>
              <w:t>1</w:t>
            </w:r>
          </w:p>
        </w:tc>
        <w:tc>
          <w:tcPr>
            <w:tcW w:w="992" w:type="dxa"/>
          </w:tcPr>
          <w:p w14:paraId="50246CD2" w14:textId="1E14D087" w:rsidR="00527E4F" w:rsidRPr="00403AB1" w:rsidRDefault="006F3DA2" w:rsidP="00527E4F">
            <w:pPr>
              <w:tabs>
                <w:tab w:val="left" w:pos="1020"/>
              </w:tabs>
            </w:pPr>
            <w:r>
              <w:t xml:space="preserve">Activity opens </w:t>
            </w:r>
          </w:p>
        </w:tc>
        <w:tc>
          <w:tcPr>
            <w:tcW w:w="1700" w:type="dxa"/>
          </w:tcPr>
          <w:p w14:paraId="206F9985" w14:textId="61B55991" w:rsidR="00527E4F" w:rsidRPr="00403AB1" w:rsidRDefault="005F5D71" w:rsidP="00527E4F">
            <w:pPr>
              <w:tabs>
                <w:tab w:val="left" w:pos="1020"/>
              </w:tabs>
            </w:pPr>
            <w:r>
              <w:t>The a</w:t>
            </w:r>
            <w:r w:rsidR="006F3DA2">
              <w:t>ctivity opens when the edit post button is clicked</w:t>
            </w:r>
            <w:r w:rsidR="0017722A">
              <w:t>, fields are prefilled with information about the user and their posts.</w:t>
            </w:r>
          </w:p>
        </w:tc>
        <w:tc>
          <w:tcPr>
            <w:tcW w:w="2415" w:type="dxa"/>
          </w:tcPr>
          <w:p w14:paraId="74614600" w14:textId="414201A9" w:rsidR="00527E4F" w:rsidRPr="00403AB1" w:rsidRDefault="0069568A" w:rsidP="00527E4F">
            <w:r>
              <w:t>As Expected</w:t>
            </w:r>
            <w:r w:rsidR="003F6DF7">
              <w:rPr>
                <w:noProof/>
              </w:rPr>
              <w:drawing>
                <wp:inline distT="0" distB="0" distL="0" distR="0" wp14:anchorId="1C46800C" wp14:editId="57AB030E">
                  <wp:extent cx="1396588" cy="2797191"/>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402300" cy="2808631"/>
                          </a:xfrm>
                          <a:prstGeom prst="rect">
                            <a:avLst/>
                          </a:prstGeom>
                          <a:noFill/>
                          <a:ln>
                            <a:noFill/>
                          </a:ln>
                        </pic:spPr>
                      </pic:pic>
                    </a:graphicData>
                  </a:graphic>
                </wp:inline>
              </w:drawing>
            </w:r>
          </w:p>
        </w:tc>
        <w:tc>
          <w:tcPr>
            <w:tcW w:w="850" w:type="dxa"/>
          </w:tcPr>
          <w:p w14:paraId="52C7612A" w14:textId="5699E85B" w:rsidR="00527E4F" w:rsidRPr="00403AB1" w:rsidRDefault="0076639E" w:rsidP="00527E4F">
            <w:r>
              <w:t>Pass</w:t>
            </w:r>
          </w:p>
        </w:tc>
        <w:tc>
          <w:tcPr>
            <w:tcW w:w="2639" w:type="dxa"/>
          </w:tcPr>
          <w:p w14:paraId="45E76924" w14:textId="77777777" w:rsidR="00527E4F" w:rsidRPr="00403AB1" w:rsidRDefault="00527E4F" w:rsidP="00527E4F"/>
        </w:tc>
      </w:tr>
      <w:tr w:rsidR="00751341" w14:paraId="5E6D51EC" w14:textId="77777777" w:rsidTr="006F3DA2">
        <w:tc>
          <w:tcPr>
            <w:tcW w:w="992" w:type="dxa"/>
          </w:tcPr>
          <w:p w14:paraId="15731117" w14:textId="22ECC23F" w:rsidR="006F3DA2" w:rsidRDefault="006F3DA2" w:rsidP="006F3DA2">
            <w:pPr>
              <w:tabs>
                <w:tab w:val="left" w:pos="1020"/>
              </w:tabs>
            </w:pPr>
            <w:r>
              <w:t>2</w:t>
            </w:r>
          </w:p>
        </w:tc>
        <w:tc>
          <w:tcPr>
            <w:tcW w:w="992" w:type="dxa"/>
          </w:tcPr>
          <w:p w14:paraId="7A6350CE" w14:textId="6C0804DE" w:rsidR="006F3DA2" w:rsidRDefault="006F3DA2" w:rsidP="006F3DA2">
            <w:pPr>
              <w:tabs>
                <w:tab w:val="left" w:pos="1020"/>
              </w:tabs>
            </w:pPr>
            <w:r>
              <w:t>Viewing the activity</w:t>
            </w:r>
          </w:p>
        </w:tc>
        <w:tc>
          <w:tcPr>
            <w:tcW w:w="1700" w:type="dxa"/>
          </w:tcPr>
          <w:p w14:paraId="4F1FEA8B" w14:textId="053A0B50" w:rsidR="006F3DA2" w:rsidRDefault="006F3DA2" w:rsidP="006F3DA2">
            <w:pPr>
              <w:tabs>
                <w:tab w:val="left" w:pos="1020"/>
              </w:tabs>
            </w:pPr>
            <w:r>
              <w:t>The activity is clear to read, no text is missing or overlapping</w:t>
            </w:r>
          </w:p>
        </w:tc>
        <w:tc>
          <w:tcPr>
            <w:tcW w:w="2415" w:type="dxa"/>
          </w:tcPr>
          <w:p w14:paraId="51EE2F97" w14:textId="77777777" w:rsidR="006F3DA2" w:rsidRDefault="0017722A" w:rsidP="006F3DA2">
            <w:pPr>
              <w:rPr>
                <w:noProof/>
              </w:rPr>
            </w:pPr>
            <w:r>
              <w:rPr>
                <w:noProof/>
              </w:rPr>
              <w:t>As Expected</w:t>
            </w:r>
          </w:p>
          <w:p w14:paraId="1675AC24" w14:textId="39A48E4B" w:rsidR="0017722A" w:rsidRDefault="0017722A" w:rsidP="006F3DA2">
            <w:r>
              <w:rPr>
                <w:noProof/>
              </w:rPr>
              <w:drawing>
                <wp:inline distT="0" distB="0" distL="0" distR="0" wp14:anchorId="78F3B64C" wp14:editId="2526C541">
                  <wp:extent cx="1396588" cy="2797191"/>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396588" cy="2797191"/>
                          </a:xfrm>
                          <a:prstGeom prst="rect">
                            <a:avLst/>
                          </a:prstGeom>
                          <a:noFill/>
                          <a:ln>
                            <a:noFill/>
                          </a:ln>
                        </pic:spPr>
                      </pic:pic>
                    </a:graphicData>
                  </a:graphic>
                </wp:inline>
              </w:drawing>
            </w:r>
          </w:p>
        </w:tc>
        <w:tc>
          <w:tcPr>
            <w:tcW w:w="850" w:type="dxa"/>
          </w:tcPr>
          <w:p w14:paraId="3B59AC28" w14:textId="52F4FD1E" w:rsidR="006F3DA2" w:rsidRDefault="006F3DA2" w:rsidP="006F3DA2">
            <w:r>
              <w:t>Pass</w:t>
            </w:r>
          </w:p>
        </w:tc>
        <w:tc>
          <w:tcPr>
            <w:tcW w:w="2639" w:type="dxa"/>
          </w:tcPr>
          <w:p w14:paraId="7A2E5484" w14:textId="651460C8" w:rsidR="006F3DA2" w:rsidRPr="00403AB1" w:rsidRDefault="006F3DA2" w:rsidP="006F3DA2"/>
        </w:tc>
      </w:tr>
      <w:tr w:rsidR="00751341" w14:paraId="6031A1DC" w14:textId="77777777" w:rsidTr="006F3DA2">
        <w:tc>
          <w:tcPr>
            <w:tcW w:w="992" w:type="dxa"/>
          </w:tcPr>
          <w:p w14:paraId="38470653" w14:textId="6B1B6443" w:rsidR="006F3DA2" w:rsidRDefault="006F3DA2" w:rsidP="006F3DA2">
            <w:pPr>
              <w:tabs>
                <w:tab w:val="left" w:pos="1020"/>
              </w:tabs>
            </w:pPr>
            <w:r>
              <w:t>3</w:t>
            </w:r>
          </w:p>
        </w:tc>
        <w:tc>
          <w:tcPr>
            <w:tcW w:w="992" w:type="dxa"/>
          </w:tcPr>
          <w:p w14:paraId="17CA736C" w14:textId="7EF5AFA9" w:rsidR="006F3DA2" w:rsidRDefault="006F3DA2" w:rsidP="006F3DA2">
            <w:pPr>
              <w:tabs>
                <w:tab w:val="left" w:pos="1020"/>
              </w:tabs>
            </w:pPr>
            <w:r>
              <w:t>Editing a Post</w:t>
            </w:r>
          </w:p>
        </w:tc>
        <w:tc>
          <w:tcPr>
            <w:tcW w:w="1700" w:type="dxa"/>
          </w:tcPr>
          <w:p w14:paraId="4CBAC4D5" w14:textId="7380A1AD" w:rsidR="006F3DA2" w:rsidRDefault="0017722A" w:rsidP="006F3DA2">
            <w:pPr>
              <w:tabs>
                <w:tab w:val="left" w:pos="1020"/>
              </w:tabs>
            </w:pPr>
            <w:r>
              <w:t>When the user selects a post on  the spinner the post is loaded</w:t>
            </w:r>
          </w:p>
        </w:tc>
        <w:tc>
          <w:tcPr>
            <w:tcW w:w="2415" w:type="dxa"/>
          </w:tcPr>
          <w:p w14:paraId="6010F2AB" w14:textId="77777777" w:rsidR="006F3DA2" w:rsidRDefault="0017722A" w:rsidP="006F3DA2">
            <w:pPr>
              <w:rPr>
                <w:noProof/>
              </w:rPr>
            </w:pPr>
            <w:r>
              <w:rPr>
                <w:noProof/>
              </w:rPr>
              <w:t xml:space="preserve">As Expected </w:t>
            </w:r>
          </w:p>
          <w:p w14:paraId="24287718" w14:textId="77777777" w:rsidR="0017722A" w:rsidRDefault="0017722A" w:rsidP="006F3DA2">
            <w:pPr>
              <w:rPr>
                <w:noProof/>
              </w:rPr>
            </w:pPr>
          </w:p>
          <w:p w14:paraId="6D1B3EF5" w14:textId="77777777" w:rsidR="00DA6AC6" w:rsidRDefault="00DA6AC6" w:rsidP="006F3DA2">
            <w:pPr>
              <w:rPr>
                <w:noProof/>
              </w:rPr>
            </w:pPr>
          </w:p>
          <w:p w14:paraId="622AFD75" w14:textId="77777777" w:rsidR="00DA6AC6" w:rsidRDefault="00DA6AC6" w:rsidP="006F3DA2">
            <w:pPr>
              <w:rPr>
                <w:noProof/>
              </w:rPr>
            </w:pPr>
          </w:p>
          <w:p w14:paraId="0BF9D7FB" w14:textId="77777777" w:rsidR="00DA6AC6" w:rsidRDefault="00DA6AC6" w:rsidP="006F3DA2">
            <w:pPr>
              <w:rPr>
                <w:noProof/>
              </w:rPr>
            </w:pPr>
          </w:p>
          <w:p w14:paraId="36FE71E8" w14:textId="77777777" w:rsidR="00DA6AC6" w:rsidRDefault="00DA6AC6" w:rsidP="006F3DA2">
            <w:pPr>
              <w:rPr>
                <w:noProof/>
              </w:rPr>
            </w:pPr>
          </w:p>
          <w:p w14:paraId="600BD834" w14:textId="77777777" w:rsidR="00DA6AC6" w:rsidRDefault="00DA6AC6" w:rsidP="006F3DA2">
            <w:pPr>
              <w:rPr>
                <w:noProof/>
              </w:rPr>
            </w:pPr>
          </w:p>
          <w:p w14:paraId="5462C579" w14:textId="77777777" w:rsidR="00DA6AC6" w:rsidRDefault="00DA6AC6" w:rsidP="006F3DA2">
            <w:pPr>
              <w:rPr>
                <w:noProof/>
              </w:rPr>
            </w:pPr>
          </w:p>
          <w:p w14:paraId="366FE27F" w14:textId="77777777" w:rsidR="00DA6AC6" w:rsidRDefault="00DA6AC6" w:rsidP="006F3DA2">
            <w:pPr>
              <w:rPr>
                <w:noProof/>
              </w:rPr>
            </w:pPr>
          </w:p>
          <w:p w14:paraId="2849A733" w14:textId="77777777" w:rsidR="00DA6AC6" w:rsidRDefault="00DA6AC6" w:rsidP="006F3DA2">
            <w:pPr>
              <w:rPr>
                <w:noProof/>
              </w:rPr>
            </w:pPr>
          </w:p>
          <w:p w14:paraId="143AF109" w14:textId="77777777" w:rsidR="00DA6AC6" w:rsidRDefault="00DA6AC6" w:rsidP="006F3DA2">
            <w:pPr>
              <w:rPr>
                <w:noProof/>
              </w:rPr>
            </w:pPr>
          </w:p>
          <w:p w14:paraId="3AA1C1AA" w14:textId="77777777" w:rsidR="00DA6AC6" w:rsidRDefault="00DA6AC6" w:rsidP="006F3DA2">
            <w:pPr>
              <w:rPr>
                <w:noProof/>
              </w:rPr>
            </w:pPr>
          </w:p>
          <w:p w14:paraId="180E1B3A" w14:textId="77777777" w:rsidR="00DA6AC6" w:rsidRDefault="00DA6AC6" w:rsidP="006F3DA2">
            <w:pPr>
              <w:rPr>
                <w:noProof/>
              </w:rPr>
            </w:pPr>
          </w:p>
          <w:p w14:paraId="13B271A7" w14:textId="77777777" w:rsidR="00DA6AC6" w:rsidRDefault="00DA6AC6" w:rsidP="006F3DA2">
            <w:pPr>
              <w:rPr>
                <w:noProof/>
              </w:rPr>
            </w:pPr>
          </w:p>
          <w:p w14:paraId="1404B276" w14:textId="77777777" w:rsidR="00DA6AC6" w:rsidRDefault="00DA6AC6" w:rsidP="006F3DA2">
            <w:pPr>
              <w:rPr>
                <w:noProof/>
              </w:rPr>
            </w:pPr>
          </w:p>
          <w:p w14:paraId="7821F719" w14:textId="77777777" w:rsidR="00DA6AC6" w:rsidRDefault="00DA6AC6" w:rsidP="006F3DA2">
            <w:pPr>
              <w:rPr>
                <w:noProof/>
              </w:rPr>
            </w:pPr>
          </w:p>
          <w:p w14:paraId="341E0DF9" w14:textId="434C2BAF" w:rsidR="00DA6AC6" w:rsidRDefault="00DA6AC6" w:rsidP="006F3DA2">
            <w:pPr>
              <w:rPr>
                <w:noProof/>
              </w:rPr>
            </w:pPr>
            <w:r>
              <w:rPr>
                <w:noProof/>
              </w:rPr>
              <w:lastRenderedPageBreak/>
              <w:drawing>
                <wp:inline distT="0" distB="0" distL="0" distR="0" wp14:anchorId="6CEB4E7B" wp14:editId="628A7F17">
                  <wp:extent cx="1552175" cy="309526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8420" cy="3107720"/>
                          </a:xfrm>
                          <a:prstGeom prst="rect">
                            <a:avLst/>
                          </a:prstGeom>
                          <a:noFill/>
                          <a:ln>
                            <a:noFill/>
                          </a:ln>
                        </pic:spPr>
                      </pic:pic>
                    </a:graphicData>
                  </a:graphic>
                </wp:inline>
              </w:drawing>
            </w:r>
          </w:p>
        </w:tc>
        <w:tc>
          <w:tcPr>
            <w:tcW w:w="850" w:type="dxa"/>
          </w:tcPr>
          <w:p w14:paraId="000AE732" w14:textId="3EED85B2" w:rsidR="006F3DA2" w:rsidRDefault="00DA6AC6" w:rsidP="006F3DA2">
            <w:r>
              <w:lastRenderedPageBreak/>
              <w:t>Pass</w:t>
            </w:r>
          </w:p>
        </w:tc>
        <w:tc>
          <w:tcPr>
            <w:tcW w:w="2639" w:type="dxa"/>
          </w:tcPr>
          <w:p w14:paraId="3D54258F" w14:textId="77777777" w:rsidR="006F3DA2" w:rsidRPr="00403AB1" w:rsidRDefault="006F3DA2" w:rsidP="006F3DA2"/>
        </w:tc>
      </w:tr>
      <w:tr w:rsidR="00751341" w14:paraId="368F912D" w14:textId="77777777" w:rsidTr="006F3DA2">
        <w:tc>
          <w:tcPr>
            <w:tcW w:w="992" w:type="dxa"/>
          </w:tcPr>
          <w:p w14:paraId="30CADEF9" w14:textId="3CC1433D" w:rsidR="00DA6AC6" w:rsidRDefault="00DA6AC6" w:rsidP="006F3DA2">
            <w:pPr>
              <w:tabs>
                <w:tab w:val="left" w:pos="1020"/>
              </w:tabs>
            </w:pPr>
            <w:r>
              <w:t>4</w:t>
            </w:r>
          </w:p>
        </w:tc>
        <w:tc>
          <w:tcPr>
            <w:tcW w:w="992" w:type="dxa"/>
          </w:tcPr>
          <w:p w14:paraId="71D8D636" w14:textId="42F9A9D9" w:rsidR="00DA6AC6" w:rsidRDefault="00DA6AC6" w:rsidP="006F3DA2">
            <w:pPr>
              <w:tabs>
                <w:tab w:val="left" w:pos="1020"/>
              </w:tabs>
            </w:pPr>
            <w:r>
              <w:t>Editing a post – Positive Test Case</w:t>
            </w:r>
          </w:p>
        </w:tc>
        <w:tc>
          <w:tcPr>
            <w:tcW w:w="1700" w:type="dxa"/>
          </w:tcPr>
          <w:p w14:paraId="269EDB11" w14:textId="1ED0A44D" w:rsidR="00DA6AC6" w:rsidRDefault="002E6A3E" w:rsidP="006F3DA2">
            <w:pPr>
              <w:tabs>
                <w:tab w:val="left" w:pos="1020"/>
              </w:tabs>
            </w:pPr>
            <w:r>
              <w:t xml:space="preserve">When the user presses the update button the change to the post is submitted and the activity </w:t>
            </w:r>
            <w:r w:rsidR="005F5D71">
              <w:t xml:space="preserve">is </w:t>
            </w:r>
            <w:r>
              <w:t>refreshed to show the user that their changes have been made.</w:t>
            </w:r>
          </w:p>
        </w:tc>
        <w:tc>
          <w:tcPr>
            <w:tcW w:w="2415" w:type="dxa"/>
          </w:tcPr>
          <w:p w14:paraId="3746E1FC" w14:textId="6991D94A" w:rsidR="00DA6AC6" w:rsidRDefault="004A5D2C" w:rsidP="006F3DA2">
            <w:pPr>
              <w:rPr>
                <w:noProof/>
              </w:rPr>
            </w:pPr>
            <w:r>
              <w:rPr>
                <w:noProof/>
              </w:rPr>
              <w:t>As Expected</w:t>
            </w:r>
            <w:r>
              <w:rPr>
                <w:noProof/>
              </w:rPr>
              <w:drawing>
                <wp:inline distT="0" distB="0" distL="0" distR="0" wp14:anchorId="1B49E80B" wp14:editId="7D57A0A5">
                  <wp:extent cx="1544443" cy="30581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19">
                            <a:extLst>
                              <a:ext uri="{28A0092B-C50C-407E-A947-70E740481C1C}">
                                <a14:useLocalDpi xmlns:a14="http://schemas.microsoft.com/office/drawing/2010/main" val="0"/>
                              </a:ext>
                            </a:extLst>
                          </a:blip>
                          <a:srcRect l="3584" t="5521" r="6358" b="9949"/>
                          <a:stretch/>
                        </pic:blipFill>
                        <pic:spPr bwMode="auto">
                          <a:xfrm>
                            <a:off x="0" y="0"/>
                            <a:ext cx="1547822" cy="306484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0" w:type="dxa"/>
          </w:tcPr>
          <w:p w14:paraId="35584CFA" w14:textId="592E9815" w:rsidR="00DA6AC6" w:rsidRDefault="004A5D2C" w:rsidP="006F3DA2">
            <w:r>
              <w:t>Pass</w:t>
            </w:r>
          </w:p>
        </w:tc>
        <w:tc>
          <w:tcPr>
            <w:tcW w:w="2639" w:type="dxa"/>
          </w:tcPr>
          <w:p w14:paraId="178DD0CA" w14:textId="22C86AE8" w:rsidR="00DA6AC6" w:rsidRPr="00403AB1" w:rsidRDefault="00DA6AC6" w:rsidP="006F3DA2"/>
        </w:tc>
      </w:tr>
      <w:tr w:rsidR="00751341" w14:paraId="51A4CC69" w14:textId="77777777" w:rsidTr="006F3DA2">
        <w:tc>
          <w:tcPr>
            <w:tcW w:w="992" w:type="dxa"/>
          </w:tcPr>
          <w:p w14:paraId="20F798F7" w14:textId="3A42B090" w:rsidR="004A5D2C" w:rsidRDefault="004A5D2C" w:rsidP="006F3DA2">
            <w:pPr>
              <w:tabs>
                <w:tab w:val="left" w:pos="1020"/>
              </w:tabs>
            </w:pPr>
            <w:r>
              <w:lastRenderedPageBreak/>
              <w:t>5</w:t>
            </w:r>
          </w:p>
        </w:tc>
        <w:tc>
          <w:tcPr>
            <w:tcW w:w="992" w:type="dxa"/>
          </w:tcPr>
          <w:p w14:paraId="55B3ED55" w14:textId="0D1D58D9" w:rsidR="004A5D2C" w:rsidRDefault="004A5D2C" w:rsidP="006F3DA2">
            <w:pPr>
              <w:tabs>
                <w:tab w:val="left" w:pos="1020"/>
              </w:tabs>
            </w:pPr>
            <w:r>
              <w:t>Editing a post – Negative Test Case</w:t>
            </w:r>
          </w:p>
        </w:tc>
        <w:tc>
          <w:tcPr>
            <w:tcW w:w="1700" w:type="dxa"/>
          </w:tcPr>
          <w:p w14:paraId="72A4B928" w14:textId="6ECD7EC9" w:rsidR="004A5D2C" w:rsidRDefault="006D4CF2" w:rsidP="006F3DA2">
            <w:pPr>
              <w:tabs>
                <w:tab w:val="left" w:pos="1020"/>
              </w:tabs>
            </w:pPr>
            <w:r>
              <w:t>When the user submits a post with no content in a toast message is displayed telling them that all fields are required and that</w:t>
            </w:r>
          </w:p>
        </w:tc>
        <w:tc>
          <w:tcPr>
            <w:tcW w:w="2415" w:type="dxa"/>
          </w:tcPr>
          <w:p w14:paraId="34602739" w14:textId="590AED81" w:rsidR="004A5D2C" w:rsidRDefault="00751341" w:rsidP="006F3DA2">
            <w:pPr>
              <w:rPr>
                <w:noProof/>
              </w:rPr>
            </w:pPr>
            <w:r>
              <w:rPr>
                <w:noProof/>
              </w:rPr>
              <w:t>As expected</w:t>
            </w:r>
            <w:r>
              <w:rPr>
                <w:noProof/>
              </w:rPr>
              <w:drawing>
                <wp:inline distT="0" distB="0" distL="0" distR="0" wp14:anchorId="1346586A" wp14:editId="0CBA993A">
                  <wp:extent cx="1659751" cy="2950669"/>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20">
                            <a:extLst>
                              <a:ext uri="{28A0092B-C50C-407E-A947-70E740481C1C}">
                                <a14:useLocalDpi xmlns:a14="http://schemas.microsoft.com/office/drawing/2010/main" val="0"/>
                              </a:ext>
                            </a:extLst>
                          </a:blip>
                          <a:srcRect t="4495" r="-448" b="9183"/>
                          <a:stretch/>
                        </pic:blipFill>
                        <pic:spPr bwMode="auto">
                          <a:xfrm>
                            <a:off x="0" y="0"/>
                            <a:ext cx="1664734" cy="29595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0" w:type="dxa"/>
          </w:tcPr>
          <w:p w14:paraId="67CD7A90" w14:textId="228B5373" w:rsidR="004A5D2C" w:rsidRDefault="00751341" w:rsidP="006F3DA2">
            <w:r>
              <w:t>Pass</w:t>
            </w:r>
          </w:p>
        </w:tc>
        <w:tc>
          <w:tcPr>
            <w:tcW w:w="2639" w:type="dxa"/>
          </w:tcPr>
          <w:p w14:paraId="50E3E3BE" w14:textId="3A6C3821" w:rsidR="004A5D2C" w:rsidRPr="00403AB1" w:rsidRDefault="004A5D2C" w:rsidP="006F3DA2"/>
        </w:tc>
      </w:tr>
    </w:tbl>
    <w:p w14:paraId="2A9A4E43" w14:textId="77777777" w:rsidR="00D73922" w:rsidRPr="001311B2" w:rsidRDefault="00D73922"/>
    <w:tbl>
      <w:tblPr>
        <w:tblStyle w:val="TableGrid"/>
        <w:tblW w:w="0" w:type="auto"/>
        <w:tblInd w:w="-572" w:type="dxa"/>
        <w:tblLook w:val="04A0" w:firstRow="1" w:lastRow="0" w:firstColumn="1" w:lastColumn="0" w:noHBand="0" w:noVBand="1"/>
      </w:tblPr>
      <w:tblGrid>
        <w:gridCol w:w="987"/>
        <w:gridCol w:w="1023"/>
        <w:gridCol w:w="1630"/>
        <w:gridCol w:w="2976"/>
        <w:gridCol w:w="810"/>
        <w:gridCol w:w="2162"/>
      </w:tblGrid>
      <w:tr w:rsidR="007E399A" w14:paraId="631BFC9C" w14:textId="77777777" w:rsidTr="00751341">
        <w:tc>
          <w:tcPr>
            <w:tcW w:w="3686" w:type="dxa"/>
            <w:gridSpan w:val="3"/>
          </w:tcPr>
          <w:p w14:paraId="3C143398" w14:textId="77777777" w:rsidR="00751341" w:rsidRPr="00751341" w:rsidRDefault="00751341" w:rsidP="0055153F">
            <w:r w:rsidRPr="00751341">
              <w:t>Test ID</w:t>
            </w:r>
          </w:p>
        </w:tc>
        <w:tc>
          <w:tcPr>
            <w:tcW w:w="5902" w:type="dxa"/>
            <w:gridSpan w:val="3"/>
          </w:tcPr>
          <w:p w14:paraId="6E0C2608" w14:textId="2BECF4D7" w:rsidR="00751341" w:rsidRPr="00751341" w:rsidRDefault="00751341" w:rsidP="0055153F">
            <w:r w:rsidRPr="00751341">
              <w:t>9</w:t>
            </w:r>
          </w:p>
        </w:tc>
      </w:tr>
      <w:tr w:rsidR="007E399A" w14:paraId="090EBEE0" w14:textId="77777777" w:rsidTr="00751341">
        <w:tc>
          <w:tcPr>
            <w:tcW w:w="3686" w:type="dxa"/>
            <w:gridSpan w:val="3"/>
          </w:tcPr>
          <w:p w14:paraId="43B6E8AE" w14:textId="77777777" w:rsidR="00751341" w:rsidRPr="00751341" w:rsidRDefault="00751341" w:rsidP="0055153F">
            <w:r w:rsidRPr="00751341">
              <w:t>Test Case Description</w:t>
            </w:r>
          </w:p>
        </w:tc>
        <w:tc>
          <w:tcPr>
            <w:tcW w:w="5902" w:type="dxa"/>
            <w:gridSpan w:val="3"/>
          </w:tcPr>
          <w:p w14:paraId="5B09264A" w14:textId="3E3E0EB6" w:rsidR="00751341" w:rsidRPr="00751341" w:rsidRDefault="00FD6248" w:rsidP="0055153F">
            <w:r>
              <w:t>Delete Post</w:t>
            </w:r>
          </w:p>
        </w:tc>
      </w:tr>
      <w:tr w:rsidR="007E399A" w14:paraId="6D8B1D9E" w14:textId="77777777" w:rsidTr="00751341">
        <w:tc>
          <w:tcPr>
            <w:tcW w:w="3686" w:type="dxa"/>
            <w:gridSpan w:val="3"/>
          </w:tcPr>
          <w:p w14:paraId="15BD50A0" w14:textId="77777777" w:rsidR="00751341" w:rsidRPr="00751341" w:rsidRDefault="00751341" w:rsidP="0055153F">
            <w:pPr>
              <w:tabs>
                <w:tab w:val="left" w:pos="1020"/>
              </w:tabs>
            </w:pPr>
            <w:r w:rsidRPr="00751341">
              <w:t xml:space="preserve">Pre-requisite </w:t>
            </w:r>
          </w:p>
        </w:tc>
        <w:tc>
          <w:tcPr>
            <w:tcW w:w="5902" w:type="dxa"/>
            <w:gridSpan w:val="3"/>
          </w:tcPr>
          <w:p w14:paraId="1ACAB4E9" w14:textId="125BB585" w:rsidR="00751341" w:rsidRPr="00751341" w:rsidRDefault="00FD6248" w:rsidP="0055153F">
            <w:r>
              <w:t>Logged in a standard user</w:t>
            </w:r>
          </w:p>
        </w:tc>
      </w:tr>
      <w:tr w:rsidR="00567805" w14:paraId="281750E6" w14:textId="77777777" w:rsidTr="00751341">
        <w:tc>
          <w:tcPr>
            <w:tcW w:w="993" w:type="dxa"/>
          </w:tcPr>
          <w:p w14:paraId="0CFC2179" w14:textId="77777777" w:rsidR="00751341" w:rsidRPr="00751341" w:rsidRDefault="00751341" w:rsidP="0055153F">
            <w:pPr>
              <w:tabs>
                <w:tab w:val="left" w:pos="1020"/>
              </w:tabs>
            </w:pPr>
            <w:r w:rsidRPr="00751341">
              <w:t>Step Number</w:t>
            </w:r>
          </w:p>
        </w:tc>
        <w:tc>
          <w:tcPr>
            <w:tcW w:w="992" w:type="dxa"/>
          </w:tcPr>
          <w:p w14:paraId="3F9CE82A" w14:textId="77777777" w:rsidR="00751341" w:rsidRPr="00751341" w:rsidRDefault="00751341" w:rsidP="0055153F">
            <w:pPr>
              <w:tabs>
                <w:tab w:val="left" w:pos="1020"/>
              </w:tabs>
            </w:pPr>
            <w:r w:rsidRPr="00751341">
              <w:t>Action</w:t>
            </w:r>
          </w:p>
        </w:tc>
        <w:tc>
          <w:tcPr>
            <w:tcW w:w="1701" w:type="dxa"/>
          </w:tcPr>
          <w:p w14:paraId="0183587F" w14:textId="77777777" w:rsidR="00751341" w:rsidRPr="00751341" w:rsidRDefault="00751341" w:rsidP="0055153F">
            <w:pPr>
              <w:tabs>
                <w:tab w:val="left" w:pos="1020"/>
              </w:tabs>
            </w:pPr>
            <w:r w:rsidRPr="00751341">
              <w:t>Expected Output</w:t>
            </w:r>
          </w:p>
        </w:tc>
        <w:tc>
          <w:tcPr>
            <w:tcW w:w="2693" w:type="dxa"/>
          </w:tcPr>
          <w:p w14:paraId="26E6AD52" w14:textId="77777777" w:rsidR="00751341" w:rsidRPr="00751341" w:rsidRDefault="00751341" w:rsidP="0055153F">
            <w:r w:rsidRPr="00751341">
              <w:t>Actual Output</w:t>
            </w:r>
          </w:p>
        </w:tc>
        <w:tc>
          <w:tcPr>
            <w:tcW w:w="851" w:type="dxa"/>
          </w:tcPr>
          <w:p w14:paraId="7A93EA91" w14:textId="77777777" w:rsidR="00751341" w:rsidRPr="00751341" w:rsidRDefault="00751341" w:rsidP="0055153F">
            <w:r w:rsidRPr="00751341">
              <w:t>Pass / Fail</w:t>
            </w:r>
          </w:p>
        </w:tc>
        <w:tc>
          <w:tcPr>
            <w:tcW w:w="2358" w:type="dxa"/>
          </w:tcPr>
          <w:p w14:paraId="179AC8D5" w14:textId="77777777" w:rsidR="00751341" w:rsidRPr="00751341" w:rsidRDefault="00751341" w:rsidP="0055153F">
            <w:r w:rsidRPr="00751341">
              <w:t>Test Comments</w:t>
            </w:r>
          </w:p>
        </w:tc>
      </w:tr>
      <w:tr w:rsidR="00567805" w14:paraId="1D6B2D12" w14:textId="77777777" w:rsidTr="00751341">
        <w:tc>
          <w:tcPr>
            <w:tcW w:w="993" w:type="dxa"/>
          </w:tcPr>
          <w:p w14:paraId="21873FE7" w14:textId="634F730D" w:rsidR="00751341" w:rsidRPr="00751341" w:rsidRDefault="00FD6248" w:rsidP="0055153F">
            <w:pPr>
              <w:tabs>
                <w:tab w:val="left" w:pos="1020"/>
              </w:tabs>
            </w:pPr>
            <w:r>
              <w:t>1</w:t>
            </w:r>
          </w:p>
        </w:tc>
        <w:tc>
          <w:tcPr>
            <w:tcW w:w="992" w:type="dxa"/>
          </w:tcPr>
          <w:p w14:paraId="5CAB4B2C" w14:textId="6E48C528" w:rsidR="00751341" w:rsidRPr="00751341" w:rsidRDefault="00FD6248" w:rsidP="0055153F">
            <w:pPr>
              <w:tabs>
                <w:tab w:val="left" w:pos="1020"/>
              </w:tabs>
            </w:pPr>
            <w:r>
              <w:t>Activity opens</w:t>
            </w:r>
          </w:p>
        </w:tc>
        <w:tc>
          <w:tcPr>
            <w:tcW w:w="1701" w:type="dxa"/>
          </w:tcPr>
          <w:p w14:paraId="326FB10D" w14:textId="25FB36A1" w:rsidR="00751341" w:rsidRPr="00751341" w:rsidRDefault="005F5D71" w:rsidP="0055153F">
            <w:pPr>
              <w:tabs>
                <w:tab w:val="left" w:pos="1020"/>
              </w:tabs>
            </w:pPr>
            <w:r>
              <w:t>The a</w:t>
            </w:r>
            <w:r w:rsidR="00FD6248">
              <w:t>ctivity opens when the delete post button is clicked</w:t>
            </w:r>
          </w:p>
        </w:tc>
        <w:tc>
          <w:tcPr>
            <w:tcW w:w="2693" w:type="dxa"/>
          </w:tcPr>
          <w:p w14:paraId="6AC1B6B8" w14:textId="77777777" w:rsidR="00930871" w:rsidRDefault="00FD6248" w:rsidP="0055153F">
            <w:pPr>
              <w:rPr>
                <w:noProof/>
              </w:rPr>
            </w:pPr>
            <w:r>
              <w:t>As expected</w:t>
            </w:r>
          </w:p>
          <w:p w14:paraId="2AD1A506" w14:textId="77777777" w:rsidR="00930871" w:rsidRDefault="00930871" w:rsidP="0055153F">
            <w:pPr>
              <w:rPr>
                <w:noProof/>
              </w:rPr>
            </w:pPr>
          </w:p>
          <w:p w14:paraId="01E7FFF1" w14:textId="09E17EFF" w:rsidR="00751341" w:rsidRPr="00751341" w:rsidRDefault="00930871" w:rsidP="0055153F">
            <w:r>
              <w:rPr>
                <w:noProof/>
              </w:rPr>
              <w:drawing>
                <wp:inline distT="0" distB="0" distL="0" distR="0" wp14:anchorId="5BC8A80D" wp14:editId="3E23D4DD">
                  <wp:extent cx="1629015" cy="3217124"/>
                  <wp:effectExtent l="0" t="0" r="9525"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92">
                            <a:extLst>
                              <a:ext uri="{28A0092B-C50C-407E-A947-70E740481C1C}">
                                <a14:useLocalDpi xmlns:a14="http://schemas.microsoft.com/office/drawing/2010/main" val="0"/>
                              </a:ext>
                            </a:extLst>
                          </a:blip>
                          <a:srcRect l="4423" t="5360" r="13471" b="10461"/>
                          <a:stretch/>
                        </pic:blipFill>
                        <pic:spPr bwMode="auto">
                          <a:xfrm>
                            <a:off x="0" y="0"/>
                            <a:ext cx="1633541" cy="322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1" w:type="dxa"/>
          </w:tcPr>
          <w:p w14:paraId="3C526737" w14:textId="3769B995" w:rsidR="00751341" w:rsidRPr="00751341" w:rsidRDefault="00FD6248" w:rsidP="0055153F">
            <w:r>
              <w:t>Pass</w:t>
            </w:r>
          </w:p>
        </w:tc>
        <w:tc>
          <w:tcPr>
            <w:tcW w:w="2358" w:type="dxa"/>
          </w:tcPr>
          <w:p w14:paraId="404E7855" w14:textId="77777777" w:rsidR="00751341" w:rsidRPr="00751341" w:rsidRDefault="00751341" w:rsidP="0055153F"/>
        </w:tc>
      </w:tr>
      <w:tr w:rsidR="00567805" w14:paraId="4F5B3C22" w14:textId="77777777" w:rsidTr="00751341">
        <w:tc>
          <w:tcPr>
            <w:tcW w:w="993" w:type="dxa"/>
          </w:tcPr>
          <w:p w14:paraId="0F107D4A" w14:textId="7A1EB3EC" w:rsidR="00FD6248" w:rsidRDefault="00FD6248" w:rsidP="00FD6248">
            <w:pPr>
              <w:tabs>
                <w:tab w:val="left" w:pos="1020"/>
              </w:tabs>
            </w:pPr>
            <w:r>
              <w:t>2</w:t>
            </w:r>
          </w:p>
        </w:tc>
        <w:tc>
          <w:tcPr>
            <w:tcW w:w="992" w:type="dxa"/>
          </w:tcPr>
          <w:p w14:paraId="06A3469E" w14:textId="7350BAAB" w:rsidR="00FD6248" w:rsidRDefault="00FD6248" w:rsidP="00FD6248">
            <w:pPr>
              <w:tabs>
                <w:tab w:val="left" w:pos="1020"/>
              </w:tabs>
            </w:pPr>
            <w:r>
              <w:t>Viewing the activity</w:t>
            </w:r>
          </w:p>
        </w:tc>
        <w:tc>
          <w:tcPr>
            <w:tcW w:w="1701" w:type="dxa"/>
          </w:tcPr>
          <w:p w14:paraId="40D8E0DB" w14:textId="316B7AE2" w:rsidR="00FD6248" w:rsidRDefault="00FD6248" w:rsidP="00FD6248">
            <w:pPr>
              <w:tabs>
                <w:tab w:val="left" w:pos="1020"/>
              </w:tabs>
            </w:pPr>
            <w:r>
              <w:t>The activity is clear to read, no text is missing or overlapping</w:t>
            </w:r>
          </w:p>
        </w:tc>
        <w:tc>
          <w:tcPr>
            <w:tcW w:w="2693" w:type="dxa"/>
          </w:tcPr>
          <w:p w14:paraId="032A1E5C" w14:textId="77777777" w:rsidR="00FD6248" w:rsidRDefault="00FD6248" w:rsidP="00FD6248">
            <w:r>
              <w:t>As expected</w:t>
            </w:r>
          </w:p>
          <w:p w14:paraId="5B371A02" w14:textId="01DB60E1" w:rsidR="00930871" w:rsidRDefault="00930871" w:rsidP="00FD6248">
            <w:r>
              <w:rPr>
                <w:noProof/>
              </w:rPr>
              <w:lastRenderedPageBreak/>
              <w:drawing>
                <wp:inline distT="0" distB="0" distL="0" distR="0" wp14:anchorId="582046B8" wp14:editId="6945ED68">
                  <wp:extent cx="1629015" cy="3217124"/>
                  <wp:effectExtent l="0" t="0" r="952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92">
                            <a:extLst>
                              <a:ext uri="{28A0092B-C50C-407E-A947-70E740481C1C}">
                                <a14:useLocalDpi xmlns:a14="http://schemas.microsoft.com/office/drawing/2010/main" val="0"/>
                              </a:ext>
                            </a:extLst>
                          </a:blip>
                          <a:srcRect l="4423" t="5360" r="13471" b="10461"/>
                          <a:stretch/>
                        </pic:blipFill>
                        <pic:spPr bwMode="auto">
                          <a:xfrm>
                            <a:off x="0" y="0"/>
                            <a:ext cx="1633541" cy="322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1" w:type="dxa"/>
          </w:tcPr>
          <w:p w14:paraId="6BEDA081" w14:textId="4C150EC8" w:rsidR="00FD6248" w:rsidRDefault="00FD6248" w:rsidP="00FD6248">
            <w:r>
              <w:lastRenderedPageBreak/>
              <w:t>Pass</w:t>
            </w:r>
          </w:p>
        </w:tc>
        <w:tc>
          <w:tcPr>
            <w:tcW w:w="2358" w:type="dxa"/>
          </w:tcPr>
          <w:p w14:paraId="163376A4" w14:textId="77777777" w:rsidR="00FD6248" w:rsidRPr="00751341" w:rsidRDefault="00FD6248" w:rsidP="00FD6248"/>
        </w:tc>
      </w:tr>
      <w:tr w:rsidR="00567805" w14:paraId="7D150CF3" w14:textId="77777777" w:rsidTr="00751341">
        <w:tc>
          <w:tcPr>
            <w:tcW w:w="993" w:type="dxa"/>
          </w:tcPr>
          <w:p w14:paraId="04F25C12" w14:textId="38687C73" w:rsidR="00FD6248" w:rsidRDefault="00930871" w:rsidP="00FD6248">
            <w:pPr>
              <w:tabs>
                <w:tab w:val="left" w:pos="1020"/>
              </w:tabs>
            </w:pPr>
            <w:r>
              <w:t>3</w:t>
            </w:r>
          </w:p>
        </w:tc>
        <w:tc>
          <w:tcPr>
            <w:tcW w:w="992" w:type="dxa"/>
          </w:tcPr>
          <w:p w14:paraId="60C2D037" w14:textId="1C3B32B1" w:rsidR="00FD6248" w:rsidRDefault="00930871" w:rsidP="00FD6248">
            <w:pPr>
              <w:tabs>
                <w:tab w:val="left" w:pos="1020"/>
              </w:tabs>
            </w:pPr>
            <w:r>
              <w:t>Selecting Posts</w:t>
            </w:r>
          </w:p>
        </w:tc>
        <w:tc>
          <w:tcPr>
            <w:tcW w:w="1701" w:type="dxa"/>
          </w:tcPr>
          <w:p w14:paraId="2CBAB83B" w14:textId="0F949C99" w:rsidR="00FD6248" w:rsidRDefault="00930871" w:rsidP="00FD6248">
            <w:pPr>
              <w:tabs>
                <w:tab w:val="left" w:pos="1020"/>
              </w:tabs>
            </w:pPr>
            <w:r>
              <w:t>All posts created by the current logged in user can be selected in the spinner.</w:t>
            </w:r>
          </w:p>
        </w:tc>
        <w:tc>
          <w:tcPr>
            <w:tcW w:w="2693" w:type="dxa"/>
          </w:tcPr>
          <w:p w14:paraId="02391AF3" w14:textId="77777777" w:rsidR="00FD6248" w:rsidRDefault="00930871" w:rsidP="00FD6248">
            <w:r>
              <w:t>As expected</w:t>
            </w:r>
          </w:p>
          <w:p w14:paraId="123A78A4" w14:textId="7277C6BB" w:rsidR="007E399A" w:rsidRDefault="007E399A" w:rsidP="00FD6248">
            <w:r>
              <w:rPr>
                <w:noProof/>
              </w:rPr>
              <w:drawing>
                <wp:inline distT="0" distB="0" distL="0" distR="0" wp14:anchorId="317B0020" wp14:editId="3687E320">
                  <wp:extent cx="1736592" cy="3389679"/>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42571" cy="3401349"/>
                          </a:xfrm>
                          <a:prstGeom prst="rect">
                            <a:avLst/>
                          </a:prstGeom>
                          <a:noFill/>
                          <a:ln>
                            <a:noFill/>
                          </a:ln>
                        </pic:spPr>
                      </pic:pic>
                    </a:graphicData>
                  </a:graphic>
                </wp:inline>
              </w:drawing>
            </w:r>
          </w:p>
        </w:tc>
        <w:tc>
          <w:tcPr>
            <w:tcW w:w="851" w:type="dxa"/>
          </w:tcPr>
          <w:p w14:paraId="6832F0CF" w14:textId="484A1484" w:rsidR="00FD6248" w:rsidRDefault="00930871" w:rsidP="00FD6248">
            <w:r>
              <w:t>Pass</w:t>
            </w:r>
          </w:p>
        </w:tc>
        <w:tc>
          <w:tcPr>
            <w:tcW w:w="2358" w:type="dxa"/>
          </w:tcPr>
          <w:p w14:paraId="054D2F1D" w14:textId="77777777" w:rsidR="00FD6248" w:rsidRPr="00751341" w:rsidRDefault="00FD6248" w:rsidP="00FD6248"/>
        </w:tc>
      </w:tr>
      <w:tr w:rsidR="00567805" w14:paraId="61371A57" w14:textId="77777777" w:rsidTr="00751341">
        <w:tc>
          <w:tcPr>
            <w:tcW w:w="993" w:type="dxa"/>
          </w:tcPr>
          <w:p w14:paraId="4E294893" w14:textId="19FA784A" w:rsidR="007E399A" w:rsidRDefault="007E399A" w:rsidP="00FD6248">
            <w:pPr>
              <w:tabs>
                <w:tab w:val="left" w:pos="1020"/>
              </w:tabs>
            </w:pPr>
            <w:r>
              <w:t>4</w:t>
            </w:r>
          </w:p>
        </w:tc>
        <w:tc>
          <w:tcPr>
            <w:tcW w:w="992" w:type="dxa"/>
          </w:tcPr>
          <w:p w14:paraId="20D1FE14" w14:textId="420BF399" w:rsidR="007E399A" w:rsidRDefault="007E399A" w:rsidP="00FD6248">
            <w:pPr>
              <w:tabs>
                <w:tab w:val="left" w:pos="1020"/>
              </w:tabs>
            </w:pPr>
            <w:r>
              <w:t>Deleting Posts</w:t>
            </w:r>
          </w:p>
        </w:tc>
        <w:tc>
          <w:tcPr>
            <w:tcW w:w="1701" w:type="dxa"/>
          </w:tcPr>
          <w:p w14:paraId="330D1477" w14:textId="48786AB6" w:rsidR="007E399A" w:rsidRDefault="007E399A" w:rsidP="00FD6248">
            <w:pPr>
              <w:tabs>
                <w:tab w:val="left" w:pos="1020"/>
              </w:tabs>
            </w:pPr>
            <w:r>
              <w:t>When the button is clicked the selected post is deleted and the activity is reloaded to ensure up to date information is shown.</w:t>
            </w:r>
          </w:p>
        </w:tc>
        <w:tc>
          <w:tcPr>
            <w:tcW w:w="2693" w:type="dxa"/>
          </w:tcPr>
          <w:p w14:paraId="1B5463F2" w14:textId="77777777" w:rsidR="007E399A" w:rsidRDefault="007E399A" w:rsidP="00FD6248">
            <w:r>
              <w:t>As expected</w:t>
            </w:r>
          </w:p>
          <w:p w14:paraId="6A93EA2C" w14:textId="77777777" w:rsidR="00567805" w:rsidRDefault="00567805" w:rsidP="00FD6248">
            <w:pPr>
              <w:rPr>
                <w:noProof/>
              </w:rPr>
            </w:pPr>
          </w:p>
          <w:p w14:paraId="17D6F2D9" w14:textId="0CE5E521" w:rsidR="00567805" w:rsidRDefault="00567805" w:rsidP="00FD6248">
            <w:r>
              <w:rPr>
                <w:noProof/>
              </w:rPr>
              <w:lastRenderedPageBreak/>
              <w:drawing>
                <wp:inline distT="0" distB="0" distL="0" distR="0" wp14:anchorId="72B96C1F" wp14:editId="5C43DAC0">
                  <wp:extent cx="1744275" cy="3381132"/>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122">
                            <a:extLst>
                              <a:ext uri="{28A0092B-C50C-407E-A947-70E740481C1C}">
                                <a14:useLocalDpi xmlns:a14="http://schemas.microsoft.com/office/drawing/2010/main" val="0"/>
                              </a:ext>
                            </a:extLst>
                          </a:blip>
                          <a:srcRect l="4022" t="7007" r="4539" b="8765"/>
                          <a:stretch/>
                        </pic:blipFill>
                        <pic:spPr bwMode="auto">
                          <a:xfrm>
                            <a:off x="0" y="0"/>
                            <a:ext cx="1751092" cy="33943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1" w:type="dxa"/>
          </w:tcPr>
          <w:p w14:paraId="2C2F2B9A" w14:textId="68B0EFEF" w:rsidR="007E399A" w:rsidRDefault="007E399A" w:rsidP="00FD6248">
            <w:r>
              <w:lastRenderedPageBreak/>
              <w:t>Pass</w:t>
            </w:r>
          </w:p>
        </w:tc>
        <w:tc>
          <w:tcPr>
            <w:tcW w:w="2358" w:type="dxa"/>
          </w:tcPr>
          <w:p w14:paraId="28A87256" w14:textId="77777777" w:rsidR="007E399A" w:rsidRPr="00751341" w:rsidRDefault="007E399A" w:rsidP="00FD6248"/>
        </w:tc>
      </w:tr>
    </w:tbl>
    <w:p w14:paraId="3D1406A7" w14:textId="12343194" w:rsidR="00DA6AC6" w:rsidRDefault="00DA6AC6">
      <w:pPr>
        <w:rPr>
          <w:highlight w:val="yellow"/>
          <w:u w:val="single"/>
        </w:rPr>
      </w:pPr>
    </w:p>
    <w:tbl>
      <w:tblPr>
        <w:tblStyle w:val="TableGrid"/>
        <w:tblW w:w="0" w:type="auto"/>
        <w:tblInd w:w="-572" w:type="dxa"/>
        <w:tblLook w:val="04A0" w:firstRow="1" w:lastRow="0" w:firstColumn="1" w:lastColumn="0" w:noHBand="0" w:noVBand="1"/>
      </w:tblPr>
      <w:tblGrid>
        <w:gridCol w:w="976"/>
        <w:gridCol w:w="1010"/>
        <w:gridCol w:w="1878"/>
        <w:gridCol w:w="3130"/>
        <w:gridCol w:w="760"/>
        <w:gridCol w:w="1834"/>
      </w:tblGrid>
      <w:tr w:rsidR="00692653" w14:paraId="6FFD1CE1" w14:textId="77777777" w:rsidTr="00692653">
        <w:tc>
          <w:tcPr>
            <w:tcW w:w="3958" w:type="dxa"/>
            <w:gridSpan w:val="3"/>
          </w:tcPr>
          <w:p w14:paraId="22BDA98F" w14:textId="77777777" w:rsidR="000F529C" w:rsidRPr="000F529C" w:rsidRDefault="000F529C" w:rsidP="0055153F">
            <w:r w:rsidRPr="000F529C">
              <w:t>Test ID</w:t>
            </w:r>
          </w:p>
        </w:tc>
        <w:tc>
          <w:tcPr>
            <w:tcW w:w="5630" w:type="dxa"/>
            <w:gridSpan w:val="3"/>
          </w:tcPr>
          <w:p w14:paraId="611EA718" w14:textId="232EDBA5" w:rsidR="000F529C" w:rsidRPr="000F529C" w:rsidRDefault="000F529C" w:rsidP="0055153F">
            <w:r>
              <w:t>10</w:t>
            </w:r>
          </w:p>
        </w:tc>
      </w:tr>
      <w:tr w:rsidR="00692653" w14:paraId="38679571" w14:textId="77777777" w:rsidTr="00692653">
        <w:tc>
          <w:tcPr>
            <w:tcW w:w="3958" w:type="dxa"/>
            <w:gridSpan w:val="3"/>
          </w:tcPr>
          <w:p w14:paraId="5C49E9C9" w14:textId="77777777" w:rsidR="000F529C" w:rsidRPr="000F529C" w:rsidRDefault="000F529C" w:rsidP="0055153F">
            <w:r w:rsidRPr="000F529C">
              <w:t>Test Case Description</w:t>
            </w:r>
          </w:p>
        </w:tc>
        <w:tc>
          <w:tcPr>
            <w:tcW w:w="5630" w:type="dxa"/>
            <w:gridSpan w:val="3"/>
          </w:tcPr>
          <w:p w14:paraId="1A9A9C36" w14:textId="3AF404B6" w:rsidR="000F529C" w:rsidRPr="000F529C" w:rsidRDefault="000F529C" w:rsidP="0055153F">
            <w:r>
              <w:t>Admin Login</w:t>
            </w:r>
          </w:p>
        </w:tc>
      </w:tr>
      <w:tr w:rsidR="00692653" w14:paraId="45C03157" w14:textId="77777777" w:rsidTr="00692653">
        <w:tc>
          <w:tcPr>
            <w:tcW w:w="3958" w:type="dxa"/>
            <w:gridSpan w:val="3"/>
          </w:tcPr>
          <w:p w14:paraId="78DCD103" w14:textId="77777777" w:rsidR="000F529C" w:rsidRPr="000F529C" w:rsidRDefault="000F529C" w:rsidP="0055153F">
            <w:pPr>
              <w:tabs>
                <w:tab w:val="left" w:pos="1020"/>
              </w:tabs>
            </w:pPr>
            <w:r w:rsidRPr="000F529C">
              <w:t xml:space="preserve">Pre-requisite </w:t>
            </w:r>
          </w:p>
        </w:tc>
        <w:tc>
          <w:tcPr>
            <w:tcW w:w="5630" w:type="dxa"/>
            <w:gridSpan w:val="3"/>
          </w:tcPr>
          <w:p w14:paraId="4A4B4C70" w14:textId="6CBF7E51" w:rsidR="000F529C" w:rsidRPr="000F529C" w:rsidRDefault="006619C5" w:rsidP="0055153F">
            <w:r>
              <w:t>Admin Login from the Admin Table</w:t>
            </w:r>
          </w:p>
        </w:tc>
      </w:tr>
      <w:tr w:rsidR="00692653" w14:paraId="0AB69F8C" w14:textId="77777777" w:rsidTr="00692653">
        <w:tc>
          <w:tcPr>
            <w:tcW w:w="980" w:type="dxa"/>
          </w:tcPr>
          <w:p w14:paraId="7931A979" w14:textId="77777777" w:rsidR="000F529C" w:rsidRPr="000F529C" w:rsidRDefault="000F529C" w:rsidP="0055153F">
            <w:pPr>
              <w:tabs>
                <w:tab w:val="left" w:pos="1020"/>
              </w:tabs>
            </w:pPr>
            <w:r w:rsidRPr="000F529C">
              <w:t>Step Number</w:t>
            </w:r>
          </w:p>
        </w:tc>
        <w:tc>
          <w:tcPr>
            <w:tcW w:w="1010" w:type="dxa"/>
          </w:tcPr>
          <w:p w14:paraId="013F831E" w14:textId="77777777" w:rsidR="000F529C" w:rsidRPr="000F529C" w:rsidRDefault="000F529C" w:rsidP="0055153F">
            <w:pPr>
              <w:tabs>
                <w:tab w:val="left" w:pos="1020"/>
              </w:tabs>
            </w:pPr>
            <w:r w:rsidRPr="000F529C">
              <w:t>Action</w:t>
            </w:r>
          </w:p>
        </w:tc>
        <w:tc>
          <w:tcPr>
            <w:tcW w:w="1968" w:type="dxa"/>
          </w:tcPr>
          <w:p w14:paraId="7C95C89F" w14:textId="77777777" w:rsidR="000F529C" w:rsidRPr="000F529C" w:rsidRDefault="000F529C" w:rsidP="0055153F">
            <w:pPr>
              <w:tabs>
                <w:tab w:val="left" w:pos="1020"/>
              </w:tabs>
            </w:pPr>
            <w:r w:rsidRPr="000F529C">
              <w:t>Expected Output</w:t>
            </w:r>
          </w:p>
        </w:tc>
        <w:tc>
          <w:tcPr>
            <w:tcW w:w="2916" w:type="dxa"/>
          </w:tcPr>
          <w:p w14:paraId="193E7AD8" w14:textId="77777777" w:rsidR="000F529C" w:rsidRPr="000F529C" w:rsidRDefault="000F529C" w:rsidP="0055153F">
            <w:r w:rsidRPr="000F529C">
              <w:t>Actual Output</w:t>
            </w:r>
          </w:p>
        </w:tc>
        <w:tc>
          <w:tcPr>
            <w:tcW w:w="783" w:type="dxa"/>
          </w:tcPr>
          <w:p w14:paraId="0CFB71E2" w14:textId="77777777" w:rsidR="000F529C" w:rsidRPr="000F529C" w:rsidRDefault="000F529C" w:rsidP="0055153F">
            <w:r w:rsidRPr="000F529C">
              <w:t>Pass / Fail</w:t>
            </w:r>
          </w:p>
        </w:tc>
        <w:tc>
          <w:tcPr>
            <w:tcW w:w="1931" w:type="dxa"/>
          </w:tcPr>
          <w:p w14:paraId="254CB489" w14:textId="77777777" w:rsidR="000F529C" w:rsidRPr="000F529C" w:rsidRDefault="000F529C" w:rsidP="0055153F">
            <w:r w:rsidRPr="000F529C">
              <w:t>Test Comments</w:t>
            </w:r>
          </w:p>
        </w:tc>
      </w:tr>
      <w:tr w:rsidR="00692653" w14:paraId="6714CC28" w14:textId="77777777" w:rsidTr="00692653">
        <w:tc>
          <w:tcPr>
            <w:tcW w:w="980" w:type="dxa"/>
          </w:tcPr>
          <w:p w14:paraId="1B13850B" w14:textId="699054DD" w:rsidR="000F529C" w:rsidRPr="000F529C" w:rsidRDefault="004E5CD0" w:rsidP="0055153F">
            <w:pPr>
              <w:tabs>
                <w:tab w:val="left" w:pos="1020"/>
              </w:tabs>
            </w:pPr>
            <w:r>
              <w:t>1</w:t>
            </w:r>
          </w:p>
        </w:tc>
        <w:tc>
          <w:tcPr>
            <w:tcW w:w="1010" w:type="dxa"/>
          </w:tcPr>
          <w:p w14:paraId="730E03A2" w14:textId="77777777" w:rsidR="00D87AF5" w:rsidRDefault="00D87AF5" w:rsidP="0055153F">
            <w:pPr>
              <w:tabs>
                <w:tab w:val="left" w:pos="1020"/>
              </w:tabs>
            </w:pPr>
            <w:r>
              <w:t>Opening the Admin</w:t>
            </w:r>
          </w:p>
          <w:p w14:paraId="56E3BFE6" w14:textId="7B7C852D" w:rsidR="000F529C" w:rsidRPr="000F529C" w:rsidRDefault="00D87AF5" w:rsidP="0055153F">
            <w:pPr>
              <w:tabs>
                <w:tab w:val="left" w:pos="1020"/>
              </w:tabs>
            </w:pPr>
            <w:r>
              <w:t>Login Activity</w:t>
            </w:r>
          </w:p>
        </w:tc>
        <w:tc>
          <w:tcPr>
            <w:tcW w:w="1968" w:type="dxa"/>
          </w:tcPr>
          <w:p w14:paraId="7A45D0A3" w14:textId="0355F304" w:rsidR="000F529C" w:rsidRPr="000F529C" w:rsidRDefault="00F20DE7" w:rsidP="0055153F">
            <w:pPr>
              <w:tabs>
                <w:tab w:val="left" w:pos="1020"/>
              </w:tabs>
            </w:pPr>
            <w:r>
              <w:t>When clicked the log</w:t>
            </w:r>
            <w:r w:rsidR="005F5D71">
              <w:t xml:space="preserve"> </w:t>
            </w:r>
            <w:r>
              <w:t>in button opens the admin login activity.</w:t>
            </w:r>
          </w:p>
        </w:tc>
        <w:tc>
          <w:tcPr>
            <w:tcW w:w="2916" w:type="dxa"/>
          </w:tcPr>
          <w:p w14:paraId="45847575" w14:textId="77777777" w:rsidR="000F529C" w:rsidRDefault="00F20DE7" w:rsidP="0055153F">
            <w:r>
              <w:t>As Expected</w:t>
            </w:r>
          </w:p>
          <w:p w14:paraId="6362079B" w14:textId="492E009D" w:rsidR="00A41921" w:rsidRPr="000F529C" w:rsidRDefault="00A41921" w:rsidP="0055153F">
            <w:r>
              <w:rPr>
                <w:noProof/>
              </w:rPr>
              <w:drawing>
                <wp:inline distT="0" distB="0" distL="0" distR="0" wp14:anchorId="315647E1" wp14:editId="25267683">
                  <wp:extent cx="1506071" cy="2939032"/>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14771" cy="2956009"/>
                          </a:xfrm>
                          <a:prstGeom prst="rect">
                            <a:avLst/>
                          </a:prstGeom>
                          <a:noFill/>
                          <a:ln>
                            <a:noFill/>
                          </a:ln>
                        </pic:spPr>
                      </pic:pic>
                    </a:graphicData>
                  </a:graphic>
                </wp:inline>
              </w:drawing>
            </w:r>
          </w:p>
        </w:tc>
        <w:tc>
          <w:tcPr>
            <w:tcW w:w="783" w:type="dxa"/>
          </w:tcPr>
          <w:p w14:paraId="42CAB208" w14:textId="4CA4F52E" w:rsidR="000F529C" w:rsidRPr="000F529C" w:rsidRDefault="000F529C" w:rsidP="0055153F">
            <w:r w:rsidRPr="000F529C">
              <w:t>Pass</w:t>
            </w:r>
          </w:p>
        </w:tc>
        <w:tc>
          <w:tcPr>
            <w:tcW w:w="1931" w:type="dxa"/>
          </w:tcPr>
          <w:p w14:paraId="751CA5E2" w14:textId="77777777" w:rsidR="000F529C" w:rsidRPr="000F529C" w:rsidRDefault="000F529C" w:rsidP="0055153F"/>
        </w:tc>
      </w:tr>
      <w:tr w:rsidR="00692653" w14:paraId="2E125F93" w14:textId="77777777" w:rsidTr="00692653">
        <w:tc>
          <w:tcPr>
            <w:tcW w:w="980" w:type="dxa"/>
          </w:tcPr>
          <w:p w14:paraId="2536964C" w14:textId="11E9673E" w:rsidR="00A41921" w:rsidRDefault="00A41921" w:rsidP="00A41921">
            <w:pPr>
              <w:tabs>
                <w:tab w:val="left" w:pos="1020"/>
              </w:tabs>
            </w:pPr>
            <w:r>
              <w:t>2</w:t>
            </w:r>
          </w:p>
        </w:tc>
        <w:tc>
          <w:tcPr>
            <w:tcW w:w="1010" w:type="dxa"/>
          </w:tcPr>
          <w:p w14:paraId="3A30AF29" w14:textId="752542E4" w:rsidR="00A41921" w:rsidRDefault="00A41921" w:rsidP="00A41921">
            <w:pPr>
              <w:tabs>
                <w:tab w:val="left" w:pos="1020"/>
              </w:tabs>
            </w:pPr>
            <w:r>
              <w:t xml:space="preserve">Viewing the </w:t>
            </w:r>
            <w:r w:rsidR="00B32F04">
              <w:t>Admin</w:t>
            </w:r>
            <w:r w:rsidR="00AC692F">
              <w:t xml:space="preserve"> </w:t>
            </w:r>
            <w:r>
              <w:t xml:space="preserve">Login Activity </w:t>
            </w:r>
          </w:p>
        </w:tc>
        <w:tc>
          <w:tcPr>
            <w:tcW w:w="1968" w:type="dxa"/>
          </w:tcPr>
          <w:p w14:paraId="78BC91A8" w14:textId="13589BCD" w:rsidR="00A41921" w:rsidRDefault="00B32F04" w:rsidP="00A41921">
            <w:pPr>
              <w:tabs>
                <w:tab w:val="left" w:pos="1020"/>
              </w:tabs>
            </w:pPr>
            <w:r>
              <w:t>The activity is clear to read, no text is missing or overlapping</w:t>
            </w:r>
          </w:p>
        </w:tc>
        <w:tc>
          <w:tcPr>
            <w:tcW w:w="2916" w:type="dxa"/>
          </w:tcPr>
          <w:p w14:paraId="5375DFD9" w14:textId="09496D61" w:rsidR="00A41921" w:rsidRDefault="00AC692F" w:rsidP="00A41921">
            <w:r>
              <w:t>As Expected</w:t>
            </w:r>
          </w:p>
          <w:p w14:paraId="60F5D7BC" w14:textId="478DE529" w:rsidR="00F95883" w:rsidRDefault="00F95883" w:rsidP="00A41921"/>
          <w:p w14:paraId="752CCB18" w14:textId="0693CFDD" w:rsidR="00AC692F" w:rsidRDefault="00AC692F" w:rsidP="00A41921">
            <w:r>
              <w:rPr>
                <w:noProof/>
              </w:rPr>
              <w:lastRenderedPageBreak/>
              <w:drawing>
                <wp:inline distT="0" distB="0" distL="0" distR="0" wp14:anchorId="6F99FE8A" wp14:editId="2D4857E1">
                  <wp:extent cx="1459966" cy="2305210"/>
                  <wp:effectExtent l="0" t="0" r="698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123">
                            <a:extLst>
                              <a:ext uri="{28A0092B-C50C-407E-A947-70E740481C1C}">
                                <a14:useLocalDpi xmlns:a14="http://schemas.microsoft.com/office/drawing/2010/main" val="0"/>
                              </a:ext>
                            </a:extLst>
                          </a:blip>
                          <a:srcRect r="3030" b="21540"/>
                          <a:stretch/>
                        </pic:blipFill>
                        <pic:spPr bwMode="auto">
                          <a:xfrm>
                            <a:off x="0" y="0"/>
                            <a:ext cx="1468874" cy="23192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83" w:type="dxa"/>
          </w:tcPr>
          <w:p w14:paraId="52785BAB" w14:textId="5C679681" w:rsidR="00A41921" w:rsidRPr="000F529C" w:rsidRDefault="00AC692F" w:rsidP="00A41921">
            <w:r>
              <w:lastRenderedPageBreak/>
              <w:t>Pass</w:t>
            </w:r>
          </w:p>
        </w:tc>
        <w:tc>
          <w:tcPr>
            <w:tcW w:w="1931" w:type="dxa"/>
          </w:tcPr>
          <w:p w14:paraId="6E618403" w14:textId="77777777" w:rsidR="00A41921" w:rsidRPr="000F529C" w:rsidRDefault="00A41921" w:rsidP="00A41921"/>
        </w:tc>
      </w:tr>
      <w:tr w:rsidR="000C125B" w14:paraId="121F0470" w14:textId="77777777" w:rsidTr="00692653">
        <w:tc>
          <w:tcPr>
            <w:tcW w:w="980" w:type="dxa"/>
          </w:tcPr>
          <w:p w14:paraId="27DCC070" w14:textId="4AF9F4CF" w:rsidR="007E281A" w:rsidRDefault="007E281A" w:rsidP="00A41921">
            <w:pPr>
              <w:tabs>
                <w:tab w:val="left" w:pos="1020"/>
              </w:tabs>
            </w:pPr>
            <w:r>
              <w:t>3</w:t>
            </w:r>
          </w:p>
        </w:tc>
        <w:tc>
          <w:tcPr>
            <w:tcW w:w="1010" w:type="dxa"/>
          </w:tcPr>
          <w:p w14:paraId="5ACF5C75" w14:textId="47C92911" w:rsidR="007E281A" w:rsidRDefault="007E281A" w:rsidP="00A41921">
            <w:pPr>
              <w:tabs>
                <w:tab w:val="left" w:pos="1020"/>
              </w:tabs>
            </w:pPr>
            <w:r>
              <w:t>Logging into an account – Positive Test Case</w:t>
            </w:r>
          </w:p>
        </w:tc>
        <w:tc>
          <w:tcPr>
            <w:tcW w:w="1968" w:type="dxa"/>
          </w:tcPr>
          <w:p w14:paraId="601AD130" w14:textId="461E70D6" w:rsidR="007E281A" w:rsidRDefault="007E281A" w:rsidP="00A41921">
            <w:pPr>
              <w:tabs>
                <w:tab w:val="left" w:pos="1020"/>
              </w:tabs>
            </w:pPr>
            <w:r>
              <w:t>The admin details are correct, when the admin clicks login the next window opens with the user hub.</w:t>
            </w:r>
          </w:p>
        </w:tc>
        <w:tc>
          <w:tcPr>
            <w:tcW w:w="2916" w:type="dxa"/>
          </w:tcPr>
          <w:p w14:paraId="664EF5C5" w14:textId="77777777" w:rsidR="007E281A" w:rsidRDefault="00D00D17" w:rsidP="00A41921">
            <w:r>
              <w:t>As Expected</w:t>
            </w:r>
          </w:p>
          <w:p w14:paraId="17DC2F77" w14:textId="77777777" w:rsidR="00692653" w:rsidRDefault="00692653" w:rsidP="00A41921">
            <w:pPr>
              <w:rPr>
                <w:noProof/>
              </w:rPr>
            </w:pPr>
          </w:p>
          <w:p w14:paraId="7FD812B9" w14:textId="2A8DAABF" w:rsidR="00692653" w:rsidRDefault="00692653" w:rsidP="00A41921">
            <w:r>
              <w:rPr>
                <w:noProof/>
              </w:rPr>
              <w:drawing>
                <wp:inline distT="0" distB="0" distL="0" distR="0" wp14:anchorId="5A041B4F" wp14:editId="255B413E">
                  <wp:extent cx="1709593" cy="3388658"/>
                  <wp:effectExtent l="0" t="0" r="508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124">
                            <a:extLst>
                              <a:ext uri="{28A0092B-C50C-407E-A947-70E740481C1C}">
                                <a14:useLocalDpi xmlns:a14="http://schemas.microsoft.com/office/drawing/2010/main" val="0"/>
                              </a:ext>
                            </a:extLst>
                          </a:blip>
                          <a:srcRect l="2990" t="6072" r="5682" b="7861"/>
                          <a:stretch/>
                        </pic:blipFill>
                        <pic:spPr bwMode="auto">
                          <a:xfrm>
                            <a:off x="0" y="0"/>
                            <a:ext cx="1718066" cy="3405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83" w:type="dxa"/>
          </w:tcPr>
          <w:p w14:paraId="1F533FD1" w14:textId="74396B5F" w:rsidR="007E281A" w:rsidRDefault="00D00D17" w:rsidP="00A41921">
            <w:r>
              <w:t>Pass</w:t>
            </w:r>
          </w:p>
        </w:tc>
        <w:tc>
          <w:tcPr>
            <w:tcW w:w="1931" w:type="dxa"/>
          </w:tcPr>
          <w:p w14:paraId="57C3EB19" w14:textId="77777777" w:rsidR="007E281A" w:rsidRPr="000F529C" w:rsidRDefault="007E281A" w:rsidP="00A41921"/>
        </w:tc>
      </w:tr>
      <w:tr w:rsidR="000C125B" w14:paraId="523EB671" w14:textId="77777777" w:rsidTr="00692653">
        <w:tc>
          <w:tcPr>
            <w:tcW w:w="980" w:type="dxa"/>
          </w:tcPr>
          <w:p w14:paraId="4244102B" w14:textId="4AE9F400" w:rsidR="00692653" w:rsidRDefault="00692653" w:rsidP="00A41921">
            <w:pPr>
              <w:tabs>
                <w:tab w:val="left" w:pos="1020"/>
              </w:tabs>
            </w:pPr>
            <w:r>
              <w:t>4</w:t>
            </w:r>
          </w:p>
        </w:tc>
        <w:tc>
          <w:tcPr>
            <w:tcW w:w="1010" w:type="dxa"/>
          </w:tcPr>
          <w:p w14:paraId="482D0C53" w14:textId="4E58C294" w:rsidR="00692653" w:rsidRDefault="00692653" w:rsidP="00A41921">
            <w:pPr>
              <w:tabs>
                <w:tab w:val="left" w:pos="1020"/>
              </w:tabs>
            </w:pPr>
            <w:r>
              <w:t>Logging into an account – Negative Test Case</w:t>
            </w:r>
          </w:p>
        </w:tc>
        <w:tc>
          <w:tcPr>
            <w:tcW w:w="1968" w:type="dxa"/>
          </w:tcPr>
          <w:p w14:paraId="033EA9AB" w14:textId="2B0AD743" w:rsidR="00692653" w:rsidRDefault="00692653" w:rsidP="00A41921">
            <w:pPr>
              <w:tabs>
                <w:tab w:val="left" w:pos="1020"/>
              </w:tabs>
            </w:pPr>
            <w:r>
              <w:t>When the user tries to log</w:t>
            </w:r>
            <w:r w:rsidR="005F5D71">
              <w:t xml:space="preserve"> </w:t>
            </w:r>
            <w:r>
              <w:t xml:space="preserve">in with an account that does not exist they are presented with a toast message telling them that </w:t>
            </w:r>
            <w:r w:rsidR="005F5D71">
              <w:t xml:space="preserve">the </w:t>
            </w:r>
            <w:r>
              <w:t>account does not exist.</w:t>
            </w:r>
          </w:p>
        </w:tc>
        <w:tc>
          <w:tcPr>
            <w:tcW w:w="2916" w:type="dxa"/>
          </w:tcPr>
          <w:p w14:paraId="5C30E4BB" w14:textId="77777777" w:rsidR="00692653" w:rsidRDefault="00692653" w:rsidP="00A41921">
            <w:r>
              <w:t>As Expected</w:t>
            </w:r>
          </w:p>
          <w:p w14:paraId="15FFAC9C" w14:textId="41018978" w:rsidR="00692653" w:rsidRDefault="00692653" w:rsidP="00A41921">
            <w:r>
              <w:rPr>
                <w:noProof/>
              </w:rPr>
              <w:lastRenderedPageBreak/>
              <w:drawing>
                <wp:inline distT="0" distB="0" distL="0" distR="0" wp14:anchorId="1C3830E7" wp14:editId="10211B37">
                  <wp:extent cx="1755058" cy="3504473"/>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60872" cy="3516082"/>
                          </a:xfrm>
                          <a:prstGeom prst="rect">
                            <a:avLst/>
                          </a:prstGeom>
                          <a:noFill/>
                          <a:ln>
                            <a:noFill/>
                          </a:ln>
                        </pic:spPr>
                      </pic:pic>
                    </a:graphicData>
                  </a:graphic>
                </wp:inline>
              </w:drawing>
            </w:r>
          </w:p>
        </w:tc>
        <w:tc>
          <w:tcPr>
            <w:tcW w:w="783" w:type="dxa"/>
          </w:tcPr>
          <w:p w14:paraId="0C8DABF4" w14:textId="558A402E" w:rsidR="00692653" w:rsidRDefault="00692653" w:rsidP="00A41921">
            <w:r>
              <w:lastRenderedPageBreak/>
              <w:t>Pass</w:t>
            </w:r>
          </w:p>
        </w:tc>
        <w:tc>
          <w:tcPr>
            <w:tcW w:w="1931" w:type="dxa"/>
          </w:tcPr>
          <w:p w14:paraId="320A5A80" w14:textId="77777777" w:rsidR="00692653" w:rsidRPr="000F529C" w:rsidRDefault="00692653" w:rsidP="00A41921"/>
        </w:tc>
      </w:tr>
      <w:tr w:rsidR="00692653" w14:paraId="44D6E040" w14:textId="77777777" w:rsidTr="00692653">
        <w:tc>
          <w:tcPr>
            <w:tcW w:w="980" w:type="dxa"/>
          </w:tcPr>
          <w:p w14:paraId="4BA53BED" w14:textId="0265E2B4" w:rsidR="00692653" w:rsidRDefault="00692653" w:rsidP="00692653">
            <w:pPr>
              <w:tabs>
                <w:tab w:val="left" w:pos="1020"/>
              </w:tabs>
            </w:pPr>
            <w:r>
              <w:t>5</w:t>
            </w:r>
          </w:p>
        </w:tc>
        <w:tc>
          <w:tcPr>
            <w:tcW w:w="1010" w:type="dxa"/>
          </w:tcPr>
          <w:p w14:paraId="1CF8D81A" w14:textId="10EFE73E" w:rsidR="00692653" w:rsidRDefault="00692653" w:rsidP="00692653">
            <w:pPr>
              <w:tabs>
                <w:tab w:val="left" w:pos="1020"/>
              </w:tabs>
            </w:pPr>
            <w:r>
              <w:t>Logging into an account – Negative Test Case</w:t>
            </w:r>
          </w:p>
        </w:tc>
        <w:tc>
          <w:tcPr>
            <w:tcW w:w="1968" w:type="dxa"/>
          </w:tcPr>
          <w:p w14:paraId="11873198" w14:textId="59F0F48A" w:rsidR="00692653" w:rsidRDefault="00692653" w:rsidP="00692653">
            <w:pPr>
              <w:tabs>
                <w:tab w:val="left" w:pos="1020"/>
              </w:tabs>
            </w:pPr>
            <w:r>
              <w:t>When the admin tries to log</w:t>
            </w:r>
            <w:r w:rsidR="005F5D71">
              <w:t xml:space="preserve"> </w:t>
            </w:r>
            <w:r>
              <w:t>in without all the fields filled they get a toast message telling them that all fields are needed.</w:t>
            </w:r>
          </w:p>
        </w:tc>
        <w:tc>
          <w:tcPr>
            <w:tcW w:w="2916" w:type="dxa"/>
          </w:tcPr>
          <w:p w14:paraId="320B21BE" w14:textId="77777777" w:rsidR="00692653" w:rsidRDefault="008A0DDB" w:rsidP="00692653">
            <w:r>
              <w:t>As expected</w:t>
            </w:r>
          </w:p>
          <w:p w14:paraId="0A864706" w14:textId="5B8ED1AA" w:rsidR="000C125B" w:rsidRDefault="000C125B" w:rsidP="00692653">
            <w:r>
              <w:rPr>
                <w:noProof/>
              </w:rPr>
              <w:drawing>
                <wp:inline distT="0" distB="0" distL="0" distR="0" wp14:anchorId="2FD539AA" wp14:editId="4B7553A5">
                  <wp:extent cx="1850499" cy="367972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52700" cy="3684099"/>
                          </a:xfrm>
                          <a:prstGeom prst="rect">
                            <a:avLst/>
                          </a:prstGeom>
                          <a:noFill/>
                          <a:ln>
                            <a:noFill/>
                          </a:ln>
                        </pic:spPr>
                      </pic:pic>
                    </a:graphicData>
                  </a:graphic>
                </wp:inline>
              </w:drawing>
            </w:r>
          </w:p>
        </w:tc>
        <w:tc>
          <w:tcPr>
            <w:tcW w:w="783" w:type="dxa"/>
          </w:tcPr>
          <w:p w14:paraId="5C5F6A80" w14:textId="1D0BCEEF" w:rsidR="00692653" w:rsidRDefault="008A0DDB" w:rsidP="00692653">
            <w:r>
              <w:t>Pass</w:t>
            </w:r>
          </w:p>
        </w:tc>
        <w:tc>
          <w:tcPr>
            <w:tcW w:w="1931" w:type="dxa"/>
          </w:tcPr>
          <w:p w14:paraId="5385889D" w14:textId="77777777" w:rsidR="00692653" w:rsidRPr="000F529C" w:rsidRDefault="00692653" w:rsidP="00692653"/>
        </w:tc>
      </w:tr>
    </w:tbl>
    <w:p w14:paraId="6EBA5BB0" w14:textId="611DBEE2" w:rsidR="00D87AF5" w:rsidRDefault="00D87AF5" w:rsidP="00D87AF5">
      <w:pPr>
        <w:rPr>
          <w:noProof/>
        </w:rPr>
      </w:pPr>
    </w:p>
    <w:p w14:paraId="4D30BCE4" w14:textId="61CB5A08" w:rsidR="000C125B" w:rsidRDefault="000C125B" w:rsidP="00D87AF5">
      <w:pPr>
        <w:rPr>
          <w:noProof/>
        </w:rPr>
      </w:pPr>
    </w:p>
    <w:p w14:paraId="5149D1A0" w14:textId="17FBD679" w:rsidR="000C125B" w:rsidRDefault="000C125B" w:rsidP="00D87AF5">
      <w:pPr>
        <w:rPr>
          <w:noProof/>
        </w:rPr>
      </w:pPr>
    </w:p>
    <w:p w14:paraId="335F9049" w14:textId="742F206D" w:rsidR="000C125B" w:rsidRDefault="000C125B" w:rsidP="00D87AF5">
      <w:pPr>
        <w:rPr>
          <w:noProof/>
        </w:rPr>
      </w:pPr>
    </w:p>
    <w:p w14:paraId="4EFBE29E" w14:textId="77777777" w:rsidR="000C125B" w:rsidRDefault="000C125B" w:rsidP="00D87AF5">
      <w:pPr>
        <w:rPr>
          <w:noProof/>
        </w:rPr>
      </w:pPr>
    </w:p>
    <w:tbl>
      <w:tblPr>
        <w:tblStyle w:val="TableGrid"/>
        <w:tblW w:w="0" w:type="auto"/>
        <w:tblInd w:w="-572" w:type="dxa"/>
        <w:tblLook w:val="04A0" w:firstRow="1" w:lastRow="0" w:firstColumn="1" w:lastColumn="0" w:noHBand="0" w:noVBand="1"/>
      </w:tblPr>
      <w:tblGrid>
        <w:gridCol w:w="990"/>
        <w:gridCol w:w="991"/>
        <w:gridCol w:w="1805"/>
        <w:gridCol w:w="3223"/>
        <w:gridCol w:w="833"/>
        <w:gridCol w:w="1746"/>
      </w:tblGrid>
      <w:tr w:rsidR="00227C1C" w14:paraId="40642E38" w14:textId="77777777" w:rsidTr="007A64A9">
        <w:tc>
          <w:tcPr>
            <w:tcW w:w="3828" w:type="dxa"/>
            <w:gridSpan w:val="3"/>
          </w:tcPr>
          <w:p w14:paraId="357D5915" w14:textId="77777777" w:rsidR="00E83D97" w:rsidRPr="00643302" w:rsidRDefault="00E83D97" w:rsidP="0055153F">
            <w:r w:rsidRPr="00643302">
              <w:lastRenderedPageBreak/>
              <w:t>Test ID</w:t>
            </w:r>
          </w:p>
        </w:tc>
        <w:tc>
          <w:tcPr>
            <w:tcW w:w="5760" w:type="dxa"/>
            <w:gridSpan w:val="3"/>
          </w:tcPr>
          <w:p w14:paraId="24CF5107" w14:textId="08E314AA" w:rsidR="00E83D97" w:rsidRPr="00643302" w:rsidRDefault="00E83D97" w:rsidP="0055153F">
            <w:r w:rsidRPr="00643302">
              <w:t>11</w:t>
            </w:r>
          </w:p>
        </w:tc>
      </w:tr>
      <w:tr w:rsidR="00227C1C" w14:paraId="673207F1" w14:textId="77777777" w:rsidTr="007A64A9">
        <w:tc>
          <w:tcPr>
            <w:tcW w:w="3828" w:type="dxa"/>
            <w:gridSpan w:val="3"/>
          </w:tcPr>
          <w:p w14:paraId="5E4DE86B" w14:textId="77777777" w:rsidR="00E83D97" w:rsidRPr="00643302" w:rsidRDefault="00E83D97" w:rsidP="0055153F">
            <w:r w:rsidRPr="00643302">
              <w:t>Test Case Description</w:t>
            </w:r>
          </w:p>
        </w:tc>
        <w:tc>
          <w:tcPr>
            <w:tcW w:w="5760" w:type="dxa"/>
            <w:gridSpan w:val="3"/>
          </w:tcPr>
          <w:p w14:paraId="6DDA350C" w14:textId="04A149FC" w:rsidR="00E83D97" w:rsidRPr="00643302" w:rsidRDefault="00643302" w:rsidP="0055153F">
            <w:r>
              <w:t>Admin Hub</w:t>
            </w:r>
          </w:p>
        </w:tc>
      </w:tr>
      <w:tr w:rsidR="00227C1C" w14:paraId="6B148034" w14:textId="77777777" w:rsidTr="007A64A9">
        <w:tc>
          <w:tcPr>
            <w:tcW w:w="3828" w:type="dxa"/>
            <w:gridSpan w:val="3"/>
          </w:tcPr>
          <w:p w14:paraId="056788B0" w14:textId="77777777" w:rsidR="00E83D97" w:rsidRPr="00643302" w:rsidRDefault="00E83D97" w:rsidP="0055153F">
            <w:pPr>
              <w:tabs>
                <w:tab w:val="left" w:pos="1020"/>
              </w:tabs>
            </w:pPr>
            <w:r w:rsidRPr="00643302">
              <w:t xml:space="preserve">Pre-requisite </w:t>
            </w:r>
          </w:p>
        </w:tc>
        <w:tc>
          <w:tcPr>
            <w:tcW w:w="5760" w:type="dxa"/>
            <w:gridSpan w:val="3"/>
          </w:tcPr>
          <w:p w14:paraId="6FF37D22" w14:textId="74069EB0" w:rsidR="00E83D97" w:rsidRPr="00643302" w:rsidRDefault="00643302" w:rsidP="0055153F">
            <w:r>
              <w:t>Admin Account Login</w:t>
            </w:r>
          </w:p>
        </w:tc>
      </w:tr>
      <w:tr w:rsidR="00227C1C" w14:paraId="77FA7A7F" w14:textId="77777777" w:rsidTr="007A64A9">
        <w:tc>
          <w:tcPr>
            <w:tcW w:w="993" w:type="dxa"/>
          </w:tcPr>
          <w:p w14:paraId="0C8738AA" w14:textId="77777777" w:rsidR="00E83D97" w:rsidRPr="00643302" w:rsidRDefault="00E83D97" w:rsidP="0055153F">
            <w:pPr>
              <w:tabs>
                <w:tab w:val="left" w:pos="1020"/>
              </w:tabs>
            </w:pPr>
            <w:r w:rsidRPr="00643302">
              <w:t>Step Number</w:t>
            </w:r>
          </w:p>
        </w:tc>
        <w:tc>
          <w:tcPr>
            <w:tcW w:w="992" w:type="dxa"/>
          </w:tcPr>
          <w:p w14:paraId="3A958948" w14:textId="77777777" w:rsidR="00E83D97" w:rsidRPr="00643302" w:rsidRDefault="00E83D97" w:rsidP="0055153F">
            <w:pPr>
              <w:tabs>
                <w:tab w:val="left" w:pos="1020"/>
              </w:tabs>
            </w:pPr>
            <w:r w:rsidRPr="00643302">
              <w:t>Action</w:t>
            </w:r>
          </w:p>
        </w:tc>
        <w:tc>
          <w:tcPr>
            <w:tcW w:w="1843" w:type="dxa"/>
          </w:tcPr>
          <w:p w14:paraId="15C0597D" w14:textId="77777777" w:rsidR="00E83D97" w:rsidRPr="00643302" w:rsidRDefault="00E83D97" w:rsidP="0055153F">
            <w:pPr>
              <w:tabs>
                <w:tab w:val="left" w:pos="1020"/>
              </w:tabs>
            </w:pPr>
            <w:r w:rsidRPr="00643302">
              <w:t>Expected Output</w:t>
            </w:r>
          </w:p>
        </w:tc>
        <w:tc>
          <w:tcPr>
            <w:tcW w:w="3118" w:type="dxa"/>
          </w:tcPr>
          <w:p w14:paraId="0F35CB15" w14:textId="77777777" w:rsidR="00E83D97" w:rsidRPr="00643302" w:rsidRDefault="00E83D97" w:rsidP="0055153F">
            <w:r w:rsidRPr="00643302">
              <w:t>Actual Output</w:t>
            </w:r>
          </w:p>
        </w:tc>
        <w:tc>
          <w:tcPr>
            <w:tcW w:w="851" w:type="dxa"/>
          </w:tcPr>
          <w:p w14:paraId="1DBCA0B9" w14:textId="77777777" w:rsidR="00E83D97" w:rsidRPr="00643302" w:rsidRDefault="00E83D97" w:rsidP="0055153F">
            <w:r w:rsidRPr="00643302">
              <w:t>Pass / Fail</w:t>
            </w:r>
          </w:p>
        </w:tc>
        <w:tc>
          <w:tcPr>
            <w:tcW w:w="1791" w:type="dxa"/>
          </w:tcPr>
          <w:p w14:paraId="686EA69B" w14:textId="77777777" w:rsidR="00E83D97" w:rsidRPr="00643302" w:rsidRDefault="00E83D97" w:rsidP="0055153F">
            <w:r w:rsidRPr="00643302">
              <w:t>Test Comments</w:t>
            </w:r>
          </w:p>
        </w:tc>
      </w:tr>
      <w:tr w:rsidR="00227C1C" w14:paraId="3210BF70" w14:textId="77777777" w:rsidTr="007A64A9">
        <w:tc>
          <w:tcPr>
            <w:tcW w:w="993" w:type="dxa"/>
          </w:tcPr>
          <w:p w14:paraId="5F3A5372" w14:textId="0828529D" w:rsidR="004505E3" w:rsidRPr="00643302" w:rsidRDefault="004505E3" w:rsidP="004505E3">
            <w:pPr>
              <w:tabs>
                <w:tab w:val="left" w:pos="1020"/>
              </w:tabs>
            </w:pPr>
            <w:r>
              <w:t>1</w:t>
            </w:r>
          </w:p>
        </w:tc>
        <w:tc>
          <w:tcPr>
            <w:tcW w:w="992" w:type="dxa"/>
          </w:tcPr>
          <w:p w14:paraId="12925DD2" w14:textId="77777777" w:rsidR="004505E3" w:rsidRDefault="004505E3" w:rsidP="004505E3">
            <w:pPr>
              <w:tabs>
                <w:tab w:val="left" w:pos="1020"/>
              </w:tabs>
            </w:pPr>
            <w:r>
              <w:t>Opening the Admin</w:t>
            </w:r>
          </w:p>
          <w:p w14:paraId="5BA01940" w14:textId="1727EF36" w:rsidR="004505E3" w:rsidRPr="00643302" w:rsidRDefault="004505E3" w:rsidP="004505E3">
            <w:pPr>
              <w:tabs>
                <w:tab w:val="left" w:pos="1020"/>
              </w:tabs>
            </w:pPr>
            <w:r>
              <w:t>Hub Activity</w:t>
            </w:r>
          </w:p>
        </w:tc>
        <w:tc>
          <w:tcPr>
            <w:tcW w:w="1843" w:type="dxa"/>
          </w:tcPr>
          <w:p w14:paraId="172E63C2" w14:textId="7EB52183" w:rsidR="004505E3" w:rsidRDefault="00A972DE" w:rsidP="004505E3">
            <w:pPr>
              <w:tabs>
                <w:tab w:val="left" w:pos="1020"/>
              </w:tabs>
            </w:pPr>
            <w:r>
              <w:t xml:space="preserve">Admin Home is opened immediately after </w:t>
            </w:r>
            <w:r w:rsidR="005F5D71">
              <w:t xml:space="preserve">a </w:t>
            </w:r>
            <w:r>
              <w:t>successful admin login from the user</w:t>
            </w:r>
            <w:r w:rsidR="006A3CD6">
              <w:t xml:space="preserve">. </w:t>
            </w:r>
          </w:p>
          <w:p w14:paraId="66349A5F" w14:textId="77777777" w:rsidR="006A3CD6" w:rsidRDefault="006A3CD6" w:rsidP="004505E3">
            <w:pPr>
              <w:tabs>
                <w:tab w:val="left" w:pos="1020"/>
              </w:tabs>
            </w:pPr>
            <w:r>
              <w:t>All the User Accounts are displayed on the screen for the admin to see</w:t>
            </w:r>
            <w:r w:rsidR="00421393">
              <w:t>.</w:t>
            </w:r>
          </w:p>
          <w:p w14:paraId="27F5881D" w14:textId="2448AF02" w:rsidR="002420A0" w:rsidRPr="00643302" w:rsidRDefault="002420A0" w:rsidP="004505E3">
            <w:pPr>
              <w:tabs>
                <w:tab w:val="left" w:pos="1020"/>
              </w:tabs>
            </w:pPr>
            <w:r>
              <w:t xml:space="preserve">A Toast </w:t>
            </w:r>
            <w:r w:rsidR="005F5D71">
              <w:t>m</w:t>
            </w:r>
            <w:r>
              <w:t>essage is displayed telling the user where the user file is saved to</w:t>
            </w:r>
            <w:r w:rsidR="009C4E58">
              <w:t>.</w:t>
            </w:r>
          </w:p>
        </w:tc>
        <w:tc>
          <w:tcPr>
            <w:tcW w:w="3118" w:type="dxa"/>
          </w:tcPr>
          <w:p w14:paraId="5915CBA2" w14:textId="77777777" w:rsidR="006A3CD6" w:rsidRDefault="007A64A9" w:rsidP="004505E3">
            <w:pPr>
              <w:rPr>
                <w:noProof/>
              </w:rPr>
            </w:pPr>
            <w:r>
              <w:t>As Expected</w:t>
            </w:r>
          </w:p>
          <w:p w14:paraId="11738E8A" w14:textId="1E67D498" w:rsidR="004505E3" w:rsidRPr="00643302" w:rsidRDefault="00227C1C" w:rsidP="004505E3">
            <w:r>
              <w:rPr>
                <w:noProof/>
              </w:rPr>
              <w:drawing>
                <wp:inline distT="0" distB="0" distL="0" distR="0" wp14:anchorId="1053988C" wp14:editId="720FF7B7">
                  <wp:extent cx="1732936" cy="3493645"/>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94">
                            <a:extLst>
                              <a:ext uri="{28A0092B-C50C-407E-A947-70E740481C1C}">
                                <a14:useLocalDpi xmlns:a14="http://schemas.microsoft.com/office/drawing/2010/main" val="0"/>
                              </a:ext>
                            </a:extLst>
                          </a:blip>
                          <a:srcRect l="5949" t="5204" r="5643" b="7729"/>
                          <a:stretch/>
                        </pic:blipFill>
                        <pic:spPr bwMode="auto">
                          <a:xfrm>
                            <a:off x="0" y="0"/>
                            <a:ext cx="1737393" cy="35026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1" w:type="dxa"/>
          </w:tcPr>
          <w:p w14:paraId="192FFAFC" w14:textId="27AC7E72" w:rsidR="004505E3" w:rsidRPr="00643302" w:rsidRDefault="007A64A9" w:rsidP="004505E3">
            <w:r>
              <w:t>Pass</w:t>
            </w:r>
          </w:p>
        </w:tc>
        <w:tc>
          <w:tcPr>
            <w:tcW w:w="1791" w:type="dxa"/>
          </w:tcPr>
          <w:p w14:paraId="60BC4786" w14:textId="77777777" w:rsidR="004505E3" w:rsidRPr="00643302" w:rsidRDefault="004505E3" w:rsidP="004505E3"/>
        </w:tc>
      </w:tr>
      <w:tr w:rsidR="00227C1C" w14:paraId="3B0F36F4" w14:textId="77777777" w:rsidTr="007A64A9">
        <w:tc>
          <w:tcPr>
            <w:tcW w:w="993" w:type="dxa"/>
          </w:tcPr>
          <w:p w14:paraId="2B6D8B21" w14:textId="51BC142B" w:rsidR="001D5EAD" w:rsidRDefault="001D5EAD" w:rsidP="001D5EAD">
            <w:pPr>
              <w:tabs>
                <w:tab w:val="left" w:pos="1020"/>
              </w:tabs>
            </w:pPr>
            <w:r>
              <w:t>2</w:t>
            </w:r>
          </w:p>
        </w:tc>
        <w:tc>
          <w:tcPr>
            <w:tcW w:w="992" w:type="dxa"/>
          </w:tcPr>
          <w:p w14:paraId="247F497B" w14:textId="5DA1A93B" w:rsidR="001D5EAD" w:rsidRDefault="001D5EAD" w:rsidP="001D5EAD">
            <w:pPr>
              <w:tabs>
                <w:tab w:val="left" w:pos="1020"/>
              </w:tabs>
            </w:pPr>
            <w:r>
              <w:t xml:space="preserve">Viewing the Admin Hub Activity </w:t>
            </w:r>
          </w:p>
        </w:tc>
        <w:tc>
          <w:tcPr>
            <w:tcW w:w="1843" w:type="dxa"/>
          </w:tcPr>
          <w:p w14:paraId="4232BB04" w14:textId="136E9D9F" w:rsidR="001D5EAD" w:rsidRDefault="001D5EAD" w:rsidP="001D5EAD">
            <w:pPr>
              <w:tabs>
                <w:tab w:val="left" w:pos="1020"/>
              </w:tabs>
            </w:pPr>
            <w:r>
              <w:t>The activity is clear to read, no text is missing or overlapping</w:t>
            </w:r>
          </w:p>
        </w:tc>
        <w:tc>
          <w:tcPr>
            <w:tcW w:w="3118" w:type="dxa"/>
          </w:tcPr>
          <w:p w14:paraId="7D83B00B" w14:textId="77777777" w:rsidR="001D5EAD" w:rsidRDefault="006B5D25" w:rsidP="001D5EAD">
            <w:r>
              <w:t>As Expected</w:t>
            </w:r>
          </w:p>
          <w:p w14:paraId="2F3D5F4C" w14:textId="63AF525C" w:rsidR="006B5D25" w:rsidRDefault="00227C1C" w:rsidP="001D5EAD">
            <w:r>
              <w:rPr>
                <w:noProof/>
              </w:rPr>
              <w:drawing>
                <wp:inline distT="0" distB="0" distL="0" distR="0" wp14:anchorId="57F76F6F" wp14:editId="4A7AD143">
                  <wp:extent cx="1732936" cy="3493645"/>
                  <wp:effectExtent l="0" t="0" r="63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94">
                            <a:extLst>
                              <a:ext uri="{28A0092B-C50C-407E-A947-70E740481C1C}">
                                <a14:useLocalDpi xmlns:a14="http://schemas.microsoft.com/office/drawing/2010/main" val="0"/>
                              </a:ext>
                            </a:extLst>
                          </a:blip>
                          <a:srcRect l="5949" t="5204" r="5643" b="7729"/>
                          <a:stretch/>
                        </pic:blipFill>
                        <pic:spPr bwMode="auto">
                          <a:xfrm>
                            <a:off x="0" y="0"/>
                            <a:ext cx="1737393" cy="35026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1" w:type="dxa"/>
          </w:tcPr>
          <w:p w14:paraId="607DAE17" w14:textId="5C2782CD" w:rsidR="001D5EAD" w:rsidRDefault="009038FD" w:rsidP="001D5EAD">
            <w:r>
              <w:t>Pass</w:t>
            </w:r>
          </w:p>
        </w:tc>
        <w:tc>
          <w:tcPr>
            <w:tcW w:w="1791" w:type="dxa"/>
          </w:tcPr>
          <w:p w14:paraId="508C8D22" w14:textId="77777777" w:rsidR="001D5EAD" w:rsidRPr="00643302" w:rsidRDefault="001D5EAD" w:rsidP="001D5EAD"/>
        </w:tc>
      </w:tr>
      <w:tr w:rsidR="00227C1C" w14:paraId="7E454361" w14:textId="77777777" w:rsidTr="007A64A9">
        <w:tc>
          <w:tcPr>
            <w:tcW w:w="993" w:type="dxa"/>
          </w:tcPr>
          <w:p w14:paraId="1676DF74" w14:textId="4236C94A" w:rsidR="00D87772" w:rsidRDefault="00D87772" w:rsidP="001D5EAD">
            <w:pPr>
              <w:tabs>
                <w:tab w:val="left" w:pos="1020"/>
              </w:tabs>
            </w:pPr>
            <w:r>
              <w:t>3</w:t>
            </w:r>
          </w:p>
        </w:tc>
        <w:tc>
          <w:tcPr>
            <w:tcW w:w="992" w:type="dxa"/>
          </w:tcPr>
          <w:p w14:paraId="69673490" w14:textId="0E495174" w:rsidR="00D87772" w:rsidRDefault="00D87772" w:rsidP="001D5EAD">
            <w:pPr>
              <w:tabs>
                <w:tab w:val="left" w:pos="1020"/>
              </w:tabs>
            </w:pPr>
            <w:r>
              <w:t>Save Users to File</w:t>
            </w:r>
          </w:p>
        </w:tc>
        <w:tc>
          <w:tcPr>
            <w:tcW w:w="1843" w:type="dxa"/>
          </w:tcPr>
          <w:p w14:paraId="375866D5" w14:textId="22E23B92" w:rsidR="00D87772" w:rsidRDefault="00D87772" w:rsidP="001D5EAD">
            <w:pPr>
              <w:tabs>
                <w:tab w:val="left" w:pos="1020"/>
              </w:tabs>
            </w:pPr>
            <w:r>
              <w:t xml:space="preserve">When clicked a </w:t>
            </w:r>
            <w:r w:rsidR="00E80328">
              <w:t xml:space="preserve">Toast message is displayed </w:t>
            </w:r>
            <w:r>
              <w:t xml:space="preserve">and all </w:t>
            </w:r>
            <w:r>
              <w:lastRenderedPageBreak/>
              <w:t>the accounts are written to a file</w:t>
            </w:r>
            <w:r w:rsidR="00892752">
              <w:t>.</w:t>
            </w:r>
          </w:p>
        </w:tc>
        <w:tc>
          <w:tcPr>
            <w:tcW w:w="3118" w:type="dxa"/>
          </w:tcPr>
          <w:p w14:paraId="047E87B8" w14:textId="77777777" w:rsidR="00D87772" w:rsidRDefault="004A6453" w:rsidP="001D5EAD">
            <w:r>
              <w:lastRenderedPageBreak/>
              <w:t>As Expected</w:t>
            </w:r>
          </w:p>
          <w:p w14:paraId="095F7FCF" w14:textId="77777777" w:rsidR="00227C1C" w:rsidRDefault="00227C1C" w:rsidP="001D5EAD">
            <w:pPr>
              <w:rPr>
                <w:noProof/>
              </w:rPr>
            </w:pPr>
          </w:p>
          <w:p w14:paraId="46D2AFF2" w14:textId="68EB543A" w:rsidR="00C4283F" w:rsidRDefault="00892752" w:rsidP="001D5EAD">
            <w:r>
              <w:rPr>
                <w:noProof/>
              </w:rPr>
              <w:lastRenderedPageBreak/>
              <w:drawing>
                <wp:inline distT="0" distB="0" distL="0" distR="0" wp14:anchorId="270B1102" wp14:editId="6E984EB1">
                  <wp:extent cx="1732936" cy="3493645"/>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94">
                            <a:extLst>
                              <a:ext uri="{28A0092B-C50C-407E-A947-70E740481C1C}">
                                <a14:useLocalDpi xmlns:a14="http://schemas.microsoft.com/office/drawing/2010/main" val="0"/>
                              </a:ext>
                            </a:extLst>
                          </a:blip>
                          <a:srcRect l="5949" t="5204" r="5643" b="7729"/>
                          <a:stretch/>
                        </pic:blipFill>
                        <pic:spPr bwMode="auto">
                          <a:xfrm>
                            <a:off x="0" y="0"/>
                            <a:ext cx="1737393" cy="350263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A3C4F43" wp14:editId="66B9960E">
                  <wp:extent cx="1909917" cy="1480185"/>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r="30915"/>
                          <a:stretch/>
                        </pic:blipFill>
                        <pic:spPr bwMode="auto">
                          <a:xfrm>
                            <a:off x="0" y="0"/>
                            <a:ext cx="1919387" cy="1487524"/>
                          </a:xfrm>
                          <a:prstGeom prst="rect">
                            <a:avLst/>
                          </a:prstGeom>
                          <a:noFill/>
                          <a:ln>
                            <a:noFill/>
                          </a:ln>
                          <a:extLst>
                            <a:ext uri="{53640926-AAD7-44D8-BBD7-CCE9431645EC}">
                              <a14:shadowObscured xmlns:a14="http://schemas.microsoft.com/office/drawing/2010/main"/>
                            </a:ext>
                          </a:extLst>
                        </pic:spPr>
                      </pic:pic>
                    </a:graphicData>
                  </a:graphic>
                </wp:inline>
              </w:drawing>
            </w:r>
          </w:p>
          <w:p w14:paraId="08473A5A" w14:textId="77777777" w:rsidR="00227C1C" w:rsidRDefault="00227C1C" w:rsidP="001D5EAD">
            <w:pPr>
              <w:rPr>
                <w:noProof/>
              </w:rPr>
            </w:pPr>
          </w:p>
          <w:p w14:paraId="556DD025" w14:textId="236E64AB" w:rsidR="00C4283F" w:rsidRDefault="00C4283F" w:rsidP="001D5EAD"/>
        </w:tc>
        <w:tc>
          <w:tcPr>
            <w:tcW w:w="851" w:type="dxa"/>
          </w:tcPr>
          <w:p w14:paraId="70D70251" w14:textId="405FF90A" w:rsidR="00D87772" w:rsidRDefault="002929A7" w:rsidP="001D5EAD">
            <w:r>
              <w:lastRenderedPageBreak/>
              <w:t>Pass</w:t>
            </w:r>
          </w:p>
        </w:tc>
        <w:tc>
          <w:tcPr>
            <w:tcW w:w="1791" w:type="dxa"/>
          </w:tcPr>
          <w:p w14:paraId="0380C654" w14:textId="77777777" w:rsidR="00D87772" w:rsidRPr="00643302" w:rsidRDefault="00D87772" w:rsidP="001D5EAD"/>
        </w:tc>
      </w:tr>
    </w:tbl>
    <w:p w14:paraId="380B7E2C" w14:textId="2BF43534" w:rsidR="009859D4" w:rsidRDefault="009859D4">
      <w:pPr>
        <w:rPr>
          <w:highlight w:val="yellow"/>
          <w:u w:val="single"/>
        </w:rPr>
      </w:pPr>
    </w:p>
    <w:tbl>
      <w:tblPr>
        <w:tblStyle w:val="TableGrid"/>
        <w:tblW w:w="0" w:type="auto"/>
        <w:tblInd w:w="-572" w:type="dxa"/>
        <w:tblLook w:val="04A0" w:firstRow="1" w:lastRow="0" w:firstColumn="1" w:lastColumn="0" w:noHBand="0" w:noVBand="1"/>
      </w:tblPr>
      <w:tblGrid>
        <w:gridCol w:w="971"/>
        <w:gridCol w:w="981"/>
        <w:gridCol w:w="1529"/>
        <w:gridCol w:w="2664"/>
        <w:gridCol w:w="907"/>
        <w:gridCol w:w="2536"/>
      </w:tblGrid>
      <w:tr w:rsidR="00F17EE8" w14:paraId="090E550C" w14:textId="77777777" w:rsidTr="003A013B">
        <w:tc>
          <w:tcPr>
            <w:tcW w:w="3828" w:type="dxa"/>
            <w:gridSpan w:val="3"/>
          </w:tcPr>
          <w:p w14:paraId="5797AE5E" w14:textId="77777777" w:rsidR="009859D4" w:rsidRPr="0084015A" w:rsidRDefault="009859D4" w:rsidP="0055153F">
            <w:r w:rsidRPr="0084015A">
              <w:t>Test ID</w:t>
            </w:r>
          </w:p>
        </w:tc>
        <w:tc>
          <w:tcPr>
            <w:tcW w:w="5760" w:type="dxa"/>
            <w:gridSpan w:val="3"/>
          </w:tcPr>
          <w:p w14:paraId="7109339F" w14:textId="0012DF1E" w:rsidR="009859D4" w:rsidRPr="0084015A" w:rsidRDefault="0084015A" w:rsidP="0055153F">
            <w:r w:rsidRPr="0084015A">
              <w:t>12</w:t>
            </w:r>
          </w:p>
        </w:tc>
      </w:tr>
      <w:tr w:rsidR="00F17EE8" w14:paraId="438E3A68" w14:textId="77777777" w:rsidTr="003A013B">
        <w:tc>
          <w:tcPr>
            <w:tcW w:w="3828" w:type="dxa"/>
            <w:gridSpan w:val="3"/>
          </w:tcPr>
          <w:p w14:paraId="05E1719F" w14:textId="77777777" w:rsidR="009859D4" w:rsidRPr="0084015A" w:rsidRDefault="009859D4" w:rsidP="0055153F">
            <w:r w:rsidRPr="0084015A">
              <w:t>Test Case Description</w:t>
            </w:r>
          </w:p>
        </w:tc>
        <w:tc>
          <w:tcPr>
            <w:tcW w:w="5760" w:type="dxa"/>
            <w:gridSpan w:val="3"/>
          </w:tcPr>
          <w:p w14:paraId="34D0A672" w14:textId="7E1C1780" w:rsidR="009859D4" w:rsidRPr="0084015A" w:rsidRDefault="008E78CE" w:rsidP="0055153F">
            <w:r>
              <w:t>Delete User</w:t>
            </w:r>
          </w:p>
        </w:tc>
      </w:tr>
      <w:tr w:rsidR="00F17EE8" w14:paraId="530E4E2A" w14:textId="77777777" w:rsidTr="003A013B">
        <w:tc>
          <w:tcPr>
            <w:tcW w:w="3828" w:type="dxa"/>
            <w:gridSpan w:val="3"/>
          </w:tcPr>
          <w:p w14:paraId="42637D33" w14:textId="77777777" w:rsidR="009859D4" w:rsidRPr="0084015A" w:rsidRDefault="009859D4" w:rsidP="0055153F">
            <w:pPr>
              <w:tabs>
                <w:tab w:val="left" w:pos="1020"/>
              </w:tabs>
            </w:pPr>
            <w:r w:rsidRPr="0084015A">
              <w:t xml:space="preserve">Pre-requisite </w:t>
            </w:r>
          </w:p>
        </w:tc>
        <w:tc>
          <w:tcPr>
            <w:tcW w:w="5760" w:type="dxa"/>
            <w:gridSpan w:val="3"/>
          </w:tcPr>
          <w:p w14:paraId="7DC6EA0F" w14:textId="1D1531EE" w:rsidR="009859D4" w:rsidRPr="0084015A" w:rsidRDefault="0084015A" w:rsidP="0055153F">
            <w:r>
              <w:t>Login for Admin Account</w:t>
            </w:r>
          </w:p>
        </w:tc>
      </w:tr>
      <w:tr w:rsidR="00F17EE8" w14:paraId="10416793" w14:textId="77777777" w:rsidTr="003C0D8F">
        <w:tc>
          <w:tcPr>
            <w:tcW w:w="993" w:type="dxa"/>
          </w:tcPr>
          <w:p w14:paraId="66D97FE4" w14:textId="77777777" w:rsidR="009859D4" w:rsidRPr="0084015A" w:rsidRDefault="009859D4" w:rsidP="0055153F">
            <w:pPr>
              <w:tabs>
                <w:tab w:val="left" w:pos="1020"/>
              </w:tabs>
            </w:pPr>
            <w:r w:rsidRPr="0084015A">
              <w:t>Step Number</w:t>
            </w:r>
          </w:p>
        </w:tc>
        <w:tc>
          <w:tcPr>
            <w:tcW w:w="992" w:type="dxa"/>
          </w:tcPr>
          <w:p w14:paraId="410C377A" w14:textId="77777777" w:rsidR="009859D4" w:rsidRPr="0084015A" w:rsidRDefault="009859D4" w:rsidP="0055153F">
            <w:pPr>
              <w:tabs>
                <w:tab w:val="left" w:pos="1020"/>
              </w:tabs>
            </w:pPr>
            <w:r w:rsidRPr="0084015A">
              <w:t>Action</w:t>
            </w:r>
          </w:p>
        </w:tc>
        <w:tc>
          <w:tcPr>
            <w:tcW w:w="1843" w:type="dxa"/>
          </w:tcPr>
          <w:p w14:paraId="0CB92182" w14:textId="77777777" w:rsidR="009859D4" w:rsidRPr="0084015A" w:rsidRDefault="009859D4" w:rsidP="0055153F">
            <w:pPr>
              <w:tabs>
                <w:tab w:val="left" w:pos="1020"/>
              </w:tabs>
            </w:pPr>
            <w:r w:rsidRPr="0084015A">
              <w:t>Expected Output</w:t>
            </w:r>
          </w:p>
        </w:tc>
        <w:tc>
          <w:tcPr>
            <w:tcW w:w="2835" w:type="dxa"/>
          </w:tcPr>
          <w:p w14:paraId="35473811" w14:textId="77777777" w:rsidR="009859D4" w:rsidRPr="0084015A" w:rsidRDefault="009859D4" w:rsidP="0055153F">
            <w:r w:rsidRPr="0084015A">
              <w:t>Actual Output</w:t>
            </w:r>
          </w:p>
        </w:tc>
        <w:tc>
          <w:tcPr>
            <w:tcW w:w="1275" w:type="dxa"/>
          </w:tcPr>
          <w:p w14:paraId="083EB4BA" w14:textId="77777777" w:rsidR="009859D4" w:rsidRPr="0084015A" w:rsidRDefault="009859D4" w:rsidP="0055153F">
            <w:r w:rsidRPr="0084015A">
              <w:t>Pass / Fail</w:t>
            </w:r>
          </w:p>
        </w:tc>
        <w:tc>
          <w:tcPr>
            <w:tcW w:w="1650" w:type="dxa"/>
          </w:tcPr>
          <w:p w14:paraId="68A80129" w14:textId="77777777" w:rsidR="009859D4" w:rsidRPr="0084015A" w:rsidRDefault="009859D4" w:rsidP="0055153F">
            <w:r w:rsidRPr="0084015A">
              <w:t>Test Comments</w:t>
            </w:r>
          </w:p>
        </w:tc>
      </w:tr>
      <w:tr w:rsidR="00F17EE8" w14:paraId="284871AE" w14:textId="77777777" w:rsidTr="003C0D8F">
        <w:tc>
          <w:tcPr>
            <w:tcW w:w="993" w:type="dxa"/>
          </w:tcPr>
          <w:p w14:paraId="382F3889" w14:textId="6F0644F5" w:rsidR="009859D4" w:rsidRPr="0084015A" w:rsidRDefault="0084015A" w:rsidP="0055153F">
            <w:pPr>
              <w:tabs>
                <w:tab w:val="left" w:pos="1020"/>
              </w:tabs>
            </w:pPr>
            <w:r>
              <w:t>1</w:t>
            </w:r>
          </w:p>
        </w:tc>
        <w:tc>
          <w:tcPr>
            <w:tcW w:w="992" w:type="dxa"/>
          </w:tcPr>
          <w:p w14:paraId="74D6CD07" w14:textId="59DDA3C4" w:rsidR="00013FBD" w:rsidRDefault="00013FBD" w:rsidP="00013FBD">
            <w:pPr>
              <w:tabs>
                <w:tab w:val="left" w:pos="1020"/>
              </w:tabs>
            </w:pPr>
            <w:r>
              <w:t>Opening the Delete Users</w:t>
            </w:r>
          </w:p>
          <w:p w14:paraId="0698BA36" w14:textId="47EC7AA7" w:rsidR="009859D4" w:rsidRPr="0084015A" w:rsidRDefault="00013FBD" w:rsidP="00013FBD">
            <w:pPr>
              <w:tabs>
                <w:tab w:val="left" w:pos="1020"/>
              </w:tabs>
            </w:pPr>
            <w:r>
              <w:t>Activity</w:t>
            </w:r>
          </w:p>
        </w:tc>
        <w:tc>
          <w:tcPr>
            <w:tcW w:w="1843" w:type="dxa"/>
          </w:tcPr>
          <w:p w14:paraId="2C2C6650" w14:textId="725B0380" w:rsidR="009859D4" w:rsidRPr="0084015A" w:rsidRDefault="006327A7" w:rsidP="0055153F">
            <w:pPr>
              <w:tabs>
                <w:tab w:val="left" w:pos="1020"/>
              </w:tabs>
            </w:pPr>
            <w:r>
              <w:t xml:space="preserve">Delete </w:t>
            </w:r>
            <w:proofErr w:type="gramStart"/>
            <w:r w:rsidR="00B9052D">
              <w:t>users</w:t>
            </w:r>
            <w:proofErr w:type="gramEnd"/>
            <w:r w:rsidR="009C42BD">
              <w:t xml:space="preserve"> </w:t>
            </w:r>
            <w:r>
              <w:t xml:space="preserve">activity opens after </w:t>
            </w:r>
            <w:r w:rsidR="005F5D71">
              <w:t xml:space="preserve">the </w:t>
            </w:r>
            <w:r>
              <w:t xml:space="preserve">delete users button </w:t>
            </w:r>
            <w:r w:rsidR="005F5D71">
              <w:t xml:space="preserve">is </w:t>
            </w:r>
            <w:r>
              <w:t>clicked,</w:t>
            </w:r>
            <w:r w:rsidR="007E54F7">
              <w:t xml:space="preserve"> Spinner is prefilled with the user ID (Email address) of all users in the </w:t>
            </w:r>
            <w:r w:rsidR="002039E1">
              <w:t>database.</w:t>
            </w:r>
          </w:p>
        </w:tc>
        <w:tc>
          <w:tcPr>
            <w:tcW w:w="2835" w:type="dxa"/>
          </w:tcPr>
          <w:p w14:paraId="5891047B" w14:textId="77777777" w:rsidR="009859D4" w:rsidRDefault="00B9052D" w:rsidP="0055153F">
            <w:r>
              <w:t>As Expected</w:t>
            </w:r>
          </w:p>
          <w:p w14:paraId="3E5DC37C" w14:textId="3D04F149" w:rsidR="00813C05" w:rsidRPr="0084015A" w:rsidRDefault="00813C05" w:rsidP="0055153F">
            <w:r>
              <w:rPr>
                <w:noProof/>
              </w:rPr>
              <w:lastRenderedPageBreak/>
              <w:drawing>
                <wp:inline distT="0" distB="0" distL="0" distR="0" wp14:anchorId="2FC8A970" wp14:editId="148980E3">
                  <wp:extent cx="1403493" cy="3052916"/>
                  <wp:effectExtent l="0" t="0" r="635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10315" cy="3067756"/>
                          </a:xfrm>
                          <a:prstGeom prst="rect">
                            <a:avLst/>
                          </a:prstGeom>
                          <a:noFill/>
                          <a:ln>
                            <a:noFill/>
                          </a:ln>
                        </pic:spPr>
                      </pic:pic>
                    </a:graphicData>
                  </a:graphic>
                </wp:inline>
              </w:drawing>
            </w:r>
          </w:p>
        </w:tc>
        <w:tc>
          <w:tcPr>
            <w:tcW w:w="1275" w:type="dxa"/>
          </w:tcPr>
          <w:p w14:paraId="2E213D45" w14:textId="4CE92324" w:rsidR="009859D4" w:rsidRPr="0084015A" w:rsidRDefault="00B9052D" w:rsidP="0055153F">
            <w:r>
              <w:lastRenderedPageBreak/>
              <w:t>Pass</w:t>
            </w:r>
          </w:p>
        </w:tc>
        <w:tc>
          <w:tcPr>
            <w:tcW w:w="1650" w:type="dxa"/>
          </w:tcPr>
          <w:p w14:paraId="4C385602" w14:textId="77777777" w:rsidR="009859D4" w:rsidRPr="0084015A" w:rsidRDefault="009859D4" w:rsidP="0055153F"/>
        </w:tc>
      </w:tr>
      <w:tr w:rsidR="00F17EE8" w14:paraId="2F8D7A98" w14:textId="77777777" w:rsidTr="003C0D8F">
        <w:tc>
          <w:tcPr>
            <w:tcW w:w="993" w:type="dxa"/>
          </w:tcPr>
          <w:p w14:paraId="39D29C01" w14:textId="61A4EF4F" w:rsidR="003D57E8" w:rsidRDefault="003D57E8" w:rsidP="003D57E8">
            <w:pPr>
              <w:tabs>
                <w:tab w:val="left" w:pos="1020"/>
              </w:tabs>
            </w:pPr>
            <w:r>
              <w:t>2</w:t>
            </w:r>
          </w:p>
        </w:tc>
        <w:tc>
          <w:tcPr>
            <w:tcW w:w="992" w:type="dxa"/>
          </w:tcPr>
          <w:p w14:paraId="5FB797D2" w14:textId="6EC0BEEF" w:rsidR="003D57E8" w:rsidRDefault="003D57E8" w:rsidP="003D57E8">
            <w:pPr>
              <w:tabs>
                <w:tab w:val="left" w:pos="1020"/>
              </w:tabs>
            </w:pPr>
            <w:r>
              <w:t xml:space="preserve">Viewing the Delete Users Activity </w:t>
            </w:r>
          </w:p>
        </w:tc>
        <w:tc>
          <w:tcPr>
            <w:tcW w:w="1843" w:type="dxa"/>
          </w:tcPr>
          <w:p w14:paraId="21483BBE" w14:textId="28A247CD" w:rsidR="003D57E8" w:rsidRDefault="003D57E8" w:rsidP="003D57E8">
            <w:pPr>
              <w:tabs>
                <w:tab w:val="left" w:pos="1020"/>
              </w:tabs>
            </w:pPr>
            <w:r>
              <w:t>The activity is clear to read, no text is missing or overlapping</w:t>
            </w:r>
          </w:p>
        </w:tc>
        <w:tc>
          <w:tcPr>
            <w:tcW w:w="2835" w:type="dxa"/>
          </w:tcPr>
          <w:p w14:paraId="6B28A370" w14:textId="148AF980" w:rsidR="003D57E8" w:rsidRDefault="00AA71A6" w:rsidP="003D57E8">
            <w:r>
              <w:rPr>
                <w:noProof/>
              </w:rPr>
              <w:drawing>
                <wp:inline distT="0" distB="0" distL="0" distR="0" wp14:anchorId="32925EFF" wp14:editId="345318A8">
                  <wp:extent cx="1403493" cy="3052916"/>
                  <wp:effectExtent l="0" t="0" r="635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10315" cy="3067756"/>
                          </a:xfrm>
                          <a:prstGeom prst="rect">
                            <a:avLst/>
                          </a:prstGeom>
                          <a:noFill/>
                          <a:ln>
                            <a:noFill/>
                          </a:ln>
                        </pic:spPr>
                      </pic:pic>
                    </a:graphicData>
                  </a:graphic>
                </wp:inline>
              </w:drawing>
            </w:r>
          </w:p>
        </w:tc>
        <w:tc>
          <w:tcPr>
            <w:tcW w:w="1275" w:type="dxa"/>
          </w:tcPr>
          <w:p w14:paraId="11130177" w14:textId="6DE44DF1" w:rsidR="003D57E8" w:rsidRDefault="00AA71A6" w:rsidP="003D57E8">
            <w:r>
              <w:t>Pass</w:t>
            </w:r>
          </w:p>
        </w:tc>
        <w:tc>
          <w:tcPr>
            <w:tcW w:w="1650" w:type="dxa"/>
          </w:tcPr>
          <w:p w14:paraId="212BFCC9" w14:textId="77777777" w:rsidR="003D57E8" w:rsidRPr="0084015A" w:rsidRDefault="003D57E8" w:rsidP="003D57E8"/>
        </w:tc>
      </w:tr>
      <w:tr w:rsidR="00F17EE8" w14:paraId="74C25760" w14:textId="77777777" w:rsidTr="003C0D8F">
        <w:tc>
          <w:tcPr>
            <w:tcW w:w="993" w:type="dxa"/>
          </w:tcPr>
          <w:p w14:paraId="206F79EE" w14:textId="5E9EE7E6" w:rsidR="00AA71A6" w:rsidRDefault="00AA71A6" w:rsidP="003D57E8">
            <w:pPr>
              <w:tabs>
                <w:tab w:val="left" w:pos="1020"/>
              </w:tabs>
            </w:pPr>
            <w:r>
              <w:t>3</w:t>
            </w:r>
          </w:p>
        </w:tc>
        <w:tc>
          <w:tcPr>
            <w:tcW w:w="992" w:type="dxa"/>
          </w:tcPr>
          <w:p w14:paraId="6FA55E53" w14:textId="6C95D43C" w:rsidR="00AA71A6" w:rsidRDefault="00A42C43" w:rsidP="003D57E8">
            <w:pPr>
              <w:tabs>
                <w:tab w:val="left" w:pos="1020"/>
              </w:tabs>
            </w:pPr>
            <w:r>
              <w:t>Delete Button Clicked</w:t>
            </w:r>
          </w:p>
        </w:tc>
        <w:tc>
          <w:tcPr>
            <w:tcW w:w="1843" w:type="dxa"/>
          </w:tcPr>
          <w:p w14:paraId="36207F34" w14:textId="46AF21A7" w:rsidR="00AA71A6" w:rsidRDefault="00A42C43" w:rsidP="003D57E8">
            <w:pPr>
              <w:tabs>
                <w:tab w:val="left" w:pos="1020"/>
              </w:tabs>
            </w:pPr>
            <w:r>
              <w:t>When clicked the delete button removes the user and all their posts.</w:t>
            </w:r>
          </w:p>
        </w:tc>
        <w:tc>
          <w:tcPr>
            <w:tcW w:w="2835" w:type="dxa"/>
          </w:tcPr>
          <w:p w14:paraId="1515703F" w14:textId="77777777" w:rsidR="00AA71A6" w:rsidRDefault="00A42C43" w:rsidP="003D57E8">
            <w:pPr>
              <w:rPr>
                <w:noProof/>
              </w:rPr>
            </w:pPr>
            <w:r>
              <w:rPr>
                <w:noProof/>
              </w:rPr>
              <w:t>As Expected</w:t>
            </w:r>
          </w:p>
          <w:p w14:paraId="17BCBAD8" w14:textId="5DEA6EA7" w:rsidR="00AE50FB" w:rsidRDefault="00AE50FB" w:rsidP="003D57E8">
            <w:pPr>
              <w:rPr>
                <w:noProof/>
              </w:rPr>
            </w:pPr>
            <w:r>
              <w:rPr>
                <w:noProof/>
              </w:rPr>
              <w:lastRenderedPageBreak/>
              <w:drawing>
                <wp:inline distT="0" distB="0" distL="0" distR="0" wp14:anchorId="512448A4" wp14:editId="5374978A">
                  <wp:extent cx="1463040" cy="2819997"/>
                  <wp:effectExtent l="0" t="0" r="381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467803" cy="2829178"/>
                          </a:xfrm>
                          <a:prstGeom prst="rect">
                            <a:avLst/>
                          </a:prstGeom>
                          <a:noFill/>
                          <a:ln>
                            <a:noFill/>
                          </a:ln>
                        </pic:spPr>
                      </pic:pic>
                    </a:graphicData>
                  </a:graphic>
                </wp:inline>
              </w:drawing>
            </w:r>
            <w:r w:rsidR="00ED0D4A">
              <w:rPr>
                <w:noProof/>
              </w:rPr>
              <w:t xml:space="preserve"> </w:t>
            </w:r>
          </w:p>
        </w:tc>
        <w:tc>
          <w:tcPr>
            <w:tcW w:w="1275" w:type="dxa"/>
          </w:tcPr>
          <w:p w14:paraId="3E58B8DA" w14:textId="77777777" w:rsidR="00AA71A6" w:rsidRDefault="00AA71A6" w:rsidP="003D57E8"/>
        </w:tc>
        <w:tc>
          <w:tcPr>
            <w:tcW w:w="1650" w:type="dxa"/>
          </w:tcPr>
          <w:p w14:paraId="48BBDB02" w14:textId="444440ED" w:rsidR="00AA71A6" w:rsidRDefault="005F5D71" w:rsidP="003D57E8">
            <w:r>
              <w:t>The o</w:t>
            </w:r>
            <w:r w:rsidR="00AE50FB">
              <w:t xml:space="preserve">riginal record that was created </w:t>
            </w:r>
            <w:r>
              <w:t xml:space="preserve">is </w:t>
            </w:r>
            <w:r w:rsidR="00AE50FB">
              <w:t xml:space="preserve">shown below as well as evidence that </w:t>
            </w:r>
            <w:r>
              <w:t xml:space="preserve">the </w:t>
            </w:r>
            <w:r w:rsidR="00AE50FB">
              <w:t>record is no longer present.</w:t>
            </w:r>
          </w:p>
          <w:p w14:paraId="6B278DE0" w14:textId="77777777" w:rsidR="00ED0D4A" w:rsidRDefault="00ED0D4A" w:rsidP="003D57E8">
            <w:r>
              <w:rPr>
                <w:noProof/>
              </w:rPr>
              <w:lastRenderedPageBreak/>
              <w:drawing>
                <wp:inline distT="0" distB="0" distL="0" distR="0" wp14:anchorId="27194019" wp14:editId="0EBCC9A4">
                  <wp:extent cx="1422570" cy="2865120"/>
                  <wp:effectExtent l="0" t="0" r="635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27286" cy="2874617"/>
                          </a:xfrm>
                          <a:prstGeom prst="rect">
                            <a:avLst/>
                          </a:prstGeom>
                          <a:noFill/>
                          <a:ln>
                            <a:noFill/>
                          </a:ln>
                        </pic:spPr>
                      </pic:pic>
                    </a:graphicData>
                  </a:graphic>
                </wp:inline>
              </w:drawing>
            </w:r>
          </w:p>
          <w:p w14:paraId="6CB84880" w14:textId="10CA9173" w:rsidR="00F17EE8" w:rsidRPr="0084015A" w:rsidRDefault="00F17EE8" w:rsidP="003D57E8">
            <w:r>
              <w:rPr>
                <w:noProof/>
              </w:rPr>
              <w:drawing>
                <wp:inline distT="0" distB="0" distL="0" distR="0" wp14:anchorId="1726884A" wp14:editId="0D3CCD58">
                  <wp:extent cx="1473324" cy="2834640"/>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79330" cy="2846194"/>
                          </a:xfrm>
                          <a:prstGeom prst="rect">
                            <a:avLst/>
                          </a:prstGeom>
                          <a:noFill/>
                          <a:ln>
                            <a:noFill/>
                          </a:ln>
                        </pic:spPr>
                      </pic:pic>
                    </a:graphicData>
                  </a:graphic>
                </wp:inline>
              </w:drawing>
            </w:r>
          </w:p>
        </w:tc>
      </w:tr>
    </w:tbl>
    <w:p w14:paraId="52A9CFDA" w14:textId="4099A12D" w:rsidR="009859D4" w:rsidRDefault="009859D4">
      <w:pPr>
        <w:rPr>
          <w:highlight w:val="yellow"/>
          <w:u w:val="single"/>
        </w:rPr>
      </w:pPr>
    </w:p>
    <w:p w14:paraId="60C915C9" w14:textId="6874D304" w:rsidR="00351812" w:rsidRPr="005A184C" w:rsidRDefault="00351812">
      <w:pPr>
        <w:rPr>
          <w:u w:val="single"/>
        </w:rPr>
      </w:pPr>
      <w:r w:rsidRPr="005A184C">
        <w:rPr>
          <w:u w:val="single"/>
        </w:rPr>
        <w:t>Known Bugs and Weaknesses</w:t>
      </w:r>
    </w:p>
    <w:p w14:paraId="3E6BA296" w14:textId="3AE664EC" w:rsidR="00FD1EC3" w:rsidRDefault="00EE4145">
      <w:pPr>
        <w:rPr>
          <w:u w:val="single"/>
        </w:rPr>
      </w:pPr>
      <w:r w:rsidRPr="00C44784">
        <w:rPr>
          <w:u w:val="single"/>
        </w:rPr>
        <w:t>Bugs:</w:t>
      </w:r>
    </w:p>
    <w:tbl>
      <w:tblPr>
        <w:tblStyle w:val="TableGrid"/>
        <w:tblW w:w="0" w:type="auto"/>
        <w:tblLook w:val="04A0" w:firstRow="1" w:lastRow="0" w:firstColumn="1" w:lastColumn="0" w:noHBand="0" w:noVBand="1"/>
      </w:tblPr>
      <w:tblGrid>
        <w:gridCol w:w="4508"/>
        <w:gridCol w:w="4508"/>
      </w:tblGrid>
      <w:tr w:rsidR="009E7705" w14:paraId="483330AA" w14:textId="77777777" w:rsidTr="009E7705">
        <w:tc>
          <w:tcPr>
            <w:tcW w:w="4508" w:type="dxa"/>
          </w:tcPr>
          <w:p w14:paraId="1D121F1C" w14:textId="1CEC193E" w:rsidR="009E7705" w:rsidRPr="009E7705" w:rsidRDefault="009E7705">
            <w:r>
              <w:t>Activity or Class Related To</w:t>
            </w:r>
          </w:p>
        </w:tc>
        <w:tc>
          <w:tcPr>
            <w:tcW w:w="4508" w:type="dxa"/>
          </w:tcPr>
          <w:p w14:paraId="5B402E0B" w14:textId="2E5AA9D7" w:rsidR="009E7705" w:rsidRPr="009E7705" w:rsidRDefault="009E7705">
            <w:r w:rsidRPr="009E7705">
              <w:t>Bug</w:t>
            </w:r>
          </w:p>
        </w:tc>
      </w:tr>
      <w:tr w:rsidR="009E7705" w14:paraId="5BA4A6E0" w14:textId="77777777" w:rsidTr="009E7705">
        <w:tc>
          <w:tcPr>
            <w:tcW w:w="4508" w:type="dxa"/>
          </w:tcPr>
          <w:p w14:paraId="3CA91F98" w14:textId="292290F1" w:rsidR="009E7705" w:rsidRDefault="00F17EE8">
            <w:r>
              <w:t>Admin Hub</w:t>
            </w:r>
          </w:p>
        </w:tc>
        <w:tc>
          <w:tcPr>
            <w:tcW w:w="4508" w:type="dxa"/>
          </w:tcPr>
          <w:p w14:paraId="3F2DD080" w14:textId="097BA92E" w:rsidR="009E7705" w:rsidRPr="00F17EE8" w:rsidRDefault="00F17EE8">
            <w:r>
              <w:t xml:space="preserve">Handler code not implemented. List view does not update so </w:t>
            </w:r>
            <w:r w:rsidR="005F5D71">
              <w:t xml:space="preserve">the </w:t>
            </w:r>
            <w:r>
              <w:t xml:space="preserve">admin needs to leave the activity and reload it manually to get an </w:t>
            </w:r>
            <w:proofErr w:type="gramStart"/>
            <w:r>
              <w:t>up to date</w:t>
            </w:r>
            <w:proofErr w:type="gramEnd"/>
            <w:r>
              <w:t xml:space="preserve"> list.</w:t>
            </w:r>
          </w:p>
        </w:tc>
      </w:tr>
    </w:tbl>
    <w:p w14:paraId="33BA78C4" w14:textId="77777777" w:rsidR="009E7705" w:rsidRPr="00C44784" w:rsidRDefault="009E7705">
      <w:pPr>
        <w:rPr>
          <w:u w:val="single"/>
        </w:rPr>
      </w:pPr>
    </w:p>
    <w:p w14:paraId="6BF13379" w14:textId="6AD16E27" w:rsidR="00EE4145" w:rsidRDefault="00EE4145">
      <w:r>
        <w:rPr>
          <w:u w:val="single"/>
        </w:rPr>
        <w:t>Weaknesses:</w:t>
      </w:r>
    </w:p>
    <w:tbl>
      <w:tblPr>
        <w:tblStyle w:val="TableGrid"/>
        <w:tblW w:w="0" w:type="auto"/>
        <w:tblLook w:val="04A0" w:firstRow="1" w:lastRow="0" w:firstColumn="1" w:lastColumn="0" w:noHBand="0" w:noVBand="1"/>
      </w:tblPr>
      <w:tblGrid>
        <w:gridCol w:w="2689"/>
        <w:gridCol w:w="6327"/>
      </w:tblGrid>
      <w:tr w:rsidR="00835902" w14:paraId="634AC837" w14:textId="77777777" w:rsidTr="00AE7C85">
        <w:tc>
          <w:tcPr>
            <w:tcW w:w="2689" w:type="dxa"/>
          </w:tcPr>
          <w:p w14:paraId="324E39D5" w14:textId="5BD10DB8" w:rsidR="00835902" w:rsidRDefault="00835902">
            <w:r>
              <w:t>Activity or Class Related To</w:t>
            </w:r>
          </w:p>
        </w:tc>
        <w:tc>
          <w:tcPr>
            <w:tcW w:w="6327" w:type="dxa"/>
          </w:tcPr>
          <w:p w14:paraId="7E0D678F" w14:textId="5CD2D36F" w:rsidR="00835902" w:rsidRDefault="00835902">
            <w:r>
              <w:t>Weakness</w:t>
            </w:r>
          </w:p>
        </w:tc>
      </w:tr>
      <w:tr w:rsidR="00E92B07" w14:paraId="22B6F54E" w14:textId="77777777" w:rsidTr="00AE7C85">
        <w:tc>
          <w:tcPr>
            <w:tcW w:w="2689" w:type="dxa"/>
          </w:tcPr>
          <w:p w14:paraId="7676F281" w14:textId="4C561791" w:rsidR="00E92B07" w:rsidRDefault="00E92B07">
            <w:r>
              <w:t>Registering an Account</w:t>
            </w:r>
          </w:p>
        </w:tc>
        <w:tc>
          <w:tcPr>
            <w:tcW w:w="6327" w:type="dxa"/>
          </w:tcPr>
          <w:p w14:paraId="4C42334D" w14:textId="1E64D9DC" w:rsidR="00E92B07" w:rsidRDefault="00E92B07">
            <w:r>
              <w:t>No checking for duplicate email addresses in the system, as emails are used as the main key this can result in accidental duplicate insertions or deletes.</w:t>
            </w:r>
          </w:p>
        </w:tc>
      </w:tr>
      <w:tr w:rsidR="00E92B07" w14:paraId="003F35AE" w14:textId="77777777" w:rsidTr="00AE7C85">
        <w:tc>
          <w:tcPr>
            <w:tcW w:w="2689" w:type="dxa"/>
          </w:tcPr>
          <w:p w14:paraId="18AD5CE6" w14:textId="65FF105D" w:rsidR="00E92B07" w:rsidRDefault="00E92B07">
            <w:r>
              <w:lastRenderedPageBreak/>
              <w:t>Creating a post</w:t>
            </w:r>
          </w:p>
        </w:tc>
        <w:tc>
          <w:tcPr>
            <w:tcW w:w="6327" w:type="dxa"/>
          </w:tcPr>
          <w:p w14:paraId="4DD1AF4F" w14:textId="7481CFB3" w:rsidR="00E92B07" w:rsidRDefault="00E92B07">
            <w:r>
              <w:t xml:space="preserve">Can delete posts with the same content by the same user as there </w:t>
            </w:r>
            <w:r w:rsidR="005F5D71">
              <w:t>are</w:t>
            </w:r>
            <w:r>
              <w:t xml:space="preserve"> no additional checks for duplicate posts. </w:t>
            </w:r>
          </w:p>
        </w:tc>
      </w:tr>
      <w:tr w:rsidR="00E92B07" w14:paraId="3507FB08" w14:textId="77777777" w:rsidTr="00AE7C85">
        <w:tc>
          <w:tcPr>
            <w:tcW w:w="2689" w:type="dxa"/>
          </w:tcPr>
          <w:p w14:paraId="4E88B590" w14:textId="335FBC3F" w:rsidR="00E92B07" w:rsidRDefault="00AE408B">
            <w:r>
              <w:t>Registering an Account</w:t>
            </w:r>
          </w:p>
        </w:tc>
        <w:tc>
          <w:tcPr>
            <w:tcW w:w="6327" w:type="dxa"/>
          </w:tcPr>
          <w:p w14:paraId="6DAA3033" w14:textId="62714AE6" w:rsidR="00E92B07" w:rsidRDefault="00AE408B">
            <w:r>
              <w:t>No checking for valid emails, user can enter anything into the box.</w:t>
            </w:r>
          </w:p>
        </w:tc>
      </w:tr>
      <w:tr w:rsidR="00AE408B" w14:paraId="3F21E8E2" w14:textId="77777777" w:rsidTr="00AE7C85">
        <w:tc>
          <w:tcPr>
            <w:tcW w:w="2689" w:type="dxa"/>
          </w:tcPr>
          <w:p w14:paraId="33C0E1F5" w14:textId="6C41E56C" w:rsidR="00AE408B" w:rsidRDefault="00AE408B">
            <w:r>
              <w:t>Registering an Account</w:t>
            </w:r>
          </w:p>
        </w:tc>
        <w:tc>
          <w:tcPr>
            <w:tcW w:w="6327" w:type="dxa"/>
          </w:tcPr>
          <w:p w14:paraId="09A94DFF" w14:textId="330A00FC" w:rsidR="00AE408B" w:rsidRDefault="00AE408B">
            <w:r>
              <w:t xml:space="preserve">No valid checking or formatting for date of birth so </w:t>
            </w:r>
            <w:r w:rsidR="005F5D71">
              <w:t xml:space="preserve">the </w:t>
            </w:r>
            <w:r>
              <w:t>user can enter anything.</w:t>
            </w:r>
          </w:p>
        </w:tc>
      </w:tr>
      <w:tr w:rsidR="005174F5" w14:paraId="7BBD9D0C" w14:textId="77777777" w:rsidTr="00AE7C85">
        <w:tc>
          <w:tcPr>
            <w:tcW w:w="2689" w:type="dxa"/>
          </w:tcPr>
          <w:p w14:paraId="0340E5EE" w14:textId="1E56A51A" w:rsidR="005174F5" w:rsidRDefault="005174F5">
            <w:r>
              <w:t>Registering an Account</w:t>
            </w:r>
          </w:p>
        </w:tc>
        <w:tc>
          <w:tcPr>
            <w:tcW w:w="6327" w:type="dxa"/>
          </w:tcPr>
          <w:p w14:paraId="6BC18FFC" w14:textId="22456AEA" w:rsidR="005174F5" w:rsidRDefault="00FB19AD">
            <w:r>
              <w:t>No strength checking for passwords so users can use very weak passwords and risk being hacked.</w:t>
            </w:r>
          </w:p>
        </w:tc>
      </w:tr>
      <w:tr w:rsidR="00813943" w14:paraId="7BCE5091" w14:textId="77777777" w:rsidTr="00AE7C85">
        <w:tc>
          <w:tcPr>
            <w:tcW w:w="2689" w:type="dxa"/>
          </w:tcPr>
          <w:p w14:paraId="59FB0F2A" w14:textId="05687499" w:rsidR="00813943" w:rsidRDefault="00813943" w:rsidP="00813943">
            <w:r>
              <w:t>Admin Login</w:t>
            </w:r>
          </w:p>
        </w:tc>
        <w:tc>
          <w:tcPr>
            <w:tcW w:w="6327" w:type="dxa"/>
          </w:tcPr>
          <w:p w14:paraId="0F81A61D" w14:textId="21D4A03C" w:rsidR="00813943" w:rsidRDefault="00813943" w:rsidP="00813943">
            <w:r>
              <w:t>No ability to create new admin accounts within the application</w:t>
            </w:r>
            <w:r w:rsidR="009B258E">
              <w:t xml:space="preserve"> </w:t>
            </w:r>
            <w:r w:rsidR="00C65F68">
              <w:t>must</w:t>
            </w:r>
            <w:r w:rsidR="009B258E">
              <w:t xml:space="preserve"> be created manually. </w:t>
            </w:r>
          </w:p>
        </w:tc>
      </w:tr>
      <w:tr w:rsidR="009B258E" w14:paraId="66725858" w14:textId="77777777" w:rsidTr="00AE7C85">
        <w:tc>
          <w:tcPr>
            <w:tcW w:w="2689" w:type="dxa"/>
          </w:tcPr>
          <w:p w14:paraId="35C07385" w14:textId="773DECA0" w:rsidR="009B258E" w:rsidRDefault="008B4F12" w:rsidP="00813943">
            <w:proofErr w:type="spellStart"/>
            <w:r>
              <w:t>UserH</w:t>
            </w:r>
            <w:r w:rsidR="002F6A98">
              <w:t>ome</w:t>
            </w:r>
            <w:proofErr w:type="spellEnd"/>
            <w:r>
              <w:t xml:space="preserve">, </w:t>
            </w:r>
            <w:proofErr w:type="spellStart"/>
            <w:r>
              <w:t>MyTimeLine</w:t>
            </w:r>
            <w:proofErr w:type="spellEnd"/>
            <w:r>
              <w:t xml:space="preserve">, </w:t>
            </w:r>
            <w:proofErr w:type="spellStart"/>
            <w:r>
              <w:t>adminHub</w:t>
            </w:r>
            <w:proofErr w:type="spellEnd"/>
          </w:p>
        </w:tc>
        <w:tc>
          <w:tcPr>
            <w:tcW w:w="6327" w:type="dxa"/>
          </w:tcPr>
          <w:p w14:paraId="331C799D" w14:textId="7513EBB8" w:rsidR="009B258E" w:rsidRDefault="004F18DC" w:rsidP="00813943">
            <w:r>
              <w:t>The timer count</w:t>
            </w:r>
            <w:r w:rsidR="005F5D71">
              <w:t>s</w:t>
            </w:r>
            <w:r>
              <w:t xml:space="preserve"> down for the timeline refresh is not obvious and the tick length is too long so it’s hard for users to know that it is refreshing.</w:t>
            </w:r>
            <w:r w:rsidR="00EF447C">
              <w:t xml:space="preserve"> Could </w:t>
            </w:r>
            <w:proofErr w:type="spellStart"/>
            <w:r w:rsidR="00EF447C">
              <w:t>od</w:t>
            </w:r>
            <w:proofErr w:type="spellEnd"/>
            <w:r w:rsidR="00EF447C">
              <w:t xml:space="preserve"> with a countdown timer and reducing the length of time between refreshes.</w:t>
            </w:r>
          </w:p>
        </w:tc>
      </w:tr>
      <w:tr w:rsidR="00F24B13" w14:paraId="7AFA0D98" w14:textId="77777777" w:rsidTr="00AE7C85">
        <w:tc>
          <w:tcPr>
            <w:tcW w:w="2689" w:type="dxa"/>
          </w:tcPr>
          <w:p w14:paraId="162E1F03" w14:textId="28184127" w:rsidR="00F24B13" w:rsidRDefault="000723D6" w:rsidP="00813943">
            <w:r>
              <w:t>No logs</w:t>
            </w:r>
            <w:r w:rsidR="00194A82">
              <w:t xml:space="preserve"> (All Activity)</w:t>
            </w:r>
          </w:p>
        </w:tc>
        <w:tc>
          <w:tcPr>
            <w:tcW w:w="6327" w:type="dxa"/>
          </w:tcPr>
          <w:p w14:paraId="02686BBE" w14:textId="48590581" w:rsidR="00F24B13" w:rsidRDefault="00976DD9" w:rsidP="00813943">
            <w:r>
              <w:t xml:space="preserve">There is no use of logs throughout the code, </w:t>
            </w:r>
            <w:r w:rsidR="009131E5">
              <w:t xml:space="preserve">this can make the code harder to maintain and repair </w:t>
            </w:r>
            <w:r w:rsidR="003C1B46">
              <w:t>if it breaks.</w:t>
            </w:r>
          </w:p>
        </w:tc>
      </w:tr>
      <w:tr w:rsidR="00194A82" w14:paraId="36B24096" w14:textId="77777777" w:rsidTr="00AE7C85">
        <w:tc>
          <w:tcPr>
            <w:tcW w:w="2689" w:type="dxa"/>
          </w:tcPr>
          <w:p w14:paraId="47FF5F29" w14:textId="3B82EED4" w:rsidR="00194A82" w:rsidRDefault="00194A82" w:rsidP="00813943">
            <w:r>
              <w:t>Registering an Account</w:t>
            </w:r>
          </w:p>
        </w:tc>
        <w:tc>
          <w:tcPr>
            <w:tcW w:w="6327" w:type="dxa"/>
          </w:tcPr>
          <w:p w14:paraId="2AF29105" w14:textId="1846EE74" w:rsidR="00194A82" w:rsidRDefault="00194A82" w:rsidP="00813943">
            <w:r>
              <w:t>No password validity checker, therefore, if a user makes a spelling mistake with their account creation they would not know and would not be able to log</w:t>
            </w:r>
            <w:r w:rsidR="005F5D71">
              <w:t xml:space="preserve"> </w:t>
            </w:r>
            <w:r>
              <w:t>in</w:t>
            </w:r>
          </w:p>
        </w:tc>
      </w:tr>
      <w:tr w:rsidR="00194A82" w14:paraId="26551B9D" w14:textId="77777777" w:rsidTr="00AE7C85">
        <w:tc>
          <w:tcPr>
            <w:tcW w:w="2689" w:type="dxa"/>
          </w:tcPr>
          <w:p w14:paraId="4460C683" w14:textId="36D85AB3" w:rsidR="00194A82" w:rsidRDefault="00194A82" w:rsidP="00813943">
            <w:r>
              <w:t>Registering an Account</w:t>
            </w:r>
          </w:p>
        </w:tc>
        <w:tc>
          <w:tcPr>
            <w:tcW w:w="6327" w:type="dxa"/>
          </w:tcPr>
          <w:p w14:paraId="4FAC76C4" w14:textId="74368E50" w:rsidR="00194A82" w:rsidRDefault="00194A82" w:rsidP="00813943">
            <w:r>
              <w:t xml:space="preserve">No form of hashing or security for passwords, this means </w:t>
            </w:r>
            <w:r w:rsidR="005F5D71">
              <w:t xml:space="preserve">the </w:t>
            </w:r>
            <w:r>
              <w:t>security of the app is very weak</w:t>
            </w:r>
            <w:r w:rsidR="000A46B0">
              <w:t>.</w:t>
            </w:r>
          </w:p>
        </w:tc>
      </w:tr>
    </w:tbl>
    <w:p w14:paraId="7F7BC30D" w14:textId="77777777" w:rsidR="0012647A" w:rsidRPr="0012647A" w:rsidRDefault="0012647A"/>
    <w:p w14:paraId="5D38AFF6" w14:textId="1B75E285" w:rsidR="00ED6DE0" w:rsidRDefault="001C249A">
      <w:pPr>
        <w:rPr>
          <w:u w:val="single"/>
        </w:rPr>
      </w:pPr>
      <w:r>
        <w:rPr>
          <w:u w:val="single"/>
        </w:rPr>
        <w:t>References</w:t>
      </w:r>
    </w:p>
    <w:p w14:paraId="0C43A3D1" w14:textId="77777777" w:rsidR="005C717D" w:rsidRPr="004B7B14" w:rsidRDefault="005C717D" w:rsidP="00C23B1A">
      <w:r>
        <w:t xml:space="preserve">Aman Singh (2016) Reload activity in Android. </w:t>
      </w:r>
      <w:r>
        <w:rPr>
          <w:i/>
          <w:iCs/>
        </w:rPr>
        <w:t xml:space="preserve">Stack Overflow </w:t>
      </w:r>
      <w:r>
        <w:t xml:space="preserve">[online]. Available from: </w:t>
      </w:r>
      <w:hyperlink r:id="rId132" w:history="1">
        <w:r w:rsidRPr="009F3AAB">
          <w:rPr>
            <w:rStyle w:val="Hyperlink"/>
          </w:rPr>
          <w:t>https://stackoverflow.com/questions/3053761/reload-activity-in-android</w:t>
        </w:r>
      </w:hyperlink>
      <w:r>
        <w:t xml:space="preserve"> [Accessed date: 13/05/2022].</w:t>
      </w:r>
    </w:p>
    <w:p w14:paraId="19F03E6D" w14:textId="77777777" w:rsidR="005C717D" w:rsidRPr="00FA00B0" w:rsidRDefault="005C717D">
      <w:r>
        <w:t xml:space="preserve">Coding in Flow (2017) How to Update the UI with Every New Minute – Android Studio Tutorial. </w:t>
      </w:r>
      <w:r>
        <w:rPr>
          <w:i/>
          <w:iCs/>
        </w:rPr>
        <w:t xml:space="preserve">YouTube </w:t>
      </w:r>
      <w:r>
        <w:t xml:space="preserve">[online]. Available from: </w:t>
      </w:r>
      <w:hyperlink r:id="rId133" w:history="1">
        <w:r w:rsidRPr="009F3AAB">
          <w:rPr>
            <w:rStyle w:val="Hyperlink"/>
          </w:rPr>
          <w:t>https://www.youtube.com/watch?v=hXWVaAyXkoQ&amp;ab_channel=CodinginFlow</w:t>
        </w:r>
      </w:hyperlink>
      <w:r>
        <w:t xml:space="preserve"> [Accessed date: 12/05/2022].</w:t>
      </w:r>
    </w:p>
    <w:p w14:paraId="3097A999" w14:textId="77777777" w:rsidR="005C717D" w:rsidRPr="00D455CF" w:rsidRDefault="005C717D">
      <w:r>
        <w:t xml:space="preserve">Coding Pursuits (2021) How to Pass Data </w:t>
      </w:r>
      <w:proofErr w:type="gramStart"/>
      <w:r>
        <w:t>From</w:t>
      </w:r>
      <w:proofErr w:type="gramEnd"/>
      <w:r>
        <w:t xml:space="preserve"> One Activity to Another Activity in Android </w:t>
      </w:r>
      <w:proofErr w:type="spellStart"/>
      <w:r>
        <w:t>Studio.</w:t>
      </w:r>
      <w:r>
        <w:rPr>
          <w:i/>
          <w:iCs/>
        </w:rPr>
        <w:t>YouTube</w:t>
      </w:r>
      <w:proofErr w:type="spellEnd"/>
      <w:r>
        <w:rPr>
          <w:i/>
          <w:iCs/>
        </w:rPr>
        <w:t xml:space="preserve"> </w:t>
      </w:r>
      <w:r>
        <w:t xml:space="preserve">[online]. Available from: </w:t>
      </w:r>
      <w:hyperlink r:id="rId134" w:history="1">
        <w:r w:rsidRPr="00902199">
          <w:rPr>
            <w:rStyle w:val="Hyperlink"/>
          </w:rPr>
          <w:t>https://www.youtube.com/watch?v=4NZ0P07NfSM&amp;ab_channel=CodingPursuits</w:t>
        </w:r>
      </w:hyperlink>
      <w:r>
        <w:t xml:space="preserve"> [Accessed date: 12/05/2022].</w:t>
      </w:r>
    </w:p>
    <w:p w14:paraId="45522FCB" w14:textId="77777777" w:rsidR="005C717D" w:rsidRDefault="005C717D">
      <w:r>
        <w:t xml:space="preserve">KOD Dev (2018) SQLite Database to </w:t>
      </w:r>
      <w:proofErr w:type="spellStart"/>
      <w:r>
        <w:t>ListView</w:t>
      </w:r>
      <w:proofErr w:type="spellEnd"/>
      <w:r>
        <w:t xml:space="preserve"> – Part 3: View Data – Android Studio Tutorial.</w:t>
      </w:r>
      <w:r>
        <w:rPr>
          <w:i/>
          <w:iCs/>
        </w:rPr>
        <w:t xml:space="preserve"> YouTube</w:t>
      </w:r>
      <w:r>
        <w:t xml:space="preserve"> [online]. Available from: </w:t>
      </w:r>
      <w:hyperlink r:id="rId135" w:history="1">
        <w:r w:rsidRPr="009F3AAB">
          <w:rPr>
            <w:rStyle w:val="Hyperlink"/>
          </w:rPr>
          <w:t>https://www.youtube.com/watch?v=N-gHIJShz1I&amp;ab_channel=KODDev</w:t>
        </w:r>
      </w:hyperlink>
      <w:r>
        <w:t xml:space="preserve"> [Accessed date: 12/05/2022].</w:t>
      </w:r>
    </w:p>
    <w:p w14:paraId="7D005715" w14:textId="77777777" w:rsidR="005C717D" w:rsidRPr="003707B5" w:rsidRDefault="005C717D">
      <w:r>
        <w:t xml:space="preserve">Luke Vo (2011) Auto refresh the activity. </w:t>
      </w:r>
      <w:r>
        <w:rPr>
          <w:i/>
          <w:iCs/>
        </w:rPr>
        <w:t>Stack Overflow</w:t>
      </w:r>
      <w:r>
        <w:t xml:space="preserve"> [online]. Available from: </w:t>
      </w:r>
      <w:hyperlink r:id="rId136" w:history="1">
        <w:r w:rsidRPr="009F3AAB">
          <w:rPr>
            <w:rStyle w:val="Hyperlink"/>
          </w:rPr>
          <w:t>https://stackoverflow.com/questions/6134832/auto-refresh-the-activity</w:t>
        </w:r>
      </w:hyperlink>
      <w:r>
        <w:t xml:space="preserve"> [Accessed date: 14/05/2022].</w:t>
      </w:r>
    </w:p>
    <w:p w14:paraId="24EA92FC" w14:textId="77777777" w:rsidR="005C717D" w:rsidRDefault="005C717D">
      <w:r>
        <w:t xml:space="preserve">Nick (2017) How to add date of creation of record in </w:t>
      </w:r>
      <w:proofErr w:type="spellStart"/>
      <w:r>
        <w:t>sqllite</w:t>
      </w:r>
      <w:proofErr w:type="spellEnd"/>
      <w:r>
        <w:t xml:space="preserve"> table in android and later display all records ordering by date. </w:t>
      </w:r>
      <w:r>
        <w:rPr>
          <w:i/>
          <w:iCs/>
        </w:rPr>
        <w:t xml:space="preserve">Stack Overflow </w:t>
      </w:r>
      <w:r>
        <w:t xml:space="preserve">[online]. Available from: </w:t>
      </w:r>
      <w:hyperlink r:id="rId137" w:history="1">
        <w:r w:rsidRPr="009F3AAB">
          <w:rPr>
            <w:rStyle w:val="Hyperlink"/>
          </w:rPr>
          <w:t>https://stackoverflow.com/questions/45126614/how-to-add-date-of-creation-of-record-in-sqlite-table-in-android-and-later-displ</w:t>
        </w:r>
      </w:hyperlink>
      <w:r>
        <w:t xml:space="preserve"> [Accessed date: 13/05/2022].</w:t>
      </w:r>
    </w:p>
    <w:p w14:paraId="5615A237" w14:textId="77777777" w:rsidR="005C717D" w:rsidRDefault="005C717D">
      <w:r>
        <w:lastRenderedPageBreak/>
        <w:t xml:space="preserve">Thomas Hamilton (2022) What is BLACK Box Testing? Techniques, Example &amp; Types. </w:t>
      </w:r>
      <w:r>
        <w:rPr>
          <w:i/>
          <w:iCs/>
        </w:rPr>
        <w:t xml:space="preserve">Guru99 </w:t>
      </w:r>
      <w:r>
        <w:t xml:space="preserve">[online]. Available from: </w:t>
      </w:r>
      <w:hyperlink r:id="rId138" w:history="1">
        <w:r w:rsidRPr="009F3AAB">
          <w:rPr>
            <w:rStyle w:val="Hyperlink"/>
          </w:rPr>
          <w:t>https://www.guru99.com/black-box-testing.html</w:t>
        </w:r>
      </w:hyperlink>
      <w:r>
        <w:t xml:space="preserve"> [Accessed date: 16/05/2022].</w:t>
      </w:r>
    </w:p>
    <w:p w14:paraId="4C3ECF36" w14:textId="296EA530" w:rsidR="00C23B1A" w:rsidRPr="00765989" w:rsidRDefault="00C23B1A" w:rsidP="00C23B1A"/>
    <w:sectPr w:rsidR="00C23B1A" w:rsidRPr="00765989">
      <w:footerReference w:type="default" r:id="rId1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BCC22" w14:textId="77777777" w:rsidR="000C2460" w:rsidRDefault="000C2460" w:rsidP="007A0E0E">
      <w:pPr>
        <w:spacing w:after="0" w:line="240" w:lineRule="auto"/>
      </w:pPr>
      <w:r>
        <w:separator/>
      </w:r>
    </w:p>
  </w:endnote>
  <w:endnote w:type="continuationSeparator" w:id="0">
    <w:p w14:paraId="70AFD5A8" w14:textId="77777777" w:rsidR="000C2460" w:rsidRDefault="000C2460" w:rsidP="007A0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373033"/>
      <w:docPartObj>
        <w:docPartGallery w:val="Page Numbers (Bottom of Page)"/>
        <w:docPartUnique/>
      </w:docPartObj>
    </w:sdtPr>
    <w:sdtEndPr/>
    <w:sdtContent>
      <w:sdt>
        <w:sdtPr>
          <w:id w:val="-1769616900"/>
          <w:docPartObj>
            <w:docPartGallery w:val="Page Numbers (Top of Page)"/>
            <w:docPartUnique/>
          </w:docPartObj>
        </w:sdtPr>
        <w:sdtEndPr/>
        <w:sdtContent>
          <w:p w14:paraId="63246DD2" w14:textId="1D89C13D" w:rsidR="007A0E0E" w:rsidRDefault="007A0E0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FEC47FE" w14:textId="77777777" w:rsidR="007A0E0E" w:rsidRDefault="007A0E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59D23" w14:textId="77777777" w:rsidR="000C2460" w:rsidRDefault="000C2460" w:rsidP="007A0E0E">
      <w:pPr>
        <w:spacing w:after="0" w:line="240" w:lineRule="auto"/>
      </w:pPr>
      <w:r>
        <w:separator/>
      </w:r>
    </w:p>
  </w:footnote>
  <w:footnote w:type="continuationSeparator" w:id="0">
    <w:p w14:paraId="5E77DC43" w14:textId="77777777" w:rsidR="000C2460" w:rsidRDefault="000C2460" w:rsidP="007A0E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D947AE"/>
    <w:multiLevelType w:val="hybridMultilevel"/>
    <w:tmpl w:val="83DAEB3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 w15:restartNumberingAfterBreak="0">
    <w:nsid w:val="432E022C"/>
    <w:multiLevelType w:val="hybridMultilevel"/>
    <w:tmpl w:val="1BFAAD58"/>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16cid:durableId="14518227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22215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je2MDM2sTAxNjNQ0lEKTi0uzszPAykwrgUAAL4hZiwAAAA="/>
  </w:docVars>
  <w:rsids>
    <w:rsidRoot w:val="001934BD"/>
    <w:rsid w:val="00001DC2"/>
    <w:rsid w:val="00013FBD"/>
    <w:rsid w:val="0001446C"/>
    <w:rsid w:val="0001664E"/>
    <w:rsid w:val="000214A5"/>
    <w:rsid w:val="00022B04"/>
    <w:rsid w:val="000551CD"/>
    <w:rsid w:val="00055AA4"/>
    <w:rsid w:val="00057E25"/>
    <w:rsid w:val="00064E5C"/>
    <w:rsid w:val="000668F8"/>
    <w:rsid w:val="00066CDF"/>
    <w:rsid w:val="00067898"/>
    <w:rsid w:val="000723D6"/>
    <w:rsid w:val="00085AB2"/>
    <w:rsid w:val="0009369B"/>
    <w:rsid w:val="00097E44"/>
    <w:rsid w:val="000A46B0"/>
    <w:rsid w:val="000A639E"/>
    <w:rsid w:val="000B1DA0"/>
    <w:rsid w:val="000B4684"/>
    <w:rsid w:val="000B5FC3"/>
    <w:rsid w:val="000C125B"/>
    <w:rsid w:val="000C2460"/>
    <w:rsid w:val="000C25D2"/>
    <w:rsid w:val="000C535A"/>
    <w:rsid w:val="000D06A5"/>
    <w:rsid w:val="000D4B21"/>
    <w:rsid w:val="000D7E89"/>
    <w:rsid w:val="000E0C6A"/>
    <w:rsid w:val="000E7084"/>
    <w:rsid w:val="000F529C"/>
    <w:rsid w:val="001002E9"/>
    <w:rsid w:val="001076C9"/>
    <w:rsid w:val="00110C2A"/>
    <w:rsid w:val="00111BF5"/>
    <w:rsid w:val="00115AA3"/>
    <w:rsid w:val="0012146F"/>
    <w:rsid w:val="00123E39"/>
    <w:rsid w:val="00124DDB"/>
    <w:rsid w:val="0012647A"/>
    <w:rsid w:val="00127384"/>
    <w:rsid w:val="001311B2"/>
    <w:rsid w:val="001342FD"/>
    <w:rsid w:val="00136579"/>
    <w:rsid w:val="00137386"/>
    <w:rsid w:val="001412A1"/>
    <w:rsid w:val="00145924"/>
    <w:rsid w:val="0015177B"/>
    <w:rsid w:val="001549BC"/>
    <w:rsid w:val="001552D6"/>
    <w:rsid w:val="00160588"/>
    <w:rsid w:val="00161A79"/>
    <w:rsid w:val="00162DE4"/>
    <w:rsid w:val="001707A9"/>
    <w:rsid w:val="00175D3B"/>
    <w:rsid w:val="0017722A"/>
    <w:rsid w:val="001920C7"/>
    <w:rsid w:val="001934BD"/>
    <w:rsid w:val="00194562"/>
    <w:rsid w:val="00194A82"/>
    <w:rsid w:val="001A3795"/>
    <w:rsid w:val="001A5DC2"/>
    <w:rsid w:val="001B3223"/>
    <w:rsid w:val="001B75A7"/>
    <w:rsid w:val="001B7627"/>
    <w:rsid w:val="001C249A"/>
    <w:rsid w:val="001C322D"/>
    <w:rsid w:val="001C5204"/>
    <w:rsid w:val="001C6357"/>
    <w:rsid w:val="001D25D7"/>
    <w:rsid w:val="001D294A"/>
    <w:rsid w:val="001D5455"/>
    <w:rsid w:val="001D5EAD"/>
    <w:rsid w:val="001E1BD6"/>
    <w:rsid w:val="001E451A"/>
    <w:rsid w:val="001F0FE8"/>
    <w:rsid w:val="00201448"/>
    <w:rsid w:val="0020228A"/>
    <w:rsid w:val="002029F2"/>
    <w:rsid w:val="002039E1"/>
    <w:rsid w:val="002062E8"/>
    <w:rsid w:val="00214637"/>
    <w:rsid w:val="00227C1C"/>
    <w:rsid w:val="002420A0"/>
    <w:rsid w:val="00243F0C"/>
    <w:rsid w:val="002510C5"/>
    <w:rsid w:val="00253612"/>
    <w:rsid w:val="00254371"/>
    <w:rsid w:val="00255416"/>
    <w:rsid w:val="00255770"/>
    <w:rsid w:val="0026714D"/>
    <w:rsid w:val="00274171"/>
    <w:rsid w:val="00281B50"/>
    <w:rsid w:val="00282334"/>
    <w:rsid w:val="00282803"/>
    <w:rsid w:val="002849A6"/>
    <w:rsid w:val="002929A7"/>
    <w:rsid w:val="0029400C"/>
    <w:rsid w:val="00295A04"/>
    <w:rsid w:val="002A100E"/>
    <w:rsid w:val="002A1AB9"/>
    <w:rsid w:val="002C1A34"/>
    <w:rsid w:val="002C2784"/>
    <w:rsid w:val="002D40BF"/>
    <w:rsid w:val="002E10CA"/>
    <w:rsid w:val="002E6A3E"/>
    <w:rsid w:val="002E7217"/>
    <w:rsid w:val="002F02F4"/>
    <w:rsid w:val="002F6A98"/>
    <w:rsid w:val="003010A1"/>
    <w:rsid w:val="00304E68"/>
    <w:rsid w:val="003138DE"/>
    <w:rsid w:val="00314067"/>
    <w:rsid w:val="003162D0"/>
    <w:rsid w:val="0031698E"/>
    <w:rsid w:val="00327527"/>
    <w:rsid w:val="00332EA1"/>
    <w:rsid w:val="0034497C"/>
    <w:rsid w:val="00351812"/>
    <w:rsid w:val="00356C57"/>
    <w:rsid w:val="00363DEC"/>
    <w:rsid w:val="00364B72"/>
    <w:rsid w:val="00366733"/>
    <w:rsid w:val="003707B5"/>
    <w:rsid w:val="00374880"/>
    <w:rsid w:val="00381087"/>
    <w:rsid w:val="0038275C"/>
    <w:rsid w:val="0038352F"/>
    <w:rsid w:val="00384405"/>
    <w:rsid w:val="00384737"/>
    <w:rsid w:val="003866B7"/>
    <w:rsid w:val="00387B9D"/>
    <w:rsid w:val="00392815"/>
    <w:rsid w:val="003A013B"/>
    <w:rsid w:val="003A1B90"/>
    <w:rsid w:val="003A223B"/>
    <w:rsid w:val="003A30D7"/>
    <w:rsid w:val="003A548C"/>
    <w:rsid w:val="003C0D8F"/>
    <w:rsid w:val="003C1B46"/>
    <w:rsid w:val="003C2341"/>
    <w:rsid w:val="003C6A9A"/>
    <w:rsid w:val="003D57E8"/>
    <w:rsid w:val="003E36EE"/>
    <w:rsid w:val="003F4975"/>
    <w:rsid w:val="003F6B60"/>
    <w:rsid w:val="003F6DF7"/>
    <w:rsid w:val="0040259C"/>
    <w:rsid w:val="00403AB1"/>
    <w:rsid w:val="00405E1D"/>
    <w:rsid w:val="004122C1"/>
    <w:rsid w:val="00420B99"/>
    <w:rsid w:val="00421393"/>
    <w:rsid w:val="00423561"/>
    <w:rsid w:val="00425D55"/>
    <w:rsid w:val="0043721C"/>
    <w:rsid w:val="00437330"/>
    <w:rsid w:val="00442293"/>
    <w:rsid w:val="00447D0A"/>
    <w:rsid w:val="004505E3"/>
    <w:rsid w:val="00451FD3"/>
    <w:rsid w:val="00454A72"/>
    <w:rsid w:val="004559D7"/>
    <w:rsid w:val="004571C7"/>
    <w:rsid w:val="00457E31"/>
    <w:rsid w:val="00462D74"/>
    <w:rsid w:val="00463254"/>
    <w:rsid w:val="00470CA9"/>
    <w:rsid w:val="00473639"/>
    <w:rsid w:val="0048027F"/>
    <w:rsid w:val="00480686"/>
    <w:rsid w:val="00482F9E"/>
    <w:rsid w:val="004903B4"/>
    <w:rsid w:val="004928C7"/>
    <w:rsid w:val="004A116B"/>
    <w:rsid w:val="004A2648"/>
    <w:rsid w:val="004A55B5"/>
    <w:rsid w:val="004A5D2C"/>
    <w:rsid w:val="004A6453"/>
    <w:rsid w:val="004B0E9D"/>
    <w:rsid w:val="004B1BC2"/>
    <w:rsid w:val="004B7B14"/>
    <w:rsid w:val="004C4C36"/>
    <w:rsid w:val="004C5122"/>
    <w:rsid w:val="004D736C"/>
    <w:rsid w:val="004E5CD0"/>
    <w:rsid w:val="004E6CFD"/>
    <w:rsid w:val="004F18DC"/>
    <w:rsid w:val="004F41D8"/>
    <w:rsid w:val="005039BF"/>
    <w:rsid w:val="005174F5"/>
    <w:rsid w:val="005202F3"/>
    <w:rsid w:val="00521951"/>
    <w:rsid w:val="00524DCF"/>
    <w:rsid w:val="00525470"/>
    <w:rsid w:val="00525789"/>
    <w:rsid w:val="00527E4F"/>
    <w:rsid w:val="00530C87"/>
    <w:rsid w:val="005342FE"/>
    <w:rsid w:val="005351FD"/>
    <w:rsid w:val="005370E8"/>
    <w:rsid w:val="00560283"/>
    <w:rsid w:val="005614F2"/>
    <w:rsid w:val="00567805"/>
    <w:rsid w:val="005707CB"/>
    <w:rsid w:val="00581831"/>
    <w:rsid w:val="005859E0"/>
    <w:rsid w:val="005A0411"/>
    <w:rsid w:val="005A184C"/>
    <w:rsid w:val="005A43B0"/>
    <w:rsid w:val="005A4FC7"/>
    <w:rsid w:val="005B3DED"/>
    <w:rsid w:val="005C717D"/>
    <w:rsid w:val="005D57B8"/>
    <w:rsid w:val="005E055B"/>
    <w:rsid w:val="005E07E6"/>
    <w:rsid w:val="005F2CD5"/>
    <w:rsid w:val="005F5D71"/>
    <w:rsid w:val="0060489A"/>
    <w:rsid w:val="006052D6"/>
    <w:rsid w:val="00626204"/>
    <w:rsid w:val="00626810"/>
    <w:rsid w:val="00626E2F"/>
    <w:rsid w:val="00630533"/>
    <w:rsid w:val="006327A7"/>
    <w:rsid w:val="006351C2"/>
    <w:rsid w:val="00636EE6"/>
    <w:rsid w:val="00643302"/>
    <w:rsid w:val="00644C66"/>
    <w:rsid w:val="00645B08"/>
    <w:rsid w:val="006466A0"/>
    <w:rsid w:val="00652209"/>
    <w:rsid w:val="006540D4"/>
    <w:rsid w:val="00654CB4"/>
    <w:rsid w:val="006577CE"/>
    <w:rsid w:val="00660252"/>
    <w:rsid w:val="00660F36"/>
    <w:rsid w:val="006619C5"/>
    <w:rsid w:val="00662097"/>
    <w:rsid w:val="00662875"/>
    <w:rsid w:val="00666BF3"/>
    <w:rsid w:val="006671F3"/>
    <w:rsid w:val="0068536E"/>
    <w:rsid w:val="00686A19"/>
    <w:rsid w:val="0068787A"/>
    <w:rsid w:val="006908F7"/>
    <w:rsid w:val="00692653"/>
    <w:rsid w:val="00692A43"/>
    <w:rsid w:val="0069568A"/>
    <w:rsid w:val="00695D52"/>
    <w:rsid w:val="006A057C"/>
    <w:rsid w:val="006A3CD6"/>
    <w:rsid w:val="006B010A"/>
    <w:rsid w:val="006B473B"/>
    <w:rsid w:val="006B5D25"/>
    <w:rsid w:val="006B65E6"/>
    <w:rsid w:val="006B6B72"/>
    <w:rsid w:val="006C25A8"/>
    <w:rsid w:val="006D2D5F"/>
    <w:rsid w:val="006D32E8"/>
    <w:rsid w:val="006D3B25"/>
    <w:rsid w:val="006D4CF2"/>
    <w:rsid w:val="006D673D"/>
    <w:rsid w:val="006E186A"/>
    <w:rsid w:val="006E1D4F"/>
    <w:rsid w:val="006E667B"/>
    <w:rsid w:val="006F00A4"/>
    <w:rsid w:val="006F16F0"/>
    <w:rsid w:val="006F3DA2"/>
    <w:rsid w:val="006F578A"/>
    <w:rsid w:val="00710B8D"/>
    <w:rsid w:val="0071463C"/>
    <w:rsid w:val="0071522F"/>
    <w:rsid w:val="00717EBE"/>
    <w:rsid w:val="00735B16"/>
    <w:rsid w:val="00740F0F"/>
    <w:rsid w:val="00743E0E"/>
    <w:rsid w:val="00751341"/>
    <w:rsid w:val="00762019"/>
    <w:rsid w:val="00765989"/>
    <w:rsid w:val="0076639E"/>
    <w:rsid w:val="007756C3"/>
    <w:rsid w:val="007804D0"/>
    <w:rsid w:val="00781E53"/>
    <w:rsid w:val="007866BE"/>
    <w:rsid w:val="007A0C2C"/>
    <w:rsid w:val="007A0E0E"/>
    <w:rsid w:val="007A58EF"/>
    <w:rsid w:val="007A5BFE"/>
    <w:rsid w:val="007A64A9"/>
    <w:rsid w:val="007A7D8A"/>
    <w:rsid w:val="007B43CA"/>
    <w:rsid w:val="007B6159"/>
    <w:rsid w:val="007D2837"/>
    <w:rsid w:val="007D51E6"/>
    <w:rsid w:val="007E123F"/>
    <w:rsid w:val="007E281A"/>
    <w:rsid w:val="007E399A"/>
    <w:rsid w:val="007E45EC"/>
    <w:rsid w:val="007E54F7"/>
    <w:rsid w:val="007E5FC3"/>
    <w:rsid w:val="007F3B80"/>
    <w:rsid w:val="00800467"/>
    <w:rsid w:val="008029B2"/>
    <w:rsid w:val="00813943"/>
    <w:rsid w:val="00813C05"/>
    <w:rsid w:val="00815BF9"/>
    <w:rsid w:val="008206D9"/>
    <w:rsid w:val="00821549"/>
    <w:rsid w:val="00830B61"/>
    <w:rsid w:val="008321B5"/>
    <w:rsid w:val="00835902"/>
    <w:rsid w:val="0084015A"/>
    <w:rsid w:val="0084124E"/>
    <w:rsid w:val="00841AEE"/>
    <w:rsid w:val="00841FBD"/>
    <w:rsid w:val="008420EC"/>
    <w:rsid w:val="00852A22"/>
    <w:rsid w:val="00852D3F"/>
    <w:rsid w:val="00857B7D"/>
    <w:rsid w:val="00862859"/>
    <w:rsid w:val="00866A43"/>
    <w:rsid w:val="00871205"/>
    <w:rsid w:val="00875649"/>
    <w:rsid w:val="00876376"/>
    <w:rsid w:val="00876F05"/>
    <w:rsid w:val="008771E9"/>
    <w:rsid w:val="00881BC1"/>
    <w:rsid w:val="0088600B"/>
    <w:rsid w:val="00887697"/>
    <w:rsid w:val="008914AD"/>
    <w:rsid w:val="00892752"/>
    <w:rsid w:val="0089716D"/>
    <w:rsid w:val="008A0DDB"/>
    <w:rsid w:val="008A0DF4"/>
    <w:rsid w:val="008A1958"/>
    <w:rsid w:val="008A768D"/>
    <w:rsid w:val="008B0404"/>
    <w:rsid w:val="008B4F12"/>
    <w:rsid w:val="008C04B1"/>
    <w:rsid w:val="008C3424"/>
    <w:rsid w:val="008D2C5C"/>
    <w:rsid w:val="008E094F"/>
    <w:rsid w:val="008E2991"/>
    <w:rsid w:val="008E4FFD"/>
    <w:rsid w:val="008E70C3"/>
    <w:rsid w:val="008E78CE"/>
    <w:rsid w:val="008E7985"/>
    <w:rsid w:val="008F7C65"/>
    <w:rsid w:val="00900514"/>
    <w:rsid w:val="00901C9A"/>
    <w:rsid w:val="00903533"/>
    <w:rsid w:val="009038FD"/>
    <w:rsid w:val="009131E5"/>
    <w:rsid w:val="00917057"/>
    <w:rsid w:val="00925DF9"/>
    <w:rsid w:val="00926FA9"/>
    <w:rsid w:val="009305CB"/>
    <w:rsid w:val="00930871"/>
    <w:rsid w:val="00930EA7"/>
    <w:rsid w:val="009407B9"/>
    <w:rsid w:val="0094187E"/>
    <w:rsid w:val="009472D8"/>
    <w:rsid w:val="009477C0"/>
    <w:rsid w:val="00950B87"/>
    <w:rsid w:val="009645C7"/>
    <w:rsid w:val="00964721"/>
    <w:rsid w:val="0096665E"/>
    <w:rsid w:val="0097372B"/>
    <w:rsid w:val="00976DD9"/>
    <w:rsid w:val="00983AAC"/>
    <w:rsid w:val="00984641"/>
    <w:rsid w:val="009859D4"/>
    <w:rsid w:val="00986C21"/>
    <w:rsid w:val="00987091"/>
    <w:rsid w:val="00990D3C"/>
    <w:rsid w:val="009918E9"/>
    <w:rsid w:val="009A3A56"/>
    <w:rsid w:val="009B1B3D"/>
    <w:rsid w:val="009B258E"/>
    <w:rsid w:val="009C2F4F"/>
    <w:rsid w:val="009C42BD"/>
    <w:rsid w:val="009C4E58"/>
    <w:rsid w:val="009C64C7"/>
    <w:rsid w:val="009D1E7E"/>
    <w:rsid w:val="009D7CDC"/>
    <w:rsid w:val="009E0E84"/>
    <w:rsid w:val="009E5248"/>
    <w:rsid w:val="009E7705"/>
    <w:rsid w:val="009F481C"/>
    <w:rsid w:val="009F5F09"/>
    <w:rsid w:val="009F6957"/>
    <w:rsid w:val="00A247C4"/>
    <w:rsid w:val="00A320D1"/>
    <w:rsid w:val="00A35AC4"/>
    <w:rsid w:val="00A41921"/>
    <w:rsid w:val="00A42C43"/>
    <w:rsid w:val="00A5086E"/>
    <w:rsid w:val="00A525FF"/>
    <w:rsid w:val="00A52AA9"/>
    <w:rsid w:val="00A56A46"/>
    <w:rsid w:val="00A56ADA"/>
    <w:rsid w:val="00A727B0"/>
    <w:rsid w:val="00A80125"/>
    <w:rsid w:val="00A90BD6"/>
    <w:rsid w:val="00A92739"/>
    <w:rsid w:val="00A9682F"/>
    <w:rsid w:val="00A972DE"/>
    <w:rsid w:val="00A976F7"/>
    <w:rsid w:val="00AA71A6"/>
    <w:rsid w:val="00AB063F"/>
    <w:rsid w:val="00AB396D"/>
    <w:rsid w:val="00AC63A0"/>
    <w:rsid w:val="00AC63C5"/>
    <w:rsid w:val="00AC6499"/>
    <w:rsid w:val="00AC692F"/>
    <w:rsid w:val="00AD00CB"/>
    <w:rsid w:val="00AD0838"/>
    <w:rsid w:val="00AD1AC1"/>
    <w:rsid w:val="00AD5863"/>
    <w:rsid w:val="00AE2504"/>
    <w:rsid w:val="00AE408B"/>
    <w:rsid w:val="00AE50FB"/>
    <w:rsid w:val="00AE7C85"/>
    <w:rsid w:val="00B01AC3"/>
    <w:rsid w:val="00B02B5A"/>
    <w:rsid w:val="00B050D8"/>
    <w:rsid w:val="00B10C57"/>
    <w:rsid w:val="00B12C0C"/>
    <w:rsid w:val="00B20B08"/>
    <w:rsid w:val="00B244CC"/>
    <w:rsid w:val="00B32F04"/>
    <w:rsid w:val="00B348C3"/>
    <w:rsid w:val="00B400A6"/>
    <w:rsid w:val="00B40993"/>
    <w:rsid w:val="00B41AC8"/>
    <w:rsid w:val="00B51601"/>
    <w:rsid w:val="00B61FAC"/>
    <w:rsid w:val="00B62257"/>
    <w:rsid w:val="00B74B32"/>
    <w:rsid w:val="00B75B95"/>
    <w:rsid w:val="00B804CA"/>
    <w:rsid w:val="00B83AFB"/>
    <w:rsid w:val="00B9052D"/>
    <w:rsid w:val="00B93407"/>
    <w:rsid w:val="00B9515A"/>
    <w:rsid w:val="00BA6E52"/>
    <w:rsid w:val="00BB4ED4"/>
    <w:rsid w:val="00BC1366"/>
    <w:rsid w:val="00BC2736"/>
    <w:rsid w:val="00BC2DAC"/>
    <w:rsid w:val="00BC38CF"/>
    <w:rsid w:val="00BD1214"/>
    <w:rsid w:val="00BD6062"/>
    <w:rsid w:val="00BE4B45"/>
    <w:rsid w:val="00BE741A"/>
    <w:rsid w:val="00BF47A6"/>
    <w:rsid w:val="00BF7B33"/>
    <w:rsid w:val="00C00977"/>
    <w:rsid w:val="00C04B1E"/>
    <w:rsid w:val="00C06EF1"/>
    <w:rsid w:val="00C13B7A"/>
    <w:rsid w:val="00C1432F"/>
    <w:rsid w:val="00C16FD4"/>
    <w:rsid w:val="00C171A5"/>
    <w:rsid w:val="00C21586"/>
    <w:rsid w:val="00C22846"/>
    <w:rsid w:val="00C23B1A"/>
    <w:rsid w:val="00C25055"/>
    <w:rsid w:val="00C4283F"/>
    <w:rsid w:val="00C44784"/>
    <w:rsid w:val="00C50699"/>
    <w:rsid w:val="00C571C4"/>
    <w:rsid w:val="00C601C0"/>
    <w:rsid w:val="00C63A95"/>
    <w:rsid w:val="00C65F68"/>
    <w:rsid w:val="00C72443"/>
    <w:rsid w:val="00C8301C"/>
    <w:rsid w:val="00C94436"/>
    <w:rsid w:val="00CA00CB"/>
    <w:rsid w:val="00CA685A"/>
    <w:rsid w:val="00CC0A4D"/>
    <w:rsid w:val="00CC1EC8"/>
    <w:rsid w:val="00CC3A16"/>
    <w:rsid w:val="00CC66B0"/>
    <w:rsid w:val="00CD61D2"/>
    <w:rsid w:val="00CD643F"/>
    <w:rsid w:val="00CE16D3"/>
    <w:rsid w:val="00CE3C4F"/>
    <w:rsid w:val="00CE4D4A"/>
    <w:rsid w:val="00CF2F96"/>
    <w:rsid w:val="00D00D17"/>
    <w:rsid w:val="00D032BD"/>
    <w:rsid w:val="00D1210C"/>
    <w:rsid w:val="00D17496"/>
    <w:rsid w:val="00D22270"/>
    <w:rsid w:val="00D22DAC"/>
    <w:rsid w:val="00D23563"/>
    <w:rsid w:val="00D33CF5"/>
    <w:rsid w:val="00D34A08"/>
    <w:rsid w:val="00D455CF"/>
    <w:rsid w:val="00D527C7"/>
    <w:rsid w:val="00D5464D"/>
    <w:rsid w:val="00D607BB"/>
    <w:rsid w:val="00D72E6F"/>
    <w:rsid w:val="00D73922"/>
    <w:rsid w:val="00D73E4C"/>
    <w:rsid w:val="00D74B6E"/>
    <w:rsid w:val="00D82742"/>
    <w:rsid w:val="00D82C89"/>
    <w:rsid w:val="00D87772"/>
    <w:rsid w:val="00D87AF5"/>
    <w:rsid w:val="00D926F9"/>
    <w:rsid w:val="00D933C8"/>
    <w:rsid w:val="00D97851"/>
    <w:rsid w:val="00DA6AC6"/>
    <w:rsid w:val="00DA7737"/>
    <w:rsid w:val="00DB16CA"/>
    <w:rsid w:val="00DC3A58"/>
    <w:rsid w:val="00DC5066"/>
    <w:rsid w:val="00DD28EF"/>
    <w:rsid w:val="00DD79D2"/>
    <w:rsid w:val="00DF37C7"/>
    <w:rsid w:val="00E01356"/>
    <w:rsid w:val="00E02693"/>
    <w:rsid w:val="00E06B49"/>
    <w:rsid w:val="00E10EA5"/>
    <w:rsid w:val="00E12B48"/>
    <w:rsid w:val="00E14ECE"/>
    <w:rsid w:val="00E154E6"/>
    <w:rsid w:val="00E22333"/>
    <w:rsid w:val="00E26792"/>
    <w:rsid w:val="00E26807"/>
    <w:rsid w:val="00E27442"/>
    <w:rsid w:val="00E27DBA"/>
    <w:rsid w:val="00E3121D"/>
    <w:rsid w:val="00E318DC"/>
    <w:rsid w:val="00E44E89"/>
    <w:rsid w:val="00E46127"/>
    <w:rsid w:val="00E6662A"/>
    <w:rsid w:val="00E70A50"/>
    <w:rsid w:val="00E7178A"/>
    <w:rsid w:val="00E71A2D"/>
    <w:rsid w:val="00E7516C"/>
    <w:rsid w:val="00E80328"/>
    <w:rsid w:val="00E80FD8"/>
    <w:rsid w:val="00E8391A"/>
    <w:rsid w:val="00E83D97"/>
    <w:rsid w:val="00E921F8"/>
    <w:rsid w:val="00E922EC"/>
    <w:rsid w:val="00E92B07"/>
    <w:rsid w:val="00E949BA"/>
    <w:rsid w:val="00E96E24"/>
    <w:rsid w:val="00E97C53"/>
    <w:rsid w:val="00EA17F5"/>
    <w:rsid w:val="00EA2024"/>
    <w:rsid w:val="00EA2D68"/>
    <w:rsid w:val="00EB622B"/>
    <w:rsid w:val="00ED0D4A"/>
    <w:rsid w:val="00ED6DE0"/>
    <w:rsid w:val="00EE0C9E"/>
    <w:rsid w:val="00EE4145"/>
    <w:rsid w:val="00EE469F"/>
    <w:rsid w:val="00EF447C"/>
    <w:rsid w:val="00F02C71"/>
    <w:rsid w:val="00F03A5C"/>
    <w:rsid w:val="00F128D8"/>
    <w:rsid w:val="00F131E2"/>
    <w:rsid w:val="00F17EE8"/>
    <w:rsid w:val="00F20DE7"/>
    <w:rsid w:val="00F21078"/>
    <w:rsid w:val="00F231F4"/>
    <w:rsid w:val="00F24B13"/>
    <w:rsid w:val="00F263BB"/>
    <w:rsid w:val="00F3032D"/>
    <w:rsid w:val="00F3777F"/>
    <w:rsid w:val="00F43901"/>
    <w:rsid w:val="00F4456F"/>
    <w:rsid w:val="00F46082"/>
    <w:rsid w:val="00F627FA"/>
    <w:rsid w:val="00F7038A"/>
    <w:rsid w:val="00F717E0"/>
    <w:rsid w:val="00F779B4"/>
    <w:rsid w:val="00F871C7"/>
    <w:rsid w:val="00F9377D"/>
    <w:rsid w:val="00F95883"/>
    <w:rsid w:val="00F96A1F"/>
    <w:rsid w:val="00FA00B0"/>
    <w:rsid w:val="00FB08A5"/>
    <w:rsid w:val="00FB19AD"/>
    <w:rsid w:val="00FB1D22"/>
    <w:rsid w:val="00FC6BA9"/>
    <w:rsid w:val="00FD1EC3"/>
    <w:rsid w:val="00FD299A"/>
    <w:rsid w:val="00FD5014"/>
    <w:rsid w:val="00FD6248"/>
    <w:rsid w:val="00FD7927"/>
    <w:rsid w:val="00FE3058"/>
    <w:rsid w:val="00FE3A8B"/>
    <w:rsid w:val="00FE505F"/>
    <w:rsid w:val="00FE525E"/>
    <w:rsid w:val="00FF5E37"/>
    <w:rsid w:val="00FF65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B12E0"/>
  <w15:chartTrackingRefBased/>
  <w15:docId w15:val="{46D5DF13-F52B-40E2-9D08-534E3D856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0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0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0E0E"/>
  </w:style>
  <w:style w:type="paragraph" w:styleId="Footer">
    <w:name w:val="footer"/>
    <w:basedOn w:val="Normal"/>
    <w:link w:val="FooterChar"/>
    <w:uiPriority w:val="99"/>
    <w:unhideWhenUsed/>
    <w:rsid w:val="007A0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0E0E"/>
  </w:style>
  <w:style w:type="table" w:styleId="TableGrid">
    <w:name w:val="Table Grid"/>
    <w:basedOn w:val="TableNormal"/>
    <w:uiPriority w:val="39"/>
    <w:rsid w:val="000551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5E37"/>
    <w:pPr>
      <w:spacing w:after="0" w:line="240" w:lineRule="auto"/>
      <w:ind w:left="720"/>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23B1A"/>
    <w:rPr>
      <w:color w:val="0563C1" w:themeColor="hyperlink"/>
      <w:u w:val="single"/>
    </w:rPr>
  </w:style>
  <w:style w:type="character" w:styleId="UnresolvedMention">
    <w:name w:val="Unresolved Mention"/>
    <w:basedOn w:val="DefaultParagraphFont"/>
    <w:uiPriority w:val="99"/>
    <w:semiHidden/>
    <w:unhideWhenUsed/>
    <w:rsid w:val="00C23B1A"/>
    <w:rPr>
      <w:color w:val="605E5C"/>
      <w:shd w:val="clear" w:color="auto" w:fill="E1DFDD"/>
    </w:rPr>
  </w:style>
  <w:style w:type="character" w:styleId="CommentReference">
    <w:name w:val="annotation reference"/>
    <w:basedOn w:val="DefaultParagraphFont"/>
    <w:uiPriority w:val="99"/>
    <w:semiHidden/>
    <w:unhideWhenUsed/>
    <w:rsid w:val="00FA00B0"/>
    <w:rPr>
      <w:sz w:val="16"/>
      <w:szCs w:val="16"/>
    </w:rPr>
  </w:style>
  <w:style w:type="paragraph" w:styleId="CommentText">
    <w:name w:val="annotation text"/>
    <w:basedOn w:val="Normal"/>
    <w:link w:val="CommentTextChar"/>
    <w:uiPriority w:val="99"/>
    <w:semiHidden/>
    <w:unhideWhenUsed/>
    <w:rsid w:val="00FA00B0"/>
    <w:pPr>
      <w:spacing w:line="240" w:lineRule="auto"/>
    </w:pPr>
    <w:rPr>
      <w:sz w:val="20"/>
      <w:szCs w:val="20"/>
    </w:rPr>
  </w:style>
  <w:style w:type="character" w:customStyle="1" w:styleId="CommentTextChar">
    <w:name w:val="Comment Text Char"/>
    <w:basedOn w:val="DefaultParagraphFont"/>
    <w:link w:val="CommentText"/>
    <w:uiPriority w:val="99"/>
    <w:semiHidden/>
    <w:rsid w:val="00FA00B0"/>
    <w:rPr>
      <w:sz w:val="20"/>
      <w:szCs w:val="20"/>
    </w:rPr>
  </w:style>
  <w:style w:type="paragraph" w:styleId="CommentSubject">
    <w:name w:val="annotation subject"/>
    <w:basedOn w:val="CommentText"/>
    <w:next w:val="CommentText"/>
    <w:link w:val="CommentSubjectChar"/>
    <w:uiPriority w:val="99"/>
    <w:semiHidden/>
    <w:unhideWhenUsed/>
    <w:rsid w:val="00FA00B0"/>
    <w:rPr>
      <w:b/>
      <w:bCs/>
    </w:rPr>
  </w:style>
  <w:style w:type="character" w:customStyle="1" w:styleId="CommentSubjectChar">
    <w:name w:val="Comment Subject Char"/>
    <w:basedOn w:val="CommentTextChar"/>
    <w:link w:val="CommentSubject"/>
    <w:uiPriority w:val="99"/>
    <w:semiHidden/>
    <w:rsid w:val="00FA00B0"/>
    <w:rPr>
      <w:b/>
      <w:bCs/>
      <w:sz w:val="20"/>
      <w:szCs w:val="20"/>
    </w:rPr>
  </w:style>
  <w:style w:type="character" w:customStyle="1" w:styleId="Heading1Char">
    <w:name w:val="Heading 1 Char"/>
    <w:basedOn w:val="DefaultParagraphFont"/>
    <w:link w:val="Heading1"/>
    <w:uiPriority w:val="9"/>
    <w:rsid w:val="00AD00C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30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hyperlink" Target="https://www.guru99.com/black-box-testing.html" TargetMode="External"/><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hyperlink" Target="https://www.youtube.com/watch?v=4NZ0P07NfSM&amp;ab_channel=CodingPursuits" TargetMode="External"/><Relationship Id="rId139" Type="http://schemas.openxmlformats.org/officeDocument/2006/relationships/footer" Target="footer1.xml"/><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hyperlink" Target="https://www.youtube.com/watch?v=N-gHIJShz1I&amp;ab_channel=KODDev"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hyperlink" Target="https://stackoverflow.com/questions/6134832/auto-refresh-the-activity" TargetMode="External"/><Relationship Id="rId61" Type="http://schemas.openxmlformats.org/officeDocument/2006/relationships/image" Target="media/image52.png"/><Relationship Id="rId82" Type="http://schemas.openxmlformats.org/officeDocument/2006/relationships/image" Target="media/image73.jpe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8" Type="http://schemas.openxmlformats.org/officeDocument/2006/relationships/hyperlink" Target="mailto:UserAccount1@example.com"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hyperlink" Target="https://stackoverflow.com/questions/45126614/how-to-add-date-of-creation-of-record-in-sqlite-table-in-android-and-later-displ" TargetMode="Externa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hyperlink" Target="https://stackoverflow.com/questions/3053761/reload-activity-in-android" TargetMode="Externa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hyperlink" Target="mailto:UserAccount2@example.com" TargetMode="External"/><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hyperlink" Target="https://www.youtube.com/watch?v=hXWVaAyXkoQ&amp;ab_channel=CodinginFlow" TargetMode="External"/><Relationship Id="rId16"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32F7E0D-95CA-45F8-80F8-A582A494C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1</TotalTime>
  <Pages>80</Pages>
  <Words>5964</Words>
  <Characters>3399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tcher Emily</dc:creator>
  <cp:keywords/>
  <dc:description/>
  <cp:lastModifiedBy>Fletcher Emily</cp:lastModifiedBy>
  <cp:revision>556</cp:revision>
  <dcterms:created xsi:type="dcterms:W3CDTF">2022-05-14T18:42:00Z</dcterms:created>
  <dcterms:modified xsi:type="dcterms:W3CDTF">2022-05-19T05:59:00Z</dcterms:modified>
</cp:coreProperties>
</file>